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5B97D" w14:textId="77777777" w:rsidR="005901F4" w:rsidRPr="005901F4" w:rsidRDefault="005901F4" w:rsidP="005901F4">
      <w:pPr>
        <w:keepNext/>
        <w:spacing w:before="120" w:after="120" w:line="700" w:lineRule="exact"/>
        <w:jc w:val="center"/>
        <w:rPr>
          <w:rFonts w:ascii="Arial Black" w:eastAsia="Times New Roman" w:hAnsi="Arial Black" w:cs="Arial"/>
          <w:color w:val="000000"/>
          <w:spacing w:val="-35"/>
          <w:kern w:val="28"/>
          <w:sz w:val="72"/>
          <w:szCs w:val="20"/>
          <w:lang w:eastAsia="en-US"/>
        </w:rPr>
      </w:pPr>
      <w:r w:rsidRPr="005901F4">
        <w:rPr>
          <w:rFonts w:ascii="Arial Black" w:eastAsia="Times New Roman" w:hAnsi="Arial Black" w:cs="Arial"/>
          <w:color w:val="000000"/>
          <w:spacing w:val="-35"/>
          <w:kern w:val="28"/>
          <w:sz w:val="72"/>
          <w:szCs w:val="20"/>
          <w:lang w:eastAsia="en-US"/>
        </w:rPr>
        <w:t>PRINCIPLES OF INTERNET PROGRAMMING</w:t>
      </w:r>
    </w:p>
    <w:p w14:paraId="2CF9AEE7" w14:textId="77777777" w:rsidR="005901F4" w:rsidRPr="005901F4" w:rsidRDefault="005901F4" w:rsidP="005901F4">
      <w:pPr>
        <w:keepNext/>
        <w:spacing w:before="120" w:after="120" w:line="700" w:lineRule="exact"/>
        <w:jc w:val="center"/>
        <w:rPr>
          <w:rFonts w:eastAsia="Times New Roman" w:cs="Times New Roman"/>
          <w:i/>
          <w:iCs/>
          <w:color w:val="808080"/>
          <w:spacing w:val="-35"/>
          <w:kern w:val="28"/>
          <w:sz w:val="36"/>
          <w:szCs w:val="20"/>
          <w:lang w:eastAsia="en-US"/>
        </w:rPr>
      </w:pPr>
      <w:r w:rsidRPr="005901F4">
        <w:rPr>
          <w:rFonts w:ascii="Arial Black" w:eastAsia="Times New Roman" w:hAnsi="Arial Black" w:cs="Arial"/>
          <w:color w:val="000000"/>
          <w:spacing w:val="-35"/>
          <w:kern w:val="28"/>
          <w:sz w:val="72"/>
          <w:szCs w:val="20"/>
          <w:lang w:eastAsia="en-US"/>
        </w:rPr>
        <w:t>(IT205N)</w:t>
      </w:r>
    </w:p>
    <w:p w14:paraId="01B79A21" w14:textId="77777777" w:rsidR="005901F4" w:rsidRPr="005901F4" w:rsidRDefault="005901F4" w:rsidP="005901F4">
      <w:pPr>
        <w:keepNext/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7BA09F07" w14:textId="77777777" w:rsidR="005901F4" w:rsidRPr="005901F4" w:rsidRDefault="005901F4" w:rsidP="005901F4">
      <w:pPr>
        <w:keepNext/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5C01D4D7" w14:textId="77777777" w:rsidR="005901F4" w:rsidRPr="005901F4" w:rsidRDefault="005901F4" w:rsidP="005901F4">
      <w:pPr>
        <w:keepNext/>
        <w:spacing w:after="0" w:line="240" w:lineRule="atLeast"/>
        <w:jc w:val="center"/>
        <w:rPr>
          <w:rFonts w:ascii="Arial Black" w:eastAsia="Times New Roman" w:hAnsi="Arial Black" w:cs="Times New Roman"/>
          <w:b/>
          <w:iCs/>
          <w:spacing w:val="-35"/>
          <w:kern w:val="28"/>
          <w:sz w:val="56"/>
          <w:szCs w:val="56"/>
          <w:lang w:eastAsia="en-US"/>
        </w:rPr>
      </w:pPr>
      <w:r w:rsidRPr="005901F4">
        <w:rPr>
          <w:rFonts w:ascii="Arial Black" w:eastAsia="Times New Roman" w:hAnsi="Arial Black" w:cs="Times New Roman"/>
          <w:b/>
          <w:iCs/>
          <w:spacing w:val="-35"/>
          <w:kern w:val="28"/>
          <w:sz w:val="56"/>
          <w:szCs w:val="56"/>
          <w:lang w:eastAsia="en-US"/>
        </w:rPr>
        <w:t>ASSIGNMENT 2</w:t>
      </w:r>
    </w:p>
    <w:p w14:paraId="4D4F3244" w14:textId="77777777" w:rsidR="005901F4" w:rsidRPr="005901F4" w:rsidRDefault="005901F4" w:rsidP="005901F4">
      <w:pPr>
        <w:keepNext/>
        <w:spacing w:after="0" w:line="240" w:lineRule="atLeast"/>
        <w:jc w:val="center"/>
        <w:rPr>
          <w:rFonts w:ascii="Arial Black" w:eastAsia="Times New Roman" w:hAnsi="Arial Black" w:cs="Times New Roman"/>
          <w:b/>
          <w:iCs/>
          <w:spacing w:val="-35"/>
          <w:kern w:val="28"/>
          <w:sz w:val="36"/>
          <w:szCs w:val="56"/>
          <w:lang w:eastAsia="en-US"/>
        </w:rPr>
      </w:pPr>
    </w:p>
    <w:p w14:paraId="724845B3" w14:textId="77777777" w:rsidR="005901F4" w:rsidRPr="005901F4" w:rsidRDefault="005901F4" w:rsidP="005901F4">
      <w:pPr>
        <w:keepNext/>
        <w:spacing w:after="0" w:line="240" w:lineRule="atLeast"/>
        <w:jc w:val="center"/>
        <w:rPr>
          <w:rFonts w:ascii="Arial Black" w:eastAsia="Times New Roman" w:hAnsi="Arial Black" w:cs="Times New Roman"/>
          <w:b/>
          <w:iCs/>
          <w:spacing w:val="-35"/>
          <w:kern w:val="28"/>
          <w:sz w:val="36"/>
          <w:szCs w:val="56"/>
          <w:lang w:eastAsia="en-US"/>
        </w:rPr>
      </w:pPr>
    </w:p>
    <w:p w14:paraId="59A6CC8D" w14:textId="77777777" w:rsidR="005901F4" w:rsidRPr="005901F4" w:rsidRDefault="005901F4" w:rsidP="005901F4">
      <w:pPr>
        <w:keepNext/>
        <w:spacing w:after="0" w:line="240" w:lineRule="atLeast"/>
        <w:jc w:val="center"/>
        <w:rPr>
          <w:rFonts w:ascii="Arial Black" w:eastAsia="Times New Roman" w:hAnsi="Arial Black" w:cs="Times New Roman"/>
          <w:b/>
          <w:iCs/>
          <w:spacing w:val="-35"/>
          <w:kern w:val="28"/>
          <w:sz w:val="44"/>
          <w:szCs w:val="44"/>
          <w:lang w:eastAsia="en-US"/>
        </w:rPr>
      </w:pPr>
      <w:proofErr w:type="gramStart"/>
      <w:r w:rsidRPr="005901F4">
        <w:rPr>
          <w:rFonts w:ascii="Arial Black" w:eastAsia="Times New Roman" w:hAnsi="Arial Black" w:cs="Times New Roman"/>
          <w:b/>
          <w:iCs/>
          <w:spacing w:val="-35"/>
          <w:kern w:val="28"/>
          <w:sz w:val="44"/>
          <w:szCs w:val="44"/>
          <w:lang w:eastAsia="en-US"/>
        </w:rPr>
        <w:t>SESSION :</w:t>
      </w:r>
      <w:proofErr w:type="gramEnd"/>
      <w:r w:rsidRPr="005901F4">
        <w:rPr>
          <w:rFonts w:ascii="Arial Black" w:eastAsia="Times New Roman" w:hAnsi="Arial Black" w:cs="Times New Roman"/>
          <w:b/>
          <w:iCs/>
          <w:spacing w:val="-35"/>
          <w:kern w:val="28"/>
          <w:sz w:val="44"/>
          <w:szCs w:val="44"/>
          <w:lang w:eastAsia="en-US"/>
        </w:rPr>
        <w:t xml:space="preserve"> JANUARY – APRIL 2018</w:t>
      </w:r>
    </w:p>
    <w:p w14:paraId="6F02260B" w14:textId="77777777" w:rsidR="005901F4" w:rsidRPr="005901F4" w:rsidRDefault="005901F4" w:rsidP="005901F4">
      <w:pPr>
        <w:keepNext/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407A789F" w14:textId="77777777" w:rsidR="005901F4" w:rsidRPr="005901F4" w:rsidRDefault="005901F4" w:rsidP="005901F4">
      <w:pPr>
        <w:keepNext/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357232B8" w14:textId="77777777" w:rsidR="005901F4" w:rsidRPr="005901F4" w:rsidRDefault="005901F4" w:rsidP="005901F4">
      <w:pPr>
        <w:keepNext/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79109734" w14:textId="77777777" w:rsidR="005901F4" w:rsidRPr="005901F4" w:rsidRDefault="005901F4" w:rsidP="005901F4">
      <w:pPr>
        <w:keepNext/>
        <w:tabs>
          <w:tab w:val="left" w:pos="4065"/>
        </w:tabs>
        <w:spacing w:after="0" w:line="240" w:lineRule="atLeast"/>
        <w:jc w:val="center"/>
        <w:rPr>
          <w:rFonts w:eastAsia="Times New Roman" w:cs="Times New Roman"/>
          <w:i/>
          <w:iCs/>
          <w:color w:val="808080"/>
          <w:spacing w:val="-35"/>
          <w:kern w:val="28"/>
          <w:sz w:val="36"/>
          <w:szCs w:val="20"/>
          <w:lang w:eastAsia="en-US"/>
        </w:rPr>
      </w:pPr>
      <w:r w:rsidRPr="005901F4">
        <w:rPr>
          <w:rFonts w:eastAsia="Times New Roman" w:cs="Times New Roman"/>
          <w:i/>
          <w:iCs/>
          <w:noProof/>
          <w:color w:val="808080"/>
          <w:spacing w:val="-35"/>
          <w:kern w:val="28"/>
          <w:sz w:val="36"/>
          <w:szCs w:val="20"/>
          <w:lang w:val="en-MY"/>
        </w:rPr>
        <w:drawing>
          <wp:inline distT="0" distB="0" distL="0" distR="0" wp14:anchorId="33620A66" wp14:editId="5335C9EA">
            <wp:extent cx="4005580" cy="1861185"/>
            <wp:effectExtent l="0" t="0" r="0" b="5715"/>
            <wp:docPr id="23" name="Picture 23" descr="new segi logo14 bw_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egi logo14 bw_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28" b="18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580" cy="18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5A858" w14:textId="77777777" w:rsidR="005901F4" w:rsidRPr="005901F4" w:rsidRDefault="005901F4" w:rsidP="005901F4">
      <w:pPr>
        <w:keepNext/>
        <w:tabs>
          <w:tab w:val="left" w:pos="4065"/>
        </w:tabs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p w14:paraId="7E97F495" w14:textId="77777777" w:rsidR="005901F4" w:rsidRPr="005901F4" w:rsidRDefault="005901F4" w:rsidP="005901F4">
      <w:pPr>
        <w:keepNext/>
        <w:tabs>
          <w:tab w:val="left" w:pos="4065"/>
        </w:tabs>
        <w:spacing w:after="0" w:line="240" w:lineRule="atLeast"/>
        <w:jc w:val="left"/>
        <w:rPr>
          <w:rFonts w:eastAsia="Times New Roman" w:cs="Times New Roman"/>
          <w:iCs/>
          <w:color w:val="808080"/>
          <w:spacing w:val="-35"/>
          <w:kern w:val="28"/>
          <w:sz w:val="36"/>
          <w:szCs w:val="20"/>
          <w:lang w:eastAsia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48"/>
        <w:gridCol w:w="7080"/>
      </w:tblGrid>
      <w:tr w:rsidR="005901F4" w:rsidRPr="005901F4" w14:paraId="712248B0" w14:textId="77777777" w:rsidTr="00F513E0">
        <w:trPr>
          <w:trHeight w:val="454"/>
        </w:trPr>
        <w:tc>
          <w:tcPr>
            <w:tcW w:w="1323" w:type="pct"/>
            <w:vAlign w:val="center"/>
          </w:tcPr>
          <w:p w14:paraId="268EF64F" w14:textId="77777777" w:rsidR="005901F4" w:rsidRPr="005901F4" w:rsidRDefault="005901F4" w:rsidP="005901F4">
            <w:pPr>
              <w:spacing w:line="276" w:lineRule="auto"/>
              <w:rPr>
                <w:rFonts w:eastAsia="Calibri" w:cs="Times New Roman"/>
                <w:b/>
                <w:szCs w:val="24"/>
                <w:lang w:eastAsia="en-US"/>
              </w:rPr>
            </w:pPr>
            <w:r w:rsidRPr="005901F4">
              <w:rPr>
                <w:rFonts w:eastAsia="Calibri" w:cs="Times New Roman"/>
                <w:b/>
                <w:szCs w:val="24"/>
                <w:lang w:eastAsia="en-US"/>
              </w:rPr>
              <w:t>NAME</w:t>
            </w:r>
          </w:p>
        </w:tc>
        <w:tc>
          <w:tcPr>
            <w:tcW w:w="3677" w:type="pct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54"/>
            </w:tblGrid>
            <w:tr w:rsidR="005901F4" w:rsidRPr="005901F4" w14:paraId="786A1D90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558C0A0B" w14:textId="77777777" w:rsidR="005901F4" w:rsidRPr="005901F4" w:rsidRDefault="005901F4" w:rsidP="005901F4">
                  <w:pPr>
                    <w:numPr>
                      <w:ilvl w:val="0"/>
                      <w:numId w:val="4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NG YUAN SHEN</w:t>
                  </w:r>
                </w:p>
              </w:tc>
            </w:tr>
            <w:tr w:rsidR="005901F4" w:rsidRPr="005901F4" w14:paraId="1B208835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19FD07CA" w14:textId="77777777" w:rsidR="005901F4" w:rsidRPr="005901F4" w:rsidRDefault="005901F4" w:rsidP="005901F4">
                  <w:pPr>
                    <w:numPr>
                      <w:ilvl w:val="0"/>
                      <w:numId w:val="4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NICOLAS CHNG WEI LIANG</w:t>
                  </w:r>
                </w:p>
              </w:tc>
            </w:tr>
            <w:tr w:rsidR="005901F4" w:rsidRPr="005901F4" w14:paraId="4CCD7E44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4A161918" w14:textId="77777777" w:rsidR="005901F4" w:rsidRPr="005901F4" w:rsidRDefault="005901F4" w:rsidP="005901F4">
                  <w:pPr>
                    <w:numPr>
                      <w:ilvl w:val="0"/>
                      <w:numId w:val="4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CHIN SEE YING</w:t>
                  </w:r>
                </w:p>
              </w:tc>
            </w:tr>
            <w:tr w:rsidR="005901F4" w:rsidRPr="005901F4" w14:paraId="64DE44B5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0271DAA9" w14:textId="77777777" w:rsidR="005901F4" w:rsidRPr="005901F4" w:rsidRDefault="005901F4" w:rsidP="005901F4">
                  <w:pPr>
                    <w:numPr>
                      <w:ilvl w:val="0"/>
                      <w:numId w:val="4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TAN CHONG HOW</w:t>
                  </w:r>
                </w:p>
              </w:tc>
            </w:tr>
          </w:tbl>
          <w:p w14:paraId="3DFEC041" w14:textId="77777777" w:rsidR="005901F4" w:rsidRPr="005901F4" w:rsidRDefault="005901F4" w:rsidP="005901F4">
            <w:pPr>
              <w:rPr>
                <w:rFonts w:ascii="Times New Roman" w:eastAsia="Calibri" w:hAnsi="Times New Roman" w:cs="Times New Roman"/>
                <w:sz w:val="24"/>
                <w:lang w:eastAsia="en-US"/>
              </w:rPr>
            </w:pPr>
          </w:p>
        </w:tc>
      </w:tr>
      <w:tr w:rsidR="005901F4" w:rsidRPr="005901F4" w14:paraId="747ACC16" w14:textId="77777777" w:rsidTr="00F513E0">
        <w:trPr>
          <w:trHeight w:val="454"/>
        </w:trPr>
        <w:tc>
          <w:tcPr>
            <w:tcW w:w="1323" w:type="pct"/>
            <w:vAlign w:val="center"/>
          </w:tcPr>
          <w:p w14:paraId="4B4B884A" w14:textId="77777777" w:rsidR="005901F4" w:rsidRPr="005901F4" w:rsidRDefault="005901F4" w:rsidP="005901F4">
            <w:pPr>
              <w:spacing w:line="276" w:lineRule="auto"/>
              <w:rPr>
                <w:rFonts w:eastAsia="Calibri" w:cs="Times New Roman"/>
                <w:b/>
                <w:szCs w:val="24"/>
                <w:lang w:eastAsia="en-US"/>
              </w:rPr>
            </w:pPr>
            <w:r w:rsidRPr="005901F4">
              <w:rPr>
                <w:rFonts w:eastAsia="Calibri" w:cs="Times New Roman"/>
                <w:b/>
                <w:szCs w:val="24"/>
                <w:lang w:eastAsia="en-US"/>
              </w:rPr>
              <w:t>STUDENT NUMBER</w:t>
            </w:r>
          </w:p>
        </w:tc>
        <w:tc>
          <w:tcPr>
            <w:tcW w:w="3677" w:type="pct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54"/>
            </w:tblGrid>
            <w:tr w:rsidR="005901F4" w:rsidRPr="005901F4" w14:paraId="5B10B8CA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2BB85E91" w14:textId="77777777" w:rsidR="005901F4" w:rsidRPr="005901F4" w:rsidRDefault="005901F4" w:rsidP="005901F4">
                  <w:pPr>
                    <w:numPr>
                      <w:ilvl w:val="0"/>
                      <w:numId w:val="5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SCPG1600751</w:t>
                  </w:r>
                </w:p>
              </w:tc>
            </w:tr>
            <w:tr w:rsidR="005901F4" w:rsidRPr="005901F4" w14:paraId="03D2EF08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2B8E0E9A" w14:textId="77777777" w:rsidR="005901F4" w:rsidRPr="005901F4" w:rsidRDefault="005901F4" w:rsidP="005901F4">
                  <w:pPr>
                    <w:numPr>
                      <w:ilvl w:val="0"/>
                      <w:numId w:val="5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SCPG1600690</w:t>
                  </w:r>
                </w:p>
              </w:tc>
            </w:tr>
            <w:tr w:rsidR="005901F4" w:rsidRPr="005901F4" w14:paraId="0E1456FB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4E28CB84" w14:textId="77777777" w:rsidR="005901F4" w:rsidRPr="005901F4" w:rsidRDefault="005901F4" w:rsidP="005901F4">
                  <w:pPr>
                    <w:numPr>
                      <w:ilvl w:val="0"/>
                      <w:numId w:val="5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SCPG1700011</w:t>
                  </w:r>
                </w:p>
              </w:tc>
            </w:tr>
            <w:tr w:rsidR="005901F4" w:rsidRPr="005901F4" w14:paraId="2FB73B96" w14:textId="77777777" w:rsidTr="00F513E0">
              <w:trPr>
                <w:trHeight w:val="283"/>
              </w:trPr>
              <w:tc>
                <w:tcPr>
                  <w:tcW w:w="6854" w:type="dxa"/>
                </w:tcPr>
                <w:p w14:paraId="3D598E5C" w14:textId="77777777" w:rsidR="005901F4" w:rsidRPr="005901F4" w:rsidRDefault="005901F4" w:rsidP="005901F4">
                  <w:pPr>
                    <w:numPr>
                      <w:ilvl w:val="0"/>
                      <w:numId w:val="5"/>
                    </w:numPr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SCPG1600150</w:t>
                  </w:r>
                </w:p>
              </w:tc>
            </w:tr>
          </w:tbl>
          <w:p w14:paraId="2375AD01" w14:textId="77777777" w:rsidR="005901F4" w:rsidRPr="005901F4" w:rsidRDefault="005901F4" w:rsidP="005901F4">
            <w:pPr>
              <w:rPr>
                <w:rFonts w:ascii="Times New Roman" w:eastAsia="Calibri" w:hAnsi="Times New Roman" w:cs="Times New Roman"/>
                <w:sz w:val="24"/>
                <w:lang w:eastAsia="en-US"/>
              </w:rPr>
            </w:pPr>
          </w:p>
        </w:tc>
      </w:tr>
      <w:tr w:rsidR="005901F4" w:rsidRPr="005901F4" w14:paraId="4AF82601" w14:textId="77777777" w:rsidTr="00F513E0">
        <w:trPr>
          <w:trHeight w:val="454"/>
        </w:trPr>
        <w:tc>
          <w:tcPr>
            <w:tcW w:w="1323" w:type="pct"/>
            <w:vAlign w:val="center"/>
          </w:tcPr>
          <w:p w14:paraId="25F46832" w14:textId="77777777" w:rsidR="005901F4" w:rsidRPr="005901F4" w:rsidRDefault="005901F4" w:rsidP="005901F4">
            <w:pPr>
              <w:spacing w:line="276" w:lineRule="auto"/>
              <w:rPr>
                <w:rFonts w:eastAsia="Calibri" w:cs="Times New Roman"/>
                <w:b/>
                <w:szCs w:val="24"/>
                <w:lang w:eastAsia="en-US"/>
              </w:rPr>
            </w:pPr>
            <w:r w:rsidRPr="005901F4">
              <w:rPr>
                <w:rFonts w:eastAsia="Calibri" w:cs="Times New Roman"/>
                <w:b/>
                <w:szCs w:val="24"/>
                <w:lang w:eastAsia="en-US"/>
              </w:rPr>
              <w:t>INSTRUCTOR</w:t>
            </w:r>
          </w:p>
        </w:tc>
        <w:tc>
          <w:tcPr>
            <w:tcW w:w="3677" w:type="pct"/>
            <w:vAlign w:val="center"/>
          </w:tcPr>
          <w:p w14:paraId="2C4E17EA" w14:textId="77777777" w:rsidR="005901F4" w:rsidRPr="005901F4" w:rsidRDefault="005901F4" w:rsidP="005901F4">
            <w:pPr>
              <w:rPr>
                <w:rFonts w:ascii="Times New Roman" w:eastAsia="Calibri" w:hAnsi="Times New Roman" w:cs="Times New Roman"/>
                <w:sz w:val="24"/>
                <w:lang w:eastAsia="en-US"/>
              </w:rPr>
            </w:pPr>
            <w:r w:rsidRPr="005901F4">
              <w:rPr>
                <w:rFonts w:ascii="Times New Roman" w:eastAsia="Calibri" w:hAnsi="Times New Roman" w:cs="Times New Roman"/>
                <w:sz w:val="24"/>
                <w:lang w:eastAsia="en-US"/>
              </w:rPr>
              <w:t>ANG JIAN XIANG (Ryan)</w:t>
            </w:r>
          </w:p>
        </w:tc>
      </w:tr>
    </w:tbl>
    <w:p w14:paraId="2CD6BE78" w14:textId="77777777" w:rsidR="005901F4" w:rsidRPr="005901F4" w:rsidRDefault="005901F4" w:rsidP="005901F4">
      <w:pPr>
        <w:keepNext/>
        <w:shd w:val="pct5" w:color="auto" w:fill="auto"/>
        <w:spacing w:before="240" w:after="120" w:line="240" w:lineRule="auto"/>
        <w:jc w:val="left"/>
        <w:outlineLvl w:val="0"/>
        <w:rPr>
          <w:rFonts w:eastAsia="Times New Roman" w:cs="Times New Roman"/>
          <w:b/>
          <w:color w:val="595959"/>
          <w:kern w:val="28"/>
          <w:sz w:val="28"/>
          <w:szCs w:val="20"/>
          <w:lang w:eastAsia="en-US"/>
        </w:rPr>
      </w:pPr>
      <w:r w:rsidRPr="005901F4">
        <w:rPr>
          <w:rFonts w:eastAsia="Times New Roman" w:cs="Times New Roman"/>
          <w:b/>
          <w:color w:val="595959"/>
          <w:kern w:val="28"/>
          <w:sz w:val="28"/>
          <w:szCs w:val="20"/>
          <w:lang w:eastAsia="en-US"/>
        </w:rPr>
        <w:lastRenderedPageBreak/>
        <w:t xml:space="preserve">Student Particular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66"/>
        <w:gridCol w:w="295"/>
        <w:gridCol w:w="6967"/>
      </w:tblGrid>
      <w:tr w:rsidR="005901F4" w:rsidRPr="005901F4" w14:paraId="7140F655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55CDB9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Nam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C1FAAB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left w:val="nil"/>
              <w:bottom w:val="single" w:sz="4" w:space="0" w:color="auto"/>
            </w:tcBorders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741"/>
            </w:tblGrid>
            <w:tr w:rsidR="005901F4" w:rsidRPr="005901F4" w14:paraId="7938E7A9" w14:textId="77777777" w:rsidTr="00F513E0">
              <w:tc>
                <w:tcPr>
                  <w:tcW w:w="6741" w:type="dxa"/>
                </w:tcPr>
                <w:p w14:paraId="37BA1809" w14:textId="77777777" w:rsidR="005901F4" w:rsidRPr="005901F4" w:rsidRDefault="005901F4" w:rsidP="005901F4">
                  <w:pPr>
                    <w:numPr>
                      <w:ilvl w:val="0"/>
                      <w:numId w:val="1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NG YUAN SHEN</w:t>
                  </w:r>
                </w:p>
              </w:tc>
            </w:tr>
            <w:tr w:rsidR="005901F4" w:rsidRPr="005901F4" w14:paraId="2E55CAE4" w14:textId="77777777" w:rsidTr="00F513E0">
              <w:tc>
                <w:tcPr>
                  <w:tcW w:w="6741" w:type="dxa"/>
                </w:tcPr>
                <w:p w14:paraId="171C28CC" w14:textId="77777777" w:rsidR="005901F4" w:rsidRPr="005901F4" w:rsidRDefault="005901F4" w:rsidP="005901F4">
                  <w:pPr>
                    <w:numPr>
                      <w:ilvl w:val="0"/>
                      <w:numId w:val="1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NICOLAS CHNG WEI LIANG</w:t>
                  </w:r>
                </w:p>
              </w:tc>
            </w:tr>
            <w:tr w:rsidR="005901F4" w:rsidRPr="005901F4" w14:paraId="5EFDD195" w14:textId="77777777" w:rsidTr="00F513E0">
              <w:tc>
                <w:tcPr>
                  <w:tcW w:w="6741" w:type="dxa"/>
                </w:tcPr>
                <w:p w14:paraId="2C5549D2" w14:textId="77777777" w:rsidR="005901F4" w:rsidRPr="005901F4" w:rsidRDefault="005901F4" w:rsidP="005901F4">
                  <w:pPr>
                    <w:numPr>
                      <w:ilvl w:val="0"/>
                      <w:numId w:val="1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CHIN SEE YING</w:t>
                  </w:r>
                </w:p>
              </w:tc>
            </w:tr>
            <w:tr w:rsidR="005901F4" w:rsidRPr="005901F4" w14:paraId="193A36E1" w14:textId="77777777" w:rsidTr="00F513E0">
              <w:tc>
                <w:tcPr>
                  <w:tcW w:w="6741" w:type="dxa"/>
                </w:tcPr>
                <w:p w14:paraId="4A5E283B" w14:textId="77777777" w:rsidR="005901F4" w:rsidRPr="005901F4" w:rsidRDefault="005901F4" w:rsidP="005901F4">
                  <w:pPr>
                    <w:numPr>
                      <w:ilvl w:val="0"/>
                      <w:numId w:val="1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TAN CHONG HOW</w:t>
                  </w:r>
                </w:p>
              </w:tc>
            </w:tr>
          </w:tbl>
          <w:p w14:paraId="6958083D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0EBE0D52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37037A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IC Numb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8D4F0A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741"/>
            </w:tblGrid>
            <w:tr w:rsidR="005901F4" w:rsidRPr="005901F4" w14:paraId="17D17B24" w14:textId="77777777" w:rsidTr="00F513E0">
              <w:tc>
                <w:tcPr>
                  <w:tcW w:w="6741" w:type="dxa"/>
                </w:tcPr>
                <w:p w14:paraId="211E05CE" w14:textId="77777777" w:rsidR="005901F4" w:rsidRPr="005901F4" w:rsidRDefault="005901F4" w:rsidP="005901F4">
                  <w:pPr>
                    <w:numPr>
                      <w:ilvl w:val="0"/>
                      <w:numId w:val="2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991004-07-5721</w:t>
                  </w:r>
                </w:p>
              </w:tc>
            </w:tr>
            <w:tr w:rsidR="005901F4" w:rsidRPr="005901F4" w14:paraId="43B51FEB" w14:textId="77777777" w:rsidTr="00F513E0">
              <w:tc>
                <w:tcPr>
                  <w:tcW w:w="6741" w:type="dxa"/>
                </w:tcPr>
                <w:p w14:paraId="5A6DDC9C" w14:textId="77777777" w:rsidR="005901F4" w:rsidRPr="005901F4" w:rsidRDefault="005901F4" w:rsidP="005901F4">
                  <w:pPr>
                    <w:numPr>
                      <w:ilvl w:val="0"/>
                      <w:numId w:val="2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961024-56-5181</w:t>
                  </w:r>
                </w:p>
              </w:tc>
            </w:tr>
            <w:tr w:rsidR="005901F4" w:rsidRPr="005901F4" w14:paraId="1F071A5A" w14:textId="77777777" w:rsidTr="00F513E0">
              <w:tc>
                <w:tcPr>
                  <w:tcW w:w="6741" w:type="dxa"/>
                </w:tcPr>
                <w:p w14:paraId="16964CA5" w14:textId="77777777" w:rsidR="005901F4" w:rsidRPr="005901F4" w:rsidRDefault="005901F4" w:rsidP="005901F4">
                  <w:pPr>
                    <w:numPr>
                      <w:ilvl w:val="0"/>
                      <w:numId w:val="2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990128-07-6094</w:t>
                  </w:r>
                </w:p>
              </w:tc>
            </w:tr>
            <w:tr w:rsidR="005901F4" w:rsidRPr="005901F4" w14:paraId="5C4D6C2D" w14:textId="77777777" w:rsidTr="00F513E0">
              <w:tc>
                <w:tcPr>
                  <w:tcW w:w="6741" w:type="dxa"/>
                </w:tcPr>
                <w:p w14:paraId="6E8AC250" w14:textId="77777777" w:rsidR="005901F4" w:rsidRPr="005901F4" w:rsidRDefault="005901F4" w:rsidP="005901F4">
                  <w:pPr>
                    <w:numPr>
                      <w:ilvl w:val="0"/>
                      <w:numId w:val="2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971030-07-5073</w:t>
                  </w:r>
                </w:p>
              </w:tc>
            </w:tr>
          </w:tbl>
          <w:p w14:paraId="213BD098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3E80F8A8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11BBD0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Student Numb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ED6CE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741"/>
            </w:tblGrid>
            <w:tr w:rsidR="005901F4" w:rsidRPr="005901F4" w14:paraId="670619EE" w14:textId="77777777" w:rsidTr="00F513E0">
              <w:tc>
                <w:tcPr>
                  <w:tcW w:w="6741" w:type="dxa"/>
                </w:tcPr>
                <w:p w14:paraId="3463782D" w14:textId="77777777" w:rsidR="005901F4" w:rsidRPr="005901F4" w:rsidRDefault="005901F4" w:rsidP="005901F4">
                  <w:pPr>
                    <w:numPr>
                      <w:ilvl w:val="0"/>
                      <w:numId w:val="3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SCPG1600751</w:t>
                  </w:r>
                </w:p>
              </w:tc>
            </w:tr>
            <w:tr w:rsidR="005901F4" w:rsidRPr="005901F4" w14:paraId="3F62F909" w14:textId="77777777" w:rsidTr="00F513E0">
              <w:tc>
                <w:tcPr>
                  <w:tcW w:w="6741" w:type="dxa"/>
                </w:tcPr>
                <w:p w14:paraId="701DB984" w14:textId="77777777" w:rsidR="005901F4" w:rsidRPr="005901F4" w:rsidRDefault="005901F4" w:rsidP="005901F4">
                  <w:pPr>
                    <w:numPr>
                      <w:ilvl w:val="0"/>
                      <w:numId w:val="3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SCPG1600690</w:t>
                  </w:r>
                </w:p>
              </w:tc>
            </w:tr>
            <w:tr w:rsidR="005901F4" w:rsidRPr="005901F4" w14:paraId="272B194C" w14:textId="77777777" w:rsidTr="00F513E0">
              <w:tc>
                <w:tcPr>
                  <w:tcW w:w="6741" w:type="dxa"/>
                </w:tcPr>
                <w:p w14:paraId="52F8A051" w14:textId="77777777" w:rsidR="005901F4" w:rsidRPr="005901F4" w:rsidRDefault="005901F4" w:rsidP="005901F4">
                  <w:pPr>
                    <w:numPr>
                      <w:ilvl w:val="0"/>
                      <w:numId w:val="3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lang w:eastAsia="en-US"/>
                    </w:rPr>
                    <w:t>SCPG1700011</w:t>
                  </w:r>
                </w:p>
              </w:tc>
            </w:tr>
            <w:tr w:rsidR="005901F4" w:rsidRPr="005901F4" w14:paraId="4071CF0F" w14:textId="77777777" w:rsidTr="00F513E0">
              <w:tc>
                <w:tcPr>
                  <w:tcW w:w="6741" w:type="dxa"/>
                </w:tcPr>
                <w:p w14:paraId="3B76323B" w14:textId="77777777" w:rsidR="005901F4" w:rsidRPr="005901F4" w:rsidRDefault="005901F4" w:rsidP="005901F4">
                  <w:pPr>
                    <w:numPr>
                      <w:ilvl w:val="0"/>
                      <w:numId w:val="3"/>
                    </w:numPr>
                    <w:spacing w:line="276" w:lineRule="auto"/>
                    <w:ind w:left="357" w:hanging="357"/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</w:pPr>
                  <w:r w:rsidRPr="005901F4">
                    <w:rPr>
                      <w:rFonts w:ascii="Times New Roman" w:eastAsia="Calibri" w:hAnsi="Times New Roman" w:cs="Times New Roman"/>
                      <w:sz w:val="24"/>
                      <w:szCs w:val="24"/>
                      <w:lang w:eastAsia="en-US"/>
                    </w:rPr>
                    <w:t>SCPG1600150</w:t>
                  </w:r>
                </w:p>
              </w:tc>
            </w:tr>
          </w:tbl>
          <w:p w14:paraId="6921532E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4E41F8FB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D022EA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Course Programm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D85BB3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A42C30F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caps/>
                <w:szCs w:val="24"/>
                <w:lang w:val="en-MY" w:eastAsia="en-US"/>
              </w:rPr>
              <w:t>DIIT</w:t>
            </w:r>
          </w:p>
        </w:tc>
      </w:tr>
      <w:tr w:rsidR="005901F4" w:rsidRPr="005901F4" w14:paraId="2AF8D7EB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F9898D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Intak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1ED44B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4C31490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JAN 2017</w:t>
            </w:r>
          </w:p>
        </w:tc>
      </w:tr>
      <w:tr w:rsidR="005901F4" w:rsidRPr="005901F4" w14:paraId="52137383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8012A9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Subject Titl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58B163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09A148F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PRINCIPLES OF INTERNET PROGRAMMING</w:t>
            </w:r>
          </w:p>
        </w:tc>
      </w:tr>
      <w:tr w:rsidR="005901F4" w:rsidRPr="005901F4" w14:paraId="6A37210E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433FF5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Subject Cod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F96BE6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8AD44DA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GB" w:eastAsia="en-US"/>
              </w:rPr>
              <w:t>IT205N</w:t>
            </w:r>
          </w:p>
        </w:tc>
      </w:tr>
      <w:tr w:rsidR="005901F4" w:rsidRPr="005901F4" w14:paraId="5D4BB8B2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FC0953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Assignment Titl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FE9CED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</w:tcBorders>
            <w:vAlign w:val="center"/>
          </w:tcPr>
          <w:p w14:paraId="5CD71FE4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GB" w:eastAsia="en-US"/>
              </w:rPr>
            </w:pPr>
          </w:p>
          <w:p w14:paraId="43EF47F8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GB" w:eastAsia="en-US"/>
              </w:rPr>
            </w:pPr>
            <w:r w:rsidRPr="005901F4">
              <w:rPr>
                <w:rFonts w:eastAsia="Calibri" w:cs="Times New Roman"/>
                <w:szCs w:val="24"/>
                <w:lang w:val="en-GB" w:eastAsia="en-US"/>
              </w:rPr>
              <w:t>ASSIGNMENT 2 (GROUP ASSIGNMENT)</w:t>
            </w:r>
          </w:p>
          <w:p w14:paraId="4DA8BC46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GB" w:eastAsia="en-US"/>
              </w:rPr>
            </w:pPr>
          </w:p>
        </w:tc>
      </w:tr>
      <w:tr w:rsidR="005901F4" w:rsidRPr="005901F4" w14:paraId="2495F891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F97AC0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Name of Lectur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E6FBC7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3D55EDF1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MR ANG JIAN XIANG</w:t>
            </w:r>
          </w:p>
        </w:tc>
      </w:tr>
      <w:tr w:rsidR="005901F4" w:rsidRPr="005901F4" w14:paraId="422464FF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6D8721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Due Dat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E5B629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638A0D12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11</w:t>
            </w:r>
            <w:r w:rsidRPr="005901F4">
              <w:rPr>
                <w:rFonts w:eastAsia="Calibri" w:cs="Times New Roman"/>
                <w:szCs w:val="24"/>
                <w:vertAlign w:val="superscript"/>
                <w:lang w:val="en-MY" w:eastAsia="en-US"/>
              </w:rPr>
              <w:t>th</w:t>
            </w:r>
            <w:r w:rsidRPr="005901F4">
              <w:rPr>
                <w:rFonts w:eastAsia="Calibri" w:cs="Times New Roman"/>
                <w:szCs w:val="24"/>
                <w:lang w:val="en-MY" w:eastAsia="en-US"/>
              </w:rPr>
              <w:t xml:space="preserve"> April 2018, 6.00pm</w:t>
            </w:r>
          </w:p>
        </w:tc>
      </w:tr>
      <w:tr w:rsidR="005901F4" w:rsidRPr="005901F4" w14:paraId="199DFFC2" w14:textId="77777777" w:rsidTr="00F513E0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437557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Colleg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F930E4" w14:textId="77777777" w:rsidR="005901F4" w:rsidRPr="005901F4" w:rsidRDefault="005901F4" w:rsidP="005901F4">
            <w:pPr>
              <w:spacing w:after="12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21D59410" w14:textId="77777777" w:rsidR="005901F4" w:rsidRPr="005901F4" w:rsidRDefault="005901F4" w:rsidP="005901F4">
            <w:pPr>
              <w:spacing w:after="0" w:line="276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SEGI COLLEGE, PENANG</w:t>
            </w:r>
          </w:p>
        </w:tc>
      </w:tr>
    </w:tbl>
    <w:p w14:paraId="5D697610" w14:textId="77777777" w:rsidR="005901F4" w:rsidRPr="005901F4" w:rsidRDefault="005901F4" w:rsidP="005901F4">
      <w:pPr>
        <w:spacing w:after="120" w:line="276" w:lineRule="auto"/>
        <w:jc w:val="left"/>
        <w:rPr>
          <w:rFonts w:eastAsia="Calibri" w:cs="Times New Roman"/>
          <w:bCs/>
          <w:iCs/>
          <w:lang w:val="en-MY" w:eastAsia="en-US"/>
        </w:rPr>
      </w:pPr>
    </w:p>
    <w:p w14:paraId="31E333AE" w14:textId="77777777" w:rsidR="005901F4" w:rsidRPr="005901F4" w:rsidRDefault="005901F4" w:rsidP="005901F4">
      <w:pPr>
        <w:spacing w:after="120" w:line="276" w:lineRule="auto"/>
        <w:jc w:val="left"/>
        <w:rPr>
          <w:rFonts w:eastAsia="Calibri" w:cs="Times New Roman"/>
          <w:bCs/>
          <w:iCs/>
          <w:lang w:val="en-MY" w:eastAsia="en-US"/>
        </w:rPr>
      </w:pPr>
    </w:p>
    <w:p w14:paraId="74427B51" w14:textId="77777777" w:rsidR="005901F4" w:rsidRPr="005901F4" w:rsidRDefault="005901F4" w:rsidP="005901F4">
      <w:pPr>
        <w:spacing w:after="120"/>
        <w:jc w:val="left"/>
        <w:rPr>
          <w:rFonts w:eastAsia="Calibri" w:cs="Times New Roman"/>
          <w:b/>
          <w:bCs/>
          <w:iCs/>
          <w:szCs w:val="24"/>
          <w:lang w:val="en-MY" w:eastAsia="en-US"/>
        </w:rPr>
      </w:pPr>
      <w:r w:rsidRPr="005901F4">
        <w:rPr>
          <w:rFonts w:eastAsia="Calibri" w:cs="Times New Roman"/>
          <w:b/>
          <w:bCs/>
          <w:iCs/>
          <w:szCs w:val="24"/>
          <w:lang w:val="en-MY" w:eastAsia="en-US"/>
        </w:rPr>
        <w:t>Declaration by students:</w:t>
      </w:r>
    </w:p>
    <w:p w14:paraId="3581BBDA" w14:textId="77777777" w:rsidR="005901F4" w:rsidRPr="005901F4" w:rsidRDefault="005901F4" w:rsidP="005901F4">
      <w:pPr>
        <w:spacing w:after="120"/>
        <w:rPr>
          <w:rFonts w:eastAsia="Calibri" w:cs="Times New Roman"/>
          <w:lang w:val="en-MY" w:eastAsia="en-US"/>
        </w:rPr>
      </w:pPr>
      <w:proofErr w:type="gramStart"/>
      <w:r w:rsidRPr="005901F4">
        <w:rPr>
          <w:rFonts w:eastAsia="Calibri" w:cs="Times New Roman"/>
          <w:lang w:val="en-MY" w:eastAsia="en-US"/>
        </w:rPr>
        <w:t xml:space="preserve">We, </w:t>
      </w:r>
      <w:r w:rsidRPr="005901F4">
        <w:rPr>
          <w:rFonts w:eastAsia="Calibri" w:cs="Times New Roman"/>
          <w:u w:val="single"/>
          <w:lang w:val="en-MY" w:eastAsia="en-US"/>
        </w:rPr>
        <w:t>NG YUAN SHEN, NICOLAS CHNG WEI LIANG, CHIN SEE YING, TAN CHONG HOW</w:t>
      </w:r>
      <w:r w:rsidRPr="005901F4">
        <w:rPr>
          <w:rFonts w:eastAsia="Calibri" w:cs="Times New Roman"/>
          <w:lang w:val="en-MY" w:eastAsia="en-US"/>
        </w:rPr>
        <w:t>, hereby declare that the attached assignment is our own work and understand that if we are suspected of plagiarism or another form of cheating; our work will be referred to the lecturer who may, as a result recommend to the Examinations Board that my enrolment in the programme be discontinued.</w:t>
      </w:r>
      <w:proofErr w:type="gramEnd"/>
    </w:p>
    <w:p w14:paraId="4D10638D" w14:textId="77777777" w:rsidR="005901F4" w:rsidRPr="005901F4" w:rsidRDefault="005901F4" w:rsidP="005901F4">
      <w:pPr>
        <w:spacing w:after="200" w:line="276" w:lineRule="auto"/>
        <w:jc w:val="left"/>
        <w:rPr>
          <w:rFonts w:eastAsia="Calibri" w:cs="Times New Roman"/>
          <w:b/>
          <w:szCs w:val="24"/>
          <w:lang w:val="en-MY" w:eastAsia="en-US"/>
        </w:rPr>
      </w:pPr>
      <w:r w:rsidRPr="005901F4">
        <w:rPr>
          <w:rFonts w:eastAsia="Calibri" w:cs="Times New Roman"/>
          <w:b/>
          <w:noProof/>
          <w:szCs w:val="24"/>
          <w:lang w:val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8FEE33" wp14:editId="19B1EC5A">
                <wp:simplePos x="0" y="0"/>
                <wp:positionH relativeFrom="margin">
                  <wp:align>left</wp:align>
                </wp:positionH>
                <wp:positionV relativeFrom="paragraph">
                  <wp:posOffset>222637</wp:posOffset>
                </wp:positionV>
                <wp:extent cx="1312752" cy="289711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2752" cy="289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0568E4" w14:textId="77777777" w:rsidR="005901F4" w:rsidRPr="00426DB2" w:rsidRDefault="005901F4" w:rsidP="005901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26DB2">
                              <w:rPr>
                                <w:b/>
                              </w:rPr>
                              <w:t>18.4.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8FEE33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0;margin-top:17.55pt;width:103.35pt;height:22.8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" filled="f" stroked="f" strokeweight=".5pt">
                <v:textbox>
                  <w:txbxContent>
                    <w:p w14:paraId="200568E4" w14:textId="77777777" w:rsidR="005901F4" w:rsidRPr="00426DB2" w:rsidRDefault="005901F4" w:rsidP="005901F4">
                      <w:pPr>
                        <w:jc w:val="center"/>
                        <w:rPr>
                          <w:b/>
                        </w:rPr>
                      </w:pPr>
                      <w:r w:rsidRPr="00426DB2">
                        <w:rPr>
                          <w:b/>
                        </w:rPr>
                        <w:t>18.4.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C7EB66" w14:textId="77777777" w:rsidR="005901F4" w:rsidRPr="005901F4" w:rsidRDefault="005901F4" w:rsidP="005901F4">
      <w:pPr>
        <w:spacing w:after="0" w:line="276" w:lineRule="auto"/>
        <w:jc w:val="left"/>
        <w:rPr>
          <w:rFonts w:eastAsia="Calibri" w:cs="Times New Roman"/>
          <w:b/>
          <w:szCs w:val="24"/>
          <w:lang w:val="en-MY" w:eastAsia="en-US"/>
        </w:rPr>
      </w:pPr>
      <w:r w:rsidRPr="005901F4">
        <w:rPr>
          <w:rFonts w:eastAsia="Calibri" w:cs="Times New Roman"/>
          <w:b/>
          <w:szCs w:val="24"/>
          <w:lang w:val="en-MY" w:eastAsia="en-US"/>
        </w:rPr>
        <w:t>_________________</w:t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  <w:t>_____________________</w:t>
      </w:r>
    </w:p>
    <w:p w14:paraId="789E4CFE" w14:textId="77777777" w:rsidR="005901F4" w:rsidRPr="005901F4" w:rsidRDefault="005901F4" w:rsidP="005901F4">
      <w:pPr>
        <w:spacing w:after="0" w:line="276" w:lineRule="auto"/>
        <w:jc w:val="left"/>
        <w:rPr>
          <w:rFonts w:eastAsia="Calibri" w:cs="Times New Roman"/>
          <w:b/>
          <w:szCs w:val="24"/>
          <w:lang w:val="en-MY" w:eastAsia="en-US"/>
        </w:rPr>
      </w:pPr>
      <w:r w:rsidRPr="005901F4">
        <w:rPr>
          <w:rFonts w:eastAsia="Calibri" w:cs="Times New Roman"/>
          <w:b/>
          <w:szCs w:val="24"/>
          <w:lang w:val="en-MY" w:eastAsia="en-US"/>
        </w:rPr>
        <w:t>Date</w:t>
      </w:r>
      <w:r w:rsidRPr="005901F4">
        <w:rPr>
          <w:rFonts w:eastAsia="Calibri" w:cs="Times New Roman"/>
          <w:b/>
          <w:szCs w:val="24"/>
          <w:lang w:val="en-MY" w:eastAsia="en-US"/>
        </w:rPr>
        <w:tab/>
        <w:t xml:space="preserve">    </w:t>
      </w:r>
      <w:r w:rsidRPr="005901F4">
        <w:rPr>
          <w:rFonts w:eastAsia="Calibri" w:cs="Times New Roman"/>
          <w:b/>
          <w:szCs w:val="24"/>
          <w:lang w:val="en-MY" w:eastAsia="en-US"/>
        </w:rPr>
        <w:tab/>
        <w:t xml:space="preserve">  </w:t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</w:r>
      <w:r w:rsidRPr="005901F4">
        <w:rPr>
          <w:rFonts w:eastAsia="Calibri" w:cs="Times New Roman"/>
          <w:b/>
          <w:szCs w:val="24"/>
          <w:lang w:val="en-MY" w:eastAsia="en-US"/>
        </w:rPr>
        <w:tab/>
        <w:t>Signature of students</w:t>
      </w:r>
    </w:p>
    <w:p w14:paraId="6BFC9B2A" w14:textId="77777777" w:rsidR="005901F4" w:rsidRPr="005901F4" w:rsidRDefault="005901F4" w:rsidP="005901F4">
      <w:pPr>
        <w:spacing w:after="0" w:line="276" w:lineRule="auto"/>
        <w:jc w:val="left"/>
        <w:rPr>
          <w:rFonts w:eastAsia="Calibri" w:cs="Times New Roman"/>
          <w:b/>
          <w:szCs w:val="24"/>
          <w:lang w:val="en-MY" w:eastAsia="en-US"/>
        </w:rPr>
      </w:pPr>
    </w:p>
    <w:p w14:paraId="54D993DE" w14:textId="77777777" w:rsidR="005901F4" w:rsidRPr="005901F4" w:rsidRDefault="005901F4" w:rsidP="005901F4">
      <w:pPr>
        <w:keepNext/>
        <w:shd w:val="clear" w:color="auto" w:fill="E0E0E0"/>
        <w:spacing w:before="240" w:after="120" w:line="240" w:lineRule="auto"/>
        <w:outlineLvl w:val="0"/>
        <w:rPr>
          <w:rFonts w:eastAsia="Times New Roman" w:cs="Times New Roman"/>
          <w:bCs/>
          <w:color w:val="595959"/>
          <w:kern w:val="28"/>
          <w:szCs w:val="20"/>
          <w:lang w:eastAsia="en-US"/>
        </w:rPr>
        <w:sectPr w:rsidR="005901F4" w:rsidRPr="005901F4" w:rsidSect="00F1528B">
          <w:headerReference w:type="default" r:id="rId9"/>
          <w:footerReference w:type="default" r:id="rId10"/>
          <w:pgSz w:w="11906" w:h="16838" w:code="9"/>
          <w:pgMar w:top="1134" w:right="1134" w:bottom="1134" w:left="1134" w:header="284" w:footer="425" w:gutter="0"/>
          <w:cols w:space="708"/>
          <w:titlePg/>
          <w:docGrid w:linePitch="360"/>
        </w:sectPr>
      </w:pPr>
    </w:p>
    <w:p w14:paraId="3A0A7DFF" w14:textId="77777777" w:rsidR="005901F4" w:rsidRPr="005901F4" w:rsidRDefault="005901F4" w:rsidP="005901F4">
      <w:pPr>
        <w:keepNext/>
        <w:shd w:val="pct5" w:color="auto" w:fill="auto"/>
        <w:spacing w:before="240" w:after="120" w:line="240" w:lineRule="auto"/>
        <w:jc w:val="left"/>
        <w:outlineLvl w:val="0"/>
        <w:rPr>
          <w:rFonts w:eastAsia="Times New Roman" w:cs="Times New Roman"/>
          <w:b/>
          <w:color w:val="595959"/>
          <w:kern w:val="28"/>
          <w:sz w:val="28"/>
          <w:szCs w:val="20"/>
          <w:lang w:eastAsia="en-US"/>
        </w:rPr>
      </w:pPr>
      <w:r w:rsidRPr="005901F4">
        <w:rPr>
          <w:rFonts w:eastAsia="Times New Roman" w:cs="Times New Roman"/>
          <w:b/>
          <w:color w:val="595959"/>
          <w:kern w:val="28"/>
          <w:sz w:val="28"/>
          <w:szCs w:val="20"/>
          <w:lang w:eastAsia="en-US"/>
        </w:rPr>
        <w:lastRenderedPageBreak/>
        <w:t>Assignment Allocation of Marks</w:t>
      </w:r>
    </w:p>
    <w:tbl>
      <w:tblPr>
        <w:tblpPr w:leftFromText="180" w:rightFromText="180" w:vertAnchor="text" w:horzAnchor="margin" w:tblpXSpec="center" w:tblpY="86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3"/>
        <w:gridCol w:w="4893"/>
        <w:gridCol w:w="1401"/>
        <w:gridCol w:w="1402"/>
      </w:tblGrid>
      <w:tr w:rsidR="005901F4" w:rsidRPr="005901F4" w14:paraId="03253316" w14:textId="77777777" w:rsidTr="00F513E0">
        <w:tc>
          <w:tcPr>
            <w:tcW w:w="352" w:type="pct"/>
            <w:tcBorders>
              <w:bottom w:val="single" w:sz="4" w:space="0" w:color="auto"/>
            </w:tcBorders>
            <w:shd w:val="clear" w:color="auto" w:fill="E6E6E6"/>
          </w:tcPr>
          <w:p w14:paraId="3F906B04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>No.</w:t>
            </w:r>
          </w:p>
        </w:tc>
        <w:tc>
          <w:tcPr>
            <w:tcW w:w="2955" w:type="pct"/>
            <w:tcBorders>
              <w:bottom w:val="single" w:sz="4" w:space="0" w:color="auto"/>
            </w:tcBorders>
            <w:shd w:val="clear" w:color="auto" w:fill="E6E6E6"/>
          </w:tcPr>
          <w:p w14:paraId="226647F4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 xml:space="preserve">Description of criteria 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shd w:val="clear" w:color="auto" w:fill="E6E6E6"/>
          </w:tcPr>
          <w:p w14:paraId="48E32AC4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>Weightings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shd w:val="clear" w:color="auto" w:fill="E6E6E6"/>
          </w:tcPr>
          <w:p w14:paraId="4DEC73D9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>Marks Allotted by Lecturer</w:t>
            </w:r>
          </w:p>
        </w:tc>
      </w:tr>
      <w:tr w:rsidR="005901F4" w:rsidRPr="005901F4" w14:paraId="3343E9ED" w14:textId="77777777" w:rsidTr="00F513E0">
        <w:trPr>
          <w:trHeight w:val="397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259202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b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szCs w:val="24"/>
                <w:lang w:val="en-MY" w:eastAsia="en-US"/>
              </w:rPr>
              <w:t>1</w:t>
            </w:r>
          </w:p>
        </w:tc>
        <w:tc>
          <w:tcPr>
            <w:tcW w:w="2955" w:type="pct"/>
            <w:shd w:val="clear" w:color="auto" w:fill="auto"/>
            <w:vAlign w:val="center"/>
          </w:tcPr>
          <w:p w14:paraId="4D5F275A" w14:textId="77777777" w:rsidR="005901F4" w:rsidRPr="005901F4" w:rsidRDefault="005901F4" w:rsidP="005901F4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Calibri" w:cs="Times New Roman"/>
                <w:b/>
                <w:color w:val="000000"/>
                <w:szCs w:val="24"/>
                <w:u w:val="single"/>
                <w:lang w:eastAsia="en-US"/>
              </w:rPr>
            </w:pPr>
            <w:r w:rsidRPr="005901F4">
              <w:rPr>
                <w:rFonts w:eastAsia="Calibri" w:cs="Times New Roman"/>
                <w:b/>
                <w:color w:val="000000"/>
                <w:szCs w:val="24"/>
                <w:u w:val="single"/>
                <w:lang w:eastAsia="en-US"/>
              </w:rPr>
              <w:t>PART A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758342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90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395377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28759DE1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71FFF0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3748808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Documentation</w:t>
            </w:r>
            <w:r w:rsidRPr="005901F4">
              <w:rPr>
                <w:rFonts w:eastAsia="Calibri" w:cs="Times New Roman"/>
                <w:lang w:val="en-MY" w:eastAsia="en-US"/>
              </w:rPr>
              <w:t>: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937FB0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3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96422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548050D9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3678EF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1BCA4B82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Times New Roman" w:cs="Times New Roman"/>
                <w:szCs w:val="24"/>
                <w:lang w:eastAsia="en-US"/>
              </w:rPr>
            </w:pPr>
            <w:r w:rsidRPr="005901F4">
              <w:rPr>
                <w:rFonts w:eastAsia="Times New Roman" w:cs="Times New Roman"/>
                <w:szCs w:val="24"/>
                <w:lang w:eastAsia="en-US"/>
              </w:rPr>
              <w:t>Cover page, table of content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BF762B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1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253572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0E6CED5B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AA6707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793F5B58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System wireframe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A03D14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53D05A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67F4A631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DA7BAD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FC7577D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Interface design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7446BA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CA3234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596B36C3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989393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0B623151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Database design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0AABC5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1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6C7903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0609A193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20CC68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24E6508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System screenshots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86C709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8E957C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2E116373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882AB1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14DA9B2D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References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7FBCC8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2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79F74F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53640BC2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20ECC5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46283209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Report formatting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144F7A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2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39A462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0C3284B4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23E83E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3C91796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System</w:t>
            </w:r>
            <w:r w:rsidRPr="005901F4">
              <w:rPr>
                <w:rFonts w:eastAsia="Calibri" w:cs="Times New Roman"/>
                <w:lang w:val="en-MY" w:eastAsia="en-US"/>
              </w:rPr>
              <w:t>: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EB26F5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4243D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376793BC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1993D5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35490CD3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Usability or Robustness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7DC834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10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764CA8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75CAB66D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B70CF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3543830D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Adequacy/ Completeness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0758FE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30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EE0F39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5B4F36DB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C560B1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3B1B5220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HCI Consideration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2A57CA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76A2C5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62F79777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F860DB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3BA85740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Error Handling/ Data Validation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27F3BD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BE6A0F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3C8DBC49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7A9E26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2E12038E" w14:textId="77777777" w:rsidR="005901F4" w:rsidRPr="005901F4" w:rsidRDefault="005901F4" w:rsidP="005901F4">
            <w:pPr>
              <w:numPr>
                <w:ilvl w:val="0"/>
                <w:numId w:val="6"/>
              </w:numPr>
              <w:spacing w:after="0" w:line="240" w:lineRule="auto"/>
              <w:jc w:val="left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Design Quality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1F19B5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29F44B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474E7EE0" w14:textId="77777777" w:rsidTr="00F513E0">
        <w:trPr>
          <w:trHeight w:val="397"/>
        </w:trPr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7D0A99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b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szCs w:val="24"/>
                <w:lang w:val="en-MY" w:eastAsia="en-US"/>
              </w:rPr>
              <w:t>2</w:t>
            </w:r>
          </w:p>
        </w:tc>
        <w:tc>
          <w:tcPr>
            <w:tcW w:w="2955" w:type="pct"/>
            <w:shd w:val="clear" w:color="auto" w:fill="auto"/>
          </w:tcPr>
          <w:p w14:paraId="6C0C4D65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Times New Roman" w:cs="Times New Roman"/>
                <w:b/>
                <w:szCs w:val="24"/>
                <w:u w:val="single"/>
                <w:lang w:eastAsia="en-US"/>
              </w:rPr>
            </w:pPr>
            <w:r w:rsidRPr="005901F4">
              <w:rPr>
                <w:rFonts w:eastAsia="Times New Roman" w:cs="Times New Roman"/>
                <w:b/>
                <w:szCs w:val="24"/>
                <w:u w:val="single"/>
                <w:lang w:eastAsia="en-US"/>
              </w:rPr>
              <w:t>PART B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021647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10%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1D5B8F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</w:p>
        </w:tc>
      </w:tr>
      <w:tr w:rsidR="005901F4" w:rsidRPr="005901F4" w14:paraId="0AE227B3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29663004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504CDEB9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Presentation Skill</w:t>
            </w:r>
          </w:p>
        </w:tc>
        <w:tc>
          <w:tcPr>
            <w:tcW w:w="846" w:type="pct"/>
            <w:tcBorders>
              <w:top w:val="single" w:sz="4" w:space="0" w:color="auto"/>
            </w:tcBorders>
            <w:vAlign w:val="center"/>
          </w:tcPr>
          <w:p w14:paraId="30092DCF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2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6B2F266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20C0F43E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2119BA7F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73146403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Presentation Content (PowerPoint slides and system demonstration)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704DCB09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5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73731386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2C802C04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2566AC0B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EE2DA5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Question and Answer (Q&amp;A)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0FDF2C3A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1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7FB060D8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24CEE546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4C255E82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50A77EE3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Language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44BBA641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0.5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6DE5D2A5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3041212D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303E8679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9B993D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Self-Confidence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0F698EAD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0.5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5F934814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6CABAAF4" w14:textId="77777777" w:rsidTr="00F513E0">
        <w:trPr>
          <w:trHeight w:val="340"/>
        </w:trPr>
        <w:tc>
          <w:tcPr>
            <w:tcW w:w="352" w:type="pct"/>
            <w:tcBorders>
              <w:top w:val="single" w:sz="4" w:space="0" w:color="auto"/>
            </w:tcBorders>
          </w:tcPr>
          <w:p w14:paraId="4DA28321" w14:textId="77777777" w:rsidR="005901F4" w:rsidRPr="005901F4" w:rsidRDefault="005901F4" w:rsidP="005901F4">
            <w:pPr>
              <w:spacing w:after="0" w:line="240" w:lineRule="auto"/>
              <w:jc w:val="left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  <w:shd w:val="clear" w:color="auto" w:fill="auto"/>
          </w:tcPr>
          <w:p w14:paraId="6E8D6346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Team Work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41266FE9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lang w:val="en-MY" w:eastAsia="en-US"/>
              </w:rPr>
            </w:pPr>
            <w:r w:rsidRPr="005901F4">
              <w:rPr>
                <w:rFonts w:eastAsia="Calibri" w:cs="Times New Roman"/>
                <w:lang w:val="en-MY" w:eastAsia="en-US"/>
              </w:rPr>
              <w:t>1%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7AA024AB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6AC82D7A" w14:textId="77777777" w:rsidTr="00F513E0">
        <w:trPr>
          <w:trHeight w:val="258"/>
        </w:trPr>
        <w:tc>
          <w:tcPr>
            <w:tcW w:w="352" w:type="pct"/>
          </w:tcPr>
          <w:p w14:paraId="10CA5625" w14:textId="77777777" w:rsidR="005901F4" w:rsidRPr="005901F4" w:rsidRDefault="005901F4" w:rsidP="005901F4">
            <w:pPr>
              <w:spacing w:after="0" w:line="240" w:lineRule="auto"/>
              <w:ind w:left="180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</w:tcPr>
          <w:p w14:paraId="3D577487" w14:textId="77777777" w:rsidR="005901F4" w:rsidRPr="005901F4" w:rsidRDefault="005901F4" w:rsidP="005901F4">
            <w:pPr>
              <w:spacing w:after="0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>Total Mark</w:t>
            </w:r>
          </w:p>
        </w:tc>
        <w:tc>
          <w:tcPr>
            <w:tcW w:w="846" w:type="pct"/>
            <w:vAlign w:val="center"/>
          </w:tcPr>
          <w:p w14:paraId="5F1E2387" w14:textId="77777777" w:rsidR="005901F4" w:rsidRPr="005901F4" w:rsidRDefault="005901F4" w:rsidP="005901F4">
            <w:pPr>
              <w:spacing w:after="0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100%</w:t>
            </w:r>
          </w:p>
        </w:tc>
        <w:tc>
          <w:tcPr>
            <w:tcW w:w="847" w:type="pct"/>
          </w:tcPr>
          <w:p w14:paraId="2245CCA2" w14:textId="77777777" w:rsidR="005901F4" w:rsidRPr="005901F4" w:rsidRDefault="005901F4" w:rsidP="005901F4">
            <w:pPr>
              <w:spacing w:after="0"/>
              <w:ind w:left="180"/>
              <w:jc w:val="center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  <w:tr w:rsidR="005901F4" w:rsidRPr="005901F4" w14:paraId="10D16311" w14:textId="77777777" w:rsidTr="00F513E0">
        <w:trPr>
          <w:trHeight w:val="276"/>
        </w:trPr>
        <w:tc>
          <w:tcPr>
            <w:tcW w:w="352" w:type="pct"/>
          </w:tcPr>
          <w:p w14:paraId="1C859E3A" w14:textId="77777777" w:rsidR="005901F4" w:rsidRPr="005901F4" w:rsidRDefault="005901F4" w:rsidP="005901F4">
            <w:pPr>
              <w:spacing w:after="0" w:line="240" w:lineRule="auto"/>
              <w:ind w:left="180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2955" w:type="pct"/>
          </w:tcPr>
          <w:p w14:paraId="4D13E91E" w14:textId="77777777" w:rsidR="005901F4" w:rsidRPr="005901F4" w:rsidRDefault="005901F4" w:rsidP="005901F4">
            <w:pPr>
              <w:spacing w:after="0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bCs/>
                <w:szCs w:val="24"/>
                <w:lang w:val="en-MY" w:eastAsia="en-US"/>
              </w:rPr>
              <w:t>Total Mark in 20%</w:t>
            </w:r>
          </w:p>
        </w:tc>
        <w:tc>
          <w:tcPr>
            <w:tcW w:w="846" w:type="pct"/>
            <w:vAlign w:val="center"/>
          </w:tcPr>
          <w:p w14:paraId="0FE2F9C5" w14:textId="77777777" w:rsidR="005901F4" w:rsidRPr="005901F4" w:rsidRDefault="005901F4" w:rsidP="005901F4">
            <w:pPr>
              <w:spacing w:after="0"/>
              <w:jc w:val="center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szCs w:val="24"/>
                <w:lang w:val="en-MY" w:eastAsia="en-US"/>
              </w:rPr>
              <w:t>20%</w:t>
            </w:r>
          </w:p>
        </w:tc>
        <w:tc>
          <w:tcPr>
            <w:tcW w:w="847" w:type="pct"/>
          </w:tcPr>
          <w:p w14:paraId="1194B430" w14:textId="77777777" w:rsidR="005901F4" w:rsidRPr="005901F4" w:rsidRDefault="005901F4" w:rsidP="005901F4">
            <w:pPr>
              <w:spacing w:after="0"/>
              <w:ind w:left="180"/>
              <w:jc w:val="center"/>
              <w:rPr>
                <w:rFonts w:eastAsia="Calibri" w:cs="Times New Roman"/>
                <w:b/>
                <w:bCs/>
                <w:szCs w:val="24"/>
                <w:lang w:val="en-MY" w:eastAsia="en-US"/>
              </w:rPr>
            </w:pPr>
          </w:p>
        </w:tc>
      </w:tr>
    </w:tbl>
    <w:p w14:paraId="4BD23D8B" w14:textId="77777777" w:rsidR="005901F4" w:rsidRPr="005901F4" w:rsidRDefault="005901F4" w:rsidP="005901F4">
      <w:pPr>
        <w:spacing w:after="0" w:line="240" w:lineRule="auto"/>
        <w:rPr>
          <w:rFonts w:eastAsia="Calibri" w:cs="Times New Roman"/>
          <w:lang w:val="en-MY" w:eastAsia="en-US"/>
        </w:rPr>
      </w:pPr>
    </w:p>
    <w:p w14:paraId="5B8FEA71" w14:textId="77777777" w:rsidR="005901F4" w:rsidRPr="005901F4" w:rsidRDefault="005901F4" w:rsidP="005901F4">
      <w:pPr>
        <w:spacing w:after="0" w:line="240" w:lineRule="auto"/>
        <w:jc w:val="left"/>
        <w:rPr>
          <w:rFonts w:eastAsia="Calibri" w:cs="Times New Roman"/>
          <w:szCs w:val="24"/>
          <w:lang w:val="en-MY" w:eastAsia="en-US"/>
        </w:rPr>
      </w:pPr>
      <w:r w:rsidRPr="005901F4">
        <w:rPr>
          <w:rFonts w:eastAsia="Calibri" w:cs="Times New Roman"/>
          <w:b/>
          <w:bCs/>
          <w:szCs w:val="24"/>
          <w:lang w:val="en-MY" w:eastAsia="en-US"/>
        </w:rPr>
        <w:t>Comment:</w:t>
      </w:r>
      <w:r w:rsidRPr="005901F4">
        <w:rPr>
          <w:rFonts w:eastAsia="Calibri" w:cs="Times New Roman"/>
          <w:szCs w:val="24"/>
          <w:lang w:val="en-MY" w:eastAsia="en-US"/>
        </w:rPr>
        <w:t xml:space="preserve"> </w:t>
      </w:r>
    </w:p>
    <w:p w14:paraId="3B21CEF0" w14:textId="52D1C012" w:rsidR="005901F4" w:rsidRPr="005901F4" w:rsidRDefault="005901F4" w:rsidP="005901F4">
      <w:pPr>
        <w:spacing w:after="0" w:line="240" w:lineRule="auto"/>
        <w:jc w:val="left"/>
        <w:rPr>
          <w:rFonts w:eastAsia="Calibri" w:cs="Times New Roman"/>
          <w:szCs w:val="24"/>
          <w:lang w:val="en-MY" w:eastAsia="en-US"/>
        </w:rPr>
      </w:pPr>
      <w:r w:rsidRPr="005901F4">
        <w:rPr>
          <w:rFonts w:eastAsia="Calibri" w:cs="Times New Roman"/>
          <w:szCs w:val="24"/>
          <w:lang w:val="en-MY" w:eastAsia="en-US"/>
        </w:rPr>
        <w:t>______________________________________________________________________________________________________________________</w:t>
      </w:r>
      <w:r>
        <w:rPr>
          <w:rFonts w:eastAsia="Calibri" w:cs="Times New Roman"/>
          <w:szCs w:val="24"/>
          <w:lang w:val="en-MY" w:eastAsia="en-US"/>
        </w:rPr>
        <w:t>____________________</w:t>
      </w:r>
    </w:p>
    <w:p w14:paraId="1B0C9785" w14:textId="206F7080" w:rsidR="005901F4" w:rsidRDefault="005901F4" w:rsidP="005901F4">
      <w:pPr>
        <w:spacing w:after="0" w:line="240" w:lineRule="auto"/>
        <w:jc w:val="left"/>
        <w:rPr>
          <w:rFonts w:eastAsia="Calibri" w:cs="Times New Roman"/>
          <w:szCs w:val="24"/>
          <w:lang w:val="en-MY" w:eastAsia="en-US"/>
        </w:rPr>
      </w:pPr>
      <w:r w:rsidRPr="005901F4">
        <w:rPr>
          <w:rFonts w:eastAsia="Calibri" w:cs="Times New Roman"/>
          <w:szCs w:val="24"/>
          <w:lang w:val="en-MY" w:eastAsia="en-US"/>
        </w:rPr>
        <w:t>______________________________________________________________________________________________________________________</w:t>
      </w:r>
      <w:r>
        <w:rPr>
          <w:rFonts w:eastAsia="Calibri" w:cs="Times New Roman"/>
          <w:szCs w:val="24"/>
          <w:lang w:val="en-MY" w:eastAsia="en-US"/>
        </w:rPr>
        <w:t>____________________</w:t>
      </w:r>
    </w:p>
    <w:p w14:paraId="6E3B9319" w14:textId="77777777" w:rsidR="005901F4" w:rsidRDefault="005901F4">
      <w:pPr>
        <w:rPr>
          <w:rFonts w:eastAsia="Calibri" w:cs="Times New Roman"/>
          <w:szCs w:val="24"/>
          <w:lang w:val="en-MY" w:eastAsia="en-US"/>
        </w:rPr>
      </w:pPr>
      <w:r>
        <w:rPr>
          <w:rFonts w:eastAsia="Calibri" w:cs="Times New Roman"/>
          <w:szCs w:val="24"/>
          <w:lang w:val="en-MY" w:eastAsia="en-US"/>
        </w:rPr>
        <w:br w:type="page"/>
      </w:r>
    </w:p>
    <w:p w14:paraId="2D61EA8A" w14:textId="77777777" w:rsidR="005901F4" w:rsidRPr="005901F4" w:rsidRDefault="005901F4" w:rsidP="005901F4">
      <w:pPr>
        <w:spacing w:after="0" w:line="240" w:lineRule="auto"/>
        <w:jc w:val="left"/>
        <w:rPr>
          <w:rFonts w:eastAsia="Calibri" w:cs="Times New Roman"/>
          <w:szCs w:val="24"/>
          <w:lang w:val="en-MY" w:eastAsia="en-US"/>
        </w:rPr>
      </w:pPr>
    </w:p>
    <w:p w14:paraId="4D1D83FC" w14:textId="77777777" w:rsidR="005901F4" w:rsidRPr="005901F4" w:rsidRDefault="005901F4" w:rsidP="005901F4">
      <w:pPr>
        <w:spacing w:after="0" w:line="240" w:lineRule="auto"/>
        <w:rPr>
          <w:rFonts w:eastAsia="Calibri" w:cs="Times New Roman"/>
          <w:lang w:val="en-MY" w:eastAsia="en-US"/>
        </w:rPr>
      </w:pPr>
    </w:p>
    <w:p w14:paraId="005D3D02" w14:textId="77777777" w:rsidR="005901F4" w:rsidRPr="005901F4" w:rsidRDefault="005901F4" w:rsidP="005901F4">
      <w:pPr>
        <w:spacing w:after="0" w:line="240" w:lineRule="auto"/>
        <w:jc w:val="left"/>
        <w:rPr>
          <w:rFonts w:eastAsia="Calibri" w:cs="Times New Roman"/>
          <w:szCs w:val="24"/>
          <w:lang w:val="en-MY" w:eastAsia="en-US"/>
        </w:rPr>
      </w:pPr>
      <w:r w:rsidRPr="005901F4">
        <w:rPr>
          <w:rFonts w:eastAsia="Calibri" w:cs="Times New Roman"/>
          <w:szCs w:val="24"/>
          <w:lang w:val="en-MY" w:eastAsia="en-US"/>
        </w:rPr>
        <w:t>Lecturer’s Name</w:t>
      </w:r>
      <w:r w:rsidRPr="005901F4">
        <w:rPr>
          <w:rFonts w:eastAsia="Calibri" w:cs="Times New Roman"/>
          <w:szCs w:val="24"/>
          <w:lang w:val="en-MY" w:eastAsia="en-US"/>
        </w:rPr>
        <w:tab/>
        <w:t xml:space="preserve">: </w:t>
      </w:r>
      <w:proofErr w:type="spellStart"/>
      <w:r w:rsidRPr="005901F4">
        <w:rPr>
          <w:rFonts w:eastAsia="Calibri" w:cs="Times New Roman"/>
          <w:szCs w:val="24"/>
          <w:lang w:val="en-MY" w:eastAsia="en-US"/>
        </w:rPr>
        <w:t>Ang</w:t>
      </w:r>
      <w:proofErr w:type="spellEnd"/>
      <w:r w:rsidRPr="005901F4">
        <w:rPr>
          <w:rFonts w:eastAsia="Calibri" w:cs="Times New Roman"/>
          <w:szCs w:val="24"/>
          <w:lang w:val="en-MY" w:eastAsia="en-US"/>
        </w:rPr>
        <w:t xml:space="preserve"> Jian Xiang</w:t>
      </w:r>
    </w:p>
    <w:p w14:paraId="13FA1CC4" w14:textId="492885E7" w:rsidR="005901F4" w:rsidRPr="005901F4" w:rsidRDefault="005901F4" w:rsidP="005901F4">
      <w:pPr>
        <w:spacing w:after="0" w:line="240" w:lineRule="auto"/>
        <w:jc w:val="left"/>
        <w:rPr>
          <w:rFonts w:eastAsia="Calibri" w:cs="Times New Roman"/>
          <w:lang w:val="en-MY" w:eastAsia="en-US"/>
        </w:rPr>
      </w:pPr>
      <w:r w:rsidRPr="005901F4">
        <w:rPr>
          <w:rFonts w:eastAsia="Calibri" w:cs="Times New Roman"/>
          <w:szCs w:val="24"/>
          <w:lang w:val="en-MY" w:eastAsia="en-US"/>
        </w:rPr>
        <w:t>Date</w:t>
      </w:r>
      <w:r w:rsidRPr="005901F4">
        <w:rPr>
          <w:rFonts w:eastAsia="Calibri" w:cs="Times New Roman"/>
          <w:szCs w:val="24"/>
          <w:lang w:val="en-MY" w:eastAsia="en-US"/>
        </w:rPr>
        <w:tab/>
      </w:r>
      <w:r w:rsidRPr="005901F4">
        <w:rPr>
          <w:rFonts w:eastAsia="Calibri" w:cs="Times New Roman"/>
          <w:szCs w:val="24"/>
          <w:lang w:val="en-MY" w:eastAsia="en-US"/>
        </w:rPr>
        <w:tab/>
      </w:r>
      <w:r w:rsidRPr="005901F4">
        <w:rPr>
          <w:rFonts w:eastAsia="Calibri" w:cs="Times New Roman"/>
          <w:szCs w:val="24"/>
          <w:lang w:val="en-MY" w:eastAsia="en-US"/>
        </w:rPr>
        <w:tab/>
        <w:t>:</w:t>
      </w:r>
      <w:r w:rsidR="001313AF">
        <w:rPr>
          <w:rFonts w:eastAsia="Calibri" w:cs="Times New Roman"/>
          <w:szCs w:val="24"/>
          <w:lang w:val="en-MY" w:eastAsia="en-US"/>
        </w:rPr>
        <w:t xml:space="preserve"> </w:t>
      </w:r>
    </w:p>
    <w:p w14:paraId="7D2E5707" w14:textId="77777777" w:rsidR="005901F4" w:rsidRPr="005901F4" w:rsidRDefault="005901F4" w:rsidP="005901F4">
      <w:pPr>
        <w:spacing w:after="0" w:line="240" w:lineRule="auto"/>
        <w:rPr>
          <w:rFonts w:eastAsia="Calibri" w:cs="Times New Roman"/>
          <w:lang w:val="en-MY" w:eastAsia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1"/>
        <w:gridCol w:w="1306"/>
        <w:gridCol w:w="1876"/>
        <w:gridCol w:w="2236"/>
        <w:gridCol w:w="1240"/>
      </w:tblGrid>
      <w:tr w:rsidR="005901F4" w:rsidRPr="005901F4" w14:paraId="70CB319A" w14:textId="77777777" w:rsidTr="005901F4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CDAF37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Team member name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EC7D72D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Student Number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396BF7B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Individual overall work contribution (%)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93C74F9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Individual overall work contribution</w:t>
            </w:r>
          </w:p>
          <w:p w14:paraId="2F606381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List of work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FD606AF" w14:textId="77777777" w:rsidR="005901F4" w:rsidRPr="005901F4" w:rsidRDefault="005901F4" w:rsidP="005901F4">
            <w:pPr>
              <w:spacing w:after="0" w:line="240" w:lineRule="auto"/>
              <w:jc w:val="center"/>
              <w:rPr>
                <w:rFonts w:eastAsia="Calibri" w:cs="Times New Roman"/>
                <w:b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lang w:val="en-MY" w:eastAsia="en-US"/>
              </w:rPr>
              <w:t>Signature</w:t>
            </w:r>
          </w:p>
        </w:tc>
      </w:tr>
      <w:tr w:rsidR="005901F4" w:rsidRPr="005901F4" w14:paraId="62260787" w14:textId="77777777" w:rsidTr="00F513E0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ACC78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i/>
                <w:szCs w:val="24"/>
                <w:lang w:val="en-MY" w:eastAsia="en-US"/>
              </w:rPr>
              <w:t>Student</w:t>
            </w: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  <w:p w14:paraId="70C2E43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B17C1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B436B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46E6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AB60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55FB2637" w14:textId="77777777" w:rsidTr="00F513E0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BAFD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i/>
                <w:szCs w:val="24"/>
                <w:lang w:val="en-MY" w:eastAsia="en-US"/>
              </w:rPr>
              <w:t>Student</w:t>
            </w: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  <w:p w14:paraId="3D95B73A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30A08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4A635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F5CD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A9C4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44BB816C" w14:textId="77777777" w:rsidTr="00F513E0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5E991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i/>
                <w:szCs w:val="24"/>
                <w:lang w:val="en-MY" w:eastAsia="en-US"/>
              </w:rPr>
              <w:t>Student</w:t>
            </w: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  <w:p w14:paraId="5B0E347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0B74A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472D6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67D97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D01D1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6686C605" w14:textId="77777777" w:rsidTr="00F513E0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0E58C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  <w:r w:rsidRPr="005901F4">
              <w:rPr>
                <w:rFonts w:eastAsia="Calibri" w:cs="Times New Roman"/>
                <w:i/>
                <w:szCs w:val="24"/>
                <w:lang w:val="en-MY" w:eastAsia="en-US"/>
              </w:rPr>
              <w:t>Student</w:t>
            </w:r>
            <w:r w:rsidRPr="005901F4">
              <w:rPr>
                <w:rFonts w:eastAsia="Calibri" w:cs="Times New Roman"/>
                <w:szCs w:val="24"/>
                <w:lang w:val="en-MY" w:eastAsia="en-US"/>
              </w:rPr>
              <w:t>:</w:t>
            </w:r>
          </w:p>
          <w:p w14:paraId="6853197A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5538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3608E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BE5A1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51440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Cs w:val="24"/>
                <w:lang w:val="en-MY" w:eastAsia="en-US"/>
              </w:rPr>
            </w:pPr>
          </w:p>
        </w:tc>
      </w:tr>
      <w:tr w:rsidR="005901F4" w:rsidRPr="005901F4" w14:paraId="539C8AE0" w14:textId="77777777" w:rsidTr="005901F4">
        <w:trPr>
          <w:trHeight w:val="850"/>
        </w:trPr>
        <w:tc>
          <w:tcPr>
            <w:tcW w:w="29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B67A7CC" w14:textId="77777777" w:rsidR="005901F4" w:rsidRPr="005901F4" w:rsidRDefault="005901F4" w:rsidP="005901F4">
            <w:pPr>
              <w:spacing w:after="0" w:line="240" w:lineRule="auto"/>
              <w:jc w:val="right"/>
              <w:rPr>
                <w:rFonts w:eastAsia="Calibri" w:cs="Times New Roman"/>
                <w:sz w:val="36"/>
                <w:szCs w:val="36"/>
                <w:lang w:val="en-MY" w:eastAsia="en-US"/>
              </w:rPr>
            </w:pPr>
            <w:r w:rsidRPr="005901F4">
              <w:rPr>
                <w:rFonts w:eastAsia="Calibri" w:cs="Times New Roman"/>
                <w:b/>
                <w:sz w:val="28"/>
                <w:szCs w:val="36"/>
                <w:lang w:val="en-MY" w:eastAsia="en-US"/>
              </w:rPr>
              <w:t>Total (100%):</w:t>
            </w:r>
          </w:p>
        </w:tc>
        <w:tc>
          <w:tcPr>
            <w:tcW w:w="2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3239" w14:textId="77777777" w:rsidR="005901F4" w:rsidRPr="005901F4" w:rsidRDefault="005901F4" w:rsidP="005901F4">
            <w:pPr>
              <w:spacing w:after="0" w:line="240" w:lineRule="auto"/>
              <w:rPr>
                <w:rFonts w:eastAsia="Calibri" w:cs="Times New Roman"/>
                <w:sz w:val="36"/>
                <w:szCs w:val="36"/>
                <w:lang w:val="en-MY" w:eastAsia="en-US"/>
              </w:rPr>
            </w:pPr>
          </w:p>
        </w:tc>
      </w:tr>
    </w:tbl>
    <w:p w14:paraId="378888DE" w14:textId="77777777" w:rsidR="005901F4" w:rsidRPr="005901F4" w:rsidRDefault="005901F4" w:rsidP="005901F4">
      <w:pPr>
        <w:spacing w:after="0" w:line="240" w:lineRule="auto"/>
        <w:rPr>
          <w:rFonts w:eastAsia="Calibri" w:cs="Times New Roman"/>
          <w:lang w:val="en-MY" w:eastAsia="en-US"/>
        </w:rPr>
      </w:pPr>
    </w:p>
    <w:p w14:paraId="0BF79028" w14:textId="77777777" w:rsidR="005901F4" w:rsidRPr="005901F4" w:rsidRDefault="005901F4" w:rsidP="005901F4">
      <w:pPr>
        <w:spacing w:line="259" w:lineRule="auto"/>
        <w:jc w:val="left"/>
        <w:rPr>
          <w:rFonts w:eastAsia="Calibri" w:cs="Times New Roman"/>
          <w:noProof/>
          <w:lang w:val="en-MY" w:eastAsia="en-US"/>
        </w:rPr>
      </w:pPr>
    </w:p>
    <w:p w14:paraId="0D4FA43A" w14:textId="6F70428D" w:rsidR="005901F4" w:rsidRDefault="005901F4">
      <w:pPr>
        <w:rPr>
          <w:b/>
          <w:u w:val="single"/>
        </w:rPr>
      </w:pPr>
    </w:p>
    <w:p w14:paraId="7364E2B2" w14:textId="5D4E3783" w:rsidR="005901F4" w:rsidRDefault="005901F4">
      <w:r>
        <w:br w:type="page"/>
      </w:r>
    </w:p>
    <w:p w14:paraId="10543735" w14:textId="77777777" w:rsidR="00EF45BD" w:rsidRPr="005901F4" w:rsidRDefault="00EF45BD" w:rsidP="005901F4">
      <w:pPr>
        <w:sectPr w:rsidR="00EF45BD" w:rsidRPr="005901F4" w:rsidSect="00D27986">
          <w:pgSz w:w="11909" w:h="16834" w:code="9"/>
          <w:pgMar w:top="1440" w:right="1800" w:bottom="1440" w:left="1800" w:header="720" w:footer="720" w:gutter="0"/>
          <w:cols w:space="720"/>
          <w:docGrid w:linePitch="360"/>
        </w:sectPr>
      </w:pPr>
    </w:p>
    <w:p w14:paraId="16E850A0" w14:textId="7037E77D" w:rsidR="0010043A" w:rsidRDefault="0010043A" w:rsidP="00761542">
      <w:pPr>
        <w:spacing w:after="0"/>
        <w:rPr>
          <w:b/>
          <w:u w:val="single"/>
        </w:rPr>
      </w:pPr>
    </w:p>
    <w:p w14:paraId="6F56EEF3" w14:textId="433894CC" w:rsidR="005A037E" w:rsidRDefault="0010043A" w:rsidP="0010043A">
      <w:pPr>
        <w:rPr>
          <w:b/>
          <w:u w:val="single"/>
        </w:rPr>
      </w:pPr>
      <w:r w:rsidRPr="0010043A">
        <w:rPr>
          <w:b/>
          <w:u w:val="single"/>
        </w:rPr>
        <w:t>Table of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6513"/>
        <w:gridCol w:w="1216"/>
      </w:tblGrid>
      <w:tr w:rsidR="005A037E" w:rsidRPr="002668CC" w14:paraId="5D54273B" w14:textId="77777777" w:rsidTr="00125591">
        <w:trPr>
          <w:trHeight w:val="276"/>
        </w:trPr>
        <w:tc>
          <w:tcPr>
            <w:tcW w:w="570" w:type="dxa"/>
          </w:tcPr>
          <w:p w14:paraId="54C0A8AB" w14:textId="4F8D9288" w:rsidR="005A037E" w:rsidRPr="000650C2" w:rsidRDefault="005A037E" w:rsidP="002668C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50C2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6513" w:type="dxa"/>
          </w:tcPr>
          <w:p w14:paraId="7E137B10" w14:textId="5949D44A" w:rsidR="005A037E" w:rsidRPr="000650C2" w:rsidRDefault="002668CC" w:rsidP="002668C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50C2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216" w:type="dxa"/>
          </w:tcPr>
          <w:p w14:paraId="4C6517F0" w14:textId="103E7E3A" w:rsidR="005A037E" w:rsidRPr="002668CC" w:rsidRDefault="002668CC" w:rsidP="002668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2668CC">
              <w:rPr>
                <w:rFonts w:ascii="Times New Roman" w:hAnsi="Times New Roman" w:cs="Times New Roman"/>
                <w:b/>
                <w:sz w:val="24"/>
              </w:rPr>
              <w:t>Page</w:t>
            </w:r>
          </w:p>
        </w:tc>
      </w:tr>
      <w:tr w:rsidR="00BC5AB9" w:rsidRPr="00BA12AD" w14:paraId="0E807A72" w14:textId="77777777" w:rsidTr="00125591">
        <w:trPr>
          <w:trHeight w:val="276"/>
        </w:trPr>
        <w:tc>
          <w:tcPr>
            <w:tcW w:w="570" w:type="dxa"/>
          </w:tcPr>
          <w:p w14:paraId="69732BBF" w14:textId="77777777" w:rsidR="00BC5AB9" w:rsidRPr="001A42D5" w:rsidRDefault="00BC5AB9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026230E2" w14:textId="7590A085" w:rsidR="00BC5AB9" w:rsidRPr="00BC5AB9" w:rsidRDefault="00BC5AB9" w:rsidP="000650C2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BC5AB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Source Code</w:t>
            </w:r>
          </w:p>
        </w:tc>
        <w:tc>
          <w:tcPr>
            <w:tcW w:w="1216" w:type="dxa"/>
          </w:tcPr>
          <w:p w14:paraId="0BF9F033" w14:textId="6A214F9C" w:rsidR="00BC5AB9" w:rsidRPr="00BA12AD" w:rsidRDefault="00BA12AD" w:rsidP="00BA12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2AD">
              <w:rPr>
                <w:rFonts w:ascii="Times New Roman" w:hAnsi="Times New Roman" w:cs="Times New Roman"/>
                <w:sz w:val="24"/>
                <w:szCs w:val="24"/>
              </w:rPr>
              <w:t>1 – 17</w:t>
            </w:r>
          </w:p>
        </w:tc>
      </w:tr>
      <w:tr w:rsidR="000650C2" w:rsidRPr="00BA12AD" w14:paraId="33ED454D" w14:textId="77777777" w:rsidTr="00125591">
        <w:trPr>
          <w:trHeight w:val="276"/>
        </w:trPr>
        <w:tc>
          <w:tcPr>
            <w:tcW w:w="570" w:type="dxa"/>
          </w:tcPr>
          <w:p w14:paraId="0071E27F" w14:textId="77777777" w:rsidR="000650C2" w:rsidRPr="001A42D5" w:rsidRDefault="000650C2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2C0AD05E" w14:textId="4593AE1A" w:rsidR="000650C2" w:rsidRPr="000650C2" w:rsidRDefault="000650C2" w:rsidP="000650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System </w:t>
            </w:r>
            <w:r w:rsidR="00BC5AB9"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Wireframe</w:t>
            </w:r>
          </w:p>
        </w:tc>
        <w:tc>
          <w:tcPr>
            <w:tcW w:w="1216" w:type="dxa"/>
          </w:tcPr>
          <w:p w14:paraId="35E882C3" w14:textId="4566ED10" w:rsidR="000650C2" w:rsidRPr="00BA12AD" w:rsidRDefault="00BA12AD" w:rsidP="00BA12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2AD"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8F47A3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461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47A3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0650C2" w:rsidRPr="00BA12AD" w14:paraId="706D3501" w14:textId="77777777" w:rsidTr="00125591">
        <w:trPr>
          <w:trHeight w:val="276"/>
        </w:trPr>
        <w:tc>
          <w:tcPr>
            <w:tcW w:w="570" w:type="dxa"/>
          </w:tcPr>
          <w:p w14:paraId="30885DA9" w14:textId="77777777" w:rsidR="000650C2" w:rsidRPr="001A42D5" w:rsidRDefault="000650C2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7A7DE931" w14:textId="7BD387D3" w:rsidR="000650C2" w:rsidRPr="000650C2" w:rsidRDefault="000650C2" w:rsidP="000650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Interface </w:t>
            </w:r>
            <w:r w:rsidR="00BC5AB9"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Design</w:t>
            </w:r>
          </w:p>
        </w:tc>
        <w:tc>
          <w:tcPr>
            <w:tcW w:w="1216" w:type="dxa"/>
          </w:tcPr>
          <w:p w14:paraId="4B6803F9" w14:textId="642297AB" w:rsidR="000650C2" w:rsidRPr="00BA12AD" w:rsidRDefault="008F47A3" w:rsidP="00BA12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– 36</w:t>
            </w:r>
          </w:p>
        </w:tc>
      </w:tr>
      <w:tr w:rsidR="000650C2" w:rsidRPr="00BA12AD" w14:paraId="6BCF0D02" w14:textId="77777777" w:rsidTr="00125591">
        <w:trPr>
          <w:trHeight w:val="276"/>
        </w:trPr>
        <w:tc>
          <w:tcPr>
            <w:tcW w:w="570" w:type="dxa"/>
          </w:tcPr>
          <w:p w14:paraId="2897677E" w14:textId="77777777" w:rsidR="000650C2" w:rsidRPr="001A42D5" w:rsidRDefault="000650C2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536A17A0" w14:textId="37FB7845" w:rsidR="000650C2" w:rsidRPr="000650C2" w:rsidRDefault="000650C2" w:rsidP="000650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Database </w:t>
            </w:r>
            <w:r w:rsidR="00BC5AB9"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Design</w:t>
            </w:r>
          </w:p>
        </w:tc>
        <w:tc>
          <w:tcPr>
            <w:tcW w:w="1216" w:type="dxa"/>
          </w:tcPr>
          <w:p w14:paraId="28194093" w14:textId="326D436B" w:rsidR="00261354" w:rsidRPr="00BA12AD" w:rsidRDefault="008F47A3" w:rsidP="002613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7 </w:t>
            </w:r>
            <w:r w:rsidR="0026135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8</w:t>
            </w:r>
          </w:p>
        </w:tc>
      </w:tr>
      <w:tr w:rsidR="000650C2" w:rsidRPr="00BA12AD" w14:paraId="13EB4A31" w14:textId="77777777" w:rsidTr="00125591">
        <w:trPr>
          <w:trHeight w:val="276"/>
        </w:trPr>
        <w:tc>
          <w:tcPr>
            <w:tcW w:w="570" w:type="dxa"/>
          </w:tcPr>
          <w:p w14:paraId="0132FC1E" w14:textId="77777777" w:rsidR="000650C2" w:rsidRPr="001A42D5" w:rsidRDefault="000650C2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1BFEBE14" w14:textId="59CA9CAE" w:rsidR="000650C2" w:rsidRPr="000650C2" w:rsidRDefault="000650C2" w:rsidP="000650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System </w:t>
            </w:r>
            <w:r w:rsidR="00BC5AB9" w:rsidRPr="000650C2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Screenshots</w:t>
            </w:r>
          </w:p>
        </w:tc>
        <w:tc>
          <w:tcPr>
            <w:tcW w:w="1216" w:type="dxa"/>
          </w:tcPr>
          <w:p w14:paraId="16CEBB11" w14:textId="00C98537" w:rsidR="000650C2" w:rsidRPr="00BA12AD" w:rsidRDefault="00664DC1" w:rsidP="00BA12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 – 54</w:t>
            </w:r>
          </w:p>
        </w:tc>
      </w:tr>
      <w:tr w:rsidR="009F78CB" w:rsidRPr="00BA12AD" w14:paraId="303C92C0" w14:textId="77777777" w:rsidTr="00125591">
        <w:trPr>
          <w:trHeight w:val="276"/>
        </w:trPr>
        <w:tc>
          <w:tcPr>
            <w:tcW w:w="570" w:type="dxa"/>
          </w:tcPr>
          <w:p w14:paraId="125EF70E" w14:textId="77777777" w:rsidR="009F78CB" w:rsidRPr="009F78CB" w:rsidRDefault="009F78CB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6513" w:type="dxa"/>
          </w:tcPr>
          <w:p w14:paraId="6038890F" w14:textId="08704FF3" w:rsidR="009F78CB" w:rsidRPr="009F78CB" w:rsidRDefault="009F78CB" w:rsidP="000650C2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9F78CB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Presentation Slides</w:t>
            </w:r>
          </w:p>
        </w:tc>
        <w:tc>
          <w:tcPr>
            <w:tcW w:w="1216" w:type="dxa"/>
          </w:tcPr>
          <w:p w14:paraId="73EEEE65" w14:textId="43F385BC" w:rsidR="009F78CB" w:rsidRDefault="009F78CB" w:rsidP="00BA12A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 – 57</w:t>
            </w:r>
          </w:p>
        </w:tc>
      </w:tr>
      <w:tr w:rsidR="000650C2" w:rsidRPr="00BA12AD" w14:paraId="5761323A" w14:textId="77777777" w:rsidTr="00125591">
        <w:trPr>
          <w:trHeight w:val="276"/>
        </w:trPr>
        <w:tc>
          <w:tcPr>
            <w:tcW w:w="570" w:type="dxa"/>
          </w:tcPr>
          <w:p w14:paraId="4489EED0" w14:textId="77777777" w:rsidR="000650C2" w:rsidRPr="001A42D5" w:rsidRDefault="000650C2" w:rsidP="001A42D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3" w:type="dxa"/>
          </w:tcPr>
          <w:p w14:paraId="7A9B7BCF" w14:textId="1FA811EA" w:rsidR="000650C2" w:rsidRPr="005A037E" w:rsidRDefault="00B97ABE" w:rsidP="000650C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1216" w:type="dxa"/>
          </w:tcPr>
          <w:p w14:paraId="39E9BF6B" w14:textId="340EAD7E" w:rsidR="00762BBE" w:rsidRPr="00BA12AD" w:rsidRDefault="00635E33" w:rsidP="00762B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</w:tbl>
    <w:p w14:paraId="030387FD" w14:textId="77777777" w:rsidR="0010043A" w:rsidRPr="005A037E" w:rsidRDefault="0010043A" w:rsidP="0010043A">
      <w:pPr>
        <w:sectPr w:rsidR="0010043A" w:rsidRPr="005A037E" w:rsidSect="002E34C2">
          <w:headerReference w:type="default" r:id="rId11"/>
          <w:footerReference w:type="default" r:id="rId12"/>
          <w:pgSz w:w="11909" w:h="16834" w:code="9"/>
          <w:pgMar w:top="1440" w:right="1800" w:bottom="1440" w:left="1800" w:header="720" w:footer="720" w:gutter="0"/>
          <w:pgNumType w:start="1"/>
          <w:cols w:space="720"/>
          <w:docGrid w:linePitch="360"/>
        </w:sectPr>
      </w:pPr>
    </w:p>
    <w:p w14:paraId="3A856AC3" w14:textId="2B73DCBF" w:rsidR="00761542" w:rsidRDefault="00761542" w:rsidP="00761542">
      <w:pPr>
        <w:spacing w:after="0"/>
        <w:rPr>
          <w:b/>
          <w:u w:val="single"/>
        </w:rPr>
      </w:pPr>
      <w:r>
        <w:rPr>
          <w:b/>
          <w:u w:val="single"/>
        </w:rPr>
        <w:lastRenderedPageBreak/>
        <w:t>PART A</w:t>
      </w:r>
    </w:p>
    <w:p w14:paraId="1B426221" w14:textId="38D0BA3C" w:rsidR="00343BA7" w:rsidRDefault="0015249C" w:rsidP="00464DAB">
      <w:pPr>
        <w:spacing w:after="0"/>
        <w:rPr>
          <w:b/>
          <w:u w:val="single"/>
        </w:rPr>
      </w:pPr>
      <w:r w:rsidRPr="0015249C">
        <w:rPr>
          <w:b/>
          <w:u w:val="single"/>
        </w:rPr>
        <w:t>Source Code</w:t>
      </w:r>
    </w:p>
    <w:p w14:paraId="1231E114" w14:textId="392DE20A" w:rsidR="0015249C" w:rsidRDefault="0015249C">
      <w:pPr>
        <w:rPr>
          <w:b/>
        </w:rPr>
      </w:pPr>
      <w:proofErr w:type="spellStart"/>
      <w:r>
        <w:rPr>
          <w:b/>
        </w:rPr>
        <w:t>Index.php</w:t>
      </w:r>
      <w:proofErr w:type="spellEnd"/>
    </w:p>
    <w:p w14:paraId="6B5B17C3" w14:textId="77777777" w:rsidR="00FC50B3" w:rsidRPr="00FC50B3" w:rsidRDefault="00FC50B3" w:rsidP="00FC50B3">
      <w:pPr>
        <w:pStyle w:val="NoSpacing"/>
      </w:pPr>
      <w:proofErr w:type="gramStart"/>
      <w:r w:rsidRPr="00FC50B3">
        <w:t>&lt;?</w:t>
      </w:r>
      <w:proofErr w:type="spellStart"/>
      <w:r w:rsidRPr="00FC50B3">
        <w:t>php</w:t>
      </w:r>
      <w:proofErr w:type="spellEnd"/>
      <w:proofErr w:type="gramEnd"/>
    </w:p>
    <w:p w14:paraId="20AB93D2" w14:textId="77777777" w:rsidR="00FC50B3" w:rsidRPr="00FC50B3" w:rsidRDefault="00FC50B3" w:rsidP="00FC50B3">
      <w:pPr>
        <w:pStyle w:val="NoSpacing"/>
      </w:pPr>
      <w:proofErr w:type="spellStart"/>
      <w:r w:rsidRPr="00FC50B3">
        <w:t>session_</w:t>
      </w:r>
      <w:proofErr w:type="gramStart"/>
      <w:r w:rsidRPr="00FC50B3">
        <w:t>start</w:t>
      </w:r>
      <w:proofErr w:type="spellEnd"/>
      <w:r w:rsidRPr="00FC50B3">
        <w:t>(</w:t>
      </w:r>
      <w:proofErr w:type="gramEnd"/>
      <w:r w:rsidRPr="00FC50B3">
        <w:t>);</w:t>
      </w:r>
    </w:p>
    <w:p w14:paraId="71529C0E" w14:textId="77777777" w:rsidR="00FC50B3" w:rsidRPr="00FC50B3" w:rsidRDefault="00FC50B3" w:rsidP="00FC50B3">
      <w:pPr>
        <w:pStyle w:val="NoSpacing"/>
      </w:pPr>
      <w:r w:rsidRPr="00FC50B3"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islogin</w:t>
      </w:r>
      <w:proofErr w:type="spellEnd"/>
      <w:r w:rsidRPr="00FC50B3">
        <w:t>'] = null;</w:t>
      </w:r>
    </w:p>
    <w:p w14:paraId="0939AAD8" w14:textId="77777777" w:rsidR="00FC50B3" w:rsidRPr="00FC50B3" w:rsidRDefault="00FC50B3" w:rsidP="00FC50B3">
      <w:pPr>
        <w:pStyle w:val="NoSpacing"/>
      </w:pPr>
    </w:p>
    <w:p w14:paraId="045BC75C" w14:textId="77777777" w:rsidR="00FC50B3" w:rsidRPr="00FC50B3" w:rsidRDefault="00FC50B3" w:rsidP="00FC50B3">
      <w:pPr>
        <w:pStyle w:val="NoSpacing"/>
      </w:pPr>
      <w:proofErr w:type="gramStart"/>
      <w:r w:rsidRPr="00FC50B3">
        <w:t>if(</w:t>
      </w:r>
      <w:proofErr w:type="spellStart"/>
      <w:proofErr w:type="gramEnd"/>
      <w:r w:rsidRPr="00FC50B3">
        <w:t>isset</w:t>
      </w:r>
      <w:proofErr w:type="spellEnd"/>
      <w:r w:rsidRPr="00FC50B3">
        <w:t>($_SESSION['</w:t>
      </w:r>
      <w:proofErr w:type="spellStart"/>
      <w:r w:rsidRPr="00FC50B3">
        <w:t>kickOut</w:t>
      </w:r>
      <w:proofErr w:type="spellEnd"/>
      <w:r w:rsidRPr="00FC50B3">
        <w:t>'])){</w:t>
      </w:r>
    </w:p>
    <w:p w14:paraId="4FFBD250" w14:textId="77777777" w:rsidR="00FC50B3" w:rsidRPr="00FC50B3" w:rsidRDefault="00FC50B3" w:rsidP="00FC50B3">
      <w:pPr>
        <w:pStyle w:val="NoSpacing"/>
      </w:pPr>
      <w:r w:rsidRPr="00FC50B3">
        <w:tab/>
      </w:r>
      <w:proofErr w:type="gramStart"/>
      <w:r w:rsidRPr="00FC50B3">
        <w:t>echo</w:t>
      </w:r>
      <w:proofErr w:type="gramEnd"/>
      <w:r w:rsidRPr="00FC50B3">
        <w:t xml:space="preserve"> "&lt;script type='text/</w:t>
      </w:r>
      <w:proofErr w:type="spellStart"/>
      <w:r w:rsidRPr="00FC50B3">
        <w:t>javascript</w:t>
      </w:r>
      <w:proofErr w:type="spellEnd"/>
      <w:r w:rsidRPr="00FC50B3">
        <w:t>'&gt;alert('Please login first');&lt;/script&gt;";</w:t>
      </w:r>
      <w:r w:rsidRPr="00FC50B3">
        <w:tab/>
      </w:r>
    </w:p>
    <w:p w14:paraId="07EECD44" w14:textId="578FC0B7" w:rsidR="00FC50B3" w:rsidRPr="00FC50B3" w:rsidRDefault="00AF1DF7" w:rsidP="00FC50B3">
      <w:pPr>
        <w:pStyle w:val="NoSpacing"/>
      </w:pPr>
      <w:r>
        <w:t xml:space="preserve">} </w:t>
      </w:r>
    </w:p>
    <w:p w14:paraId="6F455F46" w14:textId="77777777" w:rsidR="00FC50B3" w:rsidRPr="00FC50B3" w:rsidRDefault="00FC50B3" w:rsidP="00FC50B3">
      <w:pPr>
        <w:pStyle w:val="NoSpacing"/>
      </w:pPr>
      <w:proofErr w:type="spellStart"/>
      <w:r w:rsidRPr="00FC50B3">
        <w:t>require_once</w:t>
      </w:r>
      <w:proofErr w:type="spellEnd"/>
      <w:r w:rsidRPr="00FC50B3">
        <w:t xml:space="preserve"> '</w:t>
      </w:r>
      <w:proofErr w:type="spellStart"/>
      <w:r w:rsidRPr="00FC50B3">
        <w:t>conn.php</w:t>
      </w:r>
      <w:proofErr w:type="spellEnd"/>
      <w:r w:rsidRPr="00FC50B3">
        <w:t>';</w:t>
      </w:r>
    </w:p>
    <w:p w14:paraId="5364FBC3" w14:textId="77777777" w:rsidR="00FC50B3" w:rsidRPr="00FC50B3" w:rsidRDefault="00FC50B3" w:rsidP="00FC50B3">
      <w:pPr>
        <w:pStyle w:val="NoSpacing"/>
      </w:pPr>
      <w:proofErr w:type="gramStart"/>
      <w:r w:rsidRPr="00FC50B3">
        <w:t>if(</w:t>
      </w:r>
      <w:proofErr w:type="spellStart"/>
      <w:proofErr w:type="gramEnd"/>
      <w:r w:rsidRPr="00FC50B3">
        <w:t>isset</w:t>
      </w:r>
      <w:proofErr w:type="spellEnd"/>
      <w:r w:rsidRPr="00FC50B3">
        <w:t>($_POST['sub'])){</w:t>
      </w:r>
    </w:p>
    <w:p w14:paraId="641B4114" w14:textId="77777777" w:rsidR="00FC50B3" w:rsidRPr="00FC50B3" w:rsidRDefault="00FC50B3" w:rsidP="00FC50B3">
      <w:pPr>
        <w:pStyle w:val="NoSpacing"/>
      </w:pPr>
      <w:r w:rsidRPr="00FC50B3">
        <w:tab/>
        <w:t xml:space="preserve">$email = </w:t>
      </w:r>
      <w:proofErr w:type="spellStart"/>
      <w:proofErr w:type="gramStart"/>
      <w:r w:rsidRPr="00FC50B3">
        <w:t>htmlentities</w:t>
      </w:r>
      <w:proofErr w:type="spellEnd"/>
      <w:r w:rsidRPr="00FC50B3">
        <w:t>(</w:t>
      </w:r>
      <w:proofErr w:type="gramEnd"/>
      <w:r w:rsidRPr="00FC50B3">
        <w:t>$_POST['</w:t>
      </w:r>
      <w:proofErr w:type="spellStart"/>
      <w:r w:rsidRPr="00FC50B3">
        <w:t>uemail</w:t>
      </w:r>
      <w:proofErr w:type="spellEnd"/>
      <w:r w:rsidRPr="00FC50B3">
        <w:t>']);</w:t>
      </w:r>
    </w:p>
    <w:p w14:paraId="049C82EC" w14:textId="77777777" w:rsidR="00FC50B3" w:rsidRPr="00FC50B3" w:rsidRDefault="00FC50B3" w:rsidP="00FC50B3">
      <w:pPr>
        <w:pStyle w:val="NoSpacing"/>
      </w:pPr>
      <w:r w:rsidRPr="00FC50B3">
        <w:tab/>
        <w:t>$password = $_</w:t>
      </w:r>
      <w:proofErr w:type="gramStart"/>
      <w:r w:rsidRPr="00FC50B3">
        <w:t>POST[</w:t>
      </w:r>
      <w:proofErr w:type="gramEnd"/>
      <w:r w:rsidRPr="00FC50B3">
        <w:t>'</w:t>
      </w:r>
      <w:proofErr w:type="spellStart"/>
      <w:r w:rsidRPr="00FC50B3">
        <w:t>upassword</w:t>
      </w:r>
      <w:proofErr w:type="spellEnd"/>
      <w:r w:rsidRPr="00FC50B3">
        <w:t>'];</w:t>
      </w:r>
    </w:p>
    <w:p w14:paraId="0357455F" w14:textId="77777777" w:rsidR="00FC50B3" w:rsidRPr="00FC50B3" w:rsidRDefault="00FC50B3" w:rsidP="00FC50B3">
      <w:pPr>
        <w:pStyle w:val="NoSpacing"/>
      </w:pPr>
      <w:r w:rsidRPr="00FC50B3">
        <w:tab/>
      </w:r>
    </w:p>
    <w:p w14:paraId="460CF260" w14:textId="77777777" w:rsidR="00FC50B3" w:rsidRPr="00FC50B3" w:rsidRDefault="00FC50B3" w:rsidP="00FC50B3">
      <w:pPr>
        <w:pStyle w:val="NoSpacing"/>
      </w:pPr>
      <w:r w:rsidRPr="00FC50B3">
        <w:tab/>
        <w:t xml:space="preserve">$email = </w:t>
      </w:r>
      <w:proofErr w:type="spellStart"/>
      <w:r w:rsidRPr="00FC50B3">
        <w:t>mysqli_real_escape_</w:t>
      </w:r>
      <w:proofErr w:type="gramStart"/>
      <w:r w:rsidRPr="00FC50B3">
        <w:t>string</w:t>
      </w:r>
      <w:proofErr w:type="spellEnd"/>
      <w:r w:rsidRPr="00FC50B3">
        <w:t>(</w:t>
      </w:r>
      <w:proofErr w:type="gramEnd"/>
      <w:r w:rsidRPr="00FC50B3">
        <w:t>$</w:t>
      </w:r>
      <w:proofErr w:type="spellStart"/>
      <w:r w:rsidRPr="00FC50B3">
        <w:t>link,$email</w:t>
      </w:r>
      <w:proofErr w:type="spellEnd"/>
      <w:r w:rsidRPr="00FC50B3">
        <w:t>);</w:t>
      </w:r>
    </w:p>
    <w:p w14:paraId="79BB34CC" w14:textId="77777777" w:rsidR="00FC50B3" w:rsidRPr="00FC50B3" w:rsidRDefault="00FC50B3" w:rsidP="00FC50B3">
      <w:pPr>
        <w:pStyle w:val="NoSpacing"/>
      </w:pPr>
      <w:r w:rsidRPr="00FC50B3">
        <w:tab/>
        <w:t xml:space="preserve">$email = </w:t>
      </w:r>
      <w:proofErr w:type="spellStart"/>
      <w:proofErr w:type="gramStart"/>
      <w:r w:rsidRPr="00FC50B3">
        <w:t>htmlentities</w:t>
      </w:r>
      <w:proofErr w:type="spellEnd"/>
      <w:r w:rsidRPr="00FC50B3">
        <w:t>(</w:t>
      </w:r>
      <w:proofErr w:type="gramEnd"/>
      <w:r w:rsidRPr="00FC50B3">
        <w:t>$email, ENT_QUOTES, "UTF-8");</w:t>
      </w:r>
    </w:p>
    <w:p w14:paraId="1DE573D7" w14:textId="77777777" w:rsidR="00FC50B3" w:rsidRPr="00FC50B3" w:rsidRDefault="00FC50B3" w:rsidP="00FC50B3">
      <w:pPr>
        <w:pStyle w:val="NoSpacing"/>
      </w:pPr>
      <w:r w:rsidRPr="00FC50B3">
        <w:tab/>
        <w:t xml:space="preserve">$password = </w:t>
      </w:r>
      <w:proofErr w:type="spellStart"/>
      <w:r w:rsidRPr="00FC50B3">
        <w:t>mysqli_real_escape_</w:t>
      </w:r>
      <w:proofErr w:type="gramStart"/>
      <w:r w:rsidRPr="00FC50B3">
        <w:t>string</w:t>
      </w:r>
      <w:proofErr w:type="spellEnd"/>
      <w:r w:rsidRPr="00FC50B3">
        <w:t>(</w:t>
      </w:r>
      <w:proofErr w:type="gramEnd"/>
      <w:r w:rsidRPr="00FC50B3">
        <w:t>$</w:t>
      </w:r>
      <w:proofErr w:type="spellStart"/>
      <w:r w:rsidRPr="00FC50B3">
        <w:t>link,$password</w:t>
      </w:r>
      <w:proofErr w:type="spellEnd"/>
      <w:r w:rsidRPr="00FC50B3">
        <w:t>);</w:t>
      </w:r>
    </w:p>
    <w:p w14:paraId="0699D128" w14:textId="77777777" w:rsidR="00FC50B3" w:rsidRPr="00FC50B3" w:rsidRDefault="00FC50B3" w:rsidP="00FC50B3">
      <w:pPr>
        <w:pStyle w:val="NoSpacing"/>
      </w:pPr>
      <w:r w:rsidRPr="00FC50B3">
        <w:tab/>
        <w:t xml:space="preserve">$password = </w:t>
      </w:r>
      <w:proofErr w:type="spellStart"/>
      <w:proofErr w:type="gramStart"/>
      <w:r w:rsidRPr="00FC50B3">
        <w:t>htmlentities</w:t>
      </w:r>
      <w:proofErr w:type="spellEnd"/>
      <w:r w:rsidRPr="00FC50B3">
        <w:t>(</w:t>
      </w:r>
      <w:proofErr w:type="gramEnd"/>
      <w:r w:rsidRPr="00FC50B3">
        <w:t>$password, ENT_QUOTES, "UTF-8");</w:t>
      </w:r>
    </w:p>
    <w:p w14:paraId="55F99B09" w14:textId="77777777" w:rsidR="00FC50B3" w:rsidRPr="00FC50B3" w:rsidRDefault="00FC50B3" w:rsidP="00FC50B3">
      <w:pPr>
        <w:pStyle w:val="NoSpacing"/>
      </w:pPr>
    </w:p>
    <w:p w14:paraId="63BD8840" w14:textId="77777777" w:rsidR="00FC50B3" w:rsidRPr="00FC50B3" w:rsidRDefault="00FC50B3" w:rsidP="00FC50B3">
      <w:pPr>
        <w:pStyle w:val="NoSpacing"/>
      </w:pPr>
      <w:r w:rsidRPr="00FC50B3">
        <w:tab/>
        <w:t>$</w:t>
      </w:r>
      <w:proofErr w:type="spellStart"/>
      <w:r w:rsidRPr="00FC50B3">
        <w:t>sql</w:t>
      </w:r>
      <w:proofErr w:type="spellEnd"/>
      <w:r w:rsidRPr="00FC50B3">
        <w:t xml:space="preserve"> = "SELECT </w:t>
      </w:r>
      <w:proofErr w:type="spellStart"/>
      <w:r w:rsidRPr="00FC50B3">
        <w:t>uid</w:t>
      </w:r>
      <w:proofErr w:type="spellEnd"/>
      <w:r w:rsidRPr="00FC50B3">
        <w:t xml:space="preserve">, </w:t>
      </w:r>
      <w:proofErr w:type="spellStart"/>
      <w:r w:rsidRPr="00FC50B3">
        <w:t>fname</w:t>
      </w:r>
      <w:proofErr w:type="spellEnd"/>
      <w:r w:rsidRPr="00FC50B3">
        <w:t xml:space="preserve">, password, role, </w:t>
      </w:r>
      <w:proofErr w:type="spellStart"/>
      <w:r w:rsidRPr="00FC50B3">
        <w:t>firstlogin</w:t>
      </w:r>
      <w:proofErr w:type="spellEnd"/>
      <w:r w:rsidRPr="00FC50B3">
        <w:t>, email FROM user WHERE email='$email'";</w:t>
      </w:r>
    </w:p>
    <w:p w14:paraId="7920F33C" w14:textId="77777777" w:rsidR="00FC50B3" w:rsidRPr="00FC50B3" w:rsidRDefault="00FC50B3" w:rsidP="00FC50B3">
      <w:pPr>
        <w:pStyle w:val="NoSpacing"/>
      </w:pPr>
      <w:r w:rsidRPr="00FC50B3">
        <w:tab/>
      </w:r>
      <w:proofErr w:type="gramStart"/>
      <w:r w:rsidRPr="00FC50B3">
        <w:t>if(</w:t>
      </w:r>
      <w:proofErr w:type="gramEnd"/>
      <w:r w:rsidRPr="00FC50B3">
        <w:t xml:space="preserve">$result = </w:t>
      </w:r>
      <w:proofErr w:type="spellStart"/>
      <w:r w:rsidRPr="00FC50B3">
        <w:t>mysqli_query</w:t>
      </w:r>
      <w:proofErr w:type="spellEnd"/>
      <w:r w:rsidRPr="00FC50B3">
        <w:t>($link,$</w:t>
      </w:r>
      <w:proofErr w:type="spellStart"/>
      <w:r w:rsidRPr="00FC50B3">
        <w:t>sql</w:t>
      </w:r>
      <w:proofErr w:type="spellEnd"/>
      <w:r w:rsidRPr="00FC50B3">
        <w:t>)){</w:t>
      </w:r>
    </w:p>
    <w:p w14:paraId="00204BE6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proofErr w:type="gramStart"/>
      <w:r w:rsidRPr="00FC50B3">
        <w:t>if(</w:t>
      </w:r>
      <w:proofErr w:type="spellStart"/>
      <w:proofErr w:type="gramEnd"/>
      <w:r w:rsidRPr="00FC50B3">
        <w:t>mysqli_num_rows</w:t>
      </w:r>
      <w:proofErr w:type="spellEnd"/>
      <w:r w:rsidRPr="00FC50B3">
        <w:t>($result) == 1){</w:t>
      </w:r>
    </w:p>
    <w:p w14:paraId="720C56D9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  <w:t xml:space="preserve">$row= </w:t>
      </w:r>
      <w:proofErr w:type="spellStart"/>
      <w:r w:rsidRPr="00FC50B3">
        <w:t>mysqli_fetch_</w:t>
      </w:r>
      <w:proofErr w:type="gramStart"/>
      <w:r w:rsidRPr="00FC50B3">
        <w:t>assoc</w:t>
      </w:r>
      <w:proofErr w:type="spellEnd"/>
      <w:r w:rsidRPr="00FC50B3">
        <w:t>(</w:t>
      </w:r>
      <w:proofErr w:type="gramEnd"/>
      <w:r w:rsidRPr="00FC50B3">
        <w:t>$result);</w:t>
      </w:r>
    </w:p>
    <w:p w14:paraId="5E6CA7AF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  <w:t>$</w:t>
      </w:r>
      <w:proofErr w:type="spellStart"/>
      <w:r w:rsidRPr="00FC50B3">
        <w:t>hpass</w:t>
      </w:r>
      <w:proofErr w:type="spellEnd"/>
      <w:r w:rsidRPr="00FC50B3">
        <w:t>= $</w:t>
      </w:r>
      <w:proofErr w:type="gramStart"/>
      <w:r w:rsidRPr="00FC50B3">
        <w:t>row[</w:t>
      </w:r>
      <w:proofErr w:type="gramEnd"/>
      <w:r w:rsidRPr="00FC50B3">
        <w:t>'password'];</w:t>
      </w:r>
    </w:p>
    <w:p w14:paraId="0969DF89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proofErr w:type="gramStart"/>
      <w:r w:rsidRPr="00FC50B3">
        <w:t>if(</w:t>
      </w:r>
      <w:proofErr w:type="spellStart"/>
      <w:proofErr w:type="gramEnd"/>
      <w:r w:rsidRPr="00FC50B3">
        <w:t>password_verify</w:t>
      </w:r>
      <w:proofErr w:type="spellEnd"/>
      <w:r w:rsidRPr="00FC50B3">
        <w:t>($password,$</w:t>
      </w:r>
      <w:proofErr w:type="spellStart"/>
      <w:r w:rsidRPr="00FC50B3">
        <w:t>hpass</w:t>
      </w:r>
      <w:proofErr w:type="spellEnd"/>
      <w:r w:rsidRPr="00FC50B3">
        <w:t>)){</w:t>
      </w:r>
    </w:p>
    <w:p w14:paraId="3DB14105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islogin</w:t>
      </w:r>
      <w:proofErr w:type="spellEnd"/>
      <w:r w:rsidRPr="00FC50B3">
        <w:t>'] = "login";</w:t>
      </w:r>
    </w:p>
    <w:p w14:paraId="541823C6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loginUsername</w:t>
      </w:r>
      <w:proofErr w:type="spellEnd"/>
      <w:r w:rsidRPr="00FC50B3">
        <w:t>'] = $row['</w:t>
      </w:r>
      <w:proofErr w:type="spellStart"/>
      <w:r w:rsidRPr="00FC50B3">
        <w:t>fname</w:t>
      </w:r>
      <w:proofErr w:type="spellEnd"/>
      <w:r w:rsidRPr="00FC50B3">
        <w:t>'];</w:t>
      </w:r>
    </w:p>
    <w:p w14:paraId="3D213D4B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userID</w:t>
      </w:r>
      <w:proofErr w:type="spellEnd"/>
      <w:r w:rsidRPr="00FC50B3">
        <w:t>'] = $row['</w:t>
      </w:r>
      <w:proofErr w:type="spellStart"/>
      <w:r w:rsidRPr="00FC50B3">
        <w:t>uid</w:t>
      </w:r>
      <w:proofErr w:type="spellEnd"/>
      <w:r w:rsidRPr="00FC50B3">
        <w:t>'];</w:t>
      </w:r>
    </w:p>
    <w:p w14:paraId="3F394255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userPw</w:t>
      </w:r>
      <w:proofErr w:type="spellEnd"/>
      <w:r w:rsidRPr="00FC50B3">
        <w:t>'] = $row['password'];</w:t>
      </w:r>
    </w:p>
    <w:p w14:paraId="12B299CA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role'] = $row['role'];</w:t>
      </w:r>
    </w:p>
    <w:p w14:paraId="68C284DD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email'] = $row['email'];</w:t>
      </w:r>
    </w:p>
    <w:p w14:paraId="0970121E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firstlogin</w:t>
      </w:r>
      <w:proofErr w:type="spellEnd"/>
      <w:r w:rsidRPr="00FC50B3">
        <w:t>'] = $row['</w:t>
      </w:r>
      <w:proofErr w:type="spellStart"/>
      <w:r w:rsidRPr="00FC50B3">
        <w:t>firstlogin</w:t>
      </w:r>
      <w:proofErr w:type="spellEnd"/>
      <w:r w:rsidRPr="00FC50B3">
        <w:t>'];</w:t>
      </w:r>
    </w:p>
    <w:p w14:paraId="2B73B7BB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$_</w:t>
      </w:r>
      <w:proofErr w:type="gramStart"/>
      <w:r w:rsidRPr="00FC50B3">
        <w:t>SESSION[</w:t>
      </w:r>
      <w:proofErr w:type="gramEnd"/>
      <w:r w:rsidRPr="00FC50B3">
        <w:t>'</w:t>
      </w:r>
      <w:proofErr w:type="spellStart"/>
      <w:r w:rsidRPr="00FC50B3">
        <w:t>lastlogin</w:t>
      </w:r>
      <w:proofErr w:type="spellEnd"/>
      <w:r w:rsidRPr="00FC50B3">
        <w:t>'] = date("Y-m-d h:i:sa");</w:t>
      </w:r>
    </w:p>
    <w:p w14:paraId="115C4891" w14:textId="77777777" w:rsidR="00FC50B3" w:rsidRPr="00FC50B3" w:rsidRDefault="00FC50B3" w:rsidP="00FC50B3">
      <w:pPr>
        <w:pStyle w:val="NoSpacing"/>
      </w:pPr>
    </w:p>
    <w:p w14:paraId="1C58AF08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if(</w:t>
      </w:r>
      <w:proofErr w:type="gramEnd"/>
      <w:r w:rsidRPr="00FC50B3">
        <w:t>$row['</w:t>
      </w:r>
      <w:proofErr w:type="spellStart"/>
      <w:r w:rsidRPr="00FC50B3">
        <w:t>firstlogin</w:t>
      </w:r>
      <w:proofErr w:type="spellEnd"/>
      <w:r w:rsidRPr="00FC50B3">
        <w:t>']){</w:t>
      </w:r>
    </w:p>
    <w:p w14:paraId="113F7CE8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if(</w:t>
      </w:r>
      <w:proofErr w:type="gramEnd"/>
      <w:r w:rsidRPr="00FC50B3">
        <w:t>$row['role']){</w:t>
      </w:r>
    </w:p>
    <w:p w14:paraId="4BA79032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header(</w:t>
      </w:r>
      <w:proofErr w:type="gramEnd"/>
      <w:r w:rsidRPr="00FC50B3">
        <w:t>'Location: '.'</w:t>
      </w:r>
      <w:proofErr w:type="spellStart"/>
      <w:r w:rsidRPr="00FC50B3">
        <w:t>user.php</w:t>
      </w:r>
      <w:proofErr w:type="spellEnd"/>
      <w:r w:rsidRPr="00FC50B3">
        <w:t>');</w:t>
      </w:r>
    </w:p>
    <w:p w14:paraId="7653A5AD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}else</w:t>
      </w:r>
      <w:proofErr w:type="gramEnd"/>
      <w:r w:rsidRPr="00FC50B3">
        <w:t>{</w:t>
      </w:r>
    </w:p>
    <w:p w14:paraId="0207E40C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header(</w:t>
      </w:r>
      <w:proofErr w:type="gramEnd"/>
      <w:r w:rsidRPr="00FC50B3">
        <w:t>'Location: '.'</w:t>
      </w:r>
      <w:proofErr w:type="spellStart"/>
      <w:r w:rsidRPr="00FC50B3">
        <w:t>dashboard.php</w:t>
      </w:r>
      <w:proofErr w:type="spellEnd"/>
      <w:r w:rsidRPr="00FC50B3">
        <w:t>');</w:t>
      </w:r>
    </w:p>
    <w:p w14:paraId="03C46021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  <w:t>}</w:t>
      </w:r>
    </w:p>
    <w:p w14:paraId="1FA87536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</w:p>
    <w:p w14:paraId="1CA54AF6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}else</w:t>
      </w:r>
      <w:proofErr w:type="gramEnd"/>
      <w:r w:rsidRPr="00FC50B3">
        <w:t>{</w:t>
      </w:r>
    </w:p>
    <w:p w14:paraId="0C398C5C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header(</w:t>
      </w:r>
      <w:proofErr w:type="gramEnd"/>
      <w:r w:rsidRPr="00FC50B3">
        <w:t xml:space="preserve">"Location: </w:t>
      </w:r>
      <w:proofErr w:type="spellStart"/>
      <w:r w:rsidRPr="00FC50B3">
        <w:t>manage.php</w:t>
      </w:r>
      <w:proofErr w:type="spellEnd"/>
      <w:r w:rsidRPr="00FC50B3">
        <w:t>");</w:t>
      </w:r>
    </w:p>
    <w:p w14:paraId="16CA5E1C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  <w:t>}</w:t>
      </w:r>
    </w:p>
    <w:p w14:paraId="6C89083C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proofErr w:type="gramStart"/>
      <w:r w:rsidRPr="00FC50B3">
        <w:t>}else</w:t>
      </w:r>
      <w:proofErr w:type="gramEnd"/>
      <w:r w:rsidRPr="00FC50B3">
        <w:t>{</w:t>
      </w:r>
    </w:p>
    <w:p w14:paraId="600DE6DC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</w:r>
      <w:r w:rsidRPr="00FC50B3">
        <w:tab/>
      </w:r>
      <w:proofErr w:type="gramStart"/>
      <w:r w:rsidRPr="00FC50B3">
        <w:t>echo</w:t>
      </w:r>
      <w:proofErr w:type="gramEnd"/>
      <w:r w:rsidRPr="00FC50B3">
        <w:t xml:space="preserve"> "&lt;script&gt;alert('Wrong password please try again')&lt;/script&gt;";</w:t>
      </w:r>
    </w:p>
    <w:p w14:paraId="105E6E4D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</w:r>
      <w:r w:rsidRPr="00FC50B3">
        <w:tab/>
        <w:t>}</w:t>
      </w:r>
    </w:p>
    <w:p w14:paraId="11BA346D" w14:textId="77777777" w:rsidR="00FC50B3" w:rsidRPr="00FC50B3" w:rsidRDefault="00FC50B3" w:rsidP="00FC50B3">
      <w:pPr>
        <w:pStyle w:val="NoSpacing"/>
      </w:pPr>
      <w:r w:rsidRPr="00FC50B3">
        <w:tab/>
      </w:r>
      <w:r w:rsidRPr="00FC50B3">
        <w:tab/>
        <w:t>}</w:t>
      </w:r>
    </w:p>
    <w:p w14:paraId="2F79F2C5" w14:textId="77777777" w:rsidR="00FC50B3" w:rsidRPr="00FC50B3" w:rsidRDefault="00FC50B3" w:rsidP="00FC50B3">
      <w:pPr>
        <w:pStyle w:val="NoSpacing"/>
      </w:pPr>
      <w:r w:rsidRPr="00FC50B3">
        <w:tab/>
        <w:t>}</w:t>
      </w:r>
    </w:p>
    <w:p w14:paraId="746339BE" w14:textId="77777777" w:rsidR="00FC50B3" w:rsidRPr="00FC50B3" w:rsidRDefault="00FC50B3" w:rsidP="00FC50B3">
      <w:pPr>
        <w:pStyle w:val="NoSpacing"/>
      </w:pPr>
      <w:r w:rsidRPr="00FC50B3">
        <w:t>}</w:t>
      </w:r>
    </w:p>
    <w:p w14:paraId="1DAB277C" w14:textId="77777777" w:rsidR="00FC50B3" w:rsidRPr="00FC50B3" w:rsidRDefault="00FC50B3" w:rsidP="00FC50B3">
      <w:pPr>
        <w:pStyle w:val="NoSpacing"/>
      </w:pPr>
      <w:proofErr w:type="gramStart"/>
      <w:r w:rsidRPr="00FC50B3">
        <w:t>require</w:t>
      </w:r>
      <w:proofErr w:type="gramEnd"/>
      <w:r w:rsidRPr="00FC50B3">
        <w:t xml:space="preserve"> './html/index.html';</w:t>
      </w:r>
    </w:p>
    <w:p w14:paraId="30EE6C10" w14:textId="4A168475" w:rsidR="0015249C" w:rsidRDefault="00FC50B3" w:rsidP="00FC50B3">
      <w:pPr>
        <w:pStyle w:val="NoSpacing"/>
      </w:pPr>
      <w:r w:rsidRPr="00FC50B3">
        <w:t>?&gt;</w:t>
      </w:r>
    </w:p>
    <w:p w14:paraId="66531B27" w14:textId="2ADA616C" w:rsidR="0015249C" w:rsidRDefault="0015249C" w:rsidP="0015249C">
      <w:pPr>
        <w:rPr>
          <w:b/>
        </w:rPr>
      </w:pPr>
      <w:proofErr w:type="spellStart"/>
      <w:r>
        <w:rPr>
          <w:b/>
        </w:rPr>
        <w:lastRenderedPageBreak/>
        <w:t>Dashboard.php</w:t>
      </w:r>
      <w:proofErr w:type="spellEnd"/>
    </w:p>
    <w:p w14:paraId="23A3722F" w14:textId="77777777" w:rsidR="009619BE" w:rsidRPr="009619BE" w:rsidRDefault="009619BE" w:rsidP="000F02BA">
      <w:pPr>
        <w:pStyle w:val="NoSpacing"/>
      </w:pPr>
      <w:proofErr w:type="gramStart"/>
      <w:r w:rsidRPr="009619BE">
        <w:t>&lt;?</w:t>
      </w:r>
      <w:proofErr w:type="spellStart"/>
      <w:r w:rsidRPr="009619BE">
        <w:t>php</w:t>
      </w:r>
      <w:proofErr w:type="spellEnd"/>
      <w:proofErr w:type="gramEnd"/>
    </w:p>
    <w:p w14:paraId="50604D44" w14:textId="77777777" w:rsidR="009619BE" w:rsidRPr="009619BE" w:rsidRDefault="009619BE" w:rsidP="000F02BA">
      <w:pPr>
        <w:pStyle w:val="NoSpacing"/>
      </w:pPr>
      <w:r w:rsidRPr="009619BE">
        <w:tab/>
      </w:r>
      <w:proofErr w:type="gramStart"/>
      <w:r w:rsidRPr="009619BE">
        <w:t>include</w:t>
      </w:r>
      <w:proofErr w:type="gramEnd"/>
      <w:r w:rsidRPr="009619BE">
        <w:t xml:space="preserve"> '</w:t>
      </w:r>
      <w:proofErr w:type="spellStart"/>
      <w:r w:rsidRPr="009619BE">
        <w:t>verficationEP.php</w:t>
      </w:r>
      <w:proofErr w:type="spellEnd"/>
      <w:r w:rsidRPr="009619BE">
        <w:t>';</w:t>
      </w:r>
    </w:p>
    <w:p w14:paraId="1980FB87" w14:textId="77777777" w:rsidR="009619BE" w:rsidRPr="009619BE" w:rsidRDefault="009619BE" w:rsidP="000F02BA">
      <w:pPr>
        <w:pStyle w:val="NoSpacing"/>
      </w:pPr>
    </w:p>
    <w:p w14:paraId="043E2B03" w14:textId="77777777" w:rsidR="009619BE" w:rsidRPr="009619BE" w:rsidRDefault="009619BE" w:rsidP="000F02BA">
      <w:pPr>
        <w:pStyle w:val="NoSpacing"/>
      </w:pPr>
      <w:r w:rsidRPr="009619BE">
        <w:tab/>
      </w:r>
      <w:proofErr w:type="spellStart"/>
      <w:r w:rsidRPr="009619BE">
        <w:t>require_once</w:t>
      </w:r>
      <w:proofErr w:type="spellEnd"/>
      <w:r w:rsidRPr="009619BE">
        <w:t xml:space="preserve"> '</w:t>
      </w:r>
      <w:proofErr w:type="spellStart"/>
      <w:r w:rsidRPr="009619BE">
        <w:t>conn.php</w:t>
      </w:r>
      <w:proofErr w:type="spellEnd"/>
      <w:r w:rsidRPr="009619BE">
        <w:t>';</w:t>
      </w:r>
    </w:p>
    <w:p w14:paraId="6004B1B5" w14:textId="77777777" w:rsidR="009619BE" w:rsidRPr="009619BE" w:rsidRDefault="009619BE" w:rsidP="000F02BA">
      <w:pPr>
        <w:pStyle w:val="NoSpacing"/>
      </w:pPr>
      <w:r w:rsidRPr="009619BE">
        <w:tab/>
        <w:t>$</w:t>
      </w:r>
      <w:proofErr w:type="spellStart"/>
      <w:r w:rsidRPr="009619BE">
        <w:t>sql</w:t>
      </w:r>
      <w:proofErr w:type="spellEnd"/>
      <w:r w:rsidRPr="009619BE">
        <w:t xml:space="preserve"> = "SELECT </w:t>
      </w:r>
      <w:proofErr w:type="gramStart"/>
      <w:r w:rsidRPr="009619BE">
        <w:t>COUNT(</w:t>
      </w:r>
      <w:proofErr w:type="gramEnd"/>
      <w:r w:rsidRPr="009619BE">
        <w:t xml:space="preserve">*) AS </w:t>
      </w:r>
      <w:proofErr w:type="spellStart"/>
      <w:r w:rsidRPr="009619BE">
        <w:t>requestNo</w:t>
      </w:r>
      <w:proofErr w:type="spellEnd"/>
      <w:r w:rsidRPr="009619BE">
        <w:t xml:space="preserve"> FROM request WHERE </w:t>
      </w:r>
      <w:proofErr w:type="spellStart"/>
      <w:r w:rsidRPr="009619BE">
        <w:t>rStatus</w:t>
      </w:r>
      <w:proofErr w:type="spellEnd"/>
      <w:r w:rsidRPr="009619BE">
        <w:t xml:space="preserve">='Pending' AND </w:t>
      </w:r>
      <w:proofErr w:type="spellStart"/>
      <w:r w:rsidRPr="009619BE">
        <w:t>rDate</w:t>
      </w:r>
      <w:proofErr w:type="spellEnd"/>
      <w:r w:rsidRPr="009619BE">
        <w:t>&lt;=now();";</w:t>
      </w:r>
    </w:p>
    <w:p w14:paraId="2F225F9F" w14:textId="77777777" w:rsidR="009619BE" w:rsidRPr="009619BE" w:rsidRDefault="009619BE" w:rsidP="000F02BA">
      <w:pPr>
        <w:pStyle w:val="NoSpacing"/>
      </w:pPr>
      <w:r w:rsidRPr="009619BE">
        <w:tab/>
        <w:t xml:space="preserve">$result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</w:t>
      </w:r>
      <w:proofErr w:type="spellStart"/>
      <w:r w:rsidRPr="009619BE">
        <w:t>sql</w:t>
      </w:r>
      <w:proofErr w:type="spellEnd"/>
      <w:r w:rsidRPr="009619BE">
        <w:t>);</w:t>
      </w:r>
    </w:p>
    <w:p w14:paraId="54BB1BB2" w14:textId="77777777" w:rsidR="009619BE" w:rsidRPr="009619BE" w:rsidRDefault="009619BE" w:rsidP="000F02BA">
      <w:pPr>
        <w:pStyle w:val="NoSpacing"/>
      </w:pPr>
    </w:p>
    <w:p w14:paraId="292259B3" w14:textId="77777777" w:rsidR="009619BE" w:rsidRPr="009619BE" w:rsidRDefault="009619BE" w:rsidP="000F02BA">
      <w:pPr>
        <w:pStyle w:val="NoSpacing"/>
      </w:pPr>
      <w:r w:rsidRPr="009619BE">
        <w:tab/>
        <w:t xml:space="preserve">$sql1 = "SELECT </w:t>
      </w:r>
      <w:proofErr w:type="gramStart"/>
      <w:r w:rsidRPr="009619BE">
        <w:t>COUNT(</w:t>
      </w:r>
      <w:proofErr w:type="gramEnd"/>
      <w:r w:rsidRPr="009619BE">
        <w:t xml:space="preserve">*) AS </w:t>
      </w:r>
      <w:proofErr w:type="spellStart"/>
      <w:r w:rsidRPr="009619BE">
        <w:t>expiredItem</w:t>
      </w:r>
      <w:proofErr w:type="spellEnd"/>
      <w:r w:rsidRPr="009619BE">
        <w:t xml:space="preserve"> FROM stock WHERE expire &lt;= CURDATE() AND </w:t>
      </w:r>
      <w:proofErr w:type="spellStart"/>
      <w:r w:rsidRPr="009619BE">
        <w:t>sStatus</w:t>
      </w:r>
      <w:proofErr w:type="spellEnd"/>
      <w:r w:rsidRPr="009619BE">
        <w:t>=1";</w:t>
      </w:r>
    </w:p>
    <w:p w14:paraId="25D8004B" w14:textId="77777777" w:rsidR="009619BE" w:rsidRPr="009619BE" w:rsidRDefault="009619BE" w:rsidP="000F02BA">
      <w:pPr>
        <w:pStyle w:val="NoSpacing"/>
      </w:pPr>
      <w:r w:rsidRPr="009619BE">
        <w:tab/>
        <w:t xml:space="preserve">$result1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1);</w:t>
      </w:r>
    </w:p>
    <w:p w14:paraId="6A901609" w14:textId="77777777" w:rsidR="009619BE" w:rsidRPr="009619BE" w:rsidRDefault="009619BE" w:rsidP="000F02BA">
      <w:pPr>
        <w:pStyle w:val="NoSpacing"/>
      </w:pPr>
    </w:p>
    <w:p w14:paraId="34AA3A7A" w14:textId="77777777" w:rsidR="009619BE" w:rsidRPr="009619BE" w:rsidRDefault="009619BE" w:rsidP="000F02BA">
      <w:pPr>
        <w:pStyle w:val="NoSpacing"/>
      </w:pPr>
      <w:r w:rsidRPr="009619BE">
        <w:tab/>
        <w:t xml:space="preserve">$sql2 = "SELECT *, </w:t>
      </w:r>
      <w:proofErr w:type="gramStart"/>
      <w:r w:rsidRPr="009619BE">
        <w:t>SUM(</w:t>
      </w:r>
      <w:proofErr w:type="gramEnd"/>
      <w:r w:rsidRPr="009619BE">
        <w:t xml:space="preserve">quantity) AS sum FROM </w:t>
      </w:r>
      <w:proofErr w:type="spellStart"/>
      <w:r w:rsidRPr="009619BE">
        <w:t>item,category,stock,measure</w:t>
      </w:r>
      <w:proofErr w:type="spellEnd"/>
      <w:r w:rsidRPr="009619BE">
        <w:t xml:space="preserve"> WHERE </w:t>
      </w:r>
      <w:proofErr w:type="spellStart"/>
      <w:r w:rsidRPr="009619BE">
        <w:t>item.iid</w:t>
      </w:r>
      <w:proofErr w:type="spellEnd"/>
      <w:r w:rsidRPr="009619BE">
        <w:t>=</w:t>
      </w:r>
      <w:proofErr w:type="spellStart"/>
      <w:r w:rsidRPr="009619BE">
        <w:t>stock.iid</w:t>
      </w:r>
      <w:proofErr w:type="spellEnd"/>
      <w:r w:rsidRPr="009619BE">
        <w:t xml:space="preserve"> AND </w:t>
      </w:r>
      <w:proofErr w:type="spellStart"/>
      <w:r w:rsidRPr="009619BE">
        <w:t>item.cid</w:t>
      </w:r>
      <w:proofErr w:type="spellEnd"/>
      <w:r w:rsidRPr="009619BE">
        <w:t>=</w:t>
      </w:r>
      <w:proofErr w:type="spellStart"/>
      <w:r w:rsidRPr="009619BE">
        <w:t>category.cid</w:t>
      </w:r>
      <w:proofErr w:type="spellEnd"/>
      <w:r w:rsidRPr="009619BE">
        <w:t xml:space="preserve"> AND item.mid=measure.mid AND expire&gt;now() GROUP BY </w:t>
      </w:r>
      <w:proofErr w:type="spellStart"/>
      <w:r w:rsidRPr="009619BE">
        <w:t>iname</w:t>
      </w:r>
      <w:proofErr w:type="spellEnd"/>
      <w:r w:rsidRPr="009619BE">
        <w:t>";</w:t>
      </w:r>
    </w:p>
    <w:p w14:paraId="019220AF" w14:textId="77777777" w:rsidR="009619BE" w:rsidRPr="009619BE" w:rsidRDefault="009619BE" w:rsidP="000F02BA">
      <w:pPr>
        <w:pStyle w:val="NoSpacing"/>
      </w:pPr>
      <w:r w:rsidRPr="009619BE">
        <w:tab/>
        <w:t xml:space="preserve">$result2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2);</w:t>
      </w:r>
    </w:p>
    <w:p w14:paraId="5DFC7C31" w14:textId="77777777" w:rsidR="009619BE" w:rsidRPr="009619BE" w:rsidRDefault="009619BE" w:rsidP="000F02BA">
      <w:pPr>
        <w:pStyle w:val="NoSpacing"/>
      </w:pPr>
    </w:p>
    <w:p w14:paraId="3A353A7F" w14:textId="77777777" w:rsidR="009619BE" w:rsidRPr="009619BE" w:rsidRDefault="009619BE" w:rsidP="000F02BA">
      <w:pPr>
        <w:pStyle w:val="NoSpacing"/>
      </w:pPr>
      <w:r w:rsidRPr="009619BE">
        <w:tab/>
        <w:t xml:space="preserve">$sql3 = "SELECT </w:t>
      </w:r>
      <w:proofErr w:type="gramStart"/>
      <w:r w:rsidRPr="009619BE">
        <w:t>COUNT(</w:t>
      </w:r>
      <w:proofErr w:type="gramEnd"/>
      <w:r w:rsidRPr="009619BE">
        <w:t xml:space="preserve">*) As </w:t>
      </w:r>
      <w:proofErr w:type="spellStart"/>
      <w:r w:rsidRPr="009619BE">
        <w:t>SOrequest</w:t>
      </w:r>
      <w:proofErr w:type="spellEnd"/>
      <w:r w:rsidRPr="009619BE">
        <w:t xml:space="preserve"> FROM </w:t>
      </w:r>
      <w:proofErr w:type="spellStart"/>
      <w:r w:rsidRPr="009619BE">
        <w:t>requestsout</w:t>
      </w:r>
      <w:proofErr w:type="spellEnd"/>
      <w:r w:rsidRPr="009619BE">
        <w:t xml:space="preserve"> </w:t>
      </w:r>
    </w:p>
    <w:p w14:paraId="2711DF26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</w:r>
      <w:r w:rsidRPr="009619BE">
        <w:tab/>
        <w:t xml:space="preserve">JOIN item ON </w:t>
      </w:r>
      <w:proofErr w:type="spellStart"/>
      <w:r w:rsidRPr="009619BE">
        <w:t>requestsout.iid</w:t>
      </w:r>
      <w:proofErr w:type="spellEnd"/>
      <w:r w:rsidRPr="009619BE">
        <w:t>=</w:t>
      </w:r>
      <w:proofErr w:type="spellStart"/>
      <w:r w:rsidRPr="009619BE">
        <w:t>item.iid</w:t>
      </w:r>
      <w:proofErr w:type="spellEnd"/>
      <w:r w:rsidRPr="009619BE">
        <w:t xml:space="preserve"> </w:t>
      </w:r>
    </w:p>
    <w:p w14:paraId="73AA7371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</w:r>
      <w:r w:rsidRPr="009619BE">
        <w:tab/>
        <w:t>JOIN measure ON item.mid=measure.mid</w:t>
      </w:r>
    </w:p>
    <w:p w14:paraId="6D1BB08E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</w:r>
      <w:r w:rsidRPr="009619BE">
        <w:tab/>
        <w:t xml:space="preserve">JOIN user ON </w:t>
      </w:r>
      <w:proofErr w:type="spellStart"/>
      <w:r w:rsidRPr="009619BE">
        <w:t>requestsout.uid</w:t>
      </w:r>
      <w:proofErr w:type="spellEnd"/>
      <w:r w:rsidRPr="009619BE">
        <w:t>=</w:t>
      </w:r>
      <w:proofErr w:type="spellStart"/>
      <w:r w:rsidRPr="009619BE">
        <w:t>user.uid</w:t>
      </w:r>
      <w:proofErr w:type="spellEnd"/>
    </w:p>
    <w:p w14:paraId="5A513730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</w:r>
      <w:r w:rsidRPr="009619BE">
        <w:tab/>
        <w:t xml:space="preserve">WHERE </w:t>
      </w:r>
      <w:proofErr w:type="spellStart"/>
      <w:r w:rsidRPr="009619BE">
        <w:t>sorStatus</w:t>
      </w:r>
      <w:proofErr w:type="spellEnd"/>
      <w:r w:rsidRPr="009619BE">
        <w:t>='Pending';";</w:t>
      </w:r>
    </w:p>
    <w:p w14:paraId="78BF1329" w14:textId="77777777" w:rsidR="009619BE" w:rsidRPr="009619BE" w:rsidRDefault="009619BE" w:rsidP="000F02BA">
      <w:pPr>
        <w:pStyle w:val="NoSpacing"/>
      </w:pPr>
      <w:r w:rsidRPr="009619BE">
        <w:tab/>
        <w:t xml:space="preserve">$result3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3);</w:t>
      </w:r>
    </w:p>
    <w:p w14:paraId="554F0D38" w14:textId="77777777" w:rsidR="009619BE" w:rsidRPr="009619BE" w:rsidRDefault="009619BE" w:rsidP="000F02BA">
      <w:pPr>
        <w:pStyle w:val="NoSpacing"/>
      </w:pPr>
    </w:p>
    <w:p w14:paraId="54BB0AF7" w14:textId="77777777" w:rsidR="009619BE" w:rsidRPr="009619BE" w:rsidRDefault="009619BE" w:rsidP="000F02BA">
      <w:pPr>
        <w:pStyle w:val="NoSpacing"/>
      </w:pPr>
      <w:r w:rsidRPr="009619BE">
        <w:tab/>
        <w:t>$</w:t>
      </w:r>
      <w:proofErr w:type="spellStart"/>
      <w:r w:rsidRPr="009619BE">
        <w:t>uid</w:t>
      </w:r>
      <w:proofErr w:type="spellEnd"/>
      <w:r w:rsidRPr="009619BE">
        <w:t xml:space="preserve"> = $_</w:t>
      </w:r>
      <w:proofErr w:type="gramStart"/>
      <w:r w:rsidRPr="009619BE">
        <w:t>SESSION[</w:t>
      </w:r>
      <w:proofErr w:type="gramEnd"/>
      <w:r w:rsidRPr="009619BE">
        <w:t>'</w:t>
      </w:r>
      <w:proofErr w:type="spellStart"/>
      <w:r w:rsidRPr="009619BE">
        <w:t>userID</w:t>
      </w:r>
      <w:proofErr w:type="spellEnd"/>
      <w:r w:rsidRPr="009619BE">
        <w:t>'];</w:t>
      </w:r>
    </w:p>
    <w:p w14:paraId="26A0759B" w14:textId="77777777" w:rsidR="009619BE" w:rsidRPr="009619BE" w:rsidRDefault="009619BE" w:rsidP="000F02BA">
      <w:pPr>
        <w:pStyle w:val="NoSpacing"/>
      </w:pPr>
      <w:r w:rsidRPr="009619BE">
        <w:tab/>
        <w:t xml:space="preserve">$sql6 = "SELECT * FROM user WHERE </w:t>
      </w:r>
      <w:proofErr w:type="spellStart"/>
      <w:r w:rsidRPr="009619BE">
        <w:t>uid</w:t>
      </w:r>
      <w:proofErr w:type="spellEnd"/>
      <w:r w:rsidRPr="009619BE">
        <w:t>='$</w:t>
      </w:r>
      <w:proofErr w:type="spellStart"/>
      <w:r w:rsidRPr="009619BE">
        <w:t>uid</w:t>
      </w:r>
      <w:proofErr w:type="spellEnd"/>
      <w:r w:rsidRPr="009619BE">
        <w:t>'";</w:t>
      </w:r>
    </w:p>
    <w:p w14:paraId="74CC86E9" w14:textId="77777777" w:rsidR="009619BE" w:rsidRPr="009619BE" w:rsidRDefault="009619BE" w:rsidP="000F02BA">
      <w:pPr>
        <w:pStyle w:val="NoSpacing"/>
      </w:pPr>
      <w:r w:rsidRPr="009619BE">
        <w:tab/>
        <w:t xml:space="preserve">$result6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6);</w:t>
      </w:r>
    </w:p>
    <w:p w14:paraId="65607D0C" w14:textId="77777777" w:rsidR="009619BE" w:rsidRPr="009619BE" w:rsidRDefault="009619BE" w:rsidP="000F02BA">
      <w:pPr>
        <w:pStyle w:val="NoSpacing"/>
      </w:pPr>
    </w:p>
    <w:p w14:paraId="41AA1E7C" w14:textId="77777777" w:rsidR="009619BE" w:rsidRPr="009619BE" w:rsidRDefault="009619BE" w:rsidP="000F02BA">
      <w:pPr>
        <w:pStyle w:val="NoSpacing"/>
      </w:pPr>
      <w:r w:rsidRPr="009619BE">
        <w:tab/>
        <w:t>//for monthly request</w:t>
      </w:r>
    </w:p>
    <w:p w14:paraId="36604ED1" w14:textId="77777777" w:rsidR="009619BE" w:rsidRPr="009619BE" w:rsidRDefault="009619BE" w:rsidP="000F02BA">
      <w:pPr>
        <w:pStyle w:val="NoSpacing"/>
      </w:pPr>
      <w:r w:rsidRPr="009619BE">
        <w:tab/>
        <w:t xml:space="preserve">$date = </w:t>
      </w:r>
      <w:proofErr w:type="spellStart"/>
      <w:r w:rsidRPr="009619BE">
        <w:t>date_</w:t>
      </w:r>
      <w:proofErr w:type="gramStart"/>
      <w:r w:rsidRPr="009619BE">
        <w:t>create</w:t>
      </w:r>
      <w:proofErr w:type="spellEnd"/>
      <w:r w:rsidRPr="009619BE">
        <w:t>(</w:t>
      </w:r>
      <w:proofErr w:type="gramEnd"/>
      <w:r w:rsidRPr="009619BE">
        <w:t>"now");</w:t>
      </w:r>
    </w:p>
    <w:p w14:paraId="27BC849D" w14:textId="77777777" w:rsidR="009619BE" w:rsidRPr="009619BE" w:rsidRDefault="009619BE" w:rsidP="000F02BA">
      <w:pPr>
        <w:pStyle w:val="NoSpacing"/>
      </w:pPr>
      <w:r w:rsidRPr="009619BE">
        <w:t xml:space="preserve">    $date = </w:t>
      </w:r>
      <w:proofErr w:type="spellStart"/>
      <w:r w:rsidRPr="009619BE">
        <w:t>date_</w:t>
      </w:r>
      <w:proofErr w:type="gramStart"/>
      <w:r w:rsidRPr="009619BE">
        <w:t>format</w:t>
      </w:r>
      <w:proofErr w:type="spellEnd"/>
      <w:r w:rsidRPr="009619BE">
        <w:t>(</w:t>
      </w:r>
      <w:proofErr w:type="gramEnd"/>
      <w:r w:rsidRPr="009619BE">
        <w:t>$</w:t>
      </w:r>
      <w:proofErr w:type="spellStart"/>
      <w:r w:rsidRPr="009619BE">
        <w:t>date,"d</w:t>
      </w:r>
      <w:proofErr w:type="spellEnd"/>
      <w:r w:rsidRPr="009619BE">
        <w:t>");</w:t>
      </w:r>
    </w:p>
    <w:p w14:paraId="063848F7" w14:textId="77777777" w:rsidR="009619BE" w:rsidRPr="009619BE" w:rsidRDefault="009619BE" w:rsidP="000F02BA">
      <w:pPr>
        <w:pStyle w:val="NoSpacing"/>
      </w:pPr>
      <w:r w:rsidRPr="009619BE">
        <w:t xml:space="preserve">    $</w:t>
      </w:r>
      <w:proofErr w:type="spellStart"/>
      <w:r w:rsidRPr="009619BE">
        <w:t>onceOnly</w:t>
      </w:r>
      <w:proofErr w:type="spellEnd"/>
      <w:r w:rsidRPr="009619BE">
        <w:t>=0;</w:t>
      </w:r>
    </w:p>
    <w:p w14:paraId="3853DB9C" w14:textId="77777777" w:rsidR="009619BE" w:rsidRPr="009619BE" w:rsidRDefault="009619BE" w:rsidP="000F02BA">
      <w:pPr>
        <w:pStyle w:val="NoSpacing"/>
      </w:pPr>
      <w:r w:rsidRPr="009619BE">
        <w:tab/>
        <w:t>$</w:t>
      </w:r>
      <w:proofErr w:type="spellStart"/>
      <w:r w:rsidRPr="009619BE">
        <w:t>dateTdy</w:t>
      </w:r>
      <w:proofErr w:type="spellEnd"/>
      <w:r w:rsidRPr="009619BE">
        <w:t xml:space="preserve"> = </w:t>
      </w:r>
      <w:proofErr w:type="gramStart"/>
      <w:r w:rsidRPr="009619BE">
        <w:t>date(</w:t>
      </w:r>
      <w:proofErr w:type="gramEnd"/>
      <w:r w:rsidRPr="009619BE">
        <w:t xml:space="preserve">'Y-m-d', </w:t>
      </w:r>
      <w:proofErr w:type="spellStart"/>
      <w:r w:rsidRPr="009619BE">
        <w:t>strtotime</w:t>
      </w:r>
      <w:proofErr w:type="spellEnd"/>
      <w:r w:rsidRPr="009619BE">
        <w:t>('first day of this month'));</w:t>
      </w:r>
    </w:p>
    <w:p w14:paraId="041CCC23" w14:textId="77777777" w:rsidR="009619BE" w:rsidRPr="009619BE" w:rsidRDefault="009619BE" w:rsidP="000F02BA">
      <w:pPr>
        <w:pStyle w:val="NoSpacing"/>
      </w:pPr>
      <w:r w:rsidRPr="009619BE">
        <w:t xml:space="preserve">    </w:t>
      </w:r>
      <w:proofErr w:type="gramStart"/>
      <w:r w:rsidRPr="009619BE">
        <w:t>if(</w:t>
      </w:r>
      <w:proofErr w:type="gramEnd"/>
      <w:r w:rsidRPr="009619BE">
        <w:t>$date==1){</w:t>
      </w:r>
    </w:p>
    <w:p w14:paraId="5FD013BC" w14:textId="77777777" w:rsidR="009619BE" w:rsidRPr="009619BE" w:rsidRDefault="009619BE" w:rsidP="000F02BA">
      <w:pPr>
        <w:pStyle w:val="NoSpacing"/>
      </w:pPr>
      <w:r w:rsidRPr="009619BE">
        <w:t xml:space="preserve">    </w:t>
      </w:r>
      <w:r w:rsidRPr="009619BE">
        <w:tab/>
        <w:t xml:space="preserve">$sql4 = "SELECT * FROM request WHERE monthly=1 AND </w:t>
      </w:r>
      <w:proofErr w:type="spellStart"/>
      <w:r w:rsidRPr="009619BE">
        <w:t>rStatus</w:t>
      </w:r>
      <w:proofErr w:type="spellEnd"/>
      <w:r w:rsidRPr="009619BE">
        <w:t>='Stocked Up'";</w:t>
      </w:r>
    </w:p>
    <w:p w14:paraId="4C91F5E7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  <w:t xml:space="preserve">$result4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4);</w:t>
      </w:r>
    </w:p>
    <w:p w14:paraId="16937A42" w14:textId="77777777" w:rsidR="009619BE" w:rsidRPr="009619BE" w:rsidRDefault="009619BE" w:rsidP="000F02BA">
      <w:pPr>
        <w:pStyle w:val="NoSpacing"/>
      </w:pPr>
      <w:r w:rsidRPr="009619BE">
        <w:t xml:space="preserve">        </w:t>
      </w:r>
      <w:proofErr w:type="gramStart"/>
      <w:r w:rsidRPr="009619BE">
        <w:t>while(</w:t>
      </w:r>
      <w:proofErr w:type="gramEnd"/>
      <w:r w:rsidRPr="009619BE">
        <w:t xml:space="preserve">$row = </w:t>
      </w:r>
      <w:proofErr w:type="spellStart"/>
      <w:r w:rsidRPr="009619BE">
        <w:t>mysqli_fetch_assoc</w:t>
      </w:r>
      <w:proofErr w:type="spellEnd"/>
      <w:r w:rsidRPr="009619BE">
        <w:t>($result4)){</w:t>
      </w:r>
    </w:p>
    <w:p w14:paraId="32C5F990" w14:textId="77777777" w:rsidR="009619BE" w:rsidRPr="009619BE" w:rsidRDefault="009619BE" w:rsidP="000F02BA">
      <w:pPr>
        <w:pStyle w:val="NoSpacing"/>
      </w:pPr>
      <w:r w:rsidRPr="009619BE">
        <w:t xml:space="preserve">        </w:t>
      </w:r>
      <w:r w:rsidRPr="009619BE">
        <w:tab/>
      </w:r>
      <w:proofErr w:type="gramStart"/>
      <w:r w:rsidRPr="009619BE">
        <w:t>if(</w:t>
      </w:r>
      <w:proofErr w:type="gramEnd"/>
      <w:r w:rsidRPr="009619BE">
        <w:t>$row['</w:t>
      </w:r>
      <w:proofErr w:type="spellStart"/>
      <w:r w:rsidRPr="009619BE">
        <w:t>rDate</w:t>
      </w:r>
      <w:proofErr w:type="spellEnd"/>
      <w:r w:rsidRPr="009619BE">
        <w:t>']==$</w:t>
      </w:r>
      <w:proofErr w:type="spellStart"/>
      <w:r w:rsidRPr="009619BE">
        <w:t>dateTdy</w:t>
      </w:r>
      <w:proofErr w:type="spellEnd"/>
      <w:r w:rsidRPr="009619BE">
        <w:t xml:space="preserve"> AND $</w:t>
      </w:r>
      <w:proofErr w:type="spellStart"/>
      <w:r w:rsidRPr="009619BE">
        <w:t>onceOnly</w:t>
      </w:r>
      <w:proofErr w:type="spellEnd"/>
      <w:r w:rsidRPr="009619BE">
        <w:t>==0){</w:t>
      </w:r>
    </w:p>
    <w:p w14:paraId="7003DD01" w14:textId="77777777" w:rsidR="009619BE" w:rsidRPr="009619BE" w:rsidRDefault="009619BE" w:rsidP="000F02BA">
      <w:pPr>
        <w:pStyle w:val="NoSpacing"/>
      </w:pPr>
      <w:r w:rsidRPr="009619BE">
        <w:t xml:space="preserve">        </w:t>
      </w:r>
      <w:r w:rsidRPr="009619BE">
        <w:tab/>
      </w:r>
      <w:r w:rsidRPr="009619BE">
        <w:tab/>
      </w:r>
      <w:proofErr w:type="gramStart"/>
      <w:r w:rsidRPr="009619BE">
        <w:t>echo</w:t>
      </w:r>
      <w:proofErr w:type="gramEnd"/>
      <w:r w:rsidRPr="009619BE">
        <w:t xml:space="preserve"> "&lt;</w:t>
      </w:r>
      <w:proofErr w:type="spellStart"/>
      <w:r w:rsidRPr="009619BE">
        <w:t>br</w:t>
      </w:r>
      <w:proofErr w:type="spellEnd"/>
      <w:r w:rsidRPr="009619BE">
        <w:t>&gt;".$row['rid'];</w:t>
      </w:r>
    </w:p>
    <w:p w14:paraId="5F426B71" w14:textId="77777777" w:rsidR="009619BE" w:rsidRPr="009619BE" w:rsidRDefault="009619BE" w:rsidP="000F02BA">
      <w:pPr>
        <w:pStyle w:val="NoSpacing"/>
      </w:pPr>
      <w:r w:rsidRPr="009619BE">
        <w:t xml:space="preserve">        </w:t>
      </w:r>
      <w:r w:rsidRPr="009619BE">
        <w:tab/>
      </w:r>
      <w:r w:rsidRPr="009619BE">
        <w:tab/>
        <w:t xml:space="preserve">$sql5 = "UPDATE request SET </w:t>
      </w:r>
      <w:proofErr w:type="spellStart"/>
      <w:r w:rsidRPr="009619BE">
        <w:t>rStatus</w:t>
      </w:r>
      <w:proofErr w:type="spellEnd"/>
      <w:r w:rsidRPr="009619BE">
        <w:t>='Pending'";</w:t>
      </w:r>
    </w:p>
    <w:p w14:paraId="1220C677" w14:textId="77777777" w:rsidR="009619BE" w:rsidRPr="009619BE" w:rsidRDefault="009619BE" w:rsidP="000F02BA">
      <w:pPr>
        <w:pStyle w:val="NoSpacing"/>
      </w:pPr>
      <w:r w:rsidRPr="009619BE">
        <w:tab/>
      </w:r>
      <w:r w:rsidRPr="009619BE">
        <w:tab/>
      </w:r>
      <w:r w:rsidRPr="009619BE">
        <w:tab/>
      </w:r>
      <w:r w:rsidRPr="009619BE">
        <w:tab/>
        <w:t xml:space="preserve">$result5 = </w:t>
      </w:r>
      <w:proofErr w:type="spellStart"/>
      <w:r w:rsidRPr="009619BE">
        <w:t>mysqli_</w:t>
      </w:r>
      <w:proofErr w:type="gramStart"/>
      <w:r w:rsidRPr="009619BE">
        <w:t>query</w:t>
      </w:r>
      <w:proofErr w:type="spellEnd"/>
      <w:r w:rsidRPr="009619BE">
        <w:t>(</w:t>
      </w:r>
      <w:proofErr w:type="gramEnd"/>
      <w:r w:rsidRPr="009619BE">
        <w:t>$link,$sql5);</w:t>
      </w:r>
    </w:p>
    <w:p w14:paraId="0E6A72BD" w14:textId="77777777" w:rsidR="009619BE" w:rsidRPr="009619BE" w:rsidRDefault="009619BE" w:rsidP="000F02BA">
      <w:pPr>
        <w:pStyle w:val="NoSpacing"/>
      </w:pPr>
      <w:r w:rsidRPr="009619BE">
        <w:t xml:space="preserve">    </w:t>
      </w:r>
      <w:r w:rsidRPr="009619BE">
        <w:tab/>
      </w:r>
      <w:r w:rsidRPr="009619BE">
        <w:tab/>
      </w:r>
      <w:r w:rsidRPr="009619BE">
        <w:tab/>
        <w:t>$</w:t>
      </w:r>
      <w:proofErr w:type="spellStart"/>
      <w:r w:rsidRPr="009619BE">
        <w:t>onceOnly</w:t>
      </w:r>
      <w:proofErr w:type="spellEnd"/>
      <w:r w:rsidRPr="009619BE">
        <w:t xml:space="preserve"> = 1;</w:t>
      </w:r>
    </w:p>
    <w:p w14:paraId="24C07648" w14:textId="77777777" w:rsidR="009619BE" w:rsidRPr="009619BE" w:rsidRDefault="009619BE" w:rsidP="000F02BA">
      <w:pPr>
        <w:pStyle w:val="NoSpacing"/>
      </w:pPr>
      <w:r w:rsidRPr="009619BE">
        <w:t xml:space="preserve">    </w:t>
      </w:r>
      <w:r w:rsidRPr="009619BE">
        <w:tab/>
      </w:r>
      <w:r w:rsidRPr="009619BE">
        <w:tab/>
      </w:r>
      <w:r w:rsidRPr="009619BE">
        <w:tab/>
      </w:r>
      <w:proofErr w:type="gramStart"/>
      <w:r w:rsidRPr="009619BE">
        <w:t>header(</w:t>
      </w:r>
      <w:proofErr w:type="gramEnd"/>
      <w:r w:rsidRPr="009619BE">
        <w:t>"Refresh:0");</w:t>
      </w:r>
    </w:p>
    <w:p w14:paraId="068675C9" w14:textId="77777777" w:rsidR="009619BE" w:rsidRPr="009619BE" w:rsidRDefault="009619BE" w:rsidP="000F02BA">
      <w:pPr>
        <w:pStyle w:val="NoSpacing"/>
      </w:pPr>
      <w:r w:rsidRPr="009619BE">
        <w:t xml:space="preserve">        </w:t>
      </w:r>
      <w:r w:rsidRPr="009619BE">
        <w:tab/>
        <w:t>}</w:t>
      </w:r>
    </w:p>
    <w:p w14:paraId="6F615A63" w14:textId="77777777" w:rsidR="009619BE" w:rsidRPr="009619BE" w:rsidRDefault="009619BE" w:rsidP="000F02BA">
      <w:pPr>
        <w:pStyle w:val="NoSpacing"/>
      </w:pPr>
      <w:r w:rsidRPr="009619BE">
        <w:t xml:space="preserve">        }</w:t>
      </w:r>
    </w:p>
    <w:p w14:paraId="04D574EA" w14:textId="77777777" w:rsidR="009619BE" w:rsidRPr="009619BE" w:rsidRDefault="009619BE" w:rsidP="000F02BA">
      <w:pPr>
        <w:pStyle w:val="NoSpacing"/>
      </w:pPr>
      <w:r w:rsidRPr="009619BE">
        <w:t xml:space="preserve">    }</w:t>
      </w:r>
    </w:p>
    <w:p w14:paraId="0BF2ECAF" w14:textId="77777777" w:rsidR="009619BE" w:rsidRPr="009619BE" w:rsidRDefault="009619BE" w:rsidP="000F02BA">
      <w:pPr>
        <w:pStyle w:val="NoSpacing"/>
      </w:pPr>
      <w:r w:rsidRPr="009619BE">
        <w:tab/>
      </w:r>
    </w:p>
    <w:p w14:paraId="016EA77B" w14:textId="77777777" w:rsidR="009619BE" w:rsidRPr="009619BE" w:rsidRDefault="009619BE" w:rsidP="000F02BA">
      <w:pPr>
        <w:pStyle w:val="NoSpacing"/>
      </w:pPr>
    </w:p>
    <w:p w14:paraId="0D1BCC1D" w14:textId="77777777" w:rsidR="009619BE" w:rsidRPr="009619BE" w:rsidRDefault="009619BE" w:rsidP="000F02BA">
      <w:pPr>
        <w:pStyle w:val="NoSpacing"/>
      </w:pPr>
      <w:r w:rsidRPr="009619BE">
        <w:tab/>
      </w:r>
      <w:proofErr w:type="gramStart"/>
      <w:r w:rsidRPr="009619BE">
        <w:t>require</w:t>
      </w:r>
      <w:proofErr w:type="gramEnd"/>
      <w:r w:rsidRPr="009619BE">
        <w:t xml:space="preserve"> './html/dashboard.html';</w:t>
      </w:r>
    </w:p>
    <w:p w14:paraId="44CD54A8" w14:textId="7E723160" w:rsidR="0015249C" w:rsidRDefault="009619BE" w:rsidP="000F02BA">
      <w:pPr>
        <w:pStyle w:val="NoSpacing"/>
        <w:rPr>
          <w:b/>
        </w:rPr>
      </w:pPr>
      <w:r w:rsidRPr="009619BE">
        <w:t xml:space="preserve"> ?&gt;</w:t>
      </w:r>
      <w:proofErr w:type="spellStart"/>
      <w:r w:rsidR="0015249C">
        <w:rPr>
          <w:b/>
        </w:rPr>
        <w:t>addItem.php</w:t>
      </w:r>
      <w:proofErr w:type="spellEnd"/>
    </w:p>
    <w:p w14:paraId="01CE9FEF" w14:textId="77777777" w:rsidR="0015249C" w:rsidRDefault="0015249C" w:rsidP="0015249C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</w:p>
    <w:p w14:paraId="6EDA5083" w14:textId="77777777" w:rsidR="0015249C" w:rsidRDefault="0015249C" w:rsidP="0015249C">
      <w:pPr>
        <w:pStyle w:val="NoSpacing"/>
      </w:pPr>
      <w:proofErr w:type="spellStart"/>
      <w:r>
        <w:t>session_</w:t>
      </w:r>
      <w:proofErr w:type="gramStart"/>
      <w:r>
        <w:t>start</w:t>
      </w:r>
      <w:proofErr w:type="spellEnd"/>
      <w:r>
        <w:t>(</w:t>
      </w:r>
      <w:proofErr w:type="gramEnd"/>
      <w:r>
        <w:t>);</w:t>
      </w:r>
    </w:p>
    <w:p w14:paraId="484FB6BD" w14:textId="77777777" w:rsidR="0015249C" w:rsidRDefault="0015249C" w:rsidP="0015249C">
      <w:pPr>
        <w:pStyle w:val="NoSpacing"/>
      </w:pPr>
      <w:proofErr w:type="gramStart"/>
      <w:r>
        <w:t>if(</w:t>
      </w:r>
      <w:proofErr w:type="gramEnd"/>
      <w:r>
        <w:t>!</w:t>
      </w:r>
      <w:proofErr w:type="spellStart"/>
      <w:r>
        <w:t>isset</w:t>
      </w:r>
      <w:proofErr w:type="spellEnd"/>
      <w:r>
        <w:t>($_SESSION['</w:t>
      </w:r>
      <w:proofErr w:type="spellStart"/>
      <w:r>
        <w:t>islogin</w:t>
      </w:r>
      <w:proofErr w:type="spellEnd"/>
      <w:r>
        <w:t>'])){</w:t>
      </w:r>
    </w:p>
    <w:p w14:paraId="352258E3" w14:textId="77777777" w:rsidR="0015249C" w:rsidRDefault="0015249C" w:rsidP="0015249C">
      <w:pPr>
        <w:pStyle w:val="NoSpacing"/>
      </w:pPr>
      <w:r>
        <w:tab/>
        <w:t>$_</w:t>
      </w:r>
      <w:proofErr w:type="gramStart"/>
      <w:r>
        <w:t>SESSION[</w:t>
      </w:r>
      <w:proofErr w:type="gramEnd"/>
      <w:r>
        <w:t>'</w:t>
      </w:r>
      <w:proofErr w:type="spellStart"/>
      <w:r>
        <w:t>kickOut</w:t>
      </w:r>
      <w:proofErr w:type="spellEnd"/>
      <w:r>
        <w:t>'] = "kick";</w:t>
      </w:r>
    </w:p>
    <w:p w14:paraId="01B8C958" w14:textId="77777777" w:rsidR="0015249C" w:rsidRDefault="0015249C" w:rsidP="0015249C">
      <w:pPr>
        <w:pStyle w:val="NoSpacing"/>
      </w:pPr>
      <w:r>
        <w:tab/>
      </w:r>
      <w:proofErr w:type="gramStart"/>
      <w:r>
        <w:t>header(</w:t>
      </w:r>
      <w:proofErr w:type="gramEnd"/>
      <w:r>
        <w:t>'</w:t>
      </w:r>
      <w:proofErr w:type="spellStart"/>
      <w:r>
        <w:t>Location:index.php</w:t>
      </w:r>
      <w:proofErr w:type="spellEnd"/>
      <w:r>
        <w:t>');</w:t>
      </w:r>
    </w:p>
    <w:p w14:paraId="2910F662" w14:textId="77777777" w:rsidR="0015249C" w:rsidRDefault="0015249C" w:rsidP="0015249C">
      <w:pPr>
        <w:pStyle w:val="NoSpacing"/>
      </w:pPr>
      <w:r>
        <w:t xml:space="preserve">} </w:t>
      </w:r>
    </w:p>
    <w:p w14:paraId="0AC8D70A" w14:textId="77777777" w:rsidR="0015249C" w:rsidRDefault="0015249C" w:rsidP="0015249C">
      <w:pPr>
        <w:pStyle w:val="NoSpacing"/>
      </w:pPr>
    </w:p>
    <w:p w14:paraId="55EE3F0C" w14:textId="77777777" w:rsidR="0015249C" w:rsidRDefault="0015249C" w:rsidP="0015249C">
      <w:pPr>
        <w:pStyle w:val="NoSpacing"/>
      </w:pPr>
      <w:proofErr w:type="gramStart"/>
      <w:r>
        <w:lastRenderedPageBreak/>
        <w:t>echo</w:t>
      </w:r>
      <w:proofErr w:type="gramEnd"/>
      <w:r>
        <w:t xml:space="preserve"> "&lt;body&gt;&lt;/body&gt;";</w:t>
      </w:r>
    </w:p>
    <w:p w14:paraId="2FF593D7" w14:textId="77777777" w:rsidR="0015249C" w:rsidRDefault="0015249C" w:rsidP="0015249C">
      <w:pPr>
        <w:pStyle w:val="NoSpacing"/>
      </w:pP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7B3568D5" w14:textId="77777777" w:rsidR="0015249C" w:rsidRDefault="0015249C" w:rsidP="0015249C">
      <w:pPr>
        <w:pStyle w:val="NoSpacing"/>
      </w:pPr>
      <w:r>
        <w:t>$query = "SELECT * FROM category";</w:t>
      </w:r>
    </w:p>
    <w:p w14:paraId="4B03A964" w14:textId="77777777" w:rsidR="0015249C" w:rsidRDefault="0015249C" w:rsidP="0015249C">
      <w:pPr>
        <w:pStyle w:val="NoSpacing"/>
      </w:pPr>
      <w:r>
        <w:t xml:space="preserve">$result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</w:t>
      </w:r>
      <w:proofErr w:type="spellStart"/>
      <w:r>
        <w:t>link,$query</w:t>
      </w:r>
      <w:proofErr w:type="spellEnd"/>
      <w:r>
        <w:t>);</w:t>
      </w:r>
    </w:p>
    <w:p w14:paraId="66863E76" w14:textId="77777777" w:rsidR="0015249C" w:rsidRDefault="0015249C" w:rsidP="0015249C">
      <w:pPr>
        <w:pStyle w:val="NoSpacing"/>
      </w:pPr>
      <w:r>
        <w:t>$</w:t>
      </w:r>
      <w:proofErr w:type="spellStart"/>
      <w:r>
        <w:t>sql</w:t>
      </w:r>
      <w:proofErr w:type="spellEnd"/>
      <w:r>
        <w:t xml:space="preserve"> = "SELECT * FROM measure";</w:t>
      </w:r>
    </w:p>
    <w:p w14:paraId="47172C9A" w14:textId="77777777" w:rsidR="0015249C" w:rsidRDefault="0015249C" w:rsidP="0015249C">
      <w:pPr>
        <w:pStyle w:val="NoSpacing"/>
      </w:pPr>
      <w:r>
        <w:t xml:space="preserve">$result4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5F16F3D3" w14:textId="77777777" w:rsidR="0015249C" w:rsidRDefault="0015249C" w:rsidP="0015249C">
      <w:pPr>
        <w:pStyle w:val="NoSpacing"/>
      </w:pPr>
    </w:p>
    <w:p w14:paraId="0E94C45D" w14:textId="77777777" w:rsidR="0015249C" w:rsidRDefault="0015249C" w:rsidP="0015249C">
      <w:pPr>
        <w:pStyle w:val="NoSpacing"/>
      </w:pP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GET['rid'])){</w:t>
      </w:r>
    </w:p>
    <w:p w14:paraId="7C3DEE09" w14:textId="77777777" w:rsidR="0015249C" w:rsidRDefault="0015249C" w:rsidP="0015249C">
      <w:pPr>
        <w:pStyle w:val="NoSpacing"/>
      </w:pPr>
      <w:r>
        <w:tab/>
        <w:t>$rid = $_</w:t>
      </w:r>
      <w:proofErr w:type="gramStart"/>
      <w:r>
        <w:t>GET[</w:t>
      </w:r>
      <w:proofErr w:type="gramEnd"/>
      <w:r>
        <w:t>'rid'];</w:t>
      </w:r>
    </w:p>
    <w:p w14:paraId="6EE1CFB2" w14:textId="77777777" w:rsidR="0015249C" w:rsidRDefault="0015249C" w:rsidP="0015249C">
      <w:pPr>
        <w:pStyle w:val="NoSpacing"/>
      </w:pPr>
      <w:r>
        <w:tab/>
        <w:t xml:space="preserve">$query1 = "SELECT * FROM </w:t>
      </w:r>
      <w:proofErr w:type="spellStart"/>
      <w:r>
        <w:t>category</w:t>
      </w:r>
      <w:proofErr w:type="gramStart"/>
      <w:r>
        <w:t>,item,request</w:t>
      </w:r>
      <w:proofErr w:type="spellEnd"/>
      <w:proofErr w:type="gramEnd"/>
      <w:r>
        <w:t xml:space="preserve"> WHERE </w:t>
      </w:r>
      <w:proofErr w:type="spellStart"/>
      <w:r>
        <w:t>category.cid</w:t>
      </w:r>
      <w:proofErr w:type="spellEnd"/>
      <w:r>
        <w:t>=</w:t>
      </w:r>
      <w:proofErr w:type="spellStart"/>
      <w:r>
        <w:t>item.cid</w:t>
      </w:r>
      <w:proofErr w:type="spellEnd"/>
      <w:r>
        <w:t xml:space="preserve"> AND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67E9C663" w14:textId="77777777" w:rsidR="0015249C" w:rsidRDefault="0015249C" w:rsidP="0015249C">
      <w:pPr>
        <w:pStyle w:val="NoSpacing"/>
      </w:pPr>
      <w:r>
        <w:tab/>
        <w:t xml:space="preserve">$result1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1);</w:t>
      </w:r>
    </w:p>
    <w:p w14:paraId="0E6CC55F" w14:textId="77777777" w:rsidR="0015249C" w:rsidRDefault="0015249C" w:rsidP="0015249C">
      <w:pPr>
        <w:pStyle w:val="NoSpacing"/>
      </w:pPr>
      <w:r>
        <w:tab/>
        <w:t xml:space="preserve">$query2 = "SELECT * FROM </w:t>
      </w:r>
      <w:proofErr w:type="spellStart"/>
      <w:r>
        <w:t>category</w:t>
      </w:r>
      <w:proofErr w:type="gramStart"/>
      <w:r>
        <w:t>,item,request</w:t>
      </w:r>
      <w:proofErr w:type="spellEnd"/>
      <w:proofErr w:type="gramEnd"/>
      <w:r>
        <w:t xml:space="preserve"> WHERE </w:t>
      </w:r>
      <w:proofErr w:type="spellStart"/>
      <w:r>
        <w:t>category.cid</w:t>
      </w:r>
      <w:proofErr w:type="spellEnd"/>
      <w:r>
        <w:t>=</w:t>
      </w:r>
      <w:proofErr w:type="spellStart"/>
      <w:r>
        <w:t>item.cid</w:t>
      </w:r>
      <w:proofErr w:type="spellEnd"/>
      <w:r>
        <w:t xml:space="preserve"> AND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7DDC7538" w14:textId="77777777" w:rsidR="0015249C" w:rsidRDefault="0015249C" w:rsidP="0015249C">
      <w:pPr>
        <w:pStyle w:val="NoSpacing"/>
      </w:pPr>
      <w:r>
        <w:tab/>
        <w:t xml:space="preserve">$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2);</w:t>
      </w:r>
    </w:p>
    <w:p w14:paraId="0D89EFE4" w14:textId="77777777" w:rsidR="0015249C" w:rsidRDefault="0015249C" w:rsidP="0015249C">
      <w:pPr>
        <w:pStyle w:val="NoSpacing"/>
      </w:pPr>
      <w:r>
        <w:tab/>
        <w:t xml:space="preserve">$query3 = "SELECT * FROM </w:t>
      </w:r>
      <w:proofErr w:type="spellStart"/>
      <w:r>
        <w:t>item</w:t>
      </w:r>
      <w:proofErr w:type="gramStart"/>
      <w:r>
        <w:t>,request,measure</w:t>
      </w:r>
      <w:proofErr w:type="spellEnd"/>
      <w:proofErr w:type="gramEnd"/>
      <w:r>
        <w:t xml:space="preserve"> WHERE measure.mid=item.mid AND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7FC4ABC1" w14:textId="77777777" w:rsidR="0015249C" w:rsidRDefault="0015249C" w:rsidP="0015249C">
      <w:pPr>
        <w:pStyle w:val="NoSpacing"/>
      </w:pPr>
      <w:r>
        <w:tab/>
        <w:t xml:space="preserve">$result3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3);</w:t>
      </w:r>
    </w:p>
    <w:p w14:paraId="36FE1894" w14:textId="77777777" w:rsidR="0015249C" w:rsidRDefault="0015249C" w:rsidP="0015249C">
      <w:pPr>
        <w:pStyle w:val="NoSpacing"/>
      </w:pPr>
      <w:r>
        <w:t>}</w:t>
      </w:r>
    </w:p>
    <w:p w14:paraId="4D01BD35" w14:textId="77777777" w:rsidR="0015249C" w:rsidRDefault="0015249C" w:rsidP="0015249C">
      <w:pPr>
        <w:pStyle w:val="NoSpacing"/>
      </w:pPr>
    </w:p>
    <w:p w14:paraId="56C4731E" w14:textId="77777777" w:rsidR="0015249C" w:rsidRDefault="0015249C" w:rsidP="0015249C">
      <w:pPr>
        <w:pStyle w:val="NoSpacing"/>
      </w:pPr>
    </w:p>
    <w:p w14:paraId="49813012" w14:textId="77777777" w:rsidR="0015249C" w:rsidRDefault="0015249C" w:rsidP="0015249C">
      <w:pPr>
        <w:pStyle w:val="NoSpacing"/>
      </w:pP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add'])){</w:t>
      </w:r>
    </w:p>
    <w:p w14:paraId="7C1E0B23" w14:textId="77777777" w:rsidR="0015249C" w:rsidRDefault="0015249C" w:rsidP="0015249C">
      <w:pPr>
        <w:pStyle w:val="NoSpacing"/>
      </w:pPr>
      <w:r>
        <w:tab/>
        <w:t>$item = $_</w:t>
      </w:r>
      <w:proofErr w:type="gramStart"/>
      <w:r>
        <w:t>POST[</w:t>
      </w:r>
      <w:proofErr w:type="gramEnd"/>
      <w:r>
        <w:t>'name'];</w:t>
      </w:r>
    </w:p>
    <w:p w14:paraId="279E2D6F" w14:textId="77777777" w:rsidR="0015249C" w:rsidRDefault="0015249C" w:rsidP="0015249C">
      <w:pPr>
        <w:pStyle w:val="NoSpacing"/>
      </w:pPr>
      <w:r>
        <w:tab/>
        <w:t>$category = $_</w:t>
      </w:r>
      <w:proofErr w:type="gramStart"/>
      <w:r>
        <w:t>POST[</w:t>
      </w:r>
      <w:proofErr w:type="gramEnd"/>
      <w:r>
        <w:t>'category'];</w:t>
      </w:r>
    </w:p>
    <w:p w14:paraId="7A41CE91" w14:textId="77777777" w:rsidR="0015249C" w:rsidRDefault="0015249C" w:rsidP="0015249C">
      <w:pPr>
        <w:pStyle w:val="NoSpacing"/>
      </w:pPr>
      <w:r>
        <w:tab/>
        <w:t>$measure = $_</w:t>
      </w:r>
      <w:proofErr w:type="gramStart"/>
      <w:r>
        <w:t>POST[</w:t>
      </w:r>
      <w:proofErr w:type="gramEnd"/>
      <w:r>
        <w:t>'measure'];</w:t>
      </w:r>
    </w:p>
    <w:p w14:paraId="499E894F" w14:textId="77777777" w:rsidR="0015249C" w:rsidRDefault="0015249C" w:rsidP="0015249C">
      <w:pPr>
        <w:pStyle w:val="NoSpacing"/>
      </w:pPr>
      <w:r>
        <w:tab/>
        <w:t>$status = $_</w:t>
      </w:r>
      <w:proofErr w:type="gramStart"/>
      <w:r>
        <w:t>POST[</w:t>
      </w:r>
      <w:proofErr w:type="gramEnd"/>
      <w:r>
        <w:t>'status'];</w:t>
      </w:r>
    </w:p>
    <w:p w14:paraId="6206869F" w14:textId="77777777" w:rsidR="0015249C" w:rsidRDefault="0015249C" w:rsidP="0015249C">
      <w:pPr>
        <w:pStyle w:val="NoSpacing"/>
      </w:pPr>
      <w:r>
        <w:tab/>
        <w:t xml:space="preserve">$query1 = "INSERT INTO item </w:t>
      </w:r>
      <w:proofErr w:type="gramStart"/>
      <w:r>
        <w:t>VALUES(</w:t>
      </w:r>
      <w:proofErr w:type="spellStart"/>
      <w:proofErr w:type="gramEnd"/>
      <w:r>
        <w:t>null,'$item','$category','$measure','$status</w:t>
      </w:r>
      <w:proofErr w:type="spellEnd"/>
      <w:r>
        <w:t>')";</w:t>
      </w:r>
    </w:p>
    <w:p w14:paraId="2F676352" w14:textId="77777777" w:rsidR="0015249C" w:rsidRDefault="0015249C" w:rsidP="0015249C">
      <w:pPr>
        <w:pStyle w:val="NoSpacing"/>
      </w:pPr>
      <w:r>
        <w:tab/>
      </w:r>
      <w:r>
        <w:tab/>
        <w:t>//$query2 = "INSERT INTO stock SELECT null</w:t>
      </w:r>
      <w:proofErr w:type="gramStart"/>
      <w:r>
        <w:t>,iid,0,expireDate</w:t>
      </w:r>
      <w:proofErr w:type="gramEnd"/>
      <w:r>
        <w:t xml:space="preserve"> FROM item";</w:t>
      </w:r>
    </w:p>
    <w:p w14:paraId="2C5A074C" w14:textId="77777777" w:rsidR="0015249C" w:rsidRDefault="0015249C" w:rsidP="0015249C">
      <w:pPr>
        <w:pStyle w:val="NoSpacing"/>
      </w:pPr>
      <w:r>
        <w:tab/>
      </w:r>
      <w:r>
        <w:tab/>
        <w:t xml:space="preserve">//&amp;&amp; $item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2)</w:t>
      </w:r>
    </w:p>
    <w:p w14:paraId="14D6C587" w14:textId="77777777" w:rsidR="0015249C" w:rsidRDefault="0015249C" w:rsidP="0015249C">
      <w:pPr>
        <w:pStyle w:val="NoSpacing"/>
      </w:pPr>
      <w:r>
        <w:tab/>
      </w:r>
      <w:proofErr w:type="gramStart"/>
      <w:r>
        <w:t>if(</w:t>
      </w:r>
      <w:proofErr w:type="gramEnd"/>
      <w:r>
        <w:t xml:space="preserve">$itemresult1 = </w:t>
      </w:r>
      <w:proofErr w:type="spellStart"/>
      <w:r>
        <w:t>mysqli_query</w:t>
      </w:r>
      <w:proofErr w:type="spellEnd"/>
      <w:r>
        <w:t>($link,$query1)){</w:t>
      </w:r>
    </w:p>
    <w:p w14:paraId="0E649A7F" w14:textId="77777777" w:rsidR="0015249C" w:rsidRDefault="0015249C" w:rsidP="0015249C">
      <w:pPr>
        <w:pStyle w:val="NoSpacing"/>
      </w:pP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Item has been added');&lt;/script&gt;";</w:t>
      </w:r>
    </w:p>
    <w:p w14:paraId="4487B46E" w14:textId="77777777" w:rsidR="0015249C" w:rsidRDefault="0015249C" w:rsidP="0015249C">
      <w:pPr>
        <w:pStyle w:val="NoSpacing"/>
      </w:pPr>
      <w:r>
        <w:tab/>
      </w:r>
      <w:proofErr w:type="gramStart"/>
      <w:r>
        <w:t>}else</w:t>
      </w:r>
      <w:proofErr w:type="gramEnd"/>
      <w:r>
        <w:t>{</w:t>
      </w:r>
    </w:p>
    <w:p w14:paraId="2521C5F1" w14:textId="77777777" w:rsidR="0015249C" w:rsidRDefault="0015249C" w:rsidP="0015249C">
      <w:pPr>
        <w:pStyle w:val="NoSpacing"/>
      </w:pPr>
      <w:r>
        <w:tab/>
      </w:r>
      <w:r>
        <w:tab/>
      </w:r>
      <w:proofErr w:type="gramStart"/>
      <w:r>
        <w:t>echo</w:t>
      </w:r>
      <w:proofErr w:type="gramEnd"/>
      <w:r>
        <w:t xml:space="preserve"> </w:t>
      </w:r>
      <w:proofErr w:type="spellStart"/>
      <w:r>
        <w:t>mysqli_error</w:t>
      </w:r>
      <w:proofErr w:type="spellEnd"/>
      <w:r>
        <w:t>($link);</w:t>
      </w:r>
    </w:p>
    <w:p w14:paraId="1BB36A32" w14:textId="77777777" w:rsidR="0015249C" w:rsidRDefault="0015249C" w:rsidP="0015249C">
      <w:pPr>
        <w:pStyle w:val="NoSpacing"/>
      </w:pPr>
      <w:r>
        <w:tab/>
        <w:t>}</w:t>
      </w:r>
    </w:p>
    <w:p w14:paraId="4CFDCA1E" w14:textId="77777777" w:rsidR="0015249C" w:rsidRDefault="0015249C" w:rsidP="0015249C">
      <w:pPr>
        <w:pStyle w:val="NoSpacing"/>
      </w:pPr>
      <w:r>
        <w:t>}</w:t>
      </w:r>
    </w:p>
    <w:p w14:paraId="3F3FC574" w14:textId="77777777" w:rsidR="0015249C" w:rsidRDefault="0015249C" w:rsidP="0015249C">
      <w:pPr>
        <w:pStyle w:val="NoSpacing"/>
      </w:pPr>
    </w:p>
    <w:p w14:paraId="0C86C3D8" w14:textId="77777777" w:rsidR="0015249C" w:rsidRDefault="0015249C" w:rsidP="0015249C">
      <w:pPr>
        <w:pStyle w:val="NoSpacing"/>
      </w:pPr>
      <w:proofErr w:type="gramStart"/>
      <w:r>
        <w:t>require</w:t>
      </w:r>
      <w:proofErr w:type="gramEnd"/>
      <w:r>
        <w:t xml:space="preserve"> './html/additem.html';</w:t>
      </w:r>
    </w:p>
    <w:p w14:paraId="2913DAA3" w14:textId="77777777" w:rsidR="0015249C" w:rsidRDefault="0015249C" w:rsidP="0015249C">
      <w:pPr>
        <w:pStyle w:val="NoSpacing"/>
      </w:pPr>
      <w:r>
        <w:t>?&gt;</w:t>
      </w:r>
    </w:p>
    <w:p w14:paraId="79B75649" w14:textId="77777777" w:rsidR="0015249C" w:rsidRDefault="0015249C" w:rsidP="0015249C">
      <w:pPr>
        <w:pStyle w:val="NoSpacing"/>
      </w:pPr>
    </w:p>
    <w:p w14:paraId="09761BC5" w14:textId="77777777" w:rsidR="0015249C" w:rsidRDefault="0015249C" w:rsidP="0015249C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131401C0" w14:textId="77777777" w:rsidR="0015249C" w:rsidRDefault="0015249C" w:rsidP="0015249C">
      <w:pPr>
        <w:pStyle w:val="NoSpacing"/>
      </w:pPr>
      <w:proofErr w:type="gramStart"/>
      <w:r>
        <w:t>while(</w:t>
      </w:r>
      <w:proofErr w:type="gramEnd"/>
      <w:r>
        <w:t xml:space="preserve">$row = </w:t>
      </w:r>
      <w:proofErr w:type="spellStart"/>
      <w:r>
        <w:t>mysqli_fetch_assoc</w:t>
      </w:r>
      <w:proofErr w:type="spellEnd"/>
      <w:r>
        <w:t>($result)){</w:t>
      </w:r>
    </w:p>
    <w:p w14:paraId="0193EA89" w14:textId="77777777" w:rsidR="0015249C" w:rsidRDefault="0015249C" w:rsidP="0015249C">
      <w:pPr>
        <w:pStyle w:val="NoSpacing"/>
      </w:pPr>
      <w:r>
        <w:tab/>
      </w:r>
      <w:proofErr w:type="gramStart"/>
      <w:r>
        <w:t>echo</w:t>
      </w:r>
      <w:proofErr w:type="gramEnd"/>
      <w:r>
        <w:t xml:space="preserve"> "&lt;option value='".$row['</w:t>
      </w:r>
      <w:proofErr w:type="spellStart"/>
      <w:r>
        <w:t>cid</w:t>
      </w:r>
      <w:proofErr w:type="spellEnd"/>
      <w:r>
        <w:t>']."'&gt;"</w:t>
      </w:r>
      <w:proofErr w:type="gramStart"/>
      <w:r>
        <w:t>.$</w:t>
      </w:r>
      <w:proofErr w:type="gramEnd"/>
      <w:r>
        <w:t>row['</w:t>
      </w:r>
      <w:proofErr w:type="spellStart"/>
      <w:r>
        <w:t>cname</w:t>
      </w:r>
      <w:proofErr w:type="spellEnd"/>
      <w:r>
        <w:t>']."&lt;/option&gt;";</w:t>
      </w:r>
    </w:p>
    <w:p w14:paraId="22993DB2" w14:textId="77777777" w:rsidR="0015249C" w:rsidRDefault="0015249C" w:rsidP="0015249C">
      <w:pPr>
        <w:pStyle w:val="NoSpacing"/>
      </w:pPr>
      <w:r>
        <w:t>}</w:t>
      </w:r>
    </w:p>
    <w:p w14:paraId="6BE0AAC8" w14:textId="77777777" w:rsidR="0015249C" w:rsidRDefault="0015249C" w:rsidP="0015249C">
      <w:pPr>
        <w:pStyle w:val="NoSpacing"/>
      </w:pPr>
      <w:r>
        <w:t>?&gt;</w:t>
      </w:r>
    </w:p>
    <w:p w14:paraId="2504AD30" w14:textId="77777777" w:rsidR="0015249C" w:rsidRDefault="0015249C" w:rsidP="0015249C">
      <w:pPr>
        <w:pStyle w:val="NoSpacing"/>
      </w:pPr>
    </w:p>
    <w:p w14:paraId="3F74C34F" w14:textId="77777777" w:rsidR="0015249C" w:rsidRDefault="0015249C" w:rsidP="0015249C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7D75825D" w14:textId="77777777" w:rsidR="0015249C" w:rsidRDefault="0015249C" w:rsidP="0015249C">
      <w:pPr>
        <w:pStyle w:val="NoSpacing"/>
      </w:pPr>
      <w:proofErr w:type="gramStart"/>
      <w:r>
        <w:t>while(</w:t>
      </w:r>
      <w:proofErr w:type="gramEnd"/>
      <w:r>
        <w:t xml:space="preserve">$row1 = </w:t>
      </w:r>
      <w:proofErr w:type="spellStart"/>
      <w:r>
        <w:t>mysqli_fetch_assoc</w:t>
      </w:r>
      <w:proofErr w:type="spellEnd"/>
      <w:r>
        <w:t>($result4)){</w:t>
      </w:r>
    </w:p>
    <w:p w14:paraId="201733BB" w14:textId="77777777" w:rsidR="0015249C" w:rsidRDefault="0015249C" w:rsidP="0015249C">
      <w:pPr>
        <w:pStyle w:val="NoSpacing"/>
      </w:pPr>
      <w:r>
        <w:tab/>
      </w:r>
      <w:proofErr w:type="gramStart"/>
      <w:r>
        <w:t>echo</w:t>
      </w:r>
      <w:proofErr w:type="gramEnd"/>
      <w:r>
        <w:t xml:space="preserve"> "&lt;option value='".$row1['mid']."'&gt;"</w:t>
      </w:r>
      <w:proofErr w:type="gramStart"/>
      <w:r>
        <w:t>.$</w:t>
      </w:r>
      <w:proofErr w:type="gramEnd"/>
      <w:r>
        <w:t>row1['</w:t>
      </w:r>
      <w:proofErr w:type="spellStart"/>
      <w:r>
        <w:t>mname</w:t>
      </w:r>
      <w:proofErr w:type="spellEnd"/>
      <w:r>
        <w:t>']."&lt;/option&gt;";</w:t>
      </w:r>
    </w:p>
    <w:p w14:paraId="2728716F" w14:textId="3E592230" w:rsidR="0015249C" w:rsidRDefault="0015249C" w:rsidP="0015249C">
      <w:pPr>
        <w:pStyle w:val="NoSpacing"/>
      </w:pPr>
      <w:r>
        <w:t>}</w:t>
      </w:r>
    </w:p>
    <w:p w14:paraId="7C816D11" w14:textId="0C421905" w:rsidR="0015249C" w:rsidRDefault="0015249C" w:rsidP="0015249C"/>
    <w:p w14:paraId="7F481F7B" w14:textId="77777777" w:rsidR="00286811" w:rsidRDefault="00286811">
      <w:pPr>
        <w:rPr>
          <w:b/>
        </w:rPr>
      </w:pPr>
      <w:r>
        <w:rPr>
          <w:b/>
        </w:rPr>
        <w:br w:type="page"/>
      </w:r>
    </w:p>
    <w:p w14:paraId="5EC68166" w14:textId="2008739D" w:rsidR="0015249C" w:rsidRDefault="0015249C" w:rsidP="0015249C">
      <w:pPr>
        <w:rPr>
          <w:b/>
        </w:rPr>
      </w:pPr>
      <w:proofErr w:type="spellStart"/>
      <w:r>
        <w:rPr>
          <w:b/>
        </w:rPr>
        <w:lastRenderedPageBreak/>
        <w:t>ItemEdit.php</w:t>
      </w:r>
      <w:proofErr w:type="spellEnd"/>
    </w:p>
    <w:p w14:paraId="57F191F3" w14:textId="77777777" w:rsidR="00FF7475" w:rsidRPr="00FF7475" w:rsidRDefault="00FF7475" w:rsidP="00FF7475">
      <w:pPr>
        <w:pStyle w:val="NoSpacing"/>
      </w:pPr>
      <w:proofErr w:type="gramStart"/>
      <w:r w:rsidRPr="00FF7475">
        <w:t>&lt;?</w:t>
      </w:r>
      <w:proofErr w:type="spellStart"/>
      <w:r w:rsidRPr="00FF7475">
        <w:t>php</w:t>
      </w:r>
      <w:proofErr w:type="spellEnd"/>
      <w:proofErr w:type="gramEnd"/>
    </w:p>
    <w:p w14:paraId="6978EBB8" w14:textId="77777777" w:rsidR="00FF7475" w:rsidRPr="00FF7475" w:rsidRDefault="00FF7475" w:rsidP="00FF7475">
      <w:pPr>
        <w:pStyle w:val="NoSpacing"/>
      </w:pPr>
      <w:r w:rsidRPr="00FF7475">
        <w:tab/>
      </w:r>
      <w:proofErr w:type="gramStart"/>
      <w:r w:rsidRPr="00FF7475">
        <w:t>include</w:t>
      </w:r>
      <w:proofErr w:type="gramEnd"/>
      <w:r w:rsidRPr="00FF7475">
        <w:t xml:space="preserve"> '</w:t>
      </w:r>
      <w:proofErr w:type="spellStart"/>
      <w:r w:rsidRPr="00FF7475">
        <w:t>verficationEP.php</w:t>
      </w:r>
      <w:proofErr w:type="spellEnd"/>
      <w:r w:rsidRPr="00FF7475">
        <w:t>';</w:t>
      </w:r>
    </w:p>
    <w:p w14:paraId="5EF7E6E1" w14:textId="77777777" w:rsidR="00FF7475" w:rsidRPr="00FF7475" w:rsidRDefault="00FF7475" w:rsidP="00FF7475">
      <w:pPr>
        <w:pStyle w:val="NoSpacing"/>
      </w:pPr>
      <w:r w:rsidRPr="00FF7475">
        <w:tab/>
      </w:r>
    </w:p>
    <w:p w14:paraId="67613B4C" w14:textId="77777777" w:rsidR="00FF7475" w:rsidRPr="00FF7475" w:rsidRDefault="00FF7475" w:rsidP="00FF7475">
      <w:pPr>
        <w:pStyle w:val="NoSpacing"/>
      </w:pPr>
      <w:r w:rsidRPr="00FF7475">
        <w:tab/>
      </w:r>
      <w:proofErr w:type="spellStart"/>
      <w:r w:rsidRPr="00FF7475">
        <w:t>require_once</w:t>
      </w:r>
      <w:proofErr w:type="spellEnd"/>
      <w:r w:rsidRPr="00FF7475">
        <w:t xml:space="preserve"> '</w:t>
      </w:r>
      <w:proofErr w:type="spellStart"/>
      <w:r w:rsidRPr="00FF7475">
        <w:t>conn.php</w:t>
      </w:r>
      <w:proofErr w:type="spellEnd"/>
      <w:r w:rsidRPr="00FF7475">
        <w:t>';</w:t>
      </w:r>
    </w:p>
    <w:p w14:paraId="182CD297" w14:textId="77777777" w:rsidR="00FF7475" w:rsidRPr="00FF7475" w:rsidRDefault="00FF7475" w:rsidP="00FF7475">
      <w:pPr>
        <w:pStyle w:val="NoSpacing"/>
      </w:pPr>
      <w:r w:rsidRPr="00FF7475">
        <w:tab/>
        <w:t>$</w:t>
      </w:r>
      <w:proofErr w:type="spellStart"/>
      <w:r w:rsidRPr="00FF7475">
        <w:t>sql</w:t>
      </w:r>
      <w:proofErr w:type="spellEnd"/>
      <w:r w:rsidRPr="00FF7475">
        <w:t xml:space="preserve"> = "SELECT * FROM category";</w:t>
      </w:r>
    </w:p>
    <w:p w14:paraId="0A97A7A0" w14:textId="77777777" w:rsidR="00FF7475" w:rsidRPr="00FF7475" w:rsidRDefault="00FF7475" w:rsidP="00FF7475">
      <w:pPr>
        <w:pStyle w:val="NoSpacing"/>
      </w:pPr>
      <w:r w:rsidRPr="00FF7475">
        <w:tab/>
        <w:t xml:space="preserve">$result = </w:t>
      </w:r>
      <w:proofErr w:type="spellStart"/>
      <w:r w:rsidRPr="00FF7475">
        <w:t>mysqli_</w:t>
      </w:r>
      <w:proofErr w:type="gramStart"/>
      <w:r w:rsidRPr="00FF7475">
        <w:t>query</w:t>
      </w:r>
      <w:proofErr w:type="spellEnd"/>
      <w:r w:rsidRPr="00FF7475">
        <w:t>(</w:t>
      </w:r>
      <w:proofErr w:type="gramEnd"/>
      <w:r w:rsidRPr="00FF7475">
        <w:t>$link,$</w:t>
      </w:r>
      <w:proofErr w:type="spellStart"/>
      <w:r w:rsidRPr="00FF7475">
        <w:t>sql</w:t>
      </w:r>
      <w:proofErr w:type="spellEnd"/>
      <w:r w:rsidRPr="00FF7475">
        <w:t>);</w:t>
      </w:r>
    </w:p>
    <w:p w14:paraId="77066483" w14:textId="77777777" w:rsidR="00FF7475" w:rsidRPr="00FF7475" w:rsidRDefault="00FF7475" w:rsidP="00FF7475">
      <w:pPr>
        <w:pStyle w:val="NoSpacing"/>
      </w:pPr>
    </w:p>
    <w:p w14:paraId="4B4AE90E" w14:textId="77777777" w:rsidR="00FF7475" w:rsidRPr="00FF7475" w:rsidRDefault="00FF7475" w:rsidP="00FF7475">
      <w:pPr>
        <w:pStyle w:val="NoSpacing"/>
      </w:pPr>
      <w:r w:rsidRPr="00FF7475">
        <w:tab/>
      </w:r>
      <w:proofErr w:type="gramStart"/>
      <w:r w:rsidRPr="00FF7475">
        <w:t>if(</w:t>
      </w:r>
      <w:proofErr w:type="spellStart"/>
      <w:proofErr w:type="gramEnd"/>
      <w:r w:rsidRPr="00FF7475">
        <w:t>isset</w:t>
      </w:r>
      <w:proofErr w:type="spellEnd"/>
      <w:r w:rsidRPr="00FF7475">
        <w:t>($_POST['add'])){</w:t>
      </w:r>
    </w:p>
    <w:p w14:paraId="13DB947B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$category = $_</w:t>
      </w:r>
      <w:proofErr w:type="gramStart"/>
      <w:r w:rsidRPr="00FF7475">
        <w:t>POST[</w:t>
      </w:r>
      <w:proofErr w:type="gramEnd"/>
      <w:r w:rsidRPr="00FF7475">
        <w:t>'category'];</w:t>
      </w:r>
    </w:p>
    <w:p w14:paraId="69DBF6B7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$status = $_</w:t>
      </w:r>
      <w:proofErr w:type="gramStart"/>
      <w:r w:rsidRPr="00FF7475">
        <w:t>POST[</w:t>
      </w:r>
      <w:proofErr w:type="gramEnd"/>
      <w:r w:rsidRPr="00FF7475">
        <w:t>'status'];</w:t>
      </w:r>
    </w:p>
    <w:p w14:paraId="3694C7FC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$item = $_</w:t>
      </w:r>
      <w:proofErr w:type="gramStart"/>
      <w:r w:rsidRPr="00FF7475">
        <w:t>POST[</w:t>
      </w:r>
      <w:proofErr w:type="gramEnd"/>
      <w:r w:rsidRPr="00FF7475">
        <w:t>'item'];</w:t>
      </w:r>
    </w:p>
    <w:p w14:paraId="04C8F1E8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item = </w:t>
      </w:r>
      <w:proofErr w:type="spellStart"/>
      <w:r w:rsidRPr="00FF7475">
        <w:t>mysqli_real_escape_</w:t>
      </w:r>
      <w:proofErr w:type="gramStart"/>
      <w:r w:rsidRPr="00FF7475">
        <w:t>string</w:t>
      </w:r>
      <w:proofErr w:type="spellEnd"/>
      <w:r w:rsidRPr="00FF7475">
        <w:t>(</w:t>
      </w:r>
      <w:proofErr w:type="gramEnd"/>
      <w:r w:rsidRPr="00FF7475">
        <w:t>$</w:t>
      </w:r>
      <w:proofErr w:type="spellStart"/>
      <w:r w:rsidRPr="00FF7475">
        <w:t>link,$item</w:t>
      </w:r>
      <w:proofErr w:type="spellEnd"/>
      <w:r w:rsidRPr="00FF7475">
        <w:t>);</w:t>
      </w:r>
    </w:p>
    <w:p w14:paraId="2BF4FF37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item = </w:t>
      </w:r>
      <w:proofErr w:type="spellStart"/>
      <w:proofErr w:type="gramStart"/>
      <w:r w:rsidRPr="00FF7475">
        <w:t>htmlentities</w:t>
      </w:r>
      <w:proofErr w:type="spellEnd"/>
      <w:r w:rsidRPr="00FF7475">
        <w:t>(</w:t>
      </w:r>
      <w:proofErr w:type="gramEnd"/>
      <w:r w:rsidRPr="00FF7475">
        <w:t>$item, ENT_QUOTES, "UTF-8");</w:t>
      </w:r>
    </w:p>
    <w:p w14:paraId="70EFA1B7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sql2 = "SELECT </w:t>
      </w:r>
      <w:proofErr w:type="spellStart"/>
      <w:r w:rsidRPr="00FF7475">
        <w:t>i.iname</w:t>
      </w:r>
      <w:proofErr w:type="gramStart"/>
      <w:r w:rsidRPr="00FF7475">
        <w:t>,c.cname,m.mname,i.status,i.iid</w:t>
      </w:r>
      <w:proofErr w:type="spellEnd"/>
      <w:proofErr w:type="gramEnd"/>
      <w:r w:rsidRPr="00FF7475">
        <w:t xml:space="preserve"> </w:t>
      </w:r>
    </w:p>
    <w:p w14:paraId="341BE749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</w:r>
      <w:r w:rsidRPr="00FF7475">
        <w:tab/>
        <w:t xml:space="preserve">FROM item as </w:t>
      </w:r>
      <w:proofErr w:type="spellStart"/>
      <w:r w:rsidRPr="00FF7475">
        <w:t>i</w:t>
      </w:r>
      <w:proofErr w:type="spellEnd"/>
      <w:proofErr w:type="gramStart"/>
      <w:r w:rsidRPr="00FF7475">
        <w:t>,`</w:t>
      </w:r>
      <w:proofErr w:type="gramEnd"/>
      <w:r w:rsidRPr="00FF7475">
        <w:t xml:space="preserve">measure` as </w:t>
      </w:r>
      <w:proofErr w:type="spellStart"/>
      <w:r w:rsidRPr="00FF7475">
        <w:t>m,`category</w:t>
      </w:r>
      <w:proofErr w:type="spellEnd"/>
      <w:r w:rsidRPr="00FF7475">
        <w:t>` as c</w:t>
      </w:r>
    </w:p>
    <w:p w14:paraId="2D84B476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</w:r>
      <w:r w:rsidRPr="00FF7475">
        <w:tab/>
        <w:t xml:space="preserve">WHERE </w:t>
      </w:r>
      <w:proofErr w:type="spellStart"/>
      <w:r w:rsidRPr="00FF7475">
        <w:t>i.cid</w:t>
      </w:r>
      <w:proofErr w:type="spellEnd"/>
      <w:r w:rsidRPr="00FF7475">
        <w:t xml:space="preserve"> = </w:t>
      </w:r>
      <w:proofErr w:type="spellStart"/>
      <w:r w:rsidRPr="00FF7475">
        <w:t>c.cid</w:t>
      </w:r>
      <w:proofErr w:type="spellEnd"/>
      <w:r w:rsidRPr="00FF7475">
        <w:t xml:space="preserve"> AND i.mid = m.mid AND </w:t>
      </w:r>
      <w:proofErr w:type="spellStart"/>
      <w:r w:rsidRPr="00FF7475">
        <w:t>i.cid</w:t>
      </w:r>
      <w:proofErr w:type="spellEnd"/>
      <w:r w:rsidRPr="00FF7475">
        <w:t xml:space="preserve"> = </w:t>
      </w:r>
      <w:proofErr w:type="spellStart"/>
      <w:r w:rsidRPr="00FF7475">
        <w:t>c.cid</w:t>
      </w:r>
      <w:proofErr w:type="spellEnd"/>
      <w:r w:rsidRPr="00FF7475">
        <w:t xml:space="preserve"> AND i.mid = m.mid AND </w:t>
      </w:r>
      <w:proofErr w:type="spellStart"/>
      <w:r w:rsidRPr="00FF7475">
        <w:t>i.iname</w:t>
      </w:r>
      <w:proofErr w:type="spellEnd"/>
      <w:r w:rsidRPr="00FF7475">
        <w:t xml:space="preserve"> LIKE '%$item%' AND </w:t>
      </w:r>
      <w:proofErr w:type="spellStart"/>
      <w:r w:rsidRPr="00FF7475">
        <w:t>i.cid</w:t>
      </w:r>
      <w:proofErr w:type="spellEnd"/>
      <w:r w:rsidRPr="00FF7475">
        <w:t xml:space="preserve">='$category' AND </w:t>
      </w:r>
      <w:proofErr w:type="spellStart"/>
      <w:r w:rsidRPr="00FF7475">
        <w:t>i.status</w:t>
      </w:r>
      <w:proofErr w:type="spellEnd"/>
      <w:r w:rsidRPr="00FF7475">
        <w:t>='$status';";</w:t>
      </w:r>
    </w:p>
    <w:p w14:paraId="570BDDA5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result2 = </w:t>
      </w:r>
      <w:proofErr w:type="spellStart"/>
      <w:r w:rsidRPr="00FF7475">
        <w:t>mysqli_</w:t>
      </w:r>
      <w:proofErr w:type="gramStart"/>
      <w:r w:rsidRPr="00FF7475">
        <w:t>query</w:t>
      </w:r>
      <w:proofErr w:type="spellEnd"/>
      <w:r w:rsidRPr="00FF7475">
        <w:t>(</w:t>
      </w:r>
      <w:proofErr w:type="gramEnd"/>
      <w:r w:rsidRPr="00FF7475">
        <w:t>$link,$sql2);</w:t>
      </w:r>
    </w:p>
    <w:p w14:paraId="7D42E76B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row2 = </w:t>
      </w:r>
      <w:proofErr w:type="spellStart"/>
      <w:r w:rsidRPr="00FF7475">
        <w:t>mysqli_fetch_</w:t>
      </w:r>
      <w:proofErr w:type="gramStart"/>
      <w:r w:rsidRPr="00FF7475">
        <w:t>all</w:t>
      </w:r>
      <w:proofErr w:type="spellEnd"/>
      <w:r w:rsidRPr="00FF7475">
        <w:t>(</w:t>
      </w:r>
      <w:proofErr w:type="gramEnd"/>
      <w:r w:rsidRPr="00FF7475">
        <w:t>$result2);</w:t>
      </w:r>
    </w:p>
    <w:p w14:paraId="0AB4E3F8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proofErr w:type="spellStart"/>
      <w:proofErr w:type="gramStart"/>
      <w:r w:rsidRPr="00FF7475">
        <w:t>foreach</w:t>
      </w:r>
      <w:proofErr w:type="spellEnd"/>
      <w:proofErr w:type="gramEnd"/>
      <w:r w:rsidRPr="00FF7475">
        <w:t xml:space="preserve"> ($row2 as $r2=&gt;$l2) {</w:t>
      </w:r>
    </w:p>
    <w:p w14:paraId="589A4A61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  <w:t>($</w:t>
      </w:r>
      <w:proofErr w:type="gramStart"/>
      <w:r w:rsidRPr="00FF7475">
        <w:t>l2[</w:t>
      </w:r>
      <w:proofErr w:type="gramEnd"/>
      <w:r w:rsidRPr="00FF7475">
        <w:t>3])? ($</w:t>
      </w:r>
      <w:proofErr w:type="gramStart"/>
      <w:r w:rsidRPr="00FF7475">
        <w:t>row2[</w:t>
      </w:r>
      <w:proofErr w:type="gramEnd"/>
      <w:r w:rsidRPr="00FF7475">
        <w:t>$r2][3] = "Available") : ($row2[$r2][3] = "Unavailable");</w:t>
      </w:r>
    </w:p>
    <w:p w14:paraId="3224484D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}</w:t>
      </w:r>
    </w:p>
    <w:p w14:paraId="34F67C61" w14:textId="77777777" w:rsidR="00FF7475" w:rsidRPr="00FF7475" w:rsidRDefault="00FF7475" w:rsidP="00FF7475">
      <w:pPr>
        <w:pStyle w:val="NoSpacing"/>
      </w:pPr>
      <w:r w:rsidRPr="00FF7475">
        <w:tab/>
        <w:t>}</w:t>
      </w:r>
    </w:p>
    <w:p w14:paraId="6F0E56DF" w14:textId="77777777" w:rsidR="00FF7475" w:rsidRPr="00FF7475" w:rsidRDefault="00FF7475" w:rsidP="00FF7475">
      <w:pPr>
        <w:pStyle w:val="NoSpacing"/>
      </w:pPr>
      <w:r w:rsidRPr="00FF7475">
        <w:tab/>
      </w:r>
      <w:proofErr w:type="gramStart"/>
      <w:r w:rsidRPr="00FF7475">
        <w:t>else{</w:t>
      </w:r>
      <w:proofErr w:type="gramEnd"/>
    </w:p>
    <w:p w14:paraId="1427ADB6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sql2 = "SELECT </w:t>
      </w:r>
      <w:proofErr w:type="spellStart"/>
      <w:r w:rsidRPr="00FF7475">
        <w:t>i.iname</w:t>
      </w:r>
      <w:proofErr w:type="gramStart"/>
      <w:r w:rsidRPr="00FF7475">
        <w:t>,c.cname,m.mname,i.status,i.iid</w:t>
      </w:r>
      <w:proofErr w:type="spellEnd"/>
      <w:proofErr w:type="gramEnd"/>
      <w:r w:rsidRPr="00FF7475">
        <w:t xml:space="preserve"> FROM item as </w:t>
      </w:r>
      <w:proofErr w:type="spellStart"/>
      <w:r w:rsidRPr="00FF7475">
        <w:t>i</w:t>
      </w:r>
      <w:proofErr w:type="spellEnd"/>
      <w:r w:rsidRPr="00FF7475">
        <w:t xml:space="preserve">,`measure` as </w:t>
      </w:r>
      <w:proofErr w:type="spellStart"/>
      <w:r w:rsidRPr="00FF7475">
        <w:t>m,`category</w:t>
      </w:r>
      <w:proofErr w:type="spellEnd"/>
      <w:r w:rsidRPr="00FF7475">
        <w:t xml:space="preserve">` as c where </w:t>
      </w:r>
      <w:proofErr w:type="spellStart"/>
      <w:r w:rsidRPr="00FF7475">
        <w:t>i.cid</w:t>
      </w:r>
      <w:proofErr w:type="spellEnd"/>
      <w:r w:rsidRPr="00FF7475">
        <w:t xml:space="preserve"> = </w:t>
      </w:r>
      <w:proofErr w:type="spellStart"/>
      <w:r w:rsidRPr="00FF7475">
        <w:t>c.cid</w:t>
      </w:r>
      <w:proofErr w:type="spellEnd"/>
      <w:r w:rsidRPr="00FF7475">
        <w:t xml:space="preserve"> AND i.mid = m.mid";</w:t>
      </w:r>
    </w:p>
    <w:p w14:paraId="513FECF8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result2 = </w:t>
      </w:r>
      <w:proofErr w:type="spellStart"/>
      <w:r w:rsidRPr="00FF7475">
        <w:t>mysqli_</w:t>
      </w:r>
      <w:proofErr w:type="gramStart"/>
      <w:r w:rsidRPr="00FF7475">
        <w:t>query</w:t>
      </w:r>
      <w:proofErr w:type="spellEnd"/>
      <w:r w:rsidRPr="00FF7475">
        <w:t>(</w:t>
      </w:r>
      <w:proofErr w:type="gramEnd"/>
      <w:r w:rsidRPr="00FF7475">
        <w:t>$link,$sql2);</w:t>
      </w:r>
    </w:p>
    <w:p w14:paraId="1C72B55F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 xml:space="preserve">$row2 = </w:t>
      </w:r>
      <w:proofErr w:type="spellStart"/>
      <w:r w:rsidRPr="00FF7475">
        <w:t>mysqli_fetch_</w:t>
      </w:r>
      <w:proofErr w:type="gramStart"/>
      <w:r w:rsidRPr="00FF7475">
        <w:t>all</w:t>
      </w:r>
      <w:proofErr w:type="spellEnd"/>
      <w:r w:rsidRPr="00FF7475">
        <w:t>(</w:t>
      </w:r>
      <w:proofErr w:type="gramEnd"/>
      <w:r w:rsidRPr="00FF7475">
        <w:t>$result2);</w:t>
      </w:r>
    </w:p>
    <w:p w14:paraId="77A4B7BA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proofErr w:type="spellStart"/>
      <w:proofErr w:type="gramStart"/>
      <w:r w:rsidRPr="00FF7475">
        <w:t>foreach</w:t>
      </w:r>
      <w:proofErr w:type="spellEnd"/>
      <w:proofErr w:type="gramEnd"/>
      <w:r w:rsidRPr="00FF7475">
        <w:t xml:space="preserve"> ($row2 as $r2=&gt;$l2) {</w:t>
      </w:r>
    </w:p>
    <w:p w14:paraId="05295FF2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  <w:t>($</w:t>
      </w:r>
      <w:proofErr w:type="gramStart"/>
      <w:r w:rsidRPr="00FF7475">
        <w:t>l2[</w:t>
      </w:r>
      <w:proofErr w:type="gramEnd"/>
      <w:r w:rsidRPr="00FF7475">
        <w:t>3])? ($</w:t>
      </w:r>
      <w:proofErr w:type="gramStart"/>
      <w:r w:rsidRPr="00FF7475">
        <w:t>row2[</w:t>
      </w:r>
      <w:proofErr w:type="gramEnd"/>
      <w:r w:rsidRPr="00FF7475">
        <w:t>$r2][3] = "Available") : ($row2[$r2][3] = "Unavailable");</w:t>
      </w:r>
    </w:p>
    <w:p w14:paraId="1F5286AE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}</w:t>
      </w:r>
    </w:p>
    <w:p w14:paraId="3C058ACB" w14:textId="77777777" w:rsidR="00FF7475" w:rsidRPr="00FF7475" w:rsidRDefault="00FF7475" w:rsidP="00FF7475">
      <w:pPr>
        <w:pStyle w:val="NoSpacing"/>
      </w:pPr>
      <w:r w:rsidRPr="00FF7475">
        <w:tab/>
        <w:t>}</w:t>
      </w:r>
    </w:p>
    <w:p w14:paraId="3BAA4F75" w14:textId="77777777" w:rsidR="00FF7475" w:rsidRPr="00FF7475" w:rsidRDefault="00FF7475" w:rsidP="00FF7475">
      <w:pPr>
        <w:pStyle w:val="NoSpacing"/>
      </w:pPr>
    </w:p>
    <w:p w14:paraId="0FB720CF" w14:textId="77777777" w:rsidR="00FF7475" w:rsidRPr="00FF7475" w:rsidRDefault="00FF7475" w:rsidP="00FF7475">
      <w:pPr>
        <w:pStyle w:val="NoSpacing"/>
      </w:pPr>
      <w:r w:rsidRPr="00FF7475">
        <w:tab/>
      </w:r>
      <w:proofErr w:type="gramStart"/>
      <w:r w:rsidRPr="00FF7475">
        <w:t>if(</w:t>
      </w:r>
      <w:proofErr w:type="spellStart"/>
      <w:proofErr w:type="gramEnd"/>
      <w:r w:rsidRPr="00FF7475">
        <w:t>isset</w:t>
      </w:r>
      <w:proofErr w:type="spellEnd"/>
      <w:r w:rsidRPr="00FF7475">
        <w:t>($_GET['id'])){</w:t>
      </w:r>
    </w:p>
    <w:p w14:paraId="7F726EDA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$id = $_</w:t>
      </w:r>
      <w:proofErr w:type="gramStart"/>
      <w:r w:rsidRPr="00FF7475">
        <w:t>GET[</w:t>
      </w:r>
      <w:proofErr w:type="gramEnd"/>
      <w:r w:rsidRPr="00FF7475">
        <w:t>'id'];</w:t>
      </w:r>
    </w:p>
    <w:p w14:paraId="6413903D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$sql3 = "DELETE FROM `item` WHERE `item`</w:t>
      </w:r>
      <w:proofErr w:type="gramStart"/>
      <w:r w:rsidRPr="00FF7475">
        <w:t>.`</w:t>
      </w:r>
      <w:proofErr w:type="spellStart"/>
      <w:proofErr w:type="gramEnd"/>
      <w:r w:rsidRPr="00FF7475">
        <w:t>iid</w:t>
      </w:r>
      <w:proofErr w:type="spellEnd"/>
      <w:r w:rsidRPr="00FF7475">
        <w:t>` = '$id'";</w:t>
      </w:r>
    </w:p>
    <w:p w14:paraId="5D91557E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proofErr w:type="gramStart"/>
      <w:r w:rsidRPr="00FF7475">
        <w:t>if(</w:t>
      </w:r>
      <w:proofErr w:type="gramEnd"/>
      <w:r w:rsidRPr="00FF7475">
        <w:t xml:space="preserve">$result3 = </w:t>
      </w:r>
      <w:proofErr w:type="spellStart"/>
      <w:r w:rsidRPr="00FF7475">
        <w:t>mysqli_query</w:t>
      </w:r>
      <w:proofErr w:type="spellEnd"/>
      <w:r w:rsidRPr="00FF7475">
        <w:t>($link,$sql3)){</w:t>
      </w:r>
    </w:p>
    <w:p w14:paraId="2B899ABE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</w:r>
      <w:proofErr w:type="gramStart"/>
      <w:r w:rsidRPr="00FF7475">
        <w:t>echo</w:t>
      </w:r>
      <w:proofErr w:type="gramEnd"/>
      <w:r w:rsidRPr="00FF7475">
        <w:t xml:space="preserve"> "&lt;script&gt;alert('data has been deleted');</w:t>
      </w:r>
    </w:p>
    <w:p w14:paraId="590227F0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</w:r>
      <w:r w:rsidRPr="00FF7475">
        <w:tab/>
      </w:r>
      <w:proofErr w:type="spellStart"/>
      <w:r w:rsidRPr="00FF7475">
        <w:t>window.location</w:t>
      </w:r>
      <w:proofErr w:type="spellEnd"/>
      <w:r w:rsidRPr="00FF7475">
        <w:t>='</w:t>
      </w:r>
      <w:proofErr w:type="spellStart"/>
      <w:r w:rsidRPr="00FF7475">
        <w:t>itemEdit.php</w:t>
      </w:r>
      <w:proofErr w:type="spellEnd"/>
      <w:r w:rsidRPr="00FF7475">
        <w:t>';</w:t>
      </w:r>
    </w:p>
    <w:p w14:paraId="42C315E0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</w:r>
      <w:r w:rsidRPr="00FF7475">
        <w:tab/>
        <w:t>&lt;/script&gt;";</w:t>
      </w:r>
    </w:p>
    <w:p w14:paraId="512B1D99" w14:textId="77777777" w:rsidR="00FF7475" w:rsidRPr="00FF7475" w:rsidRDefault="00FF7475" w:rsidP="00FF7475">
      <w:pPr>
        <w:pStyle w:val="NoSpacing"/>
      </w:pPr>
      <w:r w:rsidRPr="00FF7475">
        <w:tab/>
      </w:r>
      <w:r w:rsidRPr="00FF7475">
        <w:tab/>
        <w:t>}</w:t>
      </w:r>
    </w:p>
    <w:p w14:paraId="7E1B4DA5" w14:textId="77777777" w:rsidR="00FF7475" w:rsidRPr="00FF7475" w:rsidRDefault="00FF7475" w:rsidP="00FF7475">
      <w:pPr>
        <w:pStyle w:val="NoSpacing"/>
      </w:pPr>
      <w:r w:rsidRPr="00FF7475">
        <w:tab/>
        <w:t>}</w:t>
      </w:r>
    </w:p>
    <w:p w14:paraId="787EB5B0" w14:textId="77777777" w:rsidR="00FF7475" w:rsidRPr="00FF7475" w:rsidRDefault="00FF7475" w:rsidP="00FF7475">
      <w:pPr>
        <w:pStyle w:val="NoSpacing"/>
      </w:pPr>
    </w:p>
    <w:p w14:paraId="300D1FCB" w14:textId="77777777" w:rsidR="00FF7475" w:rsidRPr="00FF7475" w:rsidRDefault="00FF7475" w:rsidP="00FF7475">
      <w:pPr>
        <w:pStyle w:val="NoSpacing"/>
      </w:pPr>
      <w:r w:rsidRPr="00FF7475">
        <w:tab/>
      </w:r>
      <w:proofErr w:type="gramStart"/>
      <w:r w:rsidRPr="00FF7475">
        <w:t>require</w:t>
      </w:r>
      <w:proofErr w:type="gramEnd"/>
      <w:r w:rsidRPr="00FF7475">
        <w:t xml:space="preserve"> './html/itemEdit.html';</w:t>
      </w:r>
    </w:p>
    <w:p w14:paraId="199F8606" w14:textId="02897628" w:rsidR="0015249C" w:rsidRDefault="00FF7475" w:rsidP="00FF7475">
      <w:pPr>
        <w:pStyle w:val="NoSpacing"/>
      </w:pPr>
      <w:r w:rsidRPr="00FF7475">
        <w:t>?&gt;</w:t>
      </w:r>
    </w:p>
    <w:p w14:paraId="201CCAE9" w14:textId="77777777" w:rsidR="00D4305C" w:rsidRDefault="00D4305C">
      <w:pPr>
        <w:rPr>
          <w:b/>
        </w:rPr>
      </w:pPr>
    </w:p>
    <w:p w14:paraId="25D007B7" w14:textId="77777777" w:rsidR="007718F1" w:rsidRDefault="007718F1">
      <w:pPr>
        <w:rPr>
          <w:b/>
        </w:rPr>
      </w:pPr>
      <w:r>
        <w:rPr>
          <w:b/>
        </w:rPr>
        <w:br w:type="page"/>
      </w:r>
    </w:p>
    <w:p w14:paraId="29ECF37A" w14:textId="00E32A07" w:rsidR="00D4305C" w:rsidRDefault="00D4305C">
      <w:pPr>
        <w:rPr>
          <w:b/>
        </w:rPr>
      </w:pPr>
      <w:r>
        <w:rPr>
          <w:b/>
        </w:rPr>
        <w:lastRenderedPageBreak/>
        <w:t>itemEdit2.php</w:t>
      </w:r>
    </w:p>
    <w:p w14:paraId="4D8B474F" w14:textId="77777777" w:rsidR="00D4305C" w:rsidRPr="00D4305C" w:rsidRDefault="00D4305C" w:rsidP="00D4305C">
      <w:pPr>
        <w:pStyle w:val="NoSpacing"/>
      </w:pPr>
      <w:proofErr w:type="gramStart"/>
      <w:r w:rsidRPr="00D4305C">
        <w:t>&lt;?</w:t>
      </w:r>
      <w:proofErr w:type="spellStart"/>
      <w:r w:rsidRPr="00D4305C">
        <w:t>php</w:t>
      </w:r>
      <w:proofErr w:type="spellEnd"/>
      <w:proofErr w:type="gramEnd"/>
      <w:r w:rsidRPr="00D4305C">
        <w:t xml:space="preserve"> </w:t>
      </w:r>
    </w:p>
    <w:p w14:paraId="733B7E15" w14:textId="77777777" w:rsidR="00D4305C" w:rsidRPr="00D4305C" w:rsidRDefault="00D4305C" w:rsidP="00D4305C">
      <w:pPr>
        <w:pStyle w:val="NoSpacing"/>
      </w:pPr>
      <w:r w:rsidRPr="00D4305C">
        <w:tab/>
      </w:r>
      <w:proofErr w:type="gramStart"/>
      <w:r w:rsidRPr="00D4305C">
        <w:t>include</w:t>
      </w:r>
      <w:proofErr w:type="gramEnd"/>
      <w:r w:rsidRPr="00D4305C">
        <w:t xml:space="preserve"> '</w:t>
      </w:r>
      <w:proofErr w:type="spellStart"/>
      <w:r w:rsidRPr="00D4305C">
        <w:t>verficationEP.php</w:t>
      </w:r>
      <w:proofErr w:type="spellEnd"/>
      <w:r w:rsidRPr="00D4305C">
        <w:t>';</w:t>
      </w:r>
    </w:p>
    <w:p w14:paraId="4C60EA68" w14:textId="77777777" w:rsidR="00D4305C" w:rsidRPr="00D4305C" w:rsidRDefault="00D4305C" w:rsidP="00D4305C">
      <w:pPr>
        <w:pStyle w:val="NoSpacing"/>
      </w:pPr>
      <w:r w:rsidRPr="00D4305C">
        <w:tab/>
      </w:r>
    </w:p>
    <w:p w14:paraId="3D0D7E82" w14:textId="77777777" w:rsidR="00D4305C" w:rsidRPr="00D4305C" w:rsidRDefault="00D4305C" w:rsidP="00D4305C">
      <w:pPr>
        <w:pStyle w:val="NoSpacing"/>
      </w:pPr>
      <w:r w:rsidRPr="00D4305C">
        <w:tab/>
      </w:r>
      <w:proofErr w:type="spellStart"/>
      <w:r w:rsidRPr="00D4305C">
        <w:t>require_once</w:t>
      </w:r>
      <w:proofErr w:type="spellEnd"/>
      <w:r w:rsidRPr="00D4305C">
        <w:t xml:space="preserve"> '</w:t>
      </w:r>
      <w:proofErr w:type="spellStart"/>
      <w:r w:rsidRPr="00D4305C">
        <w:t>conn.php</w:t>
      </w:r>
      <w:proofErr w:type="spellEnd"/>
      <w:r w:rsidRPr="00D4305C">
        <w:t>';</w:t>
      </w:r>
    </w:p>
    <w:p w14:paraId="49BB1C30" w14:textId="77777777" w:rsidR="00D4305C" w:rsidRPr="00D4305C" w:rsidRDefault="00D4305C" w:rsidP="00D4305C">
      <w:pPr>
        <w:pStyle w:val="NoSpacing"/>
      </w:pPr>
      <w:r w:rsidRPr="00D4305C">
        <w:tab/>
      </w:r>
    </w:p>
    <w:p w14:paraId="2A354AE9" w14:textId="77777777" w:rsidR="00D4305C" w:rsidRPr="00D4305C" w:rsidRDefault="00D4305C" w:rsidP="00D4305C">
      <w:pPr>
        <w:pStyle w:val="NoSpacing"/>
      </w:pPr>
      <w:r w:rsidRPr="00D4305C">
        <w:tab/>
      </w:r>
      <w:proofErr w:type="gramStart"/>
      <w:r w:rsidRPr="00D4305C">
        <w:t>if(</w:t>
      </w:r>
      <w:proofErr w:type="spellStart"/>
      <w:proofErr w:type="gramEnd"/>
      <w:r w:rsidRPr="00D4305C">
        <w:t>isset</w:t>
      </w:r>
      <w:proofErr w:type="spellEnd"/>
      <w:r w:rsidRPr="00D4305C">
        <w:t>($_GET['id'])){</w:t>
      </w:r>
    </w:p>
    <w:p w14:paraId="59878E95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>$id = $_</w:t>
      </w:r>
      <w:proofErr w:type="gramStart"/>
      <w:r w:rsidRPr="00D4305C">
        <w:t>GET[</w:t>
      </w:r>
      <w:proofErr w:type="gramEnd"/>
      <w:r w:rsidRPr="00D4305C">
        <w:t>'id'];</w:t>
      </w:r>
    </w:p>
    <w:p w14:paraId="4075BDF9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item = </w:t>
      </w:r>
      <w:proofErr w:type="spellStart"/>
      <w:r w:rsidRPr="00D4305C">
        <w:t>mysqli_fetch_</w:t>
      </w:r>
      <w:proofErr w:type="gramStart"/>
      <w:r w:rsidRPr="00D4305C">
        <w:t>array</w:t>
      </w:r>
      <w:proofErr w:type="spellEnd"/>
      <w:r w:rsidRPr="00D4305C">
        <w:t>(</w:t>
      </w:r>
      <w:proofErr w:type="spellStart"/>
      <w:proofErr w:type="gramEnd"/>
      <w:r w:rsidRPr="00D4305C">
        <w:t>mysqli_query</w:t>
      </w:r>
      <w:proofErr w:type="spellEnd"/>
      <w:r w:rsidRPr="00D4305C">
        <w:t>($</w:t>
      </w:r>
      <w:proofErr w:type="spellStart"/>
      <w:r w:rsidRPr="00D4305C">
        <w:t>link,"SELECT</w:t>
      </w:r>
      <w:proofErr w:type="spellEnd"/>
      <w:r w:rsidRPr="00D4305C">
        <w:t xml:space="preserve"> `</w:t>
      </w:r>
      <w:proofErr w:type="spellStart"/>
      <w:r w:rsidRPr="00D4305C">
        <w:t>iname</w:t>
      </w:r>
      <w:proofErr w:type="spellEnd"/>
      <w:r w:rsidRPr="00D4305C">
        <w:t xml:space="preserve">` FROM item WHERE </w:t>
      </w:r>
      <w:proofErr w:type="spellStart"/>
      <w:r w:rsidRPr="00D4305C">
        <w:t>iid</w:t>
      </w:r>
      <w:proofErr w:type="spellEnd"/>
      <w:r w:rsidRPr="00D4305C">
        <w:t>='$id'"));</w:t>
      </w:r>
    </w:p>
    <w:p w14:paraId="0005DD1E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cat = </w:t>
      </w:r>
      <w:proofErr w:type="spellStart"/>
      <w:r w:rsidRPr="00D4305C">
        <w:t>mysqli_fetch_</w:t>
      </w:r>
      <w:proofErr w:type="gramStart"/>
      <w:r w:rsidRPr="00D4305C">
        <w:t>all</w:t>
      </w:r>
      <w:proofErr w:type="spellEnd"/>
      <w:r w:rsidRPr="00D4305C">
        <w:t>(</w:t>
      </w:r>
      <w:proofErr w:type="spellStart"/>
      <w:proofErr w:type="gramEnd"/>
      <w:r w:rsidRPr="00D4305C">
        <w:t>mysqli_query</w:t>
      </w:r>
      <w:proofErr w:type="spellEnd"/>
      <w:r w:rsidRPr="00D4305C">
        <w:t>($</w:t>
      </w:r>
      <w:proofErr w:type="spellStart"/>
      <w:r w:rsidRPr="00D4305C">
        <w:t>link,"SELECT</w:t>
      </w:r>
      <w:proofErr w:type="spellEnd"/>
      <w:r w:rsidRPr="00D4305C">
        <w:t xml:space="preserve"> `</w:t>
      </w:r>
      <w:proofErr w:type="spellStart"/>
      <w:r w:rsidRPr="00D4305C">
        <w:t>cid</w:t>
      </w:r>
      <w:proofErr w:type="spellEnd"/>
      <w:r w:rsidRPr="00D4305C">
        <w:t>`,`</w:t>
      </w:r>
      <w:proofErr w:type="spellStart"/>
      <w:r w:rsidRPr="00D4305C">
        <w:t>cname</w:t>
      </w:r>
      <w:proofErr w:type="spellEnd"/>
      <w:r w:rsidRPr="00D4305C">
        <w:t>` FROM category"));</w:t>
      </w:r>
    </w:p>
    <w:p w14:paraId="7C006B56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mea = </w:t>
      </w:r>
      <w:proofErr w:type="spellStart"/>
      <w:r w:rsidRPr="00D4305C">
        <w:t>mysqli_fetch_</w:t>
      </w:r>
      <w:proofErr w:type="gramStart"/>
      <w:r w:rsidRPr="00D4305C">
        <w:t>all</w:t>
      </w:r>
      <w:proofErr w:type="spellEnd"/>
      <w:r w:rsidRPr="00D4305C">
        <w:t>(</w:t>
      </w:r>
      <w:proofErr w:type="spellStart"/>
      <w:proofErr w:type="gramEnd"/>
      <w:r w:rsidRPr="00D4305C">
        <w:t>mysqli_query</w:t>
      </w:r>
      <w:proofErr w:type="spellEnd"/>
      <w:r w:rsidRPr="00D4305C">
        <w:t>($</w:t>
      </w:r>
      <w:proofErr w:type="spellStart"/>
      <w:r w:rsidRPr="00D4305C">
        <w:t>link,"SELECT</w:t>
      </w:r>
      <w:proofErr w:type="spellEnd"/>
      <w:r w:rsidRPr="00D4305C">
        <w:t xml:space="preserve"> `mid`,`</w:t>
      </w:r>
      <w:proofErr w:type="spellStart"/>
      <w:r w:rsidRPr="00D4305C">
        <w:t>mname</w:t>
      </w:r>
      <w:proofErr w:type="spellEnd"/>
      <w:r w:rsidRPr="00D4305C">
        <w:t>` FROM measure"));</w:t>
      </w:r>
    </w:p>
    <w:p w14:paraId="3722BF3A" w14:textId="77777777" w:rsidR="00D4305C" w:rsidRPr="00D4305C" w:rsidRDefault="00D4305C" w:rsidP="00D4305C">
      <w:pPr>
        <w:pStyle w:val="NoSpacing"/>
      </w:pPr>
      <w:r w:rsidRPr="00D4305C">
        <w:tab/>
      </w:r>
      <w:proofErr w:type="gramStart"/>
      <w:r w:rsidRPr="00D4305C">
        <w:t>}else</w:t>
      </w:r>
      <w:proofErr w:type="gramEnd"/>
      <w:r w:rsidRPr="00D4305C">
        <w:t>{</w:t>
      </w:r>
    </w:p>
    <w:p w14:paraId="4B0ED495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</w:r>
      <w:proofErr w:type="gramStart"/>
      <w:r w:rsidRPr="00D4305C">
        <w:t>echo</w:t>
      </w:r>
      <w:proofErr w:type="gramEnd"/>
      <w:r w:rsidRPr="00D4305C">
        <w:t xml:space="preserve"> "&lt;script&gt;alert('Error! </w:t>
      </w:r>
      <w:proofErr w:type="gramStart"/>
      <w:r w:rsidRPr="00D4305C">
        <w:t>id</w:t>
      </w:r>
      <w:proofErr w:type="gramEnd"/>
      <w:r w:rsidRPr="00D4305C">
        <w:t xml:space="preserve"> not found'); </w:t>
      </w:r>
      <w:proofErr w:type="spellStart"/>
      <w:r w:rsidRPr="00D4305C">
        <w:t>location.assign</w:t>
      </w:r>
      <w:proofErr w:type="spellEnd"/>
      <w:r w:rsidRPr="00D4305C">
        <w:t>('</w:t>
      </w:r>
      <w:proofErr w:type="spellStart"/>
      <w:r w:rsidRPr="00D4305C">
        <w:t>itemedit.php</w:t>
      </w:r>
      <w:proofErr w:type="spellEnd"/>
      <w:r w:rsidRPr="00D4305C">
        <w:t>');</w:t>
      </w:r>
    </w:p>
    <w:p w14:paraId="12FE4108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>&lt;/script&gt;";</w:t>
      </w:r>
    </w:p>
    <w:p w14:paraId="3F118EC5" w14:textId="77777777" w:rsidR="00D4305C" w:rsidRPr="00D4305C" w:rsidRDefault="00D4305C" w:rsidP="00D4305C">
      <w:pPr>
        <w:pStyle w:val="NoSpacing"/>
      </w:pPr>
      <w:r w:rsidRPr="00D4305C">
        <w:tab/>
        <w:t>}</w:t>
      </w:r>
    </w:p>
    <w:p w14:paraId="1F9F049E" w14:textId="77777777" w:rsidR="00D4305C" w:rsidRPr="00D4305C" w:rsidRDefault="00D4305C" w:rsidP="00D4305C">
      <w:pPr>
        <w:pStyle w:val="NoSpacing"/>
      </w:pPr>
      <w:r w:rsidRPr="00D4305C">
        <w:tab/>
      </w:r>
      <w:proofErr w:type="gramStart"/>
      <w:r w:rsidRPr="00D4305C">
        <w:t>if(</w:t>
      </w:r>
      <w:proofErr w:type="spellStart"/>
      <w:proofErr w:type="gramEnd"/>
      <w:r w:rsidRPr="00D4305C">
        <w:t>isset</w:t>
      </w:r>
      <w:proofErr w:type="spellEnd"/>
      <w:r w:rsidRPr="00D4305C">
        <w:t>($_POST['update'])){</w:t>
      </w:r>
    </w:p>
    <w:p w14:paraId="3280EE33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>$id = $_</w:t>
      </w:r>
      <w:proofErr w:type="gramStart"/>
      <w:r w:rsidRPr="00D4305C">
        <w:t>GET[</w:t>
      </w:r>
      <w:proofErr w:type="gramEnd"/>
      <w:r w:rsidRPr="00D4305C">
        <w:t>'id'];</w:t>
      </w:r>
    </w:p>
    <w:p w14:paraId="173EFB56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>$item = $_</w:t>
      </w:r>
      <w:proofErr w:type="gramStart"/>
      <w:r w:rsidRPr="00D4305C">
        <w:t>POST[</w:t>
      </w:r>
      <w:proofErr w:type="gramEnd"/>
      <w:r w:rsidRPr="00D4305C">
        <w:t>'item'];</w:t>
      </w:r>
    </w:p>
    <w:p w14:paraId="663CDFCA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item = </w:t>
      </w:r>
      <w:proofErr w:type="spellStart"/>
      <w:r w:rsidRPr="00D4305C">
        <w:t>mysqli_real_escape_</w:t>
      </w:r>
      <w:proofErr w:type="gramStart"/>
      <w:r w:rsidRPr="00D4305C">
        <w:t>string</w:t>
      </w:r>
      <w:proofErr w:type="spellEnd"/>
      <w:r w:rsidRPr="00D4305C">
        <w:t>(</w:t>
      </w:r>
      <w:proofErr w:type="gramEnd"/>
      <w:r w:rsidRPr="00D4305C">
        <w:t>$</w:t>
      </w:r>
      <w:proofErr w:type="spellStart"/>
      <w:r w:rsidRPr="00D4305C">
        <w:t>link,$item</w:t>
      </w:r>
      <w:proofErr w:type="spellEnd"/>
      <w:r w:rsidRPr="00D4305C">
        <w:t>);</w:t>
      </w:r>
    </w:p>
    <w:p w14:paraId="48624883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item = </w:t>
      </w:r>
      <w:proofErr w:type="spellStart"/>
      <w:proofErr w:type="gramStart"/>
      <w:r w:rsidRPr="00D4305C">
        <w:t>htmlentities</w:t>
      </w:r>
      <w:proofErr w:type="spellEnd"/>
      <w:r w:rsidRPr="00D4305C">
        <w:t>(</w:t>
      </w:r>
      <w:proofErr w:type="gramEnd"/>
      <w:r w:rsidRPr="00D4305C">
        <w:t>$item, ENT_QUOTES, "UTF-8");</w:t>
      </w:r>
    </w:p>
    <w:p w14:paraId="7D84944A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 xml:space="preserve">$info = </w:t>
      </w:r>
      <w:proofErr w:type="gramStart"/>
      <w:r w:rsidRPr="00D4305C">
        <w:t>array(</w:t>
      </w:r>
      <w:proofErr w:type="gramEnd"/>
      <w:r w:rsidRPr="00D4305C">
        <w:t>$</w:t>
      </w:r>
      <w:proofErr w:type="spellStart"/>
      <w:r w:rsidRPr="00D4305C">
        <w:t>item,$_POST</w:t>
      </w:r>
      <w:proofErr w:type="spellEnd"/>
      <w:r w:rsidRPr="00D4305C">
        <w:t>['cat'],$_POST['mea'],$_POST['status']);</w:t>
      </w:r>
    </w:p>
    <w:p w14:paraId="6239DEC1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</w:r>
      <w:proofErr w:type="gramStart"/>
      <w:r w:rsidRPr="00D4305C">
        <w:t>if(</w:t>
      </w:r>
      <w:proofErr w:type="spellStart"/>
      <w:proofErr w:type="gramEnd"/>
      <w:r w:rsidRPr="00D4305C">
        <w:t>mysqli_query</w:t>
      </w:r>
      <w:proofErr w:type="spellEnd"/>
      <w:r w:rsidRPr="00D4305C">
        <w:t>($</w:t>
      </w:r>
      <w:proofErr w:type="spellStart"/>
      <w:r w:rsidRPr="00D4305C">
        <w:t>link,"UPDATE</w:t>
      </w:r>
      <w:proofErr w:type="spellEnd"/>
      <w:r w:rsidRPr="00D4305C">
        <w:t xml:space="preserve"> item SET `</w:t>
      </w:r>
      <w:proofErr w:type="spellStart"/>
      <w:r w:rsidRPr="00D4305C">
        <w:t>iname</w:t>
      </w:r>
      <w:proofErr w:type="spellEnd"/>
      <w:r w:rsidRPr="00D4305C">
        <w:t>`='$info[0]', `</w:t>
      </w:r>
      <w:proofErr w:type="spellStart"/>
      <w:r w:rsidRPr="00D4305C">
        <w:t>cid</w:t>
      </w:r>
      <w:proofErr w:type="spellEnd"/>
      <w:r w:rsidRPr="00D4305C">
        <w:t>`='$info[1]', `mid`='$info[2]',`status`='$info[3]' WHERE `</w:t>
      </w:r>
      <w:proofErr w:type="spellStart"/>
      <w:r w:rsidRPr="00D4305C">
        <w:t>iid</w:t>
      </w:r>
      <w:proofErr w:type="spellEnd"/>
      <w:r w:rsidRPr="00D4305C">
        <w:t>`='$id'")){</w:t>
      </w:r>
    </w:p>
    <w:p w14:paraId="61238653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</w:r>
      <w:r w:rsidRPr="00D4305C">
        <w:tab/>
      </w:r>
      <w:proofErr w:type="gramStart"/>
      <w:r w:rsidRPr="00D4305C">
        <w:t>echo</w:t>
      </w:r>
      <w:proofErr w:type="gramEnd"/>
      <w:r w:rsidRPr="00D4305C">
        <w:t xml:space="preserve"> "&lt;script&gt;alert('update </w:t>
      </w:r>
      <w:proofErr w:type="spellStart"/>
      <w:r w:rsidRPr="00D4305C">
        <w:t>succesfully</w:t>
      </w:r>
      <w:proofErr w:type="spellEnd"/>
      <w:r w:rsidRPr="00D4305C">
        <w:t>');</w:t>
      </w:r>
      <w:proofErr w:type="spellStart"/>
      <w:r w:rsidRPr="00D4305C">
        <w:t>location.assign</w:t>
      </w:r>
      <w:proofErr w:type="spellEnd"/>
      <w:r w:rsidRPr="00D4305C">
        <w:t>('</w:t>
      </w:r>
      <w:proofErr w:type="spellStart"/>
      <w:r w:rsidRPr="00D4305C">
        <w:t>itemedit.php</w:t>
      </w:r>
      <w:proofErr w:type="spellEnd"/>
      <w:r w:rsidRPr="00D4305C">
        <w:t>'); &lt;/script&gt;";</w:t>
      </w:r>
    </w:p>
    <w:p w14:paraId="2AE513CB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</w:r>
      <w:proofErr w:type="gramStart"/>
      <w:r w:rsidRPr="00D4305C">
        <w:t>}else</w:t>
      </w:r>
      <w:proofErr w:type="gramEnd"/>
      <w:r w:rsidRPr="00D4305C">
        <w:t>{</w:t>
      </w:r>
    </w:p>
    <w:p w14:paraId="31350CF7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</w:r>
      <w:r w:rsidRPr="00D4305C">
        <w:tab/>
      </w:r>
      <w:proofErr w:type="gramStart"/>
      <w:r w:rsidRPr="00D4305C">
        <w:t>echo</w:t>
      </w:r>
      <w:proofErr w:type="gramEnd"/>
      <w:r w:rsidRPr="00D4305C">
        <w:t xml:space="preserve"> </w:t>
      </w:r>
      <w:proofErr w:type="spellStart"/>
      <w:r w:rsidRPr="00D4305C">
        <w:t>mysqli_error</w:t>
      </w:r>
      <w:proofErr w:type="spellEnd"/>
      <w:r w:rsidRPr="00D4305C">
        <w:t>($link);</w:t>
      </w:r>
    </w:p>
    <w:p w14:paraId="5B3F3EBD" w14:textId="77777777" w:rsidR="00D4305C" w:rsidRPr="00D4305C" w:rsidRDefault="00D4305C" w:rsidP="00D4305C">
      <w:pPr>
        <w:pStyle w:val="NoSpacing"/>
      </w:pPr>
      <w:r w:rsidRPr="00D4305C">
        <w:tab/>
      </w:r>
      <w:r w:rsidRPr="00D4305C">
        <w:tab/>
        <w:t>}</w:t>
      </w:r>
    </w:p>
    <w:p w14:paraId="2456BECA" w14:textId="77777777" w:rsidR="00D4305C" w:rsidRPr="00D4305C" w:rsidRDefault="00D4305C" w:rsidP="00D4305C">
      <w:pPr>
        <w:pStyle w:val="NoSpacing"/>
      </w:pPr>
      <w:r w:rsidRPr="00D4305C">
        <w:tab/>
        <w:t>}</w:t>
      </w:r>
    </w:p>
    <w:p w14:paraId="2EE214F7" w14:textId="77777777" w:rsidR="00D4305C" w:rsidRPr="00D4305C" w:rsidRDefault="00D4305C" w:rsidP="00D4305C">
      <w:pPr>
        <w:pStyle w:val="NoSpacing"/>
      </w:pPr>
      <w:r w:rsidRPr="00D4305C">
        <w:tab/>
      </w:r>
      <w:proofErr w:type="gramStart"/>
      <w:r w:rsidRPr="00D4305C">
        <w:t>include</w:t>
      </w:r>
      <w:proofErr w:type="gramEnd"/>
      <w:r w:rsidRPr="00D4305C">
        <w:t xml:space="preserve"> 'html/itemEdit2.html';</w:t>
      </w:r>
    </w:p>
    <w:p w14:paraId="026B7A80" w14:textId="324B0972" w:rsidR="00BE347C" w:rsidRDefault="00D4305C" w:rsidP="00D4305C">
      <w:pPr>
        <w:pStyle w:val="NoSpacing"/>
        <w:rPr>
          <w:b/>
        </w:rPr>
      </w:pPr>
      <w:r w:rsidRPr="00D4305C">
        <w:t xml:space="preserve"> ?&gt;</w:t>
      </w:r>
      <w:r w:rsidR="00BE347C">
        <w:rPr>
          <w:b/>
        </w:rPr>
        <w:br w:type="page"/>
      </w:r>
    </w:p>
    <w:p w14:paraId="50F81557" w14:textId="2F3E41B5" w:rsidR="0015249C" w:rsidRDefault="0015249C" w:rsidP="0015249C">
      <w:pPr>
        <w:rPr>
          <w:b/>
        </w:rPr>
      </w:pPr>
      <w:proofErr w:type="spellStart"/>
      <w:r w:rsidRPr="0015249C">
        <w:rPr>
          <w:b/>
        </w:rPr>
        <w:lastRenderedPageBreak/>
        <w:t>Stockedit.php</w:t>
      </w:r>
      <w:proofErr w:type="spellEnd"/>
    </w:p>
    <w:p w14:paraId="6AFFA0D2" w14:textId="77777777" w:rsidR="00231967" w:rsidRDefault="00231967" w:rsidP="00231967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6BC9999D" w14:textId="77777777" w:rsidR="00231967" w:rsidRDefault="00231967" w:rsidP="00231967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.php</w:t>
      </w:r>
      <w:proofErr w:type="spellEnd"/>
      <w:r>
        <w:t>';</w:t>
      </w:r>
    </w:p>
    <w:p w14:paraId="301709A8" w14:textId="77777777" w:rsidR="00231967" w:rsidRDefault="00231967" w:rsidP="00231967">
      <w:pPr>
        <w:pStyle w:val="NoSpacing"/>
      </w:pPr>
    </w:p>
    <w:p w14:paraId="7EDA41FA" w14:textId="77777777" w:rsidR="00231967" w:rsidRDefault="00231967" w:rsidP="00231967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16220CC2" w14:textId="77777777" w:rsidR="00231967" w:rsidRDefault="00231967" w:rsidP="00231967">
      <w:pPr>
        <w:pStyle w:val="NoSpacing"/>
      </w:pPr>
    </w:p>
    <w:p w14:paraId="3350288C" w14:textId="77777777" w:rsidR="00231967" w:rsidRDefault="00231967" w:rsidP="00231967">
      <w:pPr>
        <w:pStyle w:val="NoSpacing"/>
      </w:pPr>
    </w:p>
    <w:p w14:paraId="253053EF" w14:textId="77777777" w:rsidR="00231967" w:rsidRDefault="00231967" w:rsidP="00231967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search'])){</w:t>
      </w:r>
    </w:p>
    <w:p w14:paraId="4A10BFD4" w14:textId="77777777" w:rsidR="00231967" w:rsidRDefault="00231967" w:rsidP="00231967">
      <w:pPr>
        <w:pStyle w:val="NoSpacing"/>
      </w:pPr>
      <w:r>
        <w:tab/>
      </w:r>
      <w:r>
        <w:tab/>
        <w:t>$</w:t>
      </w:r>
      <w:proofErr w:type="spellStart"/>
      <w:r>
        <w:t>fname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fname</w:t>
      </w:r>
      <w:proofErr w:type="spellEnd"/>
      <w:r>
        <w:t>'];</w:t>
      </w:r>
    </w:p>
    <w:p w14:paraId="7F9C1735" w14:textId="77777777" w:rsidR="00231967" w:rsidRDefault="00231967" w:rsidP="00231967">
      <w:pPr>
        <w:pStyle w:val="NoSpacing"/>
      </w:pPr>
      <w:r>
        <w:tab/>
      </w:r>
      <w:r>
        <w:tab/>
        <w:t>$</w:t>
      </w:r>
      <w:proofErr w:type="spellStart"/>
      <w:r>
        <w:t>fname</w:t>
      </w:r>
      <w:proofErr w:type="spellEnd"/>
      <w:r>
        <w:t xml:space="preserve"> = </w:t>
      </w:r>
      <w:proofErr w:type="spellStart"/>
      <w:r>
        <w:t>mysqli_real_escape_</w:t>
      </w:r>
      <w:proofErr w:type="gramStart"/>
      <w:r>
        <w:t>string</w:t>
      </w:r>
      <w:proofErr w:type="spellEnd"/>
      <w:r>
        <w:t>(</w:t>
      </w:r>
      <w:proofErr w:type="gramEnd"/>
      <w:r>
        <w:t>$link,$</w:t>
      </w:r>
      <w:proofErr w:type="spellStart"/>
      <w:r>
        <w:t>fname</w:t>
      </w:r>
      <w:proofErr w:type="spellEnd"/>
      <w:r>
        <w:t>);</w:t>
      </w:r>
    </w:p>
    <w:p w14:paraId="22333B60" w14:textId="77777777" w:rsidR="00231967" w:rsidRDefault="00231967" w:rsidP="00231967">
      <w:pPr>
        <w:pStyle w:val="NoSpacing"/>
      </w:pPr>
      <w:r>
        <w:tab/>
      </w:r>
      <w:r>
        <w:tab/>
        <w:t>$</w:t>
      </w:r>
      <w:proofErr w:type="spellStart"/>
      <w:r>
        <w:t>fname</w:t>
      </w:r>
      <w:proofErr w:type="spellEnd"/>
      <w:r>
        <w:t xml:space="preserve"> = </w:t>
      </w:r>
      <w:proofErr w:type="spellStart"/>
      <w:proofErr w:type="gramStart"/>
      <w:r>
        <w:t>htmlentities</w:t>
      </w:r>
      <w:proofErr w:type="spellEnd"/>
      <w:r>
        <w:t>(</w:t>
      </w:r>
      <w:proofErr w:type="gramEnd"/>
      <w:r>
        <w:t>$</w:t>
      </w:r>
      <w:proofErr w:type="spellStart"/>
      <w:r>
        <w:t>fname</w:t>
      </w:r>
      <w:proofErr w:type="spellEnd"/>
      <w:r>
        <w:t>, ENT_QUOTES, "UTF-8");</w:t>
      </w:r>
    </w:p>
    <w:p w14:paraId="227993BD" w14:textId="77777777" w:rsidR="00231967" w:rsidRDefault="00231967" w:rsidP="00231967">
      <w:pPr>
        <w:pStyle w:val="NoSpacing"/>
      </w:pPr>
      <w:r>
        <w:tab/>
      </w:r>
      <w:r>
        <w:tab/>
        <w:t>$date = $_</w:t>
      </w:r>
      <w:proofErr w:type="gramStart"/>
      <w:r>
        <w:t>POST[</w:t>
      </w:r>
      <w:proofErr w:type="gramEnd"/>
      <w:r>
        <w:t>'date'];</w:t>
      </w:r>
    </w:p>
    <w:p w14:paraId="2D25868A" w14:textId="77777777" w:rsidR="00231967" w:rsidRDefault="00231967" w:rsidP="00231967">
      <w:pPr>
        <w:pStyle w:val="NoSpacing"/>
      </w:pPr>
      <w:r>
        <w:tab/>
      </w:r>
      <w:r>
        <w:tab/>
        <w:t>$</w:t>
      </w:r>
      <w:proofErr w:type="spellStart"/>
      <w:r>
        <w:t>quan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quan</w:t>
      </w:r>
      <w:proofErr w:type="spellEnd"/>
      <w:r>
        <w:t>'];</w:t>
      </w:r>
    </w:p>
    <w:p w14:paraId="13A71D8C" w14:textId="77777777" w:rsidR="00231967" w:rsidRDefault="00231967" w:rsidP="00231967">
      <w:pPr>
        <w:pStyle w:val="NoSpacing"/>
      </w:pPr>
      <w:r>
        <w:tab/>
      </w:r>
      <w:r>
        <w:tab/>
        <w:t>(($</w:t>
      </w:r>
      <w:proofErr w:type="spellStart"/>
      <w:r>
        <w:t>quan</w:t>
      </w:r>
      <w:proofErr w:type="spellEnd"/>
      <w:r>
        <w:t>=="HL")? $</w:t>
      </w:r>
      <w:proofErr w:type="spellStart"/>
      <w:r>
        <w:t>quan</w:t>
      </w:r>
      <w:proofErr w:type="spellEnd"/>
      <w:r>
        <w:t>="DESC":$</w:t>
      </w:r>
      <w:proofErr w:type="spellStart"/>
      <w:r>
        <w:t>quan</w:t>
      </w:r>
      <w:proofErr w:type="spellEnd"/>
      <w:r>
        <w:t>="ASC");</w:t>
      </w:r>
    </w:p>
    <w:p w14:paraId="0D254D4B" w14:textId="77777777" w:rsidR="00231967" w:rsidRDefault="00231967" w:rsidP="00231967">
      <w:pPr>
        <w:pStyle w:val="NoSpacing"/>
      </w:pPr>
      <w:r>
        <w:tab/>
      </w:r>
      <w:r>
        <w:tab/>
        <w:t>(($date=="HL")? $date="DESC":$date="ASC");</w:t>
      </w:r>
    </w:p>
    <w:p w14:paraId="6B12EA05" w14:textId="77777777" w:rsidR="00231967" w:rsidRDefault="00231967" w:rsidP="00231967">
      <w:pPr>
        <w:pStyle w:val="NoSpacing"/>
      </w:pPr>
      <w:r>
        <w:tab/>
      </w:r>
      <w:r>
        <w:tab/>
        <w:t xml:space="preserve">$sql2 = "SELECT </w:t>
      </w:r>
      <w:proofErr w:type="spellStart"/>
      <w:r>
        <w:t>i.iname</w:t>
      </w:r>
      <w:proofErr w:type="gramStart"/>
      <w:r>
        <w:t>,s.quantity,s.expire</w:t>
      </w:r>
      <w:proofErr w:type="spellEnd"/>
      <w:proofErr w:type="gramEnd"/>
      <w:r>
        <w:t xml:space="preserve">, </w:t>
      </w:r>
      <w:proofErr w:type="spellStart"/>
      <w:r>
        <w:t>m.mname</w:t>
      </w:r>
      <w:proofErr w:type="spellEnd"/>
      <w:r>
        <w:t xml:space="preserve">, </w:t>
      </w:r>
      <w:proofErr w:type="spellStart"/>
      <w:r>
        <w:t>s.sStatus</w:t>
      </w:r>
      <w:proofErr w:type="spellEnd"/>
    </w:p>
    <w:p w14:paraId="4FA8AF5C" w14:textId="77777777" w:rsidR="00231967" w:rsidRDefault="00231967" w:rsidP="00231967">
      <w:pPr>
        <w:pStyle w:val="NoSpacing"/>
      </w:pPr>
      <w:r>
        <w:tab/>
      </w:r>
      <w:r>
        <w:tab/>
      </w:r>
      <w:r>
        <w:tab/>
      </w:r>
      <w:r>
        <w:tab/>
        <w:t xml:space="preserve">FROM stock as s, item as </w:t>
      </w:r>
      <w:proofErr w:type="spellStart"/>
      <w:r>
        <w:t>i</w:t>
      </w:r>
      <w:proofErr w:type="spellEnd"/>
      <w:r>
        <w:t xml:space="preserve">, measure as m </w:t>
      </w:r>
    </w:p>
    <w:p w14:paraId="155C4BD8" w14:textId="77777777" w:rsidR="00231967" w:rsidRDefault="00231967" w:rsidP="00231967">
      <w:pPr>
        <w:pStyle w:val="NoSpacing"/>
      </w:pPr>
      <w:r>
        <w:tab/>
      </w:r>
      <w:r>
        <w:tab/>
      </w:r>
      <w:r>
        <w:tab/>
      </w:r>
      <w:r>
        <w:tab/>
        <w:t xml:space="preserve">WHERE </w:t>
      </w:r>
      <w:proofErr w:type="spellStart"/>
      <w:r>
        <w:t>s.iid</w:t>
      </w:r>
      <w:proofErr w:type="spellEnd"/>
      <w:r>
        <w:t xml:space="preserve"> = </w:t>
      </w:r>
      <w:proofErr w:type="spellStart"/>
      <w:r>
        <w:t>i.iid</w:t>
      </w:r>
      <w:proofErr w:type="spellEnd"/>
      <w:r>
        <w:t xml:space="preserve"> AND i.mid = m.mid AND </w:t>
      </w:r>
      <w:proofErr w:type="spellStart"/>
      <w:r>
        <w:t>i.iname</w:t>
      </w:r>
      <w:proofErr w:type="spellEnd"/>
      <w:r>
        <w:t xml:space="preserve"> LIKE '%$</w:t>
      </w:r>
      <w:proofErr w:type="spellStart"/>
      <w:r>
        <w:t>fname</w:t>
      </w:r>
      <w:proofErr w:type="spellEnd"/>
      <w:r>
        <w:t>%'</w:t>
      </w:r>
    </w:p>
    <w:p w14:paraId="10D654C5" w14:textId="77777777" w:rsidR="00231967" w:rsidRDefault="00231967" w:rsidP="00231967">
      <w:pPr>
        <w:pStyle w:val="NoSpacing"/>
      </w:pPr>
      <w:r>
        <w:tab/>
      </w:r>
      <w:r>
        <w:tab/>
      </w:r>
      <w:r>
        <w:tab/>
      </w:r>
      <w:r>
        <w:tab/>
        <w:t>ORDER BY quantity $</w:t>
      </w:r>
      <w:proofErr w:type="spellStart"/>
      <w:r>
        <w:t>quan</w:t>
      </w:r>
      <w:proofErr w:type="spellEnd"/>
      <w:r>
        <w:t>, expire $date;</w:t>
      </w:r>
      <w:proofErr w:type="gramStart"/>
      <w:r>
        <w:t>";</w:t>
      </w:r>
      <w:proofErr w:type="gramEnd"/>
    </w:p>
    <w:p w14:paraId="097EBEFE" w14:textId="77777777" w:rsidR="00231967" w:rsidRDefault="00231967" w:rsidP="00231967">
      <w:pPr>
        <w:pStyle w:val="NoSpacing"/>
      </w:pPr>
      <w:r>
        <w:tab/>
      </w:r>
      <w:r>
        <w:tab/>
        <w:t xml:space="preserve">$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2);</w:t>
      </w:r>
    </w:p>
    <w:p w14:paraId="5E71DD4E" w14:textId="77777777" w:rsidR="00231967" w:rsidRDefault="00231967" w:rsidP="00231967">
      <w:pPr>
        <w:pStyle w:val="NoSpacing"/>
      </w:pPr>
      <w:r>
        <w:tab/>
        <w:t>}</w:t>
      </w:r>
    </w:p>
    <w:p w14:paraId="5143DAAB" w14:textId="77777777" w:rsidR="00231967" w:rsidRDefault="00231967" w:rsidP="00231967">
      <w:pPr>
        <w:pStyle w:val="NoSpacing"/>
      </w:pPr>
      <w:r>
        <w:tab/>
      </w:r>
      <w:proofErr w:type="gramStart"/>
      <w:r>
        <w:t>else{</w:t>
      </w:r>
      <w:proofErr w:type="gramEnd"/>
    </w:p>
    <w:p w14:paraId="3328AA17" w14:textId="77777777" w:rsidR="00231967" w:rsidRDefault="00231967" w:rsidP="00231967">
      <w:pPr>
        <w:pStyle w:val="NoSpacing"/>
      </w:pPr>
      <w:r>
        <w:tab/>
      </w:r>
      <w:r>
        <w:tab/>
        <w:t>$</w:t>
      </w:r>
      <w:proofErr w:type="spellStart"/>
      <w:r>
        <w:t>sql</w:t>
      </w:r>
      <w:proofErr w:type="spellEnd"/>
      <w:r>
        <w:t xml:space="preserve"> = "SELECT </w:t>
      </w:r>
      <w:proofErr w:type="spellStart"/>
      <w:r>
        <w:t>i.iname</w:t>
      </w:r>
      <w:proofErr w:type="gramStart"/>
      <w:r>
        <w:t>,s.quantity,s.expire</w:t>
      </w:r>
      <w:proofErr w:type="spellEnd"/>
      <w:proofErr w:type="gramEnd"/>
      <w:r>
        <w:t xml:space="preserve">, </w:t>
      </w:r>
      <w:proofErr w:type="spellStart"/>
      <w:r>
        <w:t>m.mname</w:t>
      </w:r>
      <w:proofErr w:type="spellEnd"/>
      <w:r>
        <w:t xml:space="preserve">, </w:t>
      </w:r>
      <w:proofErr w:type="spellStart"/>
      <w:r>
        <w:t>s.sStatus</w:t>
      </w:r>
      <w:proofErr w:type="spellEnd"/>
      <w:r>
        <w:t xml:space="preserve"> </w:t>
      </w:r>
    </w:p>
    <w:p w14:paraId="3A11F146" w14:textId="77777777" w:rsidR="00231967" w:rsidRDefault="00231967" w:rsidP="00231967">
      <w:pPr>
        <w:pStyle w:val="NoSpacing"/>
      </w:pPr>
      <w:r>
        <w:tab/>
      </w:r>
      <w:r>
        <w:tab/>
      </w:r>
      <w:r>
        <w:tab/>
      </w:r>
      <w:r>
        <w:tab/>
        <w:t xml:space="preserve">FROM stock as s, item as </w:t>
      </w:r>
      <w:proofErr w:type="spellStart"/>
      <w:r>
        <w:t>i</w:t>
      </w:r>
      <w:proofErr w:type="spellEnd"/>
      <w:r>
        <w:t xml:space="preserve">, measure as m </w:t>
      </w:r>
    </w:p>
    <w:p w14:paraId="5D61D7C1" w14:textId="77777777" w:rsidR="00231967" w:rsidRDefault="00231967" w:rsidP="00231967">
      <w:pPr>
        <w:pStyle w:val="NoSpacing"/>
      </w:pPr>
      <w:r>
        <w:tab/>
      </w:r>
      <w:r>
        <w:tab/>
      </w:r>
      <w:r>
        <w:tab/>
      </w:r>
      <w:r>
        <w:tab/>
        <w:t xml:space="preserve">WHERE </w:t>
      </w:r>
      <w:proofErr w:type="spellStart"/>
      <w:r>
        <w:t>s.iid</w:t>
      </w:r>
      <w:proofErr w:type="spellEnd"/>
      <w:r>
        <w:t xml:space="preserve"> = </w:t>
      </w:r>
      <w:proofErr w:type="spellStart"/>
      <w:r>
        <w:t>i.iid</w:t>
      </w:r>
      <w:proofErr w:type="spellEnd"/>
      <w:r>
        <w:t xml:space="preserve"> AND i.mid = m.mid;</w:t>
      </w:r>
      <w:proofErr w:type="gramStart"/>
      <w:r>
        <w:t>";</w:t>
      </w:r>
      <w:proofErr w:type="gramEnd"/>
    </w:p>
    <w:p w14:paraId="0D9EF257" w14:textId="77777777" w:rsidR="00231967" w:rsidRDefault="00231967" w:rsidP="00231967">
      <w:pPr>
        <w:pStyle w:val="NoSpacing"/>
      </w:pPr>
      <w:r>
        <w:tab/>
      </w:r>
      <w:r>
        <w:tab/>
        <w:t xml:space="preserve">$result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25C3A450" w14:textId="77777777" w:rsidR="00231967" w:rsidRDefault="00231967" w:rsidP="00231967">
      <w:pPr>
        <w:pStyle w:val="NoSpacing"/>
      </w:pPr>
      <w:r>
        <w:tab/>
        <w:t>}</w:t>
      </w:r>
    </w:p>
    <w:p w14:paraId="5D834716" w14:textId="77777777" w:rsidR="00231967" w:rsidRDefault="00231967" w:rsidP="00231967">
      <w:pPr>
        <w:pStyle w:val="NoSpacing"/>
      </w:pPr>
    </w:p>
    <w:p w14:paraId="104AEF69" w14:textId="77777777" w:rsidR="00231967" w:rsidRDefault="00231967" w:rsidP="00231967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html/stockEdit.html';</w:t>
      </w:r>
    </w:p>
    <w:p w14:paraId="63BC3F26" w14:textId="25CF4F83" w:rsidR="0015249C" w:rsidRDefault="00231967" w:rsidP="00231967">
      <w:pPr>
        <w:pStyle w:val="NoSpacing"/>
      </w:pPr>
      <w:r>
        <w:t xml:space="preserve"> ?&gt;</w:t>
      </w:r>
    </w:p>
    <w:p w14:paraId="70AF63E8" w14:textId="77777777" w:rsidR="00231967" w:rsidRDefault="00231967" w:rsidP="0015249C">
      <w:pPr>
        <w:rPr>
          <w:b/>
        </w:rPr>
      </w:pPr>
    </w:p>
    <w:p w14:paraId="7EF0BDC9" w14:textId="1D2A0931" w:rsidR="0015249C" w:rsidRDefault="0015249C" w:rsidP="0015249C">
      <w:pPr>
        <w:rPr>
          <w:b/>
        </w:rPr>
      </w:pPr>
      <w:proofErr w:type="spellStart"/>
      <w:r>
        <w:rPr>
          <w:b/>
        </w:rPr>
        <w:t>Stock.php</w:t>
      </w:r>
      <w:proofErr w:type="spellEnd"/>
    </w:p>
    <w:p w14:paraId="0D8F4D05" w14:textId="77777777" w:rsidR="00077217" w:rsidRDefault="00077217" w:rsidP="00077217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</w:p>
    <w:p w14:paraId="4D8A7535" w14:textId="77777777" w:rsidR="00077217" w:rsidRDefault="00077217" w:rsidP="00077217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.php</w:t>
      </w:r>
      <w:proofErr w:type="spellEnd"/>
      <w:r>
        <w:t>';</w:t>
      </w:r>
    </w:p>
    <w:p w14:paraId="53BF5B87" w14:textId="77777777" w:rsidR="00077217" w:rsidRDefault="00077217" w:rsidP="00077217">
      <w:pPr>
        <w:pStyle w:val="NoSpacing"/>
      </w:pPr>
      <w:r>
        <w:tab/>
      </w:r>
    </w:p>
    <w:p w14:paraId="6F272BBF" w14:textId="77777777" w:rsidR="00077217" w:rsidRDefault="00077217" w:rsidP="00077217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4CC63932" w14:textId="77777777" w:rsidR="00077217" w:rsidRDefault="00077217" w:rsidP="00077217">
      <w:pPr>
        <w:pStyle w:val="NoSpacing"/>
      </w:pPr>
    </w:p>
    <w:p w14:paraId="6B8D01E9" w14:textId="77777777" w:rsidR="00077217" w:rsidRDefault="00077217" w:rsidP="00077217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add'])){</w:t>
      </w:r>
    </w:p>
    <w:p w14:paraId="1B8F442E" w14:textId="77777777" w:rsidR="00077217" w:rsidRDefault="00077217" w:rsidP="00077217">
      <w:pPr>
        <w:pStyle w:val="NoSpacing"/>
      </w:pPr>
      <w:r>
        <w:tab/>
      </w:r>
      <w:r>
        <w:tab/>
        <w:t>$item = $_</w:t>
      </w:r>
      <w:proofErr w:type="gramStart"/>
      <w:r>
        <w:t>POST[</w:t>
      </w:r>
      <w:proofErr w:type="gramEnd"/>
      <w:r>
        <w:t>'item'];</w:t>
      </w:r>
    </w:p>
    <w:p w14:paraId="623747FD" w14:textId="77777777" w:rsidR="00077217" w:rsidRDefault="00077217" w:rsidP="00077217">
      <w:pPr>
        <w:pStyle w:val="NoSpacing"/>
      </w:pPr>
      <w:r>
        <w:tab/>
      </w:r>
      <w:r>
        <w:tab/>
        <w:t>$quantity = $_</w:t>
      </w:r>
      <w:proofErr w:type="gramStart"/>
      <w:r>
        <w:t>POST[</w:t>
      </w:r>
      <w:proofErr w:type="gramEnd"/>
      <w:r>
        <w:t>'quantity'];</w:t>
      </w:r>
    </w:p>
    <w:p w14:paraId="7DD1A659" w14:textId="77777777" w:rsidR="00077217" w:rsidRDefault="00077217" w:rsidP="00077217">
      <w:pPr>
        <w:pStyle w:val="NoSpacing"/>
      </w:pPr>
      <w:r>
        <w:tab/>
      </w:r>
      <w:r>
        <w:tab/>
        <w:t>$</w:t>
      </w:r>
      <w:proofErr w:type="spellStart"/>
      <w:r>
        <w:t>exp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exp</w:t>
      </w:r>
      <w:proofErr w:type="spellEnd"/>
      <w:r>
        <w:t>'];</w:t>
      </w:r>
    </w:p>
    <w:p w14:paraId="6EE7A4AF" w14:textId="77777777" w:rsidR="00077217" w:rsidRDefault="00077217" w:rsidP="00077217">
      <w:pPr>
        <w:pStyle w:val="NoSpacing"/>
      </w:pPr>
      <w:r>
        <w:tab/>
      </w:r>
      <w:r>
        <w:tab/>
        <w:t>$sql2 = "INSERT INTO stock VALUES (NULL, '$item', '$quantity', '$</w:t>
      </w:r>
      <w:proofErr w:type="spellStart"/>
      <w:r>
        <w:t>exp</w:t>
      </w:r>
      <w:proofErr w:type="spellEnd"/>
      <w:r>
        <w:t>', 1)";</w:t>
      </w:r>
    </w:p>
    <w:p w14:paraId="47A5AD42" w14:textId="77777777" w:rsidR="00077217" w:rsidRDefault="00077217" w:rsidP="00077217">
      <w:pPr>
        <w:pStyle w:val="NoSpacing"/>
      </w:pPr>
      <w:r>
        <w:tab/>
      </w:r>
      <w:r>
        <w:tab/>
      </w:r>
      <w:proofErr w:type="gramStart"/>
      <w:r>
        <w:t>if(</w:t>
      </w:r>
      <w:proofErr w:type="gramEnd"/>
      <w:r>
        <w:t>$</w:t>
      </w:r>
      <w:proofErr w:type="spellStart"/>
      <w:r>
        <w:t>queryResult</w:t>
      </w:r>
      <w:proofErr w:type="spellEnd"/>
      <w:r>
        <w:t xml:space="preserve"> = </w:t>
      </w:r>
      <w:proofErr w:type="spellStart"/>
      <w:r>
        <w:t>mysqli_query</w:t>
      </w:r>
      <w:proofErr w:type="spellEnd"/>
      <w:r>
        <w:t>($link, $sql2)){</w:t>
      </w:r>
    </w:p>
    <w:p w14:paraId="39F4952B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Stock up successful');&lt;/script&gt;";</w:t>
      </w:r>
    </w:p>
    <w:p w14:paraId="770B6471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"refresh:0.001;url=</w:t>
      </w:r>
      <w:proofErr w:type="spellStart"/>
      <w:r>
        <w:t>stock.php</w:t>
      </w:r>
      <w:proofErr w:type="spellEnd"/>
      <w:r>
        <w:t>");</w:t>
      </w:r>
    </w:p>
    <w:p w14:paraId="0B192A61" w14:textId="77777777" w:rsidR="00077217" w:rsidRDefault="00077217" w:rsidP="00077217">
      <w:pPr>
        <w:pStyle w:val="NoSpacing"/>
      </w:pPr>
      <w:r>
        <w:tab/>
      </w:r>
      <w:r>
        <w:tab/>
        <w:t>}</w:t>
      </w:r>
    </w:p>
    <w:p w14:paraId="5F7B914B" w14:textId="77777777" w:rsidR="00077217" w:rsidRDefault="00077217" w:rsidP="00077217">
      <w:pPr>
        <w:pStyle w:val="NoSpacing"/>
      </w:pPr>
      <w:r>
        <w:tab/>
      </w:r>
      <w:r>
        <w:tab/>
      </w:r>
      <w:proofErr w:type="gramStart"/>
      <w:r>
        <w:t>else{</w:t>
      </w:r>
      <w:proofErr w:type="gramEnd"/>
    </w:p>
    <w:p w14:paraId="2281E415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Failed');&lt;/script&gt;";</w:t>
      </w:r>
    </w:p>
    <w:p w14:paraId="6C17BA71" w14:textId="77777777" w:rsidR="00077217" w:rsidRDefault="00077217" w:rsidP="00077217">
      <w:pPr>
        <w:pStyle w:val="NoSpacing"/>
      </w:pPr>
      <w:r>
        <w:tab/>
      </w:r>
      <w:r>
        <w:tab/>
        <w:t>}</w:t>
      </w:r>
    </w:p>
    <w:p w14:paraId="65585F75" w14:textId="77777777" w:rsidR="00077217" w:rsidRDefault="00077217" w:rsidP="00077217">
      <w:pPr>
        <w:pStyle w:val="NoSpacing"/>
      </w:pPr>
      <w:r>
        <w:tab/>
        <w:t>}</w:t>
      </w:r>
    </w:p>
    <w:p w14:paraId="0A53069D" w14:textId="77777777" w:rsidR="00077217" w:rsidRDefault="00077217" w:rsidP="00077217">
      <w:pPr>
        <w:pStyle w:val="NoSpacing"/>
      </w:pPr>
    </w:p>
    <w:p w14:paraId="2E317939" w14:textId="77777777" w:rsidR="00077217" w:rsidRDefault="00077217" w:rsidP="00077217">
      <w:pPr>
        <w:pStyle w:val="NoSpacing"/>
      </w:pPr>
      <w:r>
        <w:lastRenderedPageBreak/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GET['rid'])){</w:t>
      </w:r>
    </w:p>
    <w:p w14:paraId="3B043E6C" w14:textId="77777777" w:rsidR="00077217" w:rsidRDefault="00077217" w:rsidP="00077217">
      <w:pPr>
        <w:pStyle w:val="NoSpacing"/>
      </w:pPr>
      <w:r>
        <w:tab/>
      </w:r>
      <w:r>
        <w:tab/>
        <w:t>$rid = $_</w:t>
      </w:r>
      <w:proofErr w:type="gramStart"/>
      <w:r>
        <w:t>GET[</w:t>
      </w:r>
      <w:proofErr w:type="gramEnd"/>
      <w:r>
        <w:t>'rid'];</w:t>
      </w:r>
    </w:p>
    <w:p w14:paraId="2CDB9059" w14:textId="77777777" w:rsidR="00077217" w:rsidRDefault="00077217" w:rsidP="00077217">
      <w:pPr>
        <w:pStyle w:val="NoSpacing"/>
      </w:pPr>
      <w:r>
        <w:tab/>
      </w:r>
      <w:r>
        <w:tab/>
        <w:t xml:space="preserve">$query1 = "SELECT * FROM </w:t>
      </w:r>
      <w:proofErr w:type="spellStart"/>
      <w:r>
        <w:t>item</w:t>
      </w:r>
      <w:proofErr w:type="gramStart"/>
      <w:r>
        <w:t>,request</w:t>
      </w:r>
      <w:proofErr w:type="spellEnd"/>
      <w:proofErr w:type="gramEnd"/>
      <w:r>
        <w:t xml:space="preserve"> WHERE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7E3D7B5F" w14:textId="77777777" w:rsidR="00077217" w:rsidRDefault="00077217" w:rsidP="00077217">
      <w:pPr>
        <w:pStyle w:val="NoSpacing"/>
      </w:pPr>
      <w:r>
        <w:tab/>
      </w:r>
      <w:r>
        <w:tab/>
        <w:t xml:space="preserve">$result1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1);</w:t>
      </w:r>
    </w:p>
    <w:p w14:paraId="17B2F1F0" w14:textId="77777777" w:rsidR="00077217" w:rsidRDefault="00077217" w:rsidP="00077217">
      <w:pPr>
        <w:pStyle w:val="NoSpacing"/>
      </w:pPr>
      <w:r>
        <w:tab/>
      </w:r>
      <w:r>
        <w:tab/>
        <w:t xml:space="preserve">$query3 = "SELECT * FROM </w:t>
      </w:r>
      <w:proofErr w:type="spellStart"/>
      <w:r>
        <w:t>item</w:t>
      </w:r>
      <w:proofErr w:type="gramStart"/>
      <w:r>
        <w:t>,request</w:t>
      </w:r>
      <w:proofErr w:type="spellEnd"/>
      <w:proofErr w:type="gramEnd"/>
      <w:r>
        <w:t xml:space="preserve"> WHERE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46F83291" w14:textId="77777777" w:rsidR="00077217" w:rsidRDefault="00077217" w:rsidP="00077217">
      <w:pPr>
        <w:pStyle w:val="NoSpacing"/>
      </w:pPr>
      <w:r>
        <w:tab/>
      </w:r>
      <w:r>
        <w:tab/>
        <w:t xml:space="preserve">$result3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1);</w:t>
      </w:r>
    </w:p>
    <w:p w14:paraId="3AB8CF39" w14:textId="77777777" w:rsidR="00077217" w:rsidRDefault="00077217" w:rsidP="00077217">
      <w:pPr>
        <w:pStyle w:val="NoSpacing"/>
      </w:pPr>
      <w:r>
        <w:tab/>
      </w:r>
      <w:r>
        <w:tab/>
        <w:t xml:space="preserve">$query5 = "SELECT * FROM </w:t>
      </w:r>
      <w:proofErr w:type="spellStart"/>
      <w:r>
        <w:t>item</w:t>
      </w:r>
      <w:proofErr w:type="gramStart"/>
      <w:r>
        <w:t>,request</w:t>
      </w:r>
      <w:proofErr w:type="spellEnd"/>
      <w:proofErr w:type="gramEnd"/>
      <w:r>
        <w:t xml:space="preserve"> WHERE </w:t>
      </w:r>
      <w:proofErr w:type="spellStart"/>
      <w:r>
        <w:t>request.iid</w:t>
      </w:r>
      <w:proofErr w:type="spellEnd"/>
      <w:r>
        <w:t>=</w:t>
      </w:r>
      <w:proofErr w:type="spellStart"/>
      <w:r>
        <w:t>item.iid</w:t>
      </w:r>
      <w:proofErr w:type="spellEnd"/>
      <w:r>
        <w:t xml:space="preserve"> AND </w:t>
      </w:r>
      <w:proofErr w:type="spellStart"/>
      <w:r>
        <w:t>request.rid</w:t>
      </w:r>
      <w:proofErr w:type="spellEnd"/>
      <w:r>
        <w:t>='$rid'";</w:t>
      </w:r>
    </w:p>
    <w:p w14:paraId="5EF2A2C9" w14:textId="77777777" w:rsidR="00077217" w:rsidRDefault="00077217" w:rsidP="00077217">
      <w:pPr>
        <w:pStyle w:val="NoSpacing"/>
      </w:pPr>
      <w:r>
        <w:tab/>
      </w:r>
      <w:r>
        <w:tab/>
        <w:t xml:space="preserve">$result5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5);</w:t>
      </w:r>
    </w:p>
    <w:p w14:paraId="1D5BD423" w14:textId="77777777" w:rsidR="00077217" w:rsidRDefault="00077217" w:rsidP="00077217">
      <w:pPr>
        <w:pStyle w:val="NoSpacing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add'])){</w:t>
      </w:r>
    </w:p>
    <w:p w14:paraId="66E5F165" w14:textId="77777777" w:rsidR="00077217" w:rsidRDefault="00077217" w:rsidP="00077217">
      <w:pPr>
        <w:pStyle w:val="NoSpacing"/>
      </w:pPr>
      <w:r>
        <w:t xml:space="preserve">            </w:t>
      </w:r>
      <w:proofErr w:type="gramStart"/>
      <w:r>
        <w:t>while(</w:t>
      </w:r>
      <w:proofErr w:type="gramEnd"/>
      <w:r>
        <w:t xml:space="preserve">$row = </w:t>
      </w:r>
      <w:proofErr w:type="spellStart"/>
      <w:r>
        <w:t>mysqli_fetch_assoc</w:t>
      </w:r>
      <w:proofErr w:type="spellEnd"/>
      <w:r>
        <w:t>($result5)){</w:t>
      </w:r>
    </w:p>
    <w:p w14:paraId="1E6A8FC0" w14:textId="77777777" w:rsidR="00077217" w:rsidRDefault="00077217" w:rsidP="00077217">
      <w:pPr>
        <w:pStyle w:val="NoSpacing"/>
      </w:pPr>
      <w:r>
        <w:t xml:space="preserve">            </w:t>
      </w:r>
      <w:r>
        <w:tab/>
      </w:r>
      <w:proofErr w:type="gramStart"/>
      <w:r>
        <w:t>if(</w:t>
      </w:r>
      <w:proofErr w:type="gramEnd"/>
      <w:r>
        <w:t>!$row['monthly']){</w:t>
      </w:r>
    </w:p>
    <w:p w14:paraId="79198D57" w14:textId="77777777" w:rsidR="00077217" w:rsidRDefault="00077217" w:rsidP="00077217">
      <w:pPr>
        <w:pStyle w:val="NoSpacing"/>
      </w:pPr>
      <w:r>
        <w:t xml:space="preserve">            </w:t>
      </w:r>
      <w:r>
        <w:tab/>
      </w:r>
      <w:r>
        <w:tab/>
        <w:t xml:space="preserve">$query2 = "UPDATE request SET </w:t>
      </w:r>
      <w:proofErr w:type="spellStart"/>
      <w:r>
        <w:t>rStatus</w:t>
      </w:r>
      <w:proofErr w:type="spellEnd"/>
      <w:r>
        <w:t>='Stocked Up' WHERE rid='$rid'";</w:t>
      </w:r>
    </w:p>
    <w:p w14:paraId="64504594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$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2);</w:t>
      </w:r>
    </w:p>
    <w:p w14:paraId="768A2C15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"refresh:0.001;url=</w:t>
      </w:r>
      <w:proofErr w:type="spellStart"/>
      <w:r>
        <w:t>requestAdmin.php</w:t>
      </w:r>
      <w:proofErr w:type="spellEnd"/>
      <w:r>
        <w:t>");</w:t>
      </w:r>
    </w:p>
    <w:p w14:paraId="2DCA225B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  <w:t>}</w:t>
      </w:r>
    </w:p>
    <w:p w14:paraId="3E94D94C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</w:p>
    <w:p w14:paraId="6F610316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$</w:t>
      </w:r>
      <w:proofErr w:type="spellStart"/>
      <w:r>
        <w:t>nextMonth</w:t>
      </w:r>
      <w:proofErr w:type="spellEnd"/>
      <w:r>
        <w:t xml:space="preserve"> = </w:t>
      </w:r>
      <w:proofErr w:type="gramStart"/>
      <w:r>
        <w:t>date(</w:t>
      </w:r>
      <w:proofErr w:type="gramEnd"/>
      <w:r>
        <w:t xml:space="preserve">'Y-m-d', </w:t>
      </w:r>
      <w:proofErr w:type="spellStart"/>
      <w:r>
        <w:t>strtotime</w:t>
      </w:r>
      <w:proofErr w:type="spellEnd"/>
      <w:r>
        <w:t>('first day of next month'));</w:t>
      </w:r>
    </w:p>
    <w:p w14:paraId="77C051F5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$query6 = "UPDATE request SET </w:t>
      </w:r>
      <w:proofErr w:type="spellStart"/>
      <w:r>
        <w:t>rStatus</w:t>
      </w:r>
      <w:proofErr w:type="spellEnd"/>
      <w:r>
        <w:t>='Stocked Up'</w:t>
      </w:r>
      <w:proofErr w:type="gramStart"/>
      <w:r>
        <w:t>,</w:t>
      </w:r>
      <w:proofErr w:type="spellStart"/>
      <w:r>
        <w:t>rDate</w:t>
      </w:r>
      <w:proofErr w:type="spellEnd"/>
      <w:proofErr w:type="gramEnd"/>
      <w:r>
        <w:t>='$</w:t>
      </w:r>
      <w:proofErr w:type="spellStart"/>
      <w:r>
        <w:t>nextMonth</w:t>
      </w:r>
      <w:proofErr w:type="spellEnd"/>
      <w:r>
        <w:t>' WHERE rid='$rid'";</w:t>
      </w:r>
    </w:p>
    <w:p w14:paraId="281524A8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$result6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6);</w:t>
      </w:r>
    </w:p>
    <w:p w14:paraId="4E2C1639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"refresh:0.001;url=</w:t>
      </w:r>
      <w:proofErr w:type="spellStart"/>
      <w:r>
        <w:t>requestAdmin.php</w:t>
      </w:r>
      <w:proofErr w:type="spellEnd"/>
      <w:r>
        <w:t>");</w:t>
      </w:r>
    </w:p>
    <w:p w14:paraId="0C5D76B5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  <w:r>
        <w:tab/>
        <w:t>}</w:t>
      </w:r>
    </w:p>
    <w:p w14:paraId="789FA3BD" w14:textId="77777777" w:rsidR="00077217" w:rsidRDefault="00077217" w:rsidP="00077217">
      <w:pPr>
        <w:pStyle w:val="NoSpacing"/>
      </w:pPr>
      <w:r>
        <w:t xml:space="preserve">            }</w:t>
      </w:r>
    </w:p>
    <w:p w14:paraId="1F598D63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</w:p>
    <w:p w14:paraId="4991CF07" w14:textId="77777777" w:rsidR="00077217" w:rsidRDefault="00077217" w:rsidP="00077217">
      <w:pPr>
        <w:pStyle w:val="NoSpacing"/>
      </w:pPr>
      <w:r>
        <w:tab/>
      </w:r>
      <w:r>
        <w:tab/>
      </w:r>
      <w:r>
        <w:tab/>
      </w:r>
    </w:p>
    <w:p w14:paraId="79C024FE" w14:textId="77777777" w:rsidR="00077217" w:rsidRDefault="00077217" w:rsidP="00077217">
      <w:pPr>
        <w:pStyle w:val="NoSpacing"/>
      </w:pPr>
      <w:r>
        <w:tab/>
      </w:r>
      <w:r>
        <w:tab/>
        <w:t>}</w:t>
      </w:r>
    </w:p>
    <w:p w14:paraId="5B58223A" w14:textId="77777777" w:rsidR="00077217" w:rsidRDefault="00077217" w:rsidP="00077217">
      <w:pPr>
        <w:pStyle w:val="NoSpacing"/>
      </w:pPr>
      <w:r>
        <w:tab/>
        <w:t>}</w:t>
      </w:r>
    </w:p>
    <w:p w14:paraId="5F25F1F2" w14:textId="77777777" w:rsidR="00077217" w:rsidRDefault="00077217" w:rsidP="00077217">
      <w:pPr>
        <w:pStyle w:val="NoSpacing"/>
      </w:pPr>
    </w:p>
    <w:p w14:paraId="4DBFB9D0" w14:textId="77777777" w:rsidR="00077217" w:rsidRDefault="00077217" w:rsidP="00077217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GET['</w:t>
      </w:r>
      <w:proofErr w:type="spellStart"/>
      <w:r>
        <w:t>iid</w:t>
      </w:r>
      <w:proofErr w:type="spellEnd"/>
      <w:r>
        <w:t>'])){</w:t>
      </w:r>
    </w:p>
    <w:p w14:paraId="4F4845CA" w14:textId="77777777" w:rsidR="00077217" w:rsidRDefault="00077217" w:rsidP="00077217">
      <w:pPr>
        <w:pStyle w:val="NoSpacing"/>
      </w:pPr>
      <w:r>
        <w:tab/>
      </w:r>
      <w:r>
        <w:tab/>
        <w:t>$</w:t>
      </w:r>
      <w:proofErr w:type="spellStart"/>
      <w:r>
        <w:t>iid</w:t>
      </w:r>
      <w:proofErr w:type="spellEnd"/>
      <w:r>
        <w:t xml:space="preserve"> = $_</w:t>
      </w:r>
      <w:proofErr w:type="gramStart"/>
      <w:r>
        <w:t>GET[</w:t>
      </w:r>
      <w:proofErr w:type="gramEnd"/>
      <w:r>
        <w:t>'</w:t>
      </w:r>
      <w:proofErr w:type="spellStart"/>
      <w:r>
        <w:t>iid</w:t>
      </w:r>
      <w:proofErr w:type="spellEnd"/>
      <w:r>
        <w:t>'];</w:t>
      </w:r>
    </w:p>
    <w:p w14:paraId="22AA3F6F" w14:textId="77777777" w:rsidR="00077217" w:rsidRDefault="00077217" w:rsidP="00077217">
      <w:pPr>
        <w:pStyle w:val="NoSpacing"/>
      </w:pPr>
      <w:r>
        <w:tab/>
      </w:r>
      <w:r>
        <w:tab/>
        <w:t xml:space="preserve">$query4 = "SELECT * FROM item WHERE </w:t>
      </w:r>
      <w:proofErr w:type="spellStart"/>
      <w:r>
        <w:t>iid</w:t>
      </w:r>
      <w:proofErr w:type="spellEnd"/>
      <w:r>
        <w:t>='$</w:t>
      </w:r>
      <w:proofErr w:type="spellStart"/>
      <w:r>
        <w:t>iid</w:t>
      </w:r>
      <w:proofErr w:type="spellEnd"/>
      <w:r>
        <w:t>'";</w:t>
      </w:r>
    </w:p>
    <w:p w14:paraId="7850521F" w14:textId="77777777" w:rsidR="00077217" w:rsidRDefault="00077217" w:rsidP="00077217">
      <w:pPr>
        <w:pStyle w:val="NoSpacing"/>
      </w:pPr>
      <w:r>
        <w:tab/>
      </w:r>
      <w:r>
        <w:tab/>
        <w:t xml:space="preserve">$result4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query4);</w:t>
      </w:r>
    </w:p>
    <w:p w14:paraId="3C6B766F" w14:textId="77777777" w:rsidR="00077217" w:rsidRDefault="00077217" w:rsidP="00077217">
      <w:pPr>
        <w:pStyle w:val="NoSpacing"/>
      </w:pPr>
      <w:r>
        <w:tab/>
      </w:r>
      <w:r>
        <w:tab/>
      </w:r>
    </w:p>
    <w:p w14:paraId="01AB4DE1" w14:textId="77777777" w:rsidR="00077217" w:rsidRDefault="00077217" w:rsidP="00077217">
      <w:pPr>
        <w:pStyle w:val="NoSpacing"/>
      </w:pPr>
      <w:r>
        <w:tab/>
        <w:t>}</w:t>
      </w:r>
    </w:p>
    <w:p w14:paraId="23D76424" w14:textId="77777777" w:rsidR="00077217" w:rsidRDefault="00077217" w:rsidP="00077217">
      <w:pPr>
        <w:pStyle w:val="NoSpacing"/>
      </w:pPr>
    </w:p>
    <w:p w14:paraId="192983C9" w14:textId="77777777" w:rsidR="00077217" w:rsidRDefault="00077217" w:rsidP="00077217">
      <w:pPr>
        <w:pStyle w:val="NoSpacing"/>
      </w:pPr>
    </w:p>
    <w:p w14:paraId="68B1842B" w14:textId="77777777" w:rsidR="00077217" w:rsidRDefault="00077217" w:rsidP="00077217">
      <w:pPr>
        <w:pStyle w:val="NoSpacing"/>
      </w:pPr>
      <w:r>
        <w:tab/>
        <w:t>$</w:t>
      </w:r>
      <w:proofErr w:type="spellStart"/>
      <w:r>
        <w:t>sql</w:t>
      </w:r>
      <w:proofErr w:type="spellEnd"/>
      <w:r>
        <w:t xml:space="preserve"> = "SELECT `</w:t>
      </w:r>
      <w:proofErr w:type="spellStart"/>
      <w:r>
        <w:t>iid</w:t>
      </w:r>
      <w:proofErr w:type="spellEnd"/>
      <w:r>
        <w:t>`</w:t>
      </w:r>
      <w:proofErr w:type="gramStart"/>
      <w:r>
        <w:t>,`</w:t>
      </w:r>
      <w:proofErr w:type="spellStart"/>
      <w:proofErr w:type="gramEnd"/>
      <w:r>
        <w:t>iname</w:t>
      </w:r>
      <w:proofErr w:type="spellEnd"/>
      <w:r>
        <w:t>` FROM item";</w:t>
      </w:r>
    </w:p>
    <w:p w14:paraId="7D2850C4" w14:textId="77777777" w:rsidR="00077217" w:rsidRDefault="00077217" w:rsidP="00077217">
      <w:pPr>
        <w:pStyle w:val="NoSpacing"/>
      </w:pPr>
      <w:r>
        <w:tab/>
      </w:r>
      <w:proofErr w:type="gramStart"/>
      <w:r>
        <w:t>if(</w:t>
      </w:r>
      <w:proofErr w:type="gramEnd"/>
      <w:r>
        <w:t xml:space="preserve">$result = </w:t>
      </w:r>
      <w:proofErr w:type="spellStart"/>
      <w:r>
        <w:t>mysqli_query</w:t>
      </w:r>
      <w:proofErr w:type="spellEnd"/>
      <w:r>
        <w:t>($link,$</w:t>
      </w:r>
      <w:proofErr w:type="spellStart"/>
      <w:r>
        <w:t>sql</w:t>
      </w:r>
      <w:proofErr w:type="spellEnd"/>
      <w:r>
        <w:t>)){</w:t>
      </w:r>
    </w:p>
    <w:p w14:paraId="0EAF65AB" w14:textId="77777777" w:rsidR="00077217" w:rsidRDefault="00077217" w:rsidP="00077217">
      <w:pPr>
        <w:pStyle w:val="NoSpacing"/>
      </w:pPr>
      <w:r>
        <w:tab/>
      </w:r>
      <w:r>
        <w:tab/>
      </w:r>
      <w:proofErr w:type="gramStart"/>
      <w:r>
        <w:t>while(</w:t>
      </w:r>
      <w:proofErr w:type="gramEnd"/>
      <w:r>
        <w:t xml:space="preserve">$row = </w:t>
      </w:r>
      <w:proofErr w:type="spellStart"/>
      <w:r>
        <w:t>mysqli_fetch_assoc</w:t>
      </w:r>
      <w:proofErr w:type="spellEnd"/>
      <w:r>
        <w:t>($result)){</w:t>
      </w:r>
    </w:p>
    <w:p w14:paraId="79DC0B56" w14:textId="77777777" w:rsidR="00077217" w:rsidRDefault="00077217" w:rsidP="00077217">
      <w:pPr>
        <w:pStyle w:val="NoSpacing"/>
      </w:pPr>
      <w:r>
        <w:tab/>
      </w:r>
      <w:r>
        <w:tab/>
      </w:r>
      <w:r>
        <w:tab/>
        <w:t>$</w:t>
      </w:r>
      <w:proofErr w:type="gramStart"/>
      <w:r>
        <w:t>user[</w:t>
      </w:r>
      <w:proofErr w:type="gramEnd"/>
      <w:r>
        <w:t>] = $row;</w:t>
      </w:r>
    </w:p>
    <w:p w14:paraId="09ABE79E" w14:textId="77777777" w:rsidR="00077217" w:rsidRDefault="00077217" w:rsidP="00077217">
      <w:pPr>
        <w:pStyle w:val="NoSpacing"/>
      </w:pPr>
      <w:r>
        <w:tab/>
      </w:r>
      <w:r>
        <w:tab/>
        <w:t>}</w:t>
      </w:r>
    </w:p>
    <w:p w14:paraId="22E1582A" w14:textId="77777777" w:rsidR="00077217" w:rsidRDefault="00077217" w:rsidP="00077217">
      <w:pPr>
        <w:pStyle w:val="NoSpacing"/>
      </w:pPr>
      <w:r>
        <w:tab/>
        <w:t>}</w:t>
      </w:r>
    </w:p>
    <w:p w14:paraId="3A000CD7" w14:textId="77777777" w:rsidR="00077217" w:rsidRDefault="00077217" w:rsidP="00077217">
      <w:pPr>
        <w:pStyle w:val="NoSpacing"/>
      </w:pPr>
      <w:r>
        <w:tab/>
      </w:r>
      <w:proofErr w:type="gramStart"/>
      <w:r>
        <w:t>require</w:t>
      </w:r>
      <w:proofErr w:type="gramEnd"/>
      <w:r>
        <w:t xml:space="preserve"> './html/stock.html';</w:t>
      </w:r>
    </w:p>
    <w:p w14:paraId="598748FC" w14:textId="2EF955D2" w:rsidR="0015249C" w:rsidRDefault="00077217" w:rsidP="00077217">
      <w:pPr>
        <w:pStyle w:val="NoSpacing"/>
      </w:pPr>
      <w:r>
        <w:t xml:space="preserve"> ?&gt;</w:t>
      </w:r>
    </w:p>
    <w:p w14:paraId="6EB366CB" w14:textId="77777777" w:rsidR="00696623" w:rsidRDefault="00696623">
      <w:pPr>
        <w:rPr>
          <w:b/>
        </w:rPr>
      </w:pPr>
      <w:r>
        <w:rPr>
          <w:b/>
        </w:rPr>
        <w:br w:type="page"/>
      </w:r>
    </w:p>
    <w:p w14:paraId="654000B6" w14:textId="22E60DFD" w:rsidR="0015249C" w:rsidRDefault="0015249C" w:rsidP="0015249C">
      <w:pPr>
        <w:rPr>
          <w:b/>
        </w:rPr>
      </w:pPr>
      <w:proofErr w:type="spellStart"/>
      <w:r>
        <w:rPr>
          <w:b/>
        </w:rPr>
        <w:lastRenderedPageBreak/>
        <w:t>User.php</w:t>
      </w:r>
      <w:proofErr w:type="spellEnd"/>
    </w:p>
    <w:p w14:paraId="435A1223" w14:textId="77777777" w:rsidR="000F0841" w:rsidRDefault="000F0841" w:rsidP="000F0841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7176AAF1" w14:textId="77777777" w:rsidR="000F0841" w:rsidRDefault="000F0841" w:rsidP="000F0841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User.php</w:t>
      </w:r>
      <w:proofErr w:type="spellEnd"/>
      <w:r>
        <w:t>';</w:t>
      </w:r>
    </w:p>
    <w:p w14:paraId="7088E4C5" w14:textId="77777777" w:rsidR="000F0841" w:rsidRDefault="000F0841" w:rsidP="000F0841">
      <w:pPr>
        <w:pStyle w:val="NoSpacing"/>
      </w:pPr>
    </w:p>
    <w:p w14:paraId="4EBD5845" w14:textId="77777777" w:rsidR="000F0841" w:rsidRDefault="000F0841" w:rsidP="000F0841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50F02EE6" w14:textId="77777777" w:rsidR="000F0841" w:rsidRDefault="000F0841" w:rsidP="000F0841">
      <w:pPr>
        <w:pStyle w:val="NoSpacing"/>
      </w:pPr>
    </w:p>
    <w:p w14:paraId="2944139C" w14:textId="77777777" w:rsidR="000F0841" w:rsidRDefault="000F0841" w:rsidP="000F0841">
      <w:pPr>
        <w:pStyle w:val="NoSpacing"/>
      </w:pPr>
      <w:r>
        <w:tab/>
        <w:t>$</w:t>
      </w:r>
      <w:proofErr w:type="spellStart"/>
      <w:r>
        <w:t>uid</w:t>
      </w:r>
      <w:proofErr w:type="spellEnd"/>
      <w:r>
        <w:t xml:space="preserve"> = $_</w:t>
      </w:r>
      <w:proofErr w:type="gramStart"/>
      <w:r>
        <w:t>SESSION[</w:t>
      </w:r>
      <w:proofErr w:type="gramEnd"/>
      <w:r>
        <w:t>'</w:t>
      </w:r>
      <w:proofErr w:type="spellStart"/>
      <w:r>
        <w:t>userID</w:t>
      </w:r>
      <w:proofErr w:type="spellEnd"/>
      <w:r>
        <w:t>'];</w:t>
      </w:r>
    </w:p>
    <w:p w14:paraId="33B10A49" w14:textId="77777777" w:rsidR="000F0841" w:rsidRDefault="000F0841" w:rsidP="000F0841">
      <w:pPr>
        <w:pStyle w:val="NoSpacing"/>
      </w:pPr>
      <w:r>
        <w:tab/>
        <w:t>$</w:t>
      </w:r>
      <w:proofErr w:type="spellStart"/>
      <w:r>
        <w:t>sql</w:t>
      </w:r>
      <w:proofErr w:type="spellEnd"/>
      <w:r>
        <w:t xml:space="preserve"> = "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requestNo</w:t>
      </w:r>
      <w:proofErr w:type="spellEnd"/>
      <w:r>
        <w:t xml:space="preserve"> FROM request WHERE </w:t>
      </w:r>
      <w:proofErr w:type="spellStart"/>
      <w:r>
        <w:t>uid</w:t>
      </w:r>
      <w:proofErr w:type="spellEnd"/>
      <w:r>
        <w:t>='$</w:t>
      </w:r>
      <w:proofErr w:type="spellStart"/>
      <w:r>
        <w:t>uid</w:t>
      </w:r>
      <w:proofErr w:type="spellEnd"/>
      <w:r>
        <w:t>' AND monthly=0";</w:t>
      </w:r>
    </w:p>
    <w:p w14:paraId="29E4585B" w14:textId="77777777" w:rsidR="000F0841" w:rsidRDefault="000F0841" w:rsidP="000F0841">
      <w:pPr>
        <w:pStyle w:val="NoSpacing"/>
      </w:pPr>
      <w:r>
        <w:tab/>
        <w:t xml:space="preserve">$result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381E59A0" w14:textId="77777777" w:rsidR="000F0841" w:rsidRDefault="000F0841" w:rsidP="000F0841">
      <w:pPr>
        <w:pStyle w:val="NoSpacing"/>
      </w:pPr>
      <w:r>
        <w:tab/>
        <w:t xml:space="preserve">$sql3 = "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requestNo</w:t>
      </w:r>
      <w:proofErr w:type="spellEnd"/>
      <w:r>
        <w:t xml:space="preserve"> FROM request WHERE </w:t>
      </w:r>
      <w:proofErr w:type="spellStart"/>
      <w:r>
        <w:t>uid</w:t>
      </w:r>
      <w:proofErr w:type="spellEnd"/>
      <w:r>
        <w:t>='$</w:t>
      </w:r>
      <w:proofErr w:type="spellStart"/>
      <w:r>
        <w:t>uid</w:t>
      </w:r>
      <w:proofErr w:type="spellEnd"/>
      <w:r>
        <w:t>' AND monthly=1";</w:t>
      </w:r>
    </w:p>
    <w:p w14:paraId="7F611C4C" w14:textId="77777777" w:rsidR="000F0841" w:rsidRDefault="000F0841" w:rsidP="000F0841">
      <w:pPr>
        <w:pStyle w:val="NoSpacing"/>
      </w:pPr>
      <w:r>
        <w:tab/>
        <w:t xml:space="preserve">$result3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3);</w:t>
      </w:r>
    </w:p>
    <w:p w14:paraId="4B879342" w14:textId="77777777" w:rsidR="000F0841" w:rsidRDefault="000F0841" w:rsidP="000F0841">
      <w:pPr>
        <w:pStyle w:val="NoSpacing"/>
      </w:pPr>
      <w:r>
        <w:tab/>
      </w:r>
    </w:p>
    <w:p w14:paraId="2B292A5D" w14:textId="77777777" w:rsidR="000F0841" w:rsidRDefault="000F0841" w:rsidP="000F0841">
      <w:pPr>
        <w:pStyle w:val="NoSpacing"/>
      </w:pPr>
      <w:r>
        <w:tab/>
        <w:t xml:space="preserve">$sql1 = "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requestNo</w:t>
      </w:r>
      <w:proofErr w:type="spellEnd"/>
      <w:r>
        <w:t xml:space="preserve"> FROM </w:t>
      </w:r>
      <w:proofErr w:type="spellStart"/>
      <w:r>
        <w:t>requestsout</w:t>
      </w:r>
      <w:proofErr w:type="spellEnd"/>
      <w:r>
        <w:t xml:space="preserve"> WHERE </w:t>
      </w:r>
      <w:proofErr w:type="spellStart"/>
      <w:r>
        <w:t>uid</w:t>
      </w:r>
      <w:proofErr w:type="spellEnd"/>
      <w:r>
        <w:t>='$</w:t>
      </w:r>
      <w:proofErr w:type="spellStart"/>
      <w:r>
        <w:t>uid</w:t>
      </w:r>
      <w:proofErr w:type="spellEnd"/>
      <w:r>
        <w:t>'";</w:t>
      </w:r>
    </w:p>
    <w:p w14:paraId="654AEE07" w14:textId="77777777" w:rsidR="000F0841" w:rsidRDefault="000F0841" w:rsidP="000F0841">
      <w:pPr>
        <w:pStyle w:val="NoSpacing"/>
      </w:pPr>
      <w:r>
        <w:tab/>
        <w:t xml:space="preserve">$result1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1);</w:t>
      </w:r>
    </w:p>
    <w:p w14:paraId="069A5DE2" w14:textId="77777777" w:rsidR="000F0841" w:rsidRDefault="000F0841" w:rsidP="000F0841">
      <w:pPr>
        <w:pStyle w:val="NoSpacing"/>
      </w:pPr>
    </w:p>
    <w:p w14:paraId="6B106AAF" w14:textId="77777777" w:rsidR="000F0841" w:rsidRDefault="000F0841" w:rsidP="000F0841">
      <w:pPr>
        <w:pStyle w:val="NoSpacing"/>
      </w:pPr>
      <w:r>
        <w:tab/>
        <w:t>$</w:t>
      </w:r>
      <w:proofErr w:type="spellStart"/>
      <w:r>
        <w:t>uid</w:t>
      </w:r>
      <w:proofErr w:type="spellEnd"/>
      <w:r>
        <w:t xml:space="preserve"> = $_</w:t>
      </w:r>
      <w:proofErr w:type="gramStart"/>
      <w:r>
        <w:t>SESSION[</w:t>
      </w:r>
      <w:proofErr w:type="gramEnd"/>
      <w:r>
        <w:t>'</w:t>
      </w:r>
      <w:proofErr w:type="spellStart"/>
      <w:r>
        <w:t>userID</w:t>
      </w:r>
      <w:proofErr w:type="spellEnd"/>
      <w:r>
        <w:t>'];</w:t>
      </w:r>
    </w:p>
    <w:p w14:paraId="6FD9B5A1" w14:textId="77777777" w:rsidR="000F0841" w:rsidRDefault="000F0841" w:rsidP="000F0841">
      <w:pPr>
        <w:pStyle w:val="NoSpacing"/>
      </w:pPr>
      <w:r>
        <w:tab/>
        <w:t xml:space="preserve">$sql2 = "SELECT * FROM user WHERE </w:t>
      </w:r>
      <w:proofErr w:type="spellStart"/>
      <w:r>
        <w:t>uid</w:t>
      </w:r>
      <w:proofErr w:type="spellEnd"/>
      <w:r>
        <w:t>='$</w:t>
      </w:r>
      <w:proofErr w:type="spellStart"/>
      <w:r>
        <w:t>uid</w:t>
      </w:r>
      <w:proofErr w:type="spellEnd"/>
      <w:r>
        <w:t>'";</w:t>
      </w:r>
    </w:p>
    <w:p w14:paraId="0E19DDA6" w14:textId="77777777" w:rsidR="000F0841" w:rsidRDefault="000F0841" w:rsidP="000F0841">
      <w:pPr>
        <w:pStyle w:val="NoSpacing"/>
      </w:pPr>
      <w:r>
        <w:tab/>
        <w:t xml:space="preserve">$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2);</w:t>
      </w:r>
    </w:p>
    <w:p w14:paraId="1158DC09" w14:textId="77777777" w:rsidR="000F0841" w:rsidRDefault="000F0841" w:rsidP="000F0841">
      <w:pPr>
        <w:pStyle w:val="NoSpacing"/>
      </w:pPr>
      <w:r>
        <w:tab/>
      </w:r>
      <w:proofErr w:type="gramStart"/>
      <w:r>
        <w:t>require</w:t>
      </w:r>
      <w:proofErr w:type="gramEnd"/>
      <w:r>
        <w:t xml:space="preserve"> './html/user.html';</w:t>
      </w:r>
    </w:p>
    <w:p w14:paraId="2F434BF7" w14:textId="18FDF7A0" w:rsidR="0015249C" w:rsidRDefault="000F0841" w:rsidP="000F0841">
      <w:pPr>
        <w:pStyle w:val="NoSpacing"/>
      </w:pPr>
      <w:r>
        <w:t xml:space="preserve"> ?&gt;</w:t>
      </w:r>
    </w:p>
    <w:p w14:paraId="1D9AE595" w14:textId="0F8EDD49" w:rsidR="00FA2FBE" w:rsidRDefault="00FA2FBE" w:rsidP="0015249C">
      <w:pPr>
        <w:rPr>
          <w:b/>
        </w:rPr>
      </w:pPr>
    </w:p>
    <w:p w14:paraId="76CBFE4D" w14:textId="404F4BA2" w:rsidR="00DA1A6A" w:rsidRDefault="00DA1A6A" w:rsidP="0015249C">
      <w:pPr>
        <w:rPr>
          <w:b/>
        </w:rPr>
      </w:pPr>
      <w:proofErr w:type="spellStart"/>
      <w:r>
        <w:rPr>
          <w:b/>
        </w:rPr>
        <w:t>addUser.php</w:t>
      </w:r>
      <w:proofErr w:type="spellEnd"/>
    </w:p>
    <w:p w14:paraId="08A5CF4C" w14:textId="77777777" w:rsidR="00DA1A6A" w:rsidRPr="00DA1A6A" w:rsidRDefault="00DA1A6A" w:rsidP="00DA1A6A">
      <w:pPr>
        <w:pStyle w:val="NoSpacing"/>
      </w:pPr>
      <w:proofErr w:type="gramStart"/>
      <w:r w:rsidRPr="00DA1A6A">
        <w:t>&lt;?</w:t>
      </w:r>
      <w:proofErr w:type="spellStart"/>
      <w:r w:rsidRPr="00DA1A6A">
        <w:t>php</w:t>
      </w:r>
      <w:proofErr w:type="spellEnd"/>
      <w:proofErr w:type="gramEnd"/>
    </w:p>
    <w:p w14:paraId="5C0E4E94" w14:textId="77777777" w:rsidR="00DA1A6A" w:rsidRPr="00DA1A6A" w:rsidRDefault="00DA1A6A" w:rsidP="00DA1A6A">
      <w:pPr>
        <w:pStyle w:val="NoSpacing"/>
      </w:pPr>
      <w:proofErr w:type="gramStart"/>
      <w:r w:rsidRPr="00DA1A6A">
        <w:t>include</w:t>
      </w:r>
      <w:proofErr w:type="gramEnd"/>
      <w:r w:rsidRPr="00DA1A6A">
        <w:t xml:space="preserve"> '</w:t>
      </w:r>
      <w:proofErr w:type="spellStart"/>
      <w:r w:rsidRPr="00DA1A6A">
        <w:t>verficationEP.php</w:t>
      </w:r>
      <w:proofErr w:type="spellEnd"/>
      <w:r w:rsidRPr="00DA1A6A">
        <w:t>';</w:t>
      </w:r>
    </w:p>
    <w:p w14:paraId="2BE977E8" w14:textId="77777777" w:rsidR="00DA1A6A" w:rsidRPr="00DA1A6A" w:rsidRDefault="00DA1A6A" w:rsidP="00DA1A6A">
      <w:pPr>
        <w:pStyle w:val="NoSpacing"/>
      </w:pPr>
    </w:p>
    <w:p w14:paraId="36A9C797" w14:textId="77777777" w:rsidR="00DA1A6A" w:rsidRPr="00DA1A6A" w:rsidRDefault="00DA1A6A" w:rsidP="00DA1A6A">
      <w:pPr>
        <w:pStyle w:val="NoSpacing"/>
      </w:pPr>
    </w:p>
    <w:p w14:paraId="2A5AAA33" w14:textId="77777777" w:rsidR="00DA1A6A" w:rsidRPr="00DA1A6A" w:rsidRDefault="00DA1A6A" w:rsidP="00DA1A6A">
      <w:pPr>
        <w:pStyle w:val="NoSpacing"/>
      </w:pPr>
      <w:proofErr w:type="gramStart"/>
      <w:r w:rsidRPr="00DA1A6A">
        <w:t>echo</w:t>
      </w:r>
      <w:proofErr w:type="gramEnd"/>
      <w:r w:rsidRPr="00DA1A6A">
        <w:t xml:space="preserve"> "&lt;body&gt;&lt;/body&gt;";</w:t>
      </w:r>
    </w:p>
    <w:p w14:paraId="73401ECC" w14:textId="77777777" w:rsidR="00DA1A6A" w:rsidRPr="00DA1A6A" w:rsidRDefault="00DA1A6A" w:rsidP="00DA1A6A">
      <w:pPr>
        <w:pStyle w:val="NoSpacing"/>
      </w:pPr>
      <w:proofErr w:type="spellStart"/>
      <w:r w:rsidRPr="00DA1A6A">
        <w:t>require_once</w:t>
      </w:r>
      <w:proofErr w:type="spellEnd"/>
      <w:r w:rsidRPr="00DA1A6A">
        <w:t xml:space="preserve"> '</w:t>
      </w:r>
      <w:proofErr w:type="spellStart"/>
      <w:r w:rsidRPr="00DA1A6A">
        <w:t>conn.php</w:t>
      </w:r>
      <w:proofErr w:type="spellEnd"/>
      <w:r w:rsidRPr="00DA1A6A">
        <w:t>';</w:t>
      </w:r>
    </w:p>
    <w:p w14:paraId="7DEA61C1" w14:textId="77777777" w:rsidR="00DA1A6A" w:rsidRPr="00DA1A6A" w:rsidRDefault="00DA1A6A" w:rsidP="00DA1A6A">
      <w:pPr>
        <w:pStyle w:val="NoSpacing"/>
      </w:pPr>
    </w:p>
    <w:p w14:paraId="23B52DD0" w14:textId="77777777" w:rsidR="00DA1A6A" w:rsidRPr="00DA1A6A" w:rsidRDefault="00DA1A6A" w:rsidP="00DA1A6A">
      <w:pPr>
        <w:pStyle w:val="NoSpacing"/>
      </w:pPr>
      <w:proofErr w:type="gramStart"/>
      <w:r w:rsidRPr="00DA1A6A">
        <w:t>use</w:t>
      </w:r>
      <w:proofErr w:type="gramEnd"/>
      <w:r w:rsidRPr="00DA1A6A">
        <w:t xml:space="preserve"> </w:t>
      </w:r>
      <w:proofErr w:type="spellStart"/>
      <w:r w:rsidRPr="00DA1A6A">
        <w:t>PHPMailer</w:t>
      </w:r>
      <w:proofErr w:type="spellEnd"/>
      <w:r w:rsidRPr="00DA1A6A">
        <w:t>\</w:t>
      </w:r>
      <w:proofErr w:type="spellStart"/>
      <w:r w:rsidRPr="00DA1A6A">
        <w:t>PHPMailer</w:t>
      </w:r>
      <w:proofErr w:type="spellEnd"/>
      <w:r w:rsidRPr="00DA1A6A">
        <w:t>\</w:t>
      </w:r>
      <w:proofErr w:type="spellStart"/>
      <w:r w:rsidRPr="00DA1A6A">
        <w:t>PHPMailer</w:t>
      </w:r>
      <w:proofErr w:type="spellEnd"/>
      <w:r w:rsidRPr="00DA1A6A">
        <w:t>;</w:t>
      </w:r>
    </w:p>
    <w:p w14:paraId="78AB5269" w14:textId="77777777" w:rsidR="00DA1A6A" w:rsidRPr="00DA1A6A" w:rsidRDefault="00DA1A6A" w:rsidP="00DA1A6A">
      <w:pPr>
        <w:pStyle w:val="NoSpacing"/>
      </w:pPr>
      <w:proofErr w:type="gramStart"/>
      <w:r w:rsidRPr="00DA1A6A">
        <w:t>use</w:t>
      </w:r>
      <w:proofErr w:type="gramEnd"/>
      <w:r w:rsidRPr="00DA1A6A">
        <w:t xml:space="preserve"> </w:t>
      </w:r>
      <w:proofErr w:type="spellStart"/>
      <w:r w:rsidRPr="00DA1A6A">
        <w:t>PHPMailer</w:t>
      </w:r>
      <w:proofErr w:type="spellEnd"/>
      <w:r w:rsidRPr="00DA1A6A">
        <w:t>\</w:t>
      </w:r>
      <w:proofErr w:type="spellStart"/>
      <w:r w:rsidRPr="00DA1A6A">
        <w:t>PHPMailer</w:t>
      </w:r>
      <w:proofErr w:type="spellEnd"/>
      <w:r w:rsidRPr="00DA1A6A">
        <w:t>\Exception;</w:t>
      </w:r>
    </w:p>
    <w:p w14:paraId="5F857BC8" w14:textId="77777777" w:rsidR="00DA1A6A" w:rsidRPr="00DA1A6A" w:rsidRDefault="00DA1A6A" w:rsidP="00DA1A6A">
      <w:pPr>
        <w:pStyle w:val="NoSpacing"/>
      </w:pPr>
      <w:proofErr w:type="gramStart"/>
      <w:r w:rsidRPr="00DA1A6A">
        <w:t>require</w:t>
      </w:r>
      <w:proofErr w:type="gramEnd"/>
      <w:r w:rsidRPr="00DA1A6A">
        <w:t xml:space="preserve"> "./</w:t>
      </w:r>
      <w:proofErr w:type="spellStart"/>
      <w:r w:rsidRPr="00DA1A6A">
        <w:t>PHPMailer</w:t>
      </w:r>
      <w:proofErr w:type="spellEnd"/>
      <w:r w:rsidRPr="00DA1A6A">
        <w:t>/vendor/</w:t>
      </w:r>
      <w:proofErr w:type="spellStart"/>
      <w:r w:rsidRPr="00DA1A6A">
        <w:t>autoload.php</w:t>
      </w:r>
      <w:proofErr w:type="spellEnd"/>
      <w:r w:rsidRPr="00DA1A6A">
        <w:t>";</w:t>
      </w:r>
    </w:p>
    <w:p w14:paraId="1EEA8864" w14:textId="77777777" w:rsidR="00DA1A6A" w:rsidRPr="00DA1A6A" w:rsidRDefault="00DA1A6A" w:rsidP="00DA1A6A">
      <w:pPr>
        <w:pStyle w:val="NoSpacing"/>
      </w:pPr>
      <w:r w:rsidRPr="00DA1A6A">
        <w:t xml:space="preserve">$mail = new </w:t>
      </w:r>
      <w:proofErr w:type="spellStart"/>
      <w:proofErr w:type="gramStart"/>
      <w:r w:rsidRPr="00DA1A6A">
        <w:t>PHPMailer</w:t>
      </w:r>
      <w:proofErr w:type="spellEnd"/>
      <w:r w:rsidRPr="00DA1A6A">
        <w:t>(</w:t>
      </w:r>
      <w:proofErr w:type="gramEnd"/>
      <w:r w:rsidRPr="00DA1A6A">
        <w:t>);</w:t>
      </w:r>
    </w:p>
    <w:p w14:paraId="267F2AEA" w14:textId="77777777" w:rsidR="00DA1A6A" w:rsidRPr="00DA1A6A" w:rsidRDefault="00DA1A6A" w:rsidP="00DA1A6A">
      <w:pPr>
        <w:pStyle w:val="NoSpacing"/>
      </w:pPr>
    </w:p>
    <w:p w14:paraId="779E0A87" w14:textId="77777777" w:rsidR="00DA1A6A" w:rsidRPr="00DA1A6A" w:rsidRDefault="00DA1A6A" w:rsidP="00DA1A6A">
      <w:pPr>
        <w:pStyle w:val="NoSpacing"/>
      </w:pPr>
      <w:proofErr w:type="gramStart"/>
      <w:r w:rsidRPr="00DA1A6A">
        <w:t>if(</w:t>
      </w:r>
      <w:proofErr w:type="spellStart"/>
      <w:proofErr w:type="gramEnd"/>
      <w:r w:rsidRPr="00DA1A6A">
        <w:t>isset</w:t>
      </w:r>
      <w:proofErr w:type="spellEnd"/>
      <w:r w:rsidRPr="00DA1A6A">
        <w:t>($_POST['add'])){</w:t>
      </w:r>
    </w:p>
    <w:p w14:paraId="0506CDBD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passChar</w:t>
      </w:r>
      <w:proofErr w:type="spellEnd"/>
      <w:r w:rsidRPr="00DA1A6A">
        <w:t xml:space="preserve"> = '0abc1def2ghi3ghi4jkl5mno6pqr7vwx8yzA9BCDEFGHIJKLMNOPQRSTUVWXYZ';</w:t>
      </w:r>
    </w:p>
    <w:p w14:paraId="710F8654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passCharLength</w:t>
      </w:r>
      <w:proofErr w:type="spellEnd"/>
      <w:r w:rsidRPr="00DA1A6A">
        <w:t xml:space="preserve"> = </w:t>
      </w:r>
      <w:proofErr w:type="spellStart"/>
      <w:proofErr w:type="gramStart"/>
      <w:r w:rsidRPr="00DA1A6A">
        <w:t>strlen</w:t>
      </w:r>
      <w:proofErr w:type="spellEnd"/>
      <w:r w:rsidRPr="00DA1A6A">
        <w:t>(</w:t>
      </w:r>
      <w:proofErr w:type="gramEnd"/>
      <w:r w:rsidRPr="00DA1A6A">
        <w:t>$</w:t>
      </w:r>
      <w:proofErr w:type="spellStart"/>
      <w:r w:rsidRPr="00DA1A6A">
        <w:t>passChar</w:t>
      </w:r>
      <w:proofErr w:type="spellEnd"/>
      <w:r w:rsidRPr="00DA1A6A">
        <w:t>);</w:t>
      </w:r>
    </w:p>
    <w:p w14:paraId="7BA126F8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randomPass</w:t>
      </w:r>
      <w:proofErr w:type="spellEnd"/>
      <w:r w:rsidRPr="00DA1A6A">
        <w:t xml:space="preserve"> = '';</w:t>
      </w:r>
    </w:p>
    <w:p w14:paraId="7060EC01" w14:textId="77777777" w:rsidR="00DA1A6A" w:rsidRPr="00DA1A6A" w:rsidRDefault="00DA1A6A" w:rsidP="00DA1A6A">
      <w:pPr>
        <w:pStyle w:val="NoSpacing"/>
      </w:pPr>
      <w:r w:rsidRPr="00DA1A6A">
        <w:tab/>
      </w:r>
      <w:proofErr w:type="gramStart"/>
      <w:r w:rsidRPr="00DA1A6A">
        <w:t>for</w:t>
      </w:r>
      <w:proofErr w:type="gramEnd"/>
      <w:r w:rsidRPr="00DA1A6A">
        <w:t xml:space="preserve"> ($x = 0; $x &lt; 13; $x++) {</w:t>
      </w:r>
    </w:p>
    <w:p w14:paraId="514AE291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  <w:t>$</w:t>
      </w:r>
      <w:proofErr w:type="spellStart"/>
      <w:proofErr w:type="gramStart"/>
      <w:r w:rsidRPr="00DA1A6A">
        <w:t>randomPass</w:t>
      </w:r>
      <w:proofErr w:type="spellEnd"/>
      <w:r w:rsidRPr="00DA1A6A">
        <w:t xml:space="preserve"> .=</w:t>
      </w:r>
      <w:proofErr w:type="gramEnd"/>
      <w:r w:rsidRPr="00DA1A6A">
        <w:t xml:space="preserve"> $</w:t>
      </w:r>
      <w:proofErr w:type="spellStart"/>
      <w:r w:rsidRPr="00DA1A6A">
        <w:t>passChar</w:t>
      </w:r>
      <w:proofErr w:type="spellEnd"/>
      <w:r w:rsidRPr="00DA1A6A">
        <w:t>[rand(0, $</w:t>
      </w:r>
      <w:proofErr w:type="spellStart"/>
      <w:r w:rsidRPr="00DA1A6A">
        <w:t>passCharLength</w:t>
      </w:r>
      <w:proofErr w:type="spellEnd"/>
      <w:r w:rsidRPr="00DA1A6A">
        <w:t xml:space="preserve"> - 1)];</w:t>
      </w:r>
    </w:p>
    <w:p w14:paraId="40E2A66C" w14:textId="77777777" w:rsidR="00DA1A6A" w:rsidRPr="00DA1A6A" w:rsidRDefault="00DA1A6A" w:rsidP="00DA1A6A">
      <w:pPr>
        <w:pStyle w:val="NoSpacing"/>
      </w:pPr>
      <w:r w:rsidRPr="00DA1A6A">
        <w:tab/>
        <w:t>}</w:t>
      </w:r>
    </w:p>
    <w:p w14:paraId="52175D97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randomPassHashed</w:t>
      </w:r>
      <w:proofErr w:type="spellEnd"/>
      <w:r w:rsidRPr="00DA1A6A">
        <w:t xml:space="preserve"> = </w:t>
      </w:r>
      <w:proofErr w:type="spellStart"/>
      <w:r w:rsidRPr="00DA1A6A">
        <w:t>password_</w:t>
      </w:r>
      <w:proofErr w:type="gramStart"/>
      <w:r w:rsidRPr="00DA1A6A">
        <w:t>hash</w:t>
      </w:r>
      <w:proofErr w:type="spellEnd"/>
      <w:r w:rsidRPr="00DA1A6A">
        <w:t>(</w:t>
      </w:r>
      <w:proofErr w:type="gramEnd"/>
      <w:r w:rsidRPr="00DA1A6A">
        <w:t>$</w:t>
      </w:r>
      <w:proofErr w:type="spellStart"/>
      <w:r w:rsidRPr="00DA1A6A">
        <w:t>randomPass</w:t>
      </w:r>
      <w:proofErr w:type="spellEnd"/>
      <w:r w:rsidRPr="00DA1A6A">
        <w:t>, PASSWORD_DEFAULT);</w:t>
      </w:r>
    </w:p>
    <w:p w14:paraId="656E5A52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fullname</w:t>
      </w:r>
      <w:proofErr w:type="spellEnd"/>
      <w:r w:rsidRPr="00DA1A6A">
        <w:t xml:space="preserve"> = $_</w:t>
      </w:r>
      <w:proofErr w:type="gramStart"/>
      <w:r w:rsidRPr="00DA1A6A">
        <w:t>POST[</w:t>
      </w:r>
      <w:proofErr w:type="gramEnd"/>
      <w:r w:rsidRPr="00DA1A6A">
        <w:t>'</w:t>
      </w:r>
      <w:proofErr w:type="spellStart"/>
      <w:r w:rsidRPr="00DA1A6A">
        <w:t>fname</w:t>
      </w:r>
      <w:proofErr w:type="spellEnd"/>
      <w:r w:rsidRPr="00DA1A6A">
        <w:t>'];</w:t>
      </w:r>
    </w:p>
    <w:p w14:paraId="558BEE47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fullname</w:t>
      </w:r>
      <w:proofErr w:type="spellEnd"/>
      <w:r w:rsidRPr="00DA1A6A">
        <w:t xml:space="preserve"> = </w:t>
      </w:r>
      <w:proofErr w:type="spellStart"/>
      <w:r w:rsidRPr="00DA1A6A">
        <w:t>mysqli_real_escape_</w:t>
      </w:r>
      <w:proofErr w:type="gramStart"/>
      <w:r w:rsidRPr="00DA1A6A">
        <w:t>string</w:t>
      </w:r>
      <w:proofErr w:type="spellEnd"/>
      <w:r w:rsidRPr="00DA1A6A">
        <w:t>(</w:t>
      </w:r>
      <w:proofErr w:type="gramEnd"/>
      <w:r w:rsidRPr="00DA1A6A">
        <w:t>$link,$</w:t>
      </w:r>
      <w:proofErr w:type="spellStart"/>
      <w:r w:rsidRPr="00DA1A6A">
        <w:t>fullname</w:t>
      </w:r>
      <w:proofErr w:type="spellEnd"/>
      <w:r w:rsidRPr="00DA1A6A">
        <w:t>);</w:t>
      </w:r>
    </w:p>
    <w:p w14:paraId="7441089C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fullname</w:t>
      </w:r>
      <w:proofErr w:type="spellEnd"/>
      <w:r w:rsidRPr="00DA1A6A">
        <w:t xml:space="preserve"> = </w:t>
      </w:r>
      <w:proofErr w:type="spellStart"/>
      <w:proofErr w:type="gramStart"/>
      <w:r w:rsidRPr="00DA1A6A">
        <w:t>htmlentities</w:t>
      </w:r>
      <w:proofErr w:type="spellEnd"/>
      <w:r w:rsidRPr="00DA1A6A">
        <w:t>(</w:t>
      </w:r>
      <w:proofErr w:type="gramEnd"/>
      <w:r w:rsidRPr="00DA1A6A">
        <w:t>$</w:t>
      </w:r>
      <w:proofErr w:type="spellStart"/>
      <w:r w:rsidRPr="00DA1A6A">
        <w:t>fullname</w:t>
      </w:r>
      <w:proofErr w:type="spellEnd"/>
      <w:r w:rsidRPr="00DA1A6A">
        <w:t>, ENT_QUOTES, "UTF-8");</w:t>
      </w:r>
    </w:p>
    <w:p w14:paraId="7DF43B4F" w14:textId="77777777" w:rsidR="00DA1A6A" w:rsidRPr="00DA1A6A" w:rsidRDefault="00DA1A6A" w:rsidP="00DA1A6A">
      <w:pPr>
        <w:pStyle w:val="NoSpacing"/>
      </w:pPr>
      <w:r w:rsidRPr="00DA1A6A">
        <w:tab/>
        <w:t>$email = $_</w:t>
      </w:r>
      <w:proofErr w:type="gramStart"/>
      <w:r w:rsidRPr="00DA1A6A">
        <w:t>POST[</w:t>
      </w:r>
      <w:proofErr w:type="gramEnd"/>
      <w:r w:rsidRPr="00DA1A6A">
        <w:t>'email'];</w:t>
      </w:r>
    </w:p>
    <w:p w14:paraId="1D94429B" w14:textId="77777777" w:rsidR="00DA1A6A" w:rsidRPr="00DA1A6A" w:rsidRDefault="00DA1A6A" w:rsidP="00DA1A6A">
      <w:pPr>
        <w:pStyle w:val="NoSpacing"/>
      </w:pPr>
      <w:r w:rsidRPr="00DA1A6A">
        <w:tab/>
        <w:t>$role = $_</w:t>
      </w:r>
      <w:proofErr w:type="gramStart"/>
      <w:r w:rsidRPr="00DA1A6A">
        <w:t>POST[</w:t>
      </w:r>
      <w:proofErr w:type="gramEnd"/>
      <w:r w:rsidRPr="00DA1A6A">
        <w:t>'role'];</w:t>
      </w:r>
    </w:p>
    <w:p w14:paraId="5BCC065B" w14:textId="77777777" w:rsidR="00DA1A6A" w:rsidRPr="00DA1A6A" w:rsidRDefault="00DA1A6A" w:rsidP="00DA1A6A">
      <w:pPr>
        <w:pStyle w:val="NoSpacing"/>
      </w:pPr>
      <w:r w:rsidRPr="00DA1A6A">
        <w:tab/>
        <w:t>$</w:t>
      </w:r>
      <w:proofErr w:type="spellStart"/>
      <w:r w:rsidRPr="00DA1A6A">
        <w:t>sql</w:t>
      </w:r>
      <w:proofErr w:type="spellEnd"/>
      <w:r w:rsidRPr="00DA1A6A">
        <w:t xml:space="preserve"> = "INSERT INTO user </w:t>
      </w:r>
      <w:proofErr w:type="gramStart"/>
      <w:r w:rsidRPr="00DA1A6A">
        <w:t>VALUES(</w:t>
      </w:r>
      <w:proofErr w:type="gramEnd"/>
      <w:r w:rsidRPr="00DA1A6A">
        <w:t>null,'$fullname','$randomPassHashed','$email','$role',false,now(),0)";</w:t>
      </w:r>
    </w:p>
    <w:p w14:paraId="3D1CA6ED" w14:textId="77777777" w:rsidR="00DA1A6A" w:rsidRPr="00DA1A6A" w:rsidRDefault="00DA1A6A" w:rsidP="00DA1A6A">
      <w:pPr>
        <w:pStyle w:val="NoSpacing"/>
      </w:pPr>
      <w:r w:rsidRPr="00DA1A6A">
        <w:tab/>
      </w:r>
      <w:proofErr w:type="gramStart"/>
      <w:r w:rsidRPr="00DA1A6A">
        <w:t>if(</w:t>
      </w:r>
      <w:proofErr w:type="gramEnd"/>
      <w:r w:rsidRPr="00DA1A6A">
        <w:t>$result=</w:t>
      </w:r>
      <w:proofErr w:type="spellStart"/>
      <w:r w:rsidRPr="00DA1A6A">
        <w:t>mysqli_query</w:t>
      </w:r>
      <w:proofErr w:type="spellEnd"/>
      <w:r w:rsidRPr="00DA1A6A">
        <w:t>($link,$</w:t>
      </w:r>
      <w:proofErr w:type="spellStart"/>
      <w:r w:rsidRPr="00DA1A6A">
        <w:t>sql</w:t>
      </w:r>
      <w:proofErr w:type="spellEnd"/>
      <w:r w:rsidRPr="00DA1A6A">
        <w:t>)){</w:t>
      </w:r>
    </w:p>
    <w:p w14:paraId="0F3CB216" w14:textId="77777777" w:rsidR="00DA1A6A" w:rsidRPr="00DA1A6A" w:rsidRDefault="00DA1A6A" w:rsidP="00DA1A6A">
      <w:pPr>
        <w:pStyle w:val="NoSpacing"/>
      </w:pPr>
      <w:r w:rsidRPr="00DA1A6A">
        <w:lastRenderedPageBreak/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&lt;script&gt;alert('Added Successfully')&lt;/script&gt;";</w:t>
      </w:r>
    </w:p>
    <w:p w14:paraId="26889D42" w14:textId="77777777" w:rsidR="00DA1A6A" w:rsidRPr="00DA1A6A" w:rsidRDefault="00DA1A6A" w:rsidP="00DA1A6A">
      <w:pPr>
        <w:pStyle w:val="NoSpacing"/>
      </w:pPr>
    </w:p>
    <w:p w14:paraId="6205A758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proofErr w:type="gramStart"/>
      <w:r w:rsidRPr="00DA1A6A">
        <w:t>try{</w:t>
      </w:r>
      <w:proofErr w:type="gramEnd"/>
    </w:p>
    <w:p w14:paraId="0DF1C7EB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// $mail-&gt;</w:t>
      </w:r>
      <w:proofErr w:type="spellStart"/>
      <w:r w:rsidRPr="00DA1A6A">
        <w:t>SMTPDebug</w:t>
      </w:r>
      <w:proofErr w:type="spellEnd"/>
      <w:r w:rsidRPr="00DA1A6A">
        <w:t xml:space="preserve"> = 2; //not </w:t>
      </w:r>
      <w:proofErr w:type="spellStart"/>
      <w:proofErr w:type="gramStart"/>
      <w:r w:rsidRPr="00DA1A6A">
        <w:t>nessasary</w:t>
      </w:r>
      <w:proofErr w:type="spellEnd"/>
      <w:r w:rsidRPr="00DA1A6A">
        <w:t xml:space="preserve"> ..</w:t>
      </w:r>
      <w:proofErr w:type="gramEnd"/>
      <w:r w:rsidRPr="00DA1A6A">
        <w:t xml:space="preserve"> </w:t>
      </w:r>
      <w:proofErr w:type="gramStart"/>
      <w:r w:rsidRPr="00DA1A6A">
        <w:t>use</w:t>
      </w:r>
      <w:proofErr w:type="gramEnd"/>
      <w:r w:rsidRPr="00DA1A6A">
        <w:t xml:space="preserve"> to find our bug</w:t>
      </w:r>
    </w:p>
    <w:p w14:paraId="0F8F39E5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  <w:t>$mail-&gt;Host = "smtp.gmail.com";</w:t>
      </w:r>
    </w:p>
    <w:p w14:paraId="04ACD086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  <w:t>$mail-&gt;Port = 587;</w:t>
      </w:r>
    </w:p>
    <w:p w14:paraId="74C85F58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r w:rsidRPr="00DA1A6A">
        <w:t>SMTPSecure</w:t>
      </w:r>
      <w:proofErr w:type="spellEnd"/>
      <w:r w:rsidRPr="00DA1A6A">
        <w:t xml:space="preserve"> = "</w:t>
      </w:r>
      <w:proofErr w:type="spellStart"/>
      <w:r w:rsidRPr="00DA1A6A">
        <w:t>tls</w:t>
      </w:r>
      <w:proofErr w:type="spellEnd"/>
      <w:r w:rsidRPr="00DA1A6A">
        <w:t>"; //Enable TLS encryption</w:t>
      </w:r>
    </w:p>
    <w:p w14:paraId="45FEBBCA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proofErr w:type="gramStart"/>
      <w:r w:rsidRPr="00DA1A6A">
        <w:t>IsSMTP</w:t>
      </w:r>
      <w:proofErr w:type="spellEnd"/>
      <w:r w:rsidRPr="00DA1A6A">
        <w:t>(</w:t>
      </w:r>
      <w:proofErr w:type="gramEnd"/>
      <w:r w:rsidRPr="00DA1A6A">
        <w:t>);</w:t>
      </w:r>
    </w:p>
    <w:p w14:paraId="587701E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r w:rsidRPr="00DA1A6A">
        <w:t>SMTPAuth</w:t>
      </w:r>
      <w:proofErr w:type="spellEnd"/>
      <w:r w:rsidRPr="00DA1A6A">
        <w:t xml:space="preserve"> = true;</w:t>
      </w:r>
    </w:p>
    <w:p w14:paraId="68920796" w14:textId="77777777" w:rsidR="00DA1A6A" w:rsidRPr="00DA1A6A" w:rsidRDefault="00DA1A6A" w:rsidP="00DA1A6A">
      <w:pPr>
        <w:pStyle w:val="NoSpacing"/>
      </w:pPr>
    </w:p>
    <w:p w14:paraId="4539F68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</w:t>
      </w:r>
      <w:proofErr w:type="spellStart"/>
      <w:r w:rsidRPr="00DA1A6A">
        <w:t>sender_email</w:t>
      </w:r>
      <w:proofErr w:type="spellEnd"/>
      <w:r w:rsidRPr="00DA1A6A">
        <w:t xml:space="preserve"> = "wayne.ng6010@gmail.com"; //Your </w:t>
      </w:r>
      <w:proofErr w:type="spellStart"/>
      <w:r w:rsidRPr="00DA1A6A">
        <w:t>gmail</w:t>
      </w:r>
      <w:proofErr w:type="spellEnd"/>
    </w:p>
    <w:p w14:paraId="5BB4A975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Username = $</w:t>
      </w:r>
      <w:proofErr w:type="spellStart"/>
      <w:r w:rsidRPr="00DA1A6A">
        <w:t>sender_email</w:t>
      </w:r>
      <w:proofErr w:type="spellEnd"/>
      <w:r w:rsidRPr="00DA1A6A">
        <w:t>;</w:t>
      </w:r>
    </w:p>
    <w:p w14:paraId="3CD5E1B8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Password = "</w:t>
      </w:r>
      <w:proofErr w:type="spellStart"/>
      <w:r w:rsidRPr="00DA1A6A">
        <w:t>wficihgrnrwatcth</w:t>
      </w:r>
      <w:proofErr w:type="spellEnd"/>
      <w:r w:rsidRPr="00DA1A6A">
        <w:t xml:space="preserve">"; //Your App Password </w:t>
      </w:r>
    </w:p>
    <w:p w14:paraId="74411F1D" w14:textId="77777777" w:rsidR="00DA1A6A" w:rsidRPr="00DA1A6A" w:rsidRDefault="00DA1A6A" w:rsidP="00DA1A6A">
      <w:pPr>
        <w:pStyle w:val="NoSpacing"/>
      </w:pPr>
    </w:p>
    <w:p w14:paraId="0153A27C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</w:t>
      </w:r>
      <w:proofErr w:type="spellStart"/>
      <w:r w:rsidRPr="00DA1A6A">
        <w:t>unameUpper</w:t>
      </w:r>
      <w:proofErr w:type="spellEnd"/>
      <w:r w:rsidRPr="00DA1A6A">
        <w:t xml:space="preserve"> = </w:t>
      </w:r>
      <w:proofErr w:type="spellStart"/>
      <w:proofErr w:type="gramStart"/>
      <w:r w:rsidRPr="00DA1A6A">
        <w:t>strtoupper</w:t>
      </w:r>
      <w:proofErr w:type="spellEnd"/>
      <w:r w:rsidRPr="00DA1A6A">
        <w:t>(</w:t>
      </w:r>
      <w:proofErr w:type="gramEnd"/>
      <w:r w:rsidRPr="00DA1A6A">
        <w:t>$_POST['</w:t>
      </w:r>
      <w:proofErr w:type="spellStart"/>
      <w:r w:rsidRPr="00DA1A6A">
        <w:t>fname</w:t>
      </w:r>
      <w:proofErr w:type="spellEnd"/>
      <w:r w:rsidRPr="00DA1A6A">
        <w:t>']);</w:t>
      </w:r>
    </w:p>
    <w:p w14:paraId="008D27C6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</w:t>
      </w:r>
      <w:proofErr w:type="spellStart"/>
      <w:r w:rsidRPr="00DA1A6A">
        <w:t>fname</w:t>
      </w:r>
      <w:proofErr w:type="spellEnd"/>
      <w:r w:rsidRPr="00DA1A6A">
        <w:t xml:space="preserve"> = $_</w:t>
      </w:r>
      <w:proofErr w:type="gramStart"/>
      <w:r w:rsidRPr="00DA1A6A">
        <w:t>POST[</w:t>
      </w:r>
      <w:proofErr w:type="gramEnd"/>
      <w:r w:rsidRPr="00DA1A6A">
        <w:t>'</w:t>
      </w:r>
      <w:proofErr w:type="spellStart"/>
      <w:r w:rsidRPr="00DA1A6A">
        <w:t>fname</w:t>
      </w:r>
      <w:proofErr w:type="spellEnd"/>
      <w:r w:rsidRPr="00DA1A6A">
        <w:t>'];</w:t>
      </w:r>
    </w:p>
    <w:p w14:paraId="423B774D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$query1 = "SELECT email FROM user WHERE </w:t>
      </w:r>
      <w:proofErr w:type="spellStart"/>
      <w:r w:rsidRPr="00DA1A6A">
        <w:t>fname</w:t>
      </w:r>
      <w:proofErr w:type="spellEnd"/>
      <w:r w:rsidRPr="00DA1A6A">
        <w:t xml:space="preserve"> = '$</w:t>
      </w:r>
      <w:proofErr w:type="spellStart"/>
      <w:r w:rsidRPr="00DA1A6A">
        <w:t>fname</w:t>
      </w:r>
      <w:proofErr w:type="spellEnd"/>
      <w:r w:rsidRPr="00DA1A6A">
        <w:t>';";</w:t>
      </w:r>
    </w:p>
    <w:p w14:paraId="7E5C95ED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$result1 = </w:t>
      </w:r>
      <w:proofErr w:type="spellStart"/>
      <w:r w:rsidRPr="00DA1A6A">
        <w:t>mysqli_</w:t>
      </w:r>
      <w:proofErr w:type="gramStart"/>
      <w:r w:rsidRPr="00DA1A6A">
        <w:t>query</w:t>
      </w:r>
      <w:proofErr w:type="spellEnd"/>
      <w:r w:rsidRPr="00DA1A6A">
        <w:t>(</w:t>
      </w:r>
      <w:proofErr w:type="gramEnd"/>
      <w:r w:rsidRPr="00DA1A6A">
        <w:t>$link,$query1);</w:t>
      </w:r>
    </w:p>
    <w:p w14:paraId="40F0AB98" w14:textId="77777777" w:rsidR="00DA1A6A" w:rsidRPr="00DA1A6A" w:rsidRDefault="00DA1A6A" w:rsidP="00DA1A6A">
      <w:pPr>
        <w:pStyle w:val="NoSpacing"/>
      </w:pPr>
    </w:p>
    <w:p w14:paraId="6BF3C1DB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while(</w:t>
      </w:r>
      <w:proofErr w:type="gramEnd"/>
      <w:r w:rsidRPr="00DA1A6A">
        <w:t xml:space="preserve">$row1 = </w:t>
      </w:r>
      <w:proofErr w:type="spellStart"/>
      <w:r w:rsidRPr="00DA1A6A">
        <w:t>mysqli_fetch_assoc</w:t>
      </w:r>
      <w:proofErr w:type="spellEnd"/>
      <w:r w:rsidRPr="00DA1A6A">
        <w:t>($result1)){</w:t>
      </w:r>
    </w:p>
    <w:p w14:paraId="0160CE05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r w:rsidRPr="00DA1A6A">
        <w:tab/>
        <w:t>$email = $</w:t>
      </w:r>
      <w:proofErr w:type="gramStart"/>
      <w:r w:rsidRPr="00DA1A6A">
        <w:t>row1[</w:t>
      </w:r>
      <w:proofErr w:type="gramEnd"/>
      <w:r w:rsidRPr="00DA1A6A">
        <w:t>'email'];</w:t>
      </w:r>
    </w:p>
    <w:p w14:paraId="79CC592C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}</w:t>
      </w:r>
      <w:r w:rsidRPr="00DA1A6A">
        <w:tab/>
      </w:r>
      <w:r w:rsidRPr="00DA1A6A">
        <w:tab/>
      </w:r>
    </w:p>
    <w:p w14:paraId="2F85F881" w14:textId="77777777" w:rsidR="00DA1A6A" w:rsidRPr="00DA1A6A" w:rsidRDefault="00DA1A6A" w:rsidP="00DA1A6A">
      <w:pPr>
        <w:pStyle w:val="NoSpacing"/>
      </w:pPr>
    </w:p>
    <w:p w14:paraId="419B341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$to = $email; //Recipient's </w:t>
      </w:r>
      <w:proofErr w:type="spellStart"/>
      <w:r w:rsidRPr="00DA1A6A">
        <w:t>gmail</w:t>
      </w:r>
      <w:proofErr w:type="spellEnd"/>
    </w:p>
    <w:p w14:paraId="7A2B5922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name = $</w:t>
      </w:r>
      <w:proofErr w:type="spellStart"/>
      <w:r w:rsidRPr="00DA1A6A">
        <w:t>fname</w:t>
      </w:r>
      <w:proofErr w:type="spellEnd"/>
      <w:r w:rsidRPr="00DA1A6A">
        <w:t>; //Recipient's name</w:t>
      </w:r>
    </w:p>
    <w:p w14:paraId="6C075F51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gramStart"/>
      <w:r w:rsidRPr="00DA1A6A">
        <w:t>From</w:t>
      </w:r>
      <w:proofErr w:type="gramEnd"/>
      <w:r w:rsidRPr="00DA1A6A">
        <w:t xml:space="preserve"> = $</w:t>
      </w:r>
      <w:proofErr w:type="spellStart"/>
      <w:r w:rsidRPr="00DA1A6A">
        <w:t>sender_email</w:t>
      </w:r>
      <w:proofErr w:type="spellEnd"/>
      <w:r w:rsidRPr="00DA1A6A">
        <w:t>; //Sender's email</w:t>
      </w:r>
    </w:p>
    <w:p w14:paraId="71E08AE7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r w:rsidRPr="00DA1A6A">
        <w:t>FromName</w:t>
      </w:r>
      <w:proofErr w:type="spellEnd"/>
      <w:r w:rsidRPr="00DA1A6A">
        <w:t xml:space="preserve"> = "WAYNE NG"; //Sender's name</w:t>
      </w:r>
    </w:p>
    <w:p w14:paraId="4E3DB016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proofErr w:type="gramStart"/>
      <w:r w:rsidRPr="00DA1A6A">
        <w:t>AddAddress</w:t>
      </w:r>
      <w:proofErr w:type="spellEnd"/>
      <w:r w:rsidRPr="00DA1A6A">
        <w:t>(</w:t>
      </w:r>
      <w:proofErr w:type="gramEnd"/>
      <w:r w:rsidRPr="00DA1A6A">
        <w:t>$to, $name);</w:t>
      </w:r>
    </w:p>
    <w:p w14:paraId="2F9912B0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proofErr w:type="gramStart"/>
      <w:r w:rsidRPr="00DA1A6A">
        <w:t>AddReplyTo</w:t>
      </w:r>
      <w:proofErr w:type="spellEnd"/>
      <w:r w:rsidRPr="00DA1A6A">
        <w:t>(</w:t>
      </w:r>
      <w:proofErr w:type="gramEnd"/>
      <w:r w:rsidRPr="00DA1A6A">
        <w:t>$</w:t>
      </w:r>
      <w:proofErr w:type="spellStart"/>
      <w:r w:rsidRPr="00DA1A6A">
        <w:t>sender_email</w:t>
      </w:r>
      <w:proofErr w:type="spellEnd"/>
      <w:r w:rsidRPr="00DA1A6A">
        <w:t>, "WAYNE NG");</w:t>
      </w:r>
    </w:p>
    <w:p w14:paraId="1E6EA37C" w14:textId="77777777" w:rsidR="00DA1A6A" w:rsidRPr="00DA1A6A" w:rsidRDefault="00DA1A6A" w:rsidP="00DA1A6A">
      <w:pPr>
        <w:pStyle w:val="NoSpacing"/>
      </w:pPr>
    </w:p>
    <w:p w14:paraId="158292B5" w14:textId="77777777" w:rsidR="00DA1A6A" w:rsidRPr="00DA1A6A" w:rsidRDefault="00DA1A6A" w:rsidP="00DA1A6A">
      <w:pPr>
        <w:pStyle w:val="NoSpacing"/>
      </w:pPr>
    </w:p>
    <w:p w14:paraId="4D42E83E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query2 = "UPDATE user</w:t>
      </w:r>
    </w:p>
    <w:p w14:paraId="1AD47F19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SET password='$</w:t>
      </w:r>
      <w:proofErr w:type="spellStart"/>
      <w:r w:rsidRPr="00DA1A6A">
        <w:t>randomPassHashed</w:t>
      </w:r>
      <w:proofErr w:type="spellEnd"/>
      <w:r w:rsidRPr="00DA1A6A">
        <w:t>'</w:t>
      </w:r>
    </w:p>
    <w:p w14:paraId="651C9D20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WHERE </w:t>
      </w:r>
      <w:proofErr w:type="spellStart"/>
      <w:r w:rsidRPr="00DA1A6A">
        <w:t>fname</w:t>
      </w:r>
      <w:proofErr w:type="spellEnd"/>
      <w:r w:rsidRPr="00DA1A6A">
        <w:t xml:space="preserve"> = '$</w:t>
      </w:r>
      <w:proofErr w:type="spellStart"/>
      <w:r w:rsidRPr="00DA1A6A">
        <w:t>fname</w:t>
      </w:r>
      <w:proofErr w:type="spellEnd"/>
      <w:r w:rsidRPr="00DA1A6A">
        <w:t>';";</w:t>
      </w:r>
    </w:p>
    <w:p w14:paraId="15C4B390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$result2 = </w:t>
      </w:r>
      <w:proofErr w:type="spellStart"/>
      <w:r w:rsidRPr="00DA1A6A">
        <w:t>mysqli_</w:t>
      </w:r>
      <w:proofErr w:type="gramStart"/>
      <w:r w:rsidRPr="00DA1A6A">
        <w:t>query</w:t>
      </w:r>
      <w:proofErr w:type="spellEnd"/>
      <w:r w:rsidRPr="00DA1A6A">
        <w:t>(</w:t>
      </w:r>
      <w:proofErr w:type="gramEnd"/>
      <w:r w:rsidRPr="00DA1A6A">
        <w:t>$link,$query2);</w:t>
      </w:r>
    </w:p>
    <w:p w14:paraId="3629541C" w14:textId="77777777" w:rsidR="00DA1A6A" w:rsidRPr="00DA1A6A" w:rsidRDefault="00DA1A6A" w:rsidP="00DA1A6A">
      <w:pPr>
        <w:pStyle w:val="NoSpacing"/>
      </w:pPr>
    </w:p>
    <w:p w14:paraId="6A8C83D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$content = "&lt;</w:t>
      </w:r>
      <w:proofErr w:type="spellStart"/>
      <w:r w:rsidRPr="00DA1A6A">
        <w:t>img</w:t>
      </w:r>
      <w:proofErr w:type="spellEnd"/>
      <w:r w:rsidRPr="00DA1A6A">
        <w:t xml:space="preserve"> </w:t>
      </w:r>
      <w:proofErr w:type="spellStart"/>
      <w:r w:rsidRPr="00DA1A6A">
        <w:t>src</w:t>
      </w:r>
      <w:proofErr w:type="spellEnd"/>
      <w:r w:rsidRPr="00DA1A6A">
        <w:t>='https://i.imgur.com/0olwSPQ.png' width='100%'&gt;&lt;div style= 'background-color:#f1f1f1; padding: 1rem 2rem; margin-top:1rem;font-family:Segoe UI;'&gt;&lt;p&gt;Dear $</w:t>
      </w:r>
      <w:proofErr w:type="spellStart"/>
      <w:r w:rsidRPr="00DA1A6A">
        <w:t>fullname</w:t>
      </w:r>
      <w:proofErr w:type="spellEnd"/>
      <w:r w:rsidRPr="00DA1A6A">
        <w:t>,&lt;/p&gt; &lt;p&gt;&lt;/p&gt; &lt;p&gt;Here is your account to login INVENTORY!&lt;/p&gt; &lt;p style='margin-left: 1rem'&gt;User name: &lt;strong&gt;$email&lt;/strong&gt;&lt;/p&gt; &lt;p style='margin-left: 1rem'&gt;Password: &lt;strong&gt;&amp;</w:t>
      </w:r>
      <w:proofErr w:type="spellStart"/>
      <w:r w:rsidRPr="00DA1A6A">
        <w:t>nbsp</w:t>
      </w:r>
      <w:proofErr w:type="spellEnd"/>
      <w:r w:rsidRPr="00DA1A6A">
        <w:t>;&amp;</w:t>
      </w:r>
      <w:proofErr w:type="spellStart"/>
      <w:r w:rsidRPr="00DA1A6A">
        <w:t>nbsp</w:t>
      </w:r>
      <w:proofErr w:type="spellEnd"/>
      <w:r w:rsidRPr="00DA1A6A">
        <w:t>;$</w:t>
      </w:r>
      <w:proofErr w:type="spellStart"/>
      <w:r w:rsidRPr="00DA1A6A">
        <w:t>randomPass</w:t>
      </w:r>
      <w:proofErr w:type="spellEnd"/>
      <w:r w:rsidRPr="00DA1A6A">
        <w:t>&lt;/strong&gt;&lt;/p&gt; &lt;span style='background: #000; font-size: 12px; color:#</w:t>
      </w:r>
      <w:proofErr w:type="spellStart"/>
      <w:r w:rsidRPr="00DA1A6A">
        <w:t>fff</w:t>
      </w:r>
      <w:proofErr w:type="spellEnd"/>
      <w:r w:rsidRPr="00DA1A6A">
        <w:t>;'&gt;* Please do not leak out your account.&lt;/span&gt;&lt;</w:t>
      </w:r>
      <w:proofErr w:type="spellStart"/>
      <w:r w:rsidRPr="00DA1A6A">
        <w:t>br</w:t>
      </w:r>
      <w:proofErr w:type="spellEnd"/>
      <w:r w:rsidRPr="00DA1A6A">
        <w:t>&gt;&lt;</w:t>
      </w:r>
      <w:proofErr w:type="spellStart"/>
      <w:r w:rsidRPr="00DA1A6A">
        <w:t>br</w:t>
      </w:r>
      <w:proofErr w:type="spellEnd"/>
      <w:r w:rsidRPr="00DA1A6A">
        <w:t>&gt;Enjoy!&lt;</w:t>
      </w:r>
      <w:proofErr w:type="spellStart"/>
      <w:r w:rsidRPr="00DA1A6A">
        <w:t>br</w:t>
      </w:r>
      <w:proofErr w:type="spellEnd"/>
      <w:r w:rsidRPr="00DA1A6A">
        <w:t>&gt;The Inventory Team &lt;/div&gt; &lt;</w:t>
      </w:r>
      <w:proofErr w:type="spellStart"/>
      <w:r w:rsidRPr="00DA1A6A">
        <w:t>br</w:t>
      </w:r>
      <w:proofErr w:type="spellEnd"/>
      <w:r w:rsidRPr="00DA1A6A">
        <w:t>&gt;";</w:t>
      </w:r>
      <w:proofErr w:type="gramEnd"/>
    </w:p>
    <w:p w14:paraId="2BABE9B7" w14:textId="77777777" w:rsidR="00DA1A6A" w:rsidRPr="00DA1A6A" w:rsidRDefault="00DA1A6A" w:rsidP="00DA1A6A">
      <w:pPr>
        <w:pStyle w:val="NoSpacing"/>
      </w:pPr>
    </w:p>
    <w:p w14:paraId="7D31D3F0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proofErr w:type="gramStart"/>
      <w:r w:rsidRPr="00DA1A6A">
        <w:t>isHTML</w:t>
      </w:r>
      <w:proofErr w:type="spellEnd"/>
      <w:r w:rsidRPr="00DA1A6A">
        <w:t>(</w:t>
      </w:r>
      <w:proofErr w:type="gramEnd"/>
      <w:r w:rsidRPr="00DA1A6A">
        <w:t>true);</w:t>
      </w:r>
    </w:p>
    <w:p w14:paraId="7B9CA2C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</w:t>
      </w:r>
      <w:proofErr w:type="spellStart"/>
      <w:r w:rsidRPr="00DA1A6A">
        <w:t>WordWrap</w:t>
      </w:r>
      <w:proofErr w:type="spellEnd"/>
      <w:r w:rsidRPr="00DA1A6A">
        <w:t xml:space="preserve"> = 50;</w:t>
      </w:r>
    </w:p>
    <w:p w14:paraId="431ECC85" w14:textId="4CE709EA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Subject = "</w:t>
      </w:r>
      <w:r w:rsidR="00615A0A">
        <w:t>Inventory System Registration</w:t>
      </w:r>
      <w:r w:rsidRPr="00DA1A6A">
        <w:t>";</w:t>
      </w:r>
    </w:p>
    <w:p w14:paraId="0F98E4C2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mail-&gt;Body = $content;</w:t>
      </w:r>
    </w:p>
    <w:p w14:paraId="778CA32A" w14:textId="77777777" w:rsidR="00DA1A6A" w:rsidRPr="00DA1A6A" w:rsidRDefault="00DA1A6A" w:rsidP="00DA1A6A">
      <w:pPr>
        <w:pStyle w:val="NoSpacing"/>
      </w:pPr>
    </w:p>
    <w:p w14:paraId="695C8767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if(</w:t>
      </w:r>
      <w:proofErr w:type="gramEnd"/>
      <w:r w:rsidRPr="00DA1A6A">
        <w:t>$mail-&gt;Send()){</w:t>
      </w:r>
    </w:p>
    <w:p w14:paraId="1DC37215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'&lt;script language="</w:t>
      </w:r>
      <w:proofErr w:type="spellStart"/>
      <w:r w:rsidRPr="00DA1A6A">
        <w:t>javascript</w:t>
      </w:r>
      <w:proofErr w:type="spellEnd"/>
      <w:r w:rsidRPr="00DA1A6A">
        <w:t>"&gt;';</w:t>
      </w:r>
    </w:p>
    <w:p w14:paraId="6DFC462D" w14:textId="77777777" w:rsidR="00DA1A6A" w:rsidRPr="00DA1A6A" w:rsidRDefault="00DA1A6A" w:rsidP="00DA1A6A">
      <w:pPr>
        <w:pStyle w:val="NoSpacing"/>
      </w:pPr>
      <w:r w:rsidRPr="00DA1A6A">
        <w:lastRenderedPageBreak/>
        <w:tab/>
      </w: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'alert("Email successfully sent")';</w:t>
      </w:r>
    </w:p>
    <w:p w14:paraId="021D0F2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'&lt;/script&gt;';</w:t>
      </w:r>
    </w:p>
    <w:p w14:paraId="2FDC21AB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}</w:t>
      </w:r>
    </w:p>
    <w:p w14:paraId="2B045B51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  <w:t>}</w:t>
      </w:r>
    </w:p>
    <w:p w14:paraId="612FF3C3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proofErr w:type="gramStart"/>
      <w:r w:rsidRPr="00DA1A6A">
        <w:t>catch</w:t>
      </w:r>
      <w:proofErr w:type="gramEnd"/>
      <w:r w:rsidRPr="00DA1A6A">
        <w:t xml:space="preserve"> (Exception $e){</w:t>
      </w:r>
    </w:p>
    <w:p w14:paraId="07A768AB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Email could not be sent.&lt;</w:t>
      </w:r>
      <w:proofErr w:type="spellStart"/>
      <w:r w:rsidRPr="00DA1A6A">
        <w:t>br</w:t>
      </w:r>
      <w:proofErr w:type="spellEnd"/>
      <w:r w:rsidRPr="00DA1A6A">
        <w:t>&gt;";</w:t>
      </w:r>
    </w:p>
    <w:p w14:paraId="3C672005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Mailer Error: " . $email-&gt;</w:t>
      </w:r>
      <w:proofErr w:type="spellStart"/>
      <w:r w:rsidRPr="00DA1A6A">
        <w:t>ErrorInfor</w:t>
      </w:r>
      <w:proofErr w:type="spellEnd"/>
      <w:r w:rsidRPr="00DA1A6A">
        <w:t>;</w:t>
      </w:r>
    </w:p>
    <w:p w14:paraId="5B44269F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  <w:t>}</w:t>
      </w:r>
    </w:p>
    <w:p w14:paraId="608A948D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  <w:t>}</w:t>
      </w:r>
    </w:p>
    <w:p w14:paraId="3F71C98D" w14:textId="77777777" w:rsidR="00DA1A6A" w:rsidRPr="00DA1A6A" w:rsidRDefault="00DA1A6A" w:rsidP="00DA1A6A">
      <w:pPr>
        <w:pStyle w:val="NoSpacing"/>
      </w:pPr>
    </w:p>
    <w:p w14:paraId="0B4E0862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proofErr w:type="gramStart"/>
      <w:r w:rsidRPr="00DA1A6A">
        <w:t>else{</w:t>
      </w:r>
      <w:proofErr w:type="gramEnd"/>
    </w:p>
    <w:p w14:paraId="4BA44921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&lt;script&gt;alert('Email has been registered before')&lt;/script&gt;";</w:t>
      </w:r>
    </w:p>
    <w:p w14:paraId="7896534C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&lt;body&gt;&lt;/body&gt;";</w:t>
      </w:r>
    </w:p>
    <w:p w14:paraId="3A06826C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proofErr w:type="spellStart"/>
      <w:r w:rsidRPr="00DA1A6A">
        <w:t>require_once</w:t>
      </w:r>
      <w:proofErr w:type="spellEnd"/>
      <w:r w:rsidRPr="00DA1A6A">
        <w:t xml:space="preserve"> '</w:t>
      </w:r>
      <w:proofErr w:type="spellStart"/>
      <w:r w:rsidRPr="00DA1A6A">
        <w:t>conn.php</w:t>
      </w:r>
      <w:proofErr w:type="spellEnd"/>
      <w:r w:rsidRPr="00DA1A6A">
        <w:t>';</w:t>
      </w:r>
    </w:p>
    <w:p w14:paraId="26C62DCC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proofErr w:type="gramStart"/>
      <w:r w:rsidRPr="00DA1A6A">
        <w:t>if(</w:t>
      </w:r>
      <w:proofErr w:type="spellStart"/>
      <w:proofErr w:type="gramEnd"/>
      <w:r w:rsidRPr="00DA1A6A">
        <w:t>isset</w:t>
      </w:r>
      <w:proofErr w:type="spellEnd"/>
      <w:r w:rsidRPr="00DA1A6A">
        <w:t>($_POST['add'])){</w:t>
      </w:r>
    </w:p>
    <w:p w14:paraId="1BD7A64E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</w:t>
      </w:r>
      <w:proofErr w:type="spellStart"/>
      <w:r w:rsidRPr="00DA1A6A">
        <w:t>fullname</w:t>
      </w:r>
      <w:proofErr w:type="spellEnd"/>
      <w:r w:rsidRPr="00DA1A6A">
        <w:t xml:space="preserve"> = $_</w:t>
      </w:r>
      <w:proofErr w:type="gramStart"/>
      <w:r w:rsidRPr="00DA1A6A">
        <w:t>POST[</w:t>
      </w:r>
      <w:proofErr w:type="gramEnd"/>
      <w:r w:rsidRPr="00DA1A6A">
        <w:t>'</w:t>
      </w:r>
      <w:proofErr w:type="spellStart"/>
      <w:r w:rsidRPr="00DA1A6A">
        <w:t>fname</w:t>
      </w:r>
      <w:proofErr w:type="spellEnd"/>
      <w:r w:rsidRPr="00DA1A6A">
        <w:t>'];</w:t>
      </w:r>
    </w:p>
    <w:p w14:paraId="3B13C4D8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 xml:space="preserve">$password = </w:t>
      </w:r>
      <w:proofErr w:type="spellStart"/>
      <w:r w:rsidRPr="00DA1A6A">
        <w:t>password_</w:t>
      </w:r>
      <w:proofErr w:type="gramStart"/>
      <w:r w:rsidRPr="00DA1A6A">
        <w:t>hash</w:t>
      </w:r>
      <w:proofErr w:type="spellEnd"/>
      <w:r w:rsidRPr="00DA1A6A">
        <w:t>(</w:t>
      </w:r>
      <w:proofErr w:type="gramEnd"/>
      <w:r w:rsidRPr="00DA1A6A">
        <w:t>'abc123',PASSWORD_DEFAULT);</w:t>
      </w:r>
    </w:p>
    <w:p w14:paraId="00736964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email = $_</w:t>
      </w:r>
      <w:proofErr w:type="gramStart"/>
      <w:r w:rsidRPr="00DA1A6A">
        <w:t>POST[</w:t>
      </w:r>
      <w:proofErr w:type="gramEnd"/>
      <w:r w:rsidRPr="00DA1A6A">
        <w:t>'email'];</w:t>
      </w:r>
    </w:p>
    <w:p w14:paraId="669EC96A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role = $_</w:t>
      </w:r>
      <w:proofErr w:type="gramStart"/>
      <w:r w:rsidRPr="00DA1A6A">
        <w:t>POST[</w:t>
      </w:r>
      <w:proofErr w:type="gramEnd"/>
      <w:r w:rsidRPr="00DA1A6A">
        <w:t>'role'];</w:t>
      </w:r>
    </w:p>
    <w:p w14:paraId="74A1C82A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$</w:t>
      </w:r>
      <w:proofErr w:type="spellStart"/>
      <w:r w:rsidRPr="00DA1A6A">
        <w:t>sql</w:t>
      </w:r>
      <w:proofErr w:type="spellEnd"/>
      <w:r w:rsidRPr="00DA1A6A">
        <w:t xml:space="preserve"> = "INSERT INTO user </w:t>
      </w:r>
      <w:proofErr w:type="gramStart"/>
      <w:r w:rsidRPr="00DA1A6A">
        <w:t>VALUES(</w:t>
      </w:r>
      <w:proofErr w:type="gramEnd"/>
      <w:r w:rsidRPr="00DA1A6A">
        <w:t>null,'$fullname','$password','$email','$role',false,NOW(),0)";</w:t>
      </w:r>
    </w:p>
    <w:p w14:paraId="7D88E4B2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if(</w:t>
      </w:r>
      <w:proofErr w:type="gramEnd"/>
      <w:r w:rsidRPr="00DA1A6A">
        <w:t>$result=</w:t>
      </w:r>
      <w:proofErr w:type="spellStart"/>
      <w:r w:rsidRPr="00DA1A6A">
        <w:t>mysqli_query</w:t>
      </w:r>
      <w:proofErr w:type="spellEnd"/>
      <w:r w:rsidRPr="00DA1A6A">
        <w:t>($link,$</w:t>
      </w:r>
      <w:proofErr w:type="spellStart"/>
      <w:r w:rsidRPr="00DA1A6A">
        <w:t>sql</w:t>
      </w:r>
      <w:proofErr w:type="spellEnd"/>
      <w:r w:rsidRPr="00DA1A6A">
        <w:t>)){</w:t>
      </w:r>
    </w:p>
    <w:p w14:paraId="07BA812B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&lt;script&gt;alert('Added Successfully')&lt;/script&gt;";</w:t>
      </w:r>
    </w:p>
    <w:p w14:paraId="18FA15E1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}else</w:t>
      </w:r>
      <w:proofErr w:type="gramEnd"/>
      <w:r w:rsidRPr="00DA1A6A">
        <w:t>{</w:t>
      </w:r>
    </w:p>
    <w:p w14:paraId="4D26289D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</w:r>
      <w:r w:rsidRPr="00DA1A6A">
        <w:tab/>
      </w:r>
      <w:proofErr w:type="gramStart"/>
      <w:r w:rsidRPr="00DA1A6A">
        <w:t>echo</w:t>
      </w:r>
      <w:proofErr w:type="gramEnd"/>
      <w:r w:rsidRPr="00DA1A6A">
        <w:t xml:space="preserve"> "&lt;script&gt;alert('".</w:t>
      </w:r>
      <w:proofErr w:type="spellStart"/>
      <w:r w:rsidRPr="00DA1A6A">
        <w:t>mysqli_error</w:t>
      </w:r>
      <w:proofErr w:type="spellEnd"/>
      <w:r w:rsidRPr="00DA1A6A">
        <w:t>($link)."')&lt;/script&gt;";</w:t>
      </w:r>
    </w:p>
    <w:p w14:paraId="4BF0DAA3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</w:r>
      <w:r w:rsidRPr="00DA1A6A">
        <w:tab/>
        <w:t>}</w:t>
      </w:r>
    </w:p>
    <w:p w14:paraId="7200839E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</w:r>
      <w:r w:rsidRPr="00DA1A6A">
        <w:tab/>
        <w:t>}</w:t>
      </w:r>
    </w:p>
    <w:p w14:paraId="18C62D87" w14:textId="77777777" w:rsidR="00DA1A6A" w:rsidRPr="00DA1A6A" w:rsidRDefault="00DA1A6A" w:rsidP="00DA1A6A">
      <w:pPr>
        <w:pStyle w:val="NoSpacing"/>
      </w:pPr>
      <w:r w:rsidRPr="00DA1A6A">
        <w:tab/>
      </w:r>
      <w:r w:rsidRPr="00DA1A6A">
        <w:tab/>
        <w:t>}</w:t>
      </w:r>
    </w:p>
    <w:p w14:paraId="05CD4187" w14:textId="77777777" w:rsidR="00DA1A6A" w:rsidRPr="00DA1A6A" w:rsidRDefault="00DA1A6A" w:rsidP="00DA1A6A">
      <w:pPr>
        <w:pStyle w:val="NoSpacing"/>
      </w:pPr>
      <w:r w:rsidRPr="00DA1A6A">
        <w:tab/>
        <w:t>}</w:t>
      </w:r>
    </w:p>
    <w:p w14:paraId="2E579556" w14:textId="77777777" w:rsidR="00DA1A6A" w:rsidRPr="00DA1A6A" w:rsidRDefault="00DA1A6A" w:rsidP="00DA1A6A">
      <w:pPr>
        <w:pStyle w:val="NoSpacing"/>
      </w:pPr>
      <w:r w:rsidRPr="00DA1A6A">
        <w:tab/>
      </w:r>
      <w:proofErr w:type="gramStart"/>
      <w:r w:rsidRPr="00DA1A6A">
        <w:t>require</w:t>
      </w:r>
      <w:proofErr w:type="gramEnd"/>
      <w:r w:rsidRPr="00DA1A6A">
        <w:t xml:space="preserve"> './html/addUser.html';</w:t>
      </w:r>
    </w:p>
    <w:p w14:paraId="7108CE0B" w14:textId="77777777" w:rsidR="00DA1A6A" w:rsidRPr="00DA1A6A" w:rsidRDefault="00DA1A6A" w:rsidP="00DA1A6A">
      <w:pPr>
        <w:pStyle w:val="NoSpacing"/>
      </w:pPr>
    </w:p>
    <w:p w14:paraId="3D1560D1" w14:textId="79D578F9" w:rsidR="00DA1A6A" w:rsidRPr="00DA1A6A" w:rsidRDefault="00DA1A6A" w:rsidP="00DA1A6A">
      <w:pPr>
        <w:pStyle w:val="NoSpacing"/>
      </w:pPr>
      <w:r w:rsidRPr="00DA1A6A">
        <w:tab/>
        <w:t>?&gt;</w:t>
      </w:r>
    </w:p>
    <w:p w14:paraId="0B3929F5" w14:textId="77777777" w:rsidR="009A35B9" w:rsidRDefault="009A35B9" w:rsidP="0015249C">
      <w:pPr>
        <w:rPr>
          <w:b/>
        </w:rPr>
      </w:pPr>
    </w:p>
    <w:p w14:paraId="22489E74" w14:textId="26FE7772" w:rsidR="0015249C" w:rsidRDefault="0015249C" w:rsidP="0015249C">
      <w:pPr>
        <w:rPr>
          <w:b/>
        </w:rPr>
      </w:pPr>
      <w:proofErr w:type="spellStart"/>
      <w:r>
        <w:rPr>
          <w:b/>
        </w:rPr>
        <w:t>UserEdit.php</w:t>
      </w:r>
      <w:proofErr w:type="spellEnd"/>
    </w:p>
    <w:p w14:paraId="6017F025" w14:textId="77777777" w:rsidR="00EC12FE" w:rsidRPr="00EC12FE" w:rsidRDefault="00EC12FE" w:rsidP="00EC12FE">
      <w:pPr>
        <w:pStyle w:val="NoSpacing"/>
      </w:pPr>
      <w:proofErr w:type="gramStart"/>
      <w:r w:rsidRPr="00EC12FE">
        <w:t>&lt;?</w:t>
      </w:r>
      <w:proofErr w:type="spellStart"/>
      <w:r w:rsidRPr="00EC12FE">
        <w:t>php</w:t>
      </w:r>
      <w:proofErr w:type="spellEnd"/>
      <w:proofErr w:type="gramEnd"/>
    </w:p>
    <w:p w14:paraId="5B9FF2BD" w14:textId="08573D87" w:rsidR="00EC12FE" w:rsidRPr="00EC12FE" w:rsidRDefault="00960E08" w:rsidP="00EC12FE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.php</w:t>
      </w:r>
      <w:proofErr w:type="spellEnd"/>
      <w:r>
        <w:t>';</w:t>
      </w:r>
    </w:p>
    <w:p w14:paraId="22302DE1" w14:textId="77777777" w:rsidR="00EC12FE" w:rsidRPr="00EC12FE" w:rsidRDefault="00EC12FE" w:rsidP="00EC12FE">
      <w:pPr>
        <w:pStyle w:val="NoSpacing"/>
      </w:pPr>
      <w:r w:rsidRPr="00EC12FE">
        <w:tab/>
      </w:r>
      <w:proofErr w:type="spellStart"/>
      <w:r w:rsidRPr="00EC12FE">
        <w:t>require_once</w:t>
      </w:r>
      <w:proofErr w:type="spellEnd"/>
      <w:r w:rsidRPr="00EC12FE">
        <w:t xml:space="preserve"> '</w:t>
      </w:r>
      <w:proofErr w:type="spellStart"/>
      <w:r w:rsidRPr="00EC12FE">
        <w:t>conn.php</w:t>
      </w:r>
      <w:proofErr w:type="spellEnd"/>
      <w:r w:rsidRPr="00EC12FE">
        <w:t>';</w:t>
      </w:r>
    </w:p>
    <w:p w14:paraId="2D5CD5D3" w14:textId="77777777" w:rsidR="00EC12FE" w:rsidRPr="00EC12FE" w:rsidRDefault="00EC12FE" w:rsidP="00EC12FE">
      <w:pPr>
        <w:pStyle w:val="NoSpacing"/>
      </w:pPr>
      <w:r w:rsidRPr="00EC12FE">
        <w:tab/>
        <w:t>$</w:t>
      </w:r>
      <w:proofErr w:type="spellStart"/>
      <w:r w:rsidRPr="00EC12FE">
        <w:t>sql</w:t>
      </w:r>
      <w:proofErr w:type="spellEnd"/>
      <w:r w:rsidRPr="00EC12FE">
        <w:t xml:space="preserve"> = "SELECT * FROM user";</w:t>
      </w:r>
    </w:p>
    <w:p w14:paraId="5D83C542" w14:textId="77777777" w:rsidR="00EC12FE" w:rsidRPr="00EC12FE" w:rsidRDefault="00EC12FE" w:rsidP="00EC12FE">
      <w:pPr>
        <w:pStyle w:val="NoSpacing"/>
      </w:pPr>
      <w:r w:rsidRPr="00EC12FE">
        <w:tab/>
        <w:t xml:space="preserve">$result = </w:t>
      </w:r>
      <w:proofErr w:type="spellStart"/>
      <w:r w:rsidRPr="00EC12FE">
        <w:t>mysqli_</w:t>
      </w:r>
      <w:proofErr w:type="gramStart"/>
      <w:r w:rsidRPr="00EC12FE">
        <w:t>query</w:t>
      </w:r>
      <w:proofErr w:type="spellEnd"/>
      <w:r w:rsidRPr="00EC12FE">
        <w:t>(</w:t>
      </w:r>
      <w:proofErr w:type="gramEnd"/>
      <w:r w:rsidRPr="00EC12FE">
        <w:t>$link,$</w:t>
      </w:r>
      <w:proofErr w:type="spellStart"/>
      <w:r w:rsidRPr="00EC12FE">
        <w:t>sql</w:t>
      </w:r>
      <w:proofErr w:type="spellEnd"/>
      <w:r w:rsidRPr="00EC12FE">
        <w:t>);</w:t>
      </w:r>
    </w:p>
    <w:p w14:paraId="23336B5E" w14:textId="77777777" w:rsidR="00EC12FE" w:rsidRPr="00EC12FE" w:rsidRDefault="00EC12FE" w:rsidP="00EC12FE">
      <w:pPr>
        <w:pStyle w:val="NoSpacing"/>
      </w:pPr>
    </w:p>
    <w:p w14:paraId="06AAA854" w14:textId="77777777" w:rsidR="00EC12FE" w:rsidRPr="00EC12FE" w:rsidRDefault="00EC12FE" w:rsidP="00EC12FE">
      <w:pPr>
        <w:pStyle w:val="NoSpacing"/>
      </w:pPr>
      <w:r w:rsidRPr="00EC12FE">
        <w:tab/>
      </w:r>
      <w:proofErr w:type="gramStart"/>
      <w:r w:rsidRPr="00EC12FE">
        <w:t>if(</w:t>
      </w:r>
      <w:proofErr w:type="spellStart"/>
      <w:proofErr w:type="gramEnd"/>
      <w:r w:rsidRPr="00EC12FE">
        <w:t>isset</w:t>
      </w:r>
      <w:proofErr w:type="spellEnd"/>
      <w:r w:rsidRPr="00EC12FE">
        <w:t>($_POST['</w:t>
      </w:r>
      <w:proofErr w:type="spellStart"/>
      <w:r w:rsidRPr="00EC12FE">
        <w:t>searchUser</w:t>
      </w:r>
      <w:proofErr w:type="spellEnd"/>
      <w:r w:rsidRPr="00EC12FE">
        <w:t>'])){</w:t>
      </w:r>
    </w:p>
    <w:p w14:paraId="5C085450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>$role = $_</w:t>
      </w:r>
      <w:proofErr w:type="gramStart"/>
      <w:r w:rsidRPr="00EC12FE">
        <w:t>POST[</w:t>
      </w:r>
      <w:proofErr w:type="gramEnd"/>
      <w:r w:rsidRPr="00EC12FE">
        <w:t>'role'];</w:t>
      </w:r>
    </w:p>
    <w:p w14:paraId="46976AF0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>$</w:t>
      </w:r>
      <w:proofErr w:type="spellStart"/>
      <w:r w:rsidRPr="00EC12FE">
        <w:t>fname</w:t>
      </w:r>
      <w:proofErr w:type="spellEnd"/>
      <w:r w:rsidRPr="00EC12FE">
        <w:t xml:space="preserve"> = $_</w:t>
      </w:r>
      <w:proofErr w:type="gramStart"/>
      <w:r w:rsidRPr="00EC12FE">
        <w:t>POST[</w:t>
      </w:r>
      <w:proofErr w:type="gramEnd"/>
      <w:r w:rsidRPr="00EC12FE">
        <w:t>'</w:t>
      </w:r>
      <w:proofErr w:type="spellStart"/>
      <w:r w:rsidRPr="00EC12FE">
        <w:t>fname</w:t>
      </w:r>
      <w:proofErr w:type="spellEnd"/>
      <w:r w:rsidRPr="00EC12FE">
        <w:t>'];</w:t>
      </w:r>
    </w:p>
    <w:p w14:paraId="39EE45EA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>$</w:t>
      </w:r>
      <w:proofErr w:type="spellStart"/>
      <w:r w:rsidRPr="00EC12FE">
        <w:t>fname</w:t>
      </w:r>
      <w:proofErr w:type="spellEnd"/>
      <w:r w:rsidRPr="00EC12FE">
        <w:t xml:space="preserve"> = </w:t>
      </w:r>
      <w:proofErr w:type="spellStart"/>
      <w:r w:rsidRPr="00EC12FE">
        <w:t>mysqli_real_escape_</w:t>
      </w:r>
      <w:proofErr w:type="gramStart"/>
      <w:r w:rsidRPr="00EC12FE">
        <w:t>string</w:t>
      </w:r>
      <w:proofErr w:type="spellEnd"/>
      <w:r w:rsidRPr="00EC12FE">
        <w:t>(</w:t>
      </w:r>
      <w:proofErr w:type="gramEnd"/>
      <w:r w:rsidRPr="00EC12FE">
        <w:t>$link,$</w:t>
      </w:r>
      <w:proofErr w:type="spellStart"/>
      <w:r w:rsidRPr="00EC12FE">
        <w:t>fname</w:t>
      </w:r>
      <w:proofErr w:type="spellEnd"/>
      <w:r w:rsidRPr="00EC12FE">
        <w:t>);</w:t>
      </w:r>
    </w:p>
    <w:p w14:paraId="04FCFBDA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>$</w:t>
      </w:r>
      <w:proofErr w:type="spellStart"/>
      <w:r w:rsidRPr="00EC12FE">
        <w:t>fname</w:t>
      </w:r>
      <w:proofErr w:type="spellEnd"/>
      <w:r w:rsidRPr="00EC12FE">
        <w:t xml:space="preserve"> = </w:t>
      </w:r>
      <w:proofErr w:type="spellStart"/>
      <w:proofErr w:type="gramStart"/>
      <w:r w:rsidRPr="00EC12FE">
        <w:t>htmlentities</w:t>
      </w:r>
      <w:proofErr w:type="spellEnd"/>
      <w:r w:rsidRPr="00EC12FE">
        <w:t>(</w:t>
      </w:r>
      <w:proofErr w:type="gramEnd"/>
      <w:r w:rsidRPr="00EC12FE">
        <w:t>$</w:t>
      </w:r>
      <w:proofErr w:type="spellStart"/>
      <w:r w:rsidRPr="00EC12FE">
        <w:t>fname</w:t>
      </w:r>
      <w:proofErr w:type="spellEnd"/>
      <w:r w:rsidRPr="00EC12FE">
        <w:t>, ENT_QUOTES, "UTF-8");</w:t>
      </w:r>
    </w:p>
    <w:p w14:paraId="78568580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 xml:space="preserve">$sql2 = "SELECT * </w:t>
      </w:r>
    </w:p>
    <w:p w14:paraId="2A4C7F41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r w:rsidRPr="00EC12FE">
        <w:tab/>
      </w:r>
      <w:r w:rsidRPr="00EC12FE">
        <w:tab/>
        <w:t xml:space="preserve">FROM user </w:t>
      </w:r>
    </w:p>
    <w:p w14:paraId="53BAAEEA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r w:rsidRPr="00EC12FE">
        <w:tab/>
      </w:r>
      <w:r w:rsidRPr="00EC12FE">
        <w:tab/>
        <w:t xml:space="preserve">WHERE </w:t>
      </w:r>
      <w:proofErr w:type="spellStart"/>
      <w:r w:rsidRPr="00EC12FE">
        <w:t>fname</w:t>
      </w:r>
      <w:proofErr w:type="spellEnd"/>
      <w:r w:rsidRPr="00EC12FE">
        <w:t xml:space="preserve"> LIKE '%$</w:t>
      </w:r>
      <w:proofErr w:type="spellStart"/>
      <w:r w:rsidRPr="00EC12FE">
        <w:t>fname</w:t>
      </w:r>
      <w:proofErr w:type="spellEnd"/>
      <w:r w:rsidRPr="00EC12FE">
        <w:t>%' AND role='$role'";</w:t>
      </w:r>
    </w:p>
    <w:p w14:paraId="3BD519BB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 xml:space="preserve">$result2 = </w:t>
      </w:r>
      <w:proofErr w:type="spellStart"/>
      <w:r w:rsidRPr="00EC12FE">
        <w:t>mysqli_</w:t>
      </w:r>
      <w:proofErr w:type="gramStart"/>
      <w:r w:rsidRPr="00EC12FE">
        <w:t>query</w:t>
      </w:r>
      <w:proofErr w:type="spellEnd"/>
      <w:r w:rsidRPr="00EC12FE">
        <w:t>(</w:t>
      </w:r>
      <w:proofErr w:type="gramEnd"/>
      <w:r w:rsidRPr="00EC12FE">
        <w:t>$link,$sql2);</w:t>
      </w:r>
    </w:p>
    <w:p w14:paraId="7948E2C9" w14:textId="77777777" w:rsidR="00EC12FE" w:rsidRPr="00EC12FE" w:rsidRDefault="00EC12FE" w:rsidP="00EC12FE">
      <w:pPr>
        <w:pStyle w:val="NoSpacing"/>
      </w:pPr>
      <w:r w:rsidRPr="00EC12FE">
        <w:tab/>
        <w:t>}</w:t>
      </w:r>
    </w:p>
    <w:p w14:paraId="7C3140A3" w14:textId="77777777" w:rsidR="00EC12FE" w:rsidRPr="00EC12FE" w:rsidRDefault="00EC12FE" w:rsidP="00EC12FE">
      <w:pPr>
        <w:pStyle w:val="NoSpacing"/>
      </w:pPr>
    </w:p>
    <w:p w14:paraId="0889A4BB" w14:textId="77777777" w:rsidR="00EC12FE" w:rsidRPr="00EC12FE" w:rsidRDefault="00EC12FE" w:rsidP="00EC12FE">
      <w:pPr>
        <w:pStyle w:val="NoSpacing"/>
      </w:pPr>
      <w:r w:rsidRPr="00EC12FE">
        <w:tab/>
      </w:r>
      <w:proofErr w:type="gramStart"/>
      <w:r w:rsidRPr="00EC12FE">
        <w:t>if(</w:t>
      </w:r>
      <w:proofErr w:type="spellStart"/>
      <w:proofErr w:type="gramEnd"/>
      <w:r w:rsidRPr="00EC12FE">
        <w:t>isset</w:t>
      </w:r>
      <w:proofErr w:type="spellEnd"/>
      <w:r w:rsidRPr="00EC12FE">
        <w:t>($_GET['id'])){</w:t>
      </w:r>
    </w:p>
    <w:p w14:paraId="2381429F" w14:textId="77777777" w:rsidR="00EC12FE" w:rsidRPr="00EC12FE" w:rsidRDefault="00EC12FE" w:rsidP="00EC12FE">
      <w:pPr>
        <w:pStyle w:val="NoSpacing"/>
      </w:pPr>
      <w:r w:rsidRPr="00EC12FE">
        <w:lastRenderedPageBreak/>
        <w:tab/>
      </w:r>
      <w:r w:rsidRPr="00EC12FE">
        <w:tab/>
        <w:t>$id = $_</w:t>
      </w:r>
      <w:proofErr w:type="gramStart"/>
      <w:r w:rsidRPr="00EC12FE">
        <w:t>GET[</w:t>
      </w:r>
      <w:proofErr w:type="gramEnd"/>
      <w:r w:rsidRPr="00EC12FE">
        <w:t>'id'];</w:t>
      </w:r>
    </w:p>
    <w:p w14:paraId="30E59971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 xml:space="preserve">$sql3 = "DELETE FROM user WHERE </w:t>
      </w:r>
      <w:proofErr w:type="spellStart"/>
      <w:r w:rsidRPr="00EC12FE">
        <w:t>uid</w:t>
      </w:r>
      <w:proofErr w:type="spellEnd"/>
      <w:r w:rsidRPr="00EC12FE">
        <w:t>='$id';";</w:t>
      </w:r>
    </w:p>
    <w:p w14:paraId="733C490F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proofErr w:type="gramStart"/>
      <w:r w:rsidRPr="00EC12FE">
        <w:t>if(</w:t>
      </w:r>
      <w:proofErr w:type="gramEnd"/>
      <w:r w:rsidRPr="00EC12FE">
        <w:t xml:space="preserve">$itemresult1 = </w:t>
      </w:r>
      <w:proofErr w:type="spellStart"/>
      <w:r w:rsidRPr="00EC12FE">
        <w:t>mysqli_query</w:t>
      </w:r>
      <w:proofErr w:type="spellEnd"/>
      <w:r w:rsidRPr="00EC12FE">
        <w:t>($link,$sql3)){</w:t>
      </w:r>
    </w:p>
    <w:p w14:paraId="6ACBA973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r w:rsidRPr="00EC12FE">
        <w:tab/>
      </w:r>
      <w:proofErr w:type="gramStart"/>
      <w:r w:rsidRPr="00EC12FE">
        <w:t>echo</w:t>
      </w:r>
      <w:proofErr w:type="gramEnd"/>
      <w:r w:rsidRPr="00EC12FE">
        <w:t xml:space="preserve"> "&lt;script&gt;alert('User has been removed');</w:t>
      </w:r>
      <w:proofErr w:type="spellStart"/>
      <w:r w:rsidRPr="00EC12FE">
        <w:t>location.assign</w:t>
      </w:r>
      <w:proofErr w:type="spellEnd"/>
      <w:r w:rsidRPr="00EC12FE">
        <w:t>(</w:t>
      </w:r>
      <w:proofErr w:type="spellStart"/>
      <w:r w:rsidRPr="00EC12FE">
        <w:t>userEdit.php</w:t>
      </w:r>
      <w:proofErr w:type="spellEnd"/>
      <w:r w:rsidRPr="00EC12FE">
        <w:t>);&lt;/script&gt;";</w:t>
      </w:r>
    </w:p>
    <w:p w14:paraId="22309B4A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proofErr w:type="gramStart"/>
      <w:r w:rsidRPr="00EC12FE">
        <w:t>}else</w:t>
      </w:r>
      <w:proofErr w:type="gramEnd"/>
      <w:r w:rsidRPr="00EC12FE">
        <w:t>{</w:t>
      </w:r>
    </w:p>
    <w:p w14:paraId="3DC218C2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</w:r>
      <w:r w:rsidRPr="00EC12FE">
        <w:tab/>
      </w:r>
      <w:proofErr w:type="gramStart"/>
      <w:r w:rsidRPr="00EC12FE">
        <w:t>echo</w:t>
      </w:r>
      <w:proofErr w:type="gramEnd"/>
      <w:r w:rsidRPr="00EC12FE">
        <w:t xml:space="preserve"> </w:t>
      </w:r>
      <w:proofErr w:type="spellStart"/>
      <w:r w:rsidRPr="00EC12FE">
        <w:t>mysqli_error</w:t>
      </w:r>
      <w:proofErr w:type="spellEnd"/>
      <w:r w:rsidRPr="00EC12FE">
        <w:t>($link);</w:t>
      </w:r>
    </w:p>
    <w:p w14:paraId="5A3CB121" w14:textId="77777777" w:rsidR="00EC12FE" w:rsidRPr="00EC12FE" w:rsidRDefault="00EC12FE" w:rsidP="00EC12FE">
      <w:pPr>
        <w:pStyle w:val="NoSpacing"/>
      </w:pPr>
      <w:r w:rsidRPr="00EC12FE">
        <w:tab/>
      </w:r>
      <w:r w:rsidRPr="00EC12FE">
        <w:tab/>
        <w:t>}</w:t>
      </w:r>
    </w:p>
    <w:p w14:paraId="656412FB" w14:textId="77777777" w:rsidR="00EC12FE" w:rsidRPr="00EC12FE" w:rsidRDefault="00EC12FE" w:rsidP="00EC12FE">
      <w:pPr>
        <w:pStyle w:val="NoSpacing"/>
      </w:pPr>
      <w:r w:rsidRPr="00EC12FE">
        <w:tab/>
        <w:t>}</w:t>
      </w:r>
    </w:p>
    <w:p w14:paraId="4B3918C6" w14:textId="77777777" w:rsidR="00EC12FE" w:rsidRPr="00EC12FE" w:rsidRDefault="00EC12FE" w:rsidP="00EC12FE">
      <w:pPr>
        <w:pStyle w:val="NoSpacing"/>
      </w:pPr>
    </w:p>
    <w:p w14:paraId="68784BDA" w14:textId="77777777" w:rsidR="00EC12FE" w:rsidRPr="00EC12FE" w:rsidRDefault="00EC12FE" w:rsidP="00EC12FE">
      <w:pPr>
        <w:pStyle w:val="NoSpacing"/>
      </w:pPr>
      <w:r w:rsidRPr="00EC12FE">
        <w:tab/>
      </w:r>
      <w:proofErr w:type="gramStart"/>
      <w:r w:rsidRPr="00EC12FE">
        <w:t>require</w:t>
      </w:r>
      <w:proofErr w:type="gramEnd"/>
      <w:r w:rsidRPr="00EC12FE">
        <w:t xml:space="preserve"> './html/userEdit.html';</w:t>
      </w:r>
    </w:p>
    <w:p w14:paraId="2B2D95A5" w14:textId="6A02E7EC" w:rsidR="00451C34" w:rsidRDefault="00EC12FE" w:rsidP="00EC12FE">
      <w:pPr>
        <w:pStyle w:val="NoSpacing"/>
      </w:pPr>
      <w:r w:rsidRPr="00EC12FE">
        <w:t>?&gt;</w:t>
      </w:r>
    </w:p>
    <w:p w14:paraId="0482ABA9" w14:textId="77777777" w:rsidR="00193B42" w:rsidRDefault="00193B42" w:rsidP="0015660F">
      <w:pPr>
        <w:rPr>
          <w:b/>
        </w:rPr>
      </w:pPr>
    </w:p>
    <w:p w14:paraId="39B7EBDB" w14:textId="1E217498" w:rsidR="0015660F" w:rsidRDefault="00451C34" w:rsidP="0015660F">
      <w:pPr>
        <w:rPr>
          <w:b/>
        </w:rPr>
      </w:pPr>
      <w:proofErr w:type="spellStart"/>
      <w:r>
        <w:rPr>
          <w:b/>
        </w:rPr>
        <w:t>Manage.php</w:t>
      </w:r>
      <w:proofErr w:type="spellEnd"/>
    </w:p>
    <w:p w14:paraId="18BBB6EE" w14:textId="2B3C0C7D" w:rsidR="0015660F" w:rsidRPr="0015660F" w:rsidRDefault="0015660F" w:rsidP="0015660F">
      <w:pPr>
        <w:pStyle w:val="NoSpacing"/>
      </w:pPr>
      <w:proofErr w:type="gramStart"/>
      <w:r w:rsidRPr="0015660F">
        <w:t>&lt;?</w:t>
      </w:r>
      <w:proofErr w:type="spellStart"/>
      <w:r w:rsidRPr="0015660F">
        <w:t>php</w:t>
      </w:r>
      <w:proofErr w:type="spellEnd"/>
      <w:proofErr w:type="gramEnd"/>
    </w:p>
    <w:p w14:paraId="7465970F" w14:textId="77777777" w:rsidR="0015660F" w:rsidRPr="0015660F" w:rsidRDefault="0015660F" w:rsidP="0015660F">
      <w:pPr>
        <w:pStyle w:val="NoSpacing"/>
      </w:pPr>
      <w:r w:rsidRPr="0015660F">
        <w:tab/>
      </w:r>
      <w:proofErr w:type="spellStart"/>
      <w:r w:rsidRPr="0015660F">
        <w:t>session_</w:t>
      </w:r>
      <w:proofErr w:type="gramStart"/>
      <w:r w:rsidRPr="0015660F">
        <w:t>start</w:t>
      </w:r>
      <w:proofErr w:type="spellEnd"/>
      <w:r w:rsidRPr="0015660F">
        <w:t>(</w:t>
      </w:r>
      <w:proofErr w:type="gramEnd"/>
      <w:r w:rsidRPr="0015660F">
        <w:t>);</w:t>
      </w:r>
    </w:p>
    <w:p w14:paraId="7861090A" w14:textId="77777777" w:rsidR="0015660F" w:rsidRPr="0015660F" w:rsidRDefault="0015660F" w:rsidP="0015660F">
      <w:pPr>
        <w:pStyle w:val="NoSpacing"/>
      </w:pPr>
      <w:r w:rsidRPr="0015660F">
        <w:tab/>
      </w:r>
      <w:proofErr w:type="gramStart"/>
      <w:r w:rsidRPr="0015660F">
        <w:t>if(</w:t>
      </w:r>
      <w:proofErr w:type="gramEnd"/>
      <w:r w:rsidRPr="0015660F">
        <w:t>!</w:t>
      </w:r>
      <w:proofErr w:type="spellStart"/>
      <w:r w:rsidRPr="0015660F">
        <w:t>isset</w:t>
      </w:r>
      <w:proofErr w:type="spellEnd"/>
      <w:r w:rsidRPr="0015660F">
        <w:t>($_SESSION['</w:t>
      </w:r>
      <w:proofErr w:type="spellStart"/>
      <w:r w:rsidRPr="0015660F">
        <w:t>islogin</w:t>
      </w:r>
      <w:proofErr w:type="spellEnd"/>
      <w:r w:rsidRPr="0015660F">
        <w:t>']) &amp;&amp; $_SESSION['</w:t>
      </w:r>
      <w:proofErr w:type="spellStart"/>
      <w:r w:rsidRPr="0015660F">
        <w:t>firstlogin</w:t>
      </w:r>
      <w:proofErr w:type="spellEnd"/>
      <w:r w:rsidRPr="0015660F">
        <w:t>']==0){</w:t>
      </w:r>
    </w:p>
    <w:p w14:paraId="3DA4C8BB" w14:textId="77777777" w:rsidR="0015660F" w:rsidRPr="0015660F" w:rsidRDefault="0015660F" w:rsidP="0015660F">
      <w:pPr>
        <w:pStyle w:val="NoSpacing"/>
      </w:pPr>
      <w:r w:rsidRPr="0015660F">
        <w:tab/>
      </w:r>
      <w:r w:rsidRPr="0015660F">
        <w:tab/>
        <w:t>$_</w:t>
      </w:r>
      <w:proofErr w:type="gramStart"/>
      <w:r w:rsidRPr="0015660F">
        <w:t>SESSION[</w:t>
      </w:r>
      <w:proofErr w:type="gramEnd"/>
      <w:r w:rsidRPr="0015660F">
        <w:t>'</w:t>
      </w:r>
      <w:proofErr w:type="spellStart"/>
      <w:r w:rsidRPr="0015660F">
        <w:t>kickOut</w:t>
      </w:r>
      <w:proofErr w:type="spellEnd"/>
      <w:r w:rsidRPr="0015660F">
        <w:t>'] = "kick";</w:t>
      </w:r>
    </w:p>
    <w:p w14:paraId="75B590C3" w14:textId="77777777" w:rsidR="0015660F" w:rsidRPr="0015660F" w:rsidRDefault="0015660F" w:rsidP="0015660F">
      <w:pPr>
        <w:pStyle w:val="NoSpacing"/>
      </w:pPr>
      <w:r w:rsidRPr="0015660F">
        <w:tab/>
      </w:r>
      <w:r w:rsidRPr="0015660F">
        <w:tab/>
      </w:r>
      <w:proofErr w:type="gramStart"/>
      <w:r w:rsidRPr="0015660F">
        <w:t>header(</w:t>
      </w:r>
      <w:proofErr w:type="gramEnd"/>
      <w:r w:rsidRPr="0015660F">
        <w:t>'</w:t>
      </w:r>
      <w:proofErr w:type="spellStart"/>
      <w:r w:rsidRPr="0015660F">
        <w:t>Location:index.php</w:t>
      </w:r>
      <w:proofErr w:type="spellEnd"/>
      <w:r w:rsidRPr="0015660F">
        <w:t>');</w:t>
      </w:r>
    </w:p>
    <w:p w14:paraId="517F7915" w14:textId="77777777" w:rsidR="0015660F" w:rsidRPr="0015660F" w:rsidRDefault="0015660F" w:rsidP="0015660F">
      <w:pPr>
        <w:pStyle w:val="NoSpacing"/>
      </w:pPr>
      <w:r w:rsidRPr="0015660F">
        <w:tab/>
        <w:t xml:space="preserve">} </w:t>
      </w:r>
    </w:p>
    <w:p w14:paraId="2254F85E" w14:textId="77777777" w:rsidR="0015660F" w:rsidRPr="0015660F" w:rsidRDefault="0015660F" w:rsidP="0015660F">
      <w:pPr>
        <w:pStyle w:val="NoSpacing"/>
      </w:pPr>
    </w:p>
    <w:p w14:paraId="30C8EA8B" w14:textId="77777777" w:rsidR="0015660F" w:rsidRPr="0015660F" w:rsidRDefault="0015660F" w:rsidP="0015660F">
      <w:pPr>
        <w:pStyle w:val="NoSpacing"/>
      </w:pPr>
      <w:r w:rsidRPr="0015660F">
        <w:tab/>
      </w:r>
      <w:proofErr w:type="gramStart"/>
      <w:r w:rsidRPr="0015660F">
        <w:t>header(</w:t>
      </w:r>
      <w:proofErr w:type="gramEnd"/>
      <w:r w:rsidRPr="0015660F">
        <w:t>'</w:t>
      </w:r>
      <w:proofErr w:type="spellStart"/>
      <w:r w:rsidRPr="0015660F">
        <w:t>location:managepassword.php</w:t>
      </w:r>
      <w:proofErr w:type="spellEnd"/>
      <w:r w:rsidRPr="0015660F">
        <w:t>');</w:t>
      </w:r>
    </w:p>
    <w:p w14:paraId="172F10C4" w14:textId="26DA9969" w:rsidR="00451C34" w:rsidRPr="0015660F" w:rsidRDefault="0015660F" w:rsidP="0015660F">
      <w:pPr>
        <w:pStyle w:val="NoSpacing"/>
      </w:pPr>
      <w:r w:rsidRPr="0015660F">
        <w:t xml:space="preserve"> ?&gt;</w:t>
      </w:r>
    </w:p>
    <w:p w14:paraId="1E8B0B99" w14:textId="5748B809" w:rsidR="00451C34" w:rsidRDefault="00451C34" w:rsidP="00451C34"/>
    <w:p w14:paraId="1BC907BD" w14:textId="16CEB2AD" w:rsidR="00451C34" w:rsidRDefault="00451C34" w:rsidP="00451C34">
      <w:pPr>
        <w:rPr>
          <w:b/>
        </w:rPr>
      </w:pPr>
      <w:proofErr w:type="spellStart"/>
      <w:r>
        <w:rPr>
          <w:b/>
        </w:rPr>
        <w:t>Managepassword.php</w:t>
      </w:r>
      <w:proofErr w:type="spellEnd"/>
    </w:p>
    <w:p w14:paraId="7F8FFFBF" w14:textId="77777777" w:rsidR="00882C54" w:rsidRDefault="00882C54" w:rsidP="00882C54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</w:p>
    <w:p w14:paraId="52534297" w14:textId="77777777" w:rsidR="00882C54" w:rsidRDefault="00882C54" w:rsidP="00882C54">
      <w:pPr>
        <w:pStyle w:val="NoSpacing"/>
      </w:pPr>
      <w:r>
        <w:tab/>
      </w:r>
      <w:proofErr w:type="spellStart"/>
      <w:r>
        <w:t>session_</w:t>
      </w:r>
      <w:proofErr w:type="gramStart"/>
      <w:r>
        <w:t>start</w:t>
      </w:r>
      <w:proofErr w:type="spellEnd"/>
      <w:r>
        <w:t>(</w:t>
      </w:r>
      <w:proofErr w:type="gramEnd"/>
      <w:r>
        <w:t>);</w:t>
      </w:r>
    </w:p>
    <w:p w14:paraId="5F2E6C9A" w14:textId="77777777" w:rsidR="00882C54" w:rsidRDefault="00882C54" w:rsidP="00882C54">
      <w:pPr>
        <w:pStyle w:val="NoSpacing"/>
      </w:pPr>
      <w:r>
        <w:tab/>
      </w:r>
      <w:proofErr w:type="gramStart"/>
      <w:r>
        <w:t>if(</w:t>
      </w:r>
      <w:proofErr w:type="gramEnd"/>
      <w:r>
        <w:t>!</w:t>
      </w:r>
      <w:proofErr w:type="spellStart"/>
      <w:r>
        <w:t>isset</w:t>
      </w:r>
      <w:proofErr w:type="spellEnd"/>
      <w:r>
        <w:t>($_SESSION['</w:t>
      </w:r>
      <w:proofErr w:type="spellStart"/>
      <w:r>
        <w:t>islogin</w:t>
      </w:r>
      <w:proofErr w:type="spellEnd"/>
      <w:r>
        <w:t>'])){</w:t>
      </w:r>
    </w:p>
    <w:p w14:paraId="1309304E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header(</w:t>
      </w:r>
      <w:proofErr w:type="gramEnd"/>
      <w:r>
        <w:t>'</w:t>
      </w:r>
      <w:proofErr w:type="spellStart"/>
      <w:r>
        <w:t>Location:index.php</w:t>
      </w:r>
      <w:proofErr w:type="spellEnd"/>
      <w:r>
        <w:t>');</w:t>
      </w:r>
    </w:p>
    <w:p w14:paraId="628EEA70" w14:textId="77777777" w:rsidR="00882C54" w:rsidRDefault="00882C54" w:rsidP="00882C54">
      <w:pPr>
        <w:pStyle w:val="NoSpacing"/>
      </w:pPr>
      <w:r>
        <w:tab/>
        <w:t xml:space="preserve">} </w:t>
      </w:r>
    </w:p>
    <w:p w14:paraId="1FC4BD2E" w14:textId="77777777" w:rsidR="00882C54" w:rsidRDefault="00882C54" w:rsidP="00882C54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SESSION['</w:t>
      </w:r>
      <w:proofErr w:type="spellStart"/>
      <w:r>
        <w:t>kickOut</w:t>
      </w:r>
      <w:proofErr w:type="spellEnd"/>
      <w:r>
        <w:t>'])){</w:t>
      </w:r>
    </w:p>
    <w:p w14:paraId="599A562A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You have to change your password before you can access to the system')&lt;/script&gt;";</w:t>
      </w:r>
    </w:p>
    <w:p w14:paraId="10E87BE7" w14:textId="77777777" w:rsidR="00882C54" w:rsidRDefault="00882C54" w:rsidP="00882C54">
      <w:pPr>
        <w:pStyle w:val="NoSpacing"/>
      </w:pPr>
      <w:r>
        <w:tab/>
        <w:t>}</w:t>
      </w:r>
    </w:p>
    <w:p w14:paraId="41E5FCF2" w14:textId="77777777" w:rsidR="00882C54" w:rsidRDefault="00882C54" w:rsidP="00882C54">
      <w:pPr>
        <w:pStyle w:val="NoSpacing"/>
      </w:pPr>
    </w:p>
    <w:p w14:paraId="2F25BA50" w14:textId="77777777" w:rsidR="00882C54" w:rsidRDefault="00882C54" w:rsidP="00882C54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55696634" w14:textId="77777777" w:rsidR="00882C54" w:rsidRDefault="00882C54" w:rsidP="00882C54">
      <w:pPr>
        <w:pStyle w:val="NoSpacing"/>
      </w:pPr>
      <w:r>
        <w:tab/>
        <w:t>$</w:t>
      </w:r>
      <w:proofErr w:type="spellStart"/>
      <w:r>
        <w:t>sql</w:t>
      </w:r>
      <w:proofErr w:type="spellEnd"/>
      <w:r>
        <w:t xml:space="preserve"> = "SELECT * FROM user WHERE </w:t>
      </w:r>
      <w:proofErr w:type="spellStart"/>
      <w:r>
        <w:t>uid</w:t>
      </w:r>
      <w:proofErr w:type="spellEnd"/>
      <w:r>
        <w:t xml:space="preserve"> = '$_</w:t>
      </w:r>
      <w:proofErr w:type="gramStart"/>
      <w:r>
        <w:t>SESSION[</w:t>
      </w:r>
      <w:proofErr w:type="spellStart"/>
      <w:proofErr w:type="gramEnd"/>
      <w:r>
        <w:t>userID</w:t>
      </w:r>
      <w:proofErr w:type="spellEnd"/>
      <w:r>
        <w:t>]'";</w:t>
      </w:r>
    </w:p>
    <w:p w14:paraId="4782BC3F" w14:textId="77777777" w:rsidR="00882C54" w:rsidRDefault="00882C54" w:rsidP="00882C54">
      <w:pPr>
        <w:pStyle w:val="NoSpacing"/>
      </w:pPr>
      <w:r>
        <w:tab/>
        <w:t xml:space="preserve">$result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7D7C912D" w14:textId="77777777" w:rsidR="00882C54" w:rsidRDefault="00882C54" w:rsidP="00882C54">
      <w:pPr>
        <w:pStyle w:val="NoSpacing"/>
      </w:pPr>
      <w:r>
        <w:tab/>
        <w:t xml:space="preserve">$result1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2EDA78D0" w14:textId="77777777" w:rsidR="00882C54" w:rsidRDefault="00882C54" w:rsidP="00882C54">
      <w:pPr>
        <w:pStyle w:val="NoSpacing"/>
      </w:pPr>
      <w:r>
        <w:tab/>
        <w:t xml:space="preserve">$result3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0E599B02" w14:textId="77777777" w:rsidR="00882C54" w:rsidRDefault="00882C54" w:rsidP="00882C54">
      <w:pPr>
        <w:pStyle w:val="NoSpacing"/>
      </w:pPr>
    </w:p>
    <w:p w14:paraId="1E9C4E3B" w14:textId="77777777" w:rsidR="00882C54" w:rsidRDefault="00882C54" w:rsidP="00882C54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</w:t>
      </w:r>
      <w:proofErr w:type="spellStart"/>
      <w:r>
        <w:t>chgPW</w:t>
      </w:r>
      <w:proofErr w:type="spellEnd"/>
      <w:r>
        <w:t>'])){</w:t>
      </w:r>
    </w:p>
    <w:p w14:paraId="6D71F13E" w14:textId="77777777" w:rsidR="00882C54" w:rsidRDefault="00882C54" w:rsidP="00882C54">
      <w:pPr>
        <w:pStyle w:val="NoSpacing"/>
      </w:pPr>
      <w:r>
        <w:tab/>
      </w:r>
      <w:r>
        <w:tab/>
        <w:t>$</w:t>
      </w:r>
      <w:proofErr w:type="spellStart"/>
      <w:r>
        <w:t>oldPw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oldPw</w:t>
      </w:r>
      <w:proofErr w:type="spellEnd"/>
      <w:r>
        <w:t>'];</w:t>
      </w:r>
    </w:p>
    <w:p w14:paraId="4740C020" w14:textId="77777777" w:rsidR="00882C54" w:rsidRDefault="00882C54" w:rsidP="00882C54">
      <w:pPr>
        <w:pStyle w:val="NoSpacing"/>
      </w:pPr>
      <w:r>
        <w:tab/>
      </w:r>
      <w:r>
        <w:tab/>
        <w:t>$</w:t>
      </w:r>
      <w:proofErr w:type="spellStart"/>
      <w:r>
        <w:t>newPw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newPw</w:t>
      </w:r>
      <w:proofErr w:type="spellEnd"/>
      <w:r>
        <w:t>'];</w:t>
      </w:r>
    </w:p>
    <w:p w14:paraId="1A1754FC" w14:textId="77777777" w:rsidR="00882C54" w:rsidRDefault="00882C54" w:rsidP="00882C54">
      <w:pPr>
        <w:pStyle w:val="NoSpacing"/>
      </w:pPr>
      <w:r>
        <w:tab/>
      </w:r>
      <w:r>
        <w:tab/>
        <w:t>$newPw2 = $_</w:t>
      </w:r>
      <w:proofErr w:type="gramStart"/>
      <w:r>
        <w:t>POST[</w:t>
      </w:r>
      <w:proofErr w:type="gramEnd"/>
      <w:r>
        <w:t>'newPw2'];</w:t>
      </w:r>
    </w:p>
    <w:p w14:paraId="0C23F45C" w14:textId="77777777" w:rsidR="00882C54" w:rsidRDefault="00882C54" w:rsidP="00882C54">
      <w:pPr>
        <w:pStyle w:val="NoSpacing"/>
      </w:pPr>
    </w:p>
    <w:p w14:paraId="5A62125C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if(</w:t>
      </w:r>
      <w:proofErr w:type="gramEnd"/>
      <w:r>
        <w:t>!(</w:t>
      </w:r>
      <w:proofErr w:type="spellStart"/>
      <w:r>
        <w:t>password_verify</w:t>
      </w:r>
      <w:proofErr w:type="spellEnd"/>
      <w:r>
        <w:t>($</w:t>
      </w:r>
      <w:proofErr w:type="spellStart"/>
      <w:r>
        <w:t>oldPw</w:t>
      </w:r>
      <w:proofErr w:type="spellEnd"/>
      <w:r>
        <w:t>,$_SESSION['</w:t>
      </w:r>
      <w:proofErr w:type="spellStart"/>
      <w:r>
        <w:t>userPw</w:t>
      </w:r>
      <w:proofErr w:type="spellEnd"/>
      <w:r>
        <w:t>']))){</w:t>
      </w:r>
    </w:p>
    <w:p w14:paraId="7F674250" w14:textId="77777777" w:rsidR="00882C54" w:rsidRDefault="00882C54" w:rsidP="00882C54">
      <w:pPr>
        <w:pStyle w:val="NoSpacing"/>
      </w:pP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Password incorrect');&lt;/script&gt;";</w:t>
      </w:r>
    </w:p>
    <w:p w14:paraId="3767F0AC" w14:textId="77777777" w:rsidR="00882C54" w:rsidRDefault="00882C54" w:rsidP="00882C54">
      <w:pPr>
        <w:pStyle w:val="NoSpacing"/>
      </w:pPr>
      <w:r>
        <w:tab/>
      </w:r>
      <w:r>
        <w:tab/>
        <w:t>}</w:t>
      </w:r>
    </w:p>
    <w:p w14:paraId="2988C8D5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else</w:t>
      </w:r>
      <w:proofErr w:type="gramEnd"/>
      <w:r>
        <w:t xml:space="preserve"> if($</w:t>
      </w:r>
      <w:proofErr w:type="spellStart"/>
      <w:r>
        <w:t>newPw</w:t>
      </w:r>
      <w:proofErr w:type="spellEnd"/>
      <w:r>
        <w:t xml:space="preserve"> != $newPw2){</w:t>
      </w:r>
    </w:p>
    <w:p w14:paraId="7F8D5EC1" w14:textId="77777777" w:rsidR="00882C54" w:rsidRDefault="00882C54" w:rsidP="00882C54">
      <w:pPr>
        <w:pStyle w:val="NoSpacing"/>
      </w:pP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New password not match');&lt;/script&gt;";</w:t>
      </w:r>
    </w:p>
    <w:p w14:paraId="6D7907F9" w14:textId="77777777" w:rsidR="00882C54" w:rsidRDefault="00882C54" w:rsidP="00882C54">
      <w:pPr>
        <w:pStyle w:val="NoSpacing"/>
      </w:pPr>
      <w:r>
        <w:tab/>
      </w:r>
      <w:r>
        <w:tab/>
        <w:t>}</w:t>
      </w:r>
    </w:p>
    <w:p w14:paraId="5733D105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else{</w:t>
      </w:r>
      <w:proofErr w:type="gramEnd"/>
    </w:p>
    <w:p w14:paraId="79E68681" w14:textId="77777777" w:rsidR="00882C54" w:rsidRDefault="00882C54" w:rsidP="00882C54">
      <w:pPr>
        <w:pStyle w:val="NoSpacing"/>
      </w:pPr>
      <w:r>
        <w:lastRenderedPageBreak/>
        <w:tab/>
      </w:r>
      <w:r>
        <w:tab/>
        <w:t>$</w:t>
      </w:r>
      <w:proofErr w:type="spellStart"/>
      <w:r>
        <w:t>newHashPw</w:t>
      </w:r>
      <w:proofErr w:type="spellEnd"/>
      <w:r>
        <w:t xml:space="preserve"> = </w:t>
      </w:r>
      <w:proofErr w:type="spellStart"/>
      <w:r>
        <w:t>password_</w:t>
      </w:r>
      <w:proofErr w:type="gramStart"/>
      <w:r>
        <w:t>hash</w:t>
      </w:r>
      <w:proofErr w:type="spellEnd"/>
      <w:r>
        <w:t>(</w:t>
      </w:r>
      <w:proofErr w:type="gramEnd"/>
      <w:r>
        <w:t>$</w:t>
      </w:r>
      <w:proofErr w:type="spellStart"/>
      <w:r>
        <w:t>newPw</w:t>
      </w:r>
      <w:proofErr w:type="spellEnd"/>
      <w:r>
        <w:t>, PASSWORD_DEFAULT);</w:t>
      </w:r>
    </w:p>
    <w:p w14:paraId="1BC2ECF7" w14:textId="77777777" w:rsidR="00882C54" w:rsidRDefault="00882C54" w:rsidP="00882C54">
      <w:pPr>
        <w:pStyle w:val="NoSpacing"/>
      </w:pPr>
      <w:r>
        <w:tab/>
      </w:r>
      <w:r>
        <w:tab/>
        <w:t>$_</w:t>
      </w:r>
      <w:proofErr w:type="gramStart"/>
      <w:r>
        <w:t>SESSION[</w:t>
      </w:r>
      <w:proofErr w:type="gramEnd"/>
      <w:r>
        <w:t>'</w:t>
      </w:r>
      <w:proofErr w:type="spellStart"/>
      <w:r>
        <w:t>userPw</w:t>
      </w:r>
      <w:proofErr w:type="spellEnd"/>
      <w:r>
        <w:t>'] = $</w:t>
      </w:r>
      <w:proofErr w:type="spellStart"/>
      <w:r>
        <w:t>newHashPw</w:t>
      </w:r>
      <w:proofErr w:type="spellEnd"/>
      <w:r>
        <w:t>;</w:t>
      </w:r>
    </w:p>
    <w:p w14:paraId="20097B00" w14:textId="77777777" w:rsidR="00882C54" w:rsidRDefault="00882C54" w:rsidP="00882C54">
      <w:pPr>
        <w:pStyle w:val="NoSpacing"/>
      </w:pPr>
      <w:r>
        <w:tab/>
      </w:r>
      <w:r>
        <w:tab/>
        <w:t>$sql2 = "UPDATE user</w:t>
      </w:r>
    </w:p>
    <w:p w14:paraId="26C07C7A" w14:textId="77777777" w:rsidR="00882C54" w:rsidRDefault="00882C54" w:rsidP="00882C54">
      <w:pPr>
        <w:pStyle w:val="NoSpacing"/>
      </w:pPr>
      <w:r>
        <w:tab/>
      </w:r>
      <w:r>
        <w:tab/>
      </w:r>
      <w:r>
        <w:tab/>
      </w:r>
      <w:r>
        <w:tab/>
        <w:t>SET password ='$</w:t>
      </w:r>
      <w:proofErr w:type="spellStart"/>
      <w:r>
        <w:t>newHashPw</w:t>
      </w:r>
      <w:proofErr w:type="spellEnd"/>
      <w:r>
        <w:t>'</w:t>
      </w:r>
    </w:p>
    <w:p w14:paraId="4174271E" w14:textId="77777777" w:rsidR="00882C54" w:rsidRDefault="00882C54" w:rsidP="00882C54">
      <w:pPr>
        <w:pStyle w:val="NoSpacing"/>
      </w:pPr>
      <w:r>
        <w:tab/>
      </w:r>
      <w:r>
        <w:tab/>
      </w:r>
      <w:r>
        <w:tab/>
      </w:r>
      <w:r>
        <w:tab/>
        <w:t xml:space="preserve">WHERE </w:t>
      </w:r>
      <w:proofErr w:type="spellStart"/>
      <w:r>
        <w:t>uid</w:t>
      </w:r>
      <w:proofErr w:type="spellEnd"/>
      <w:r>
        <w:t xml:space="preserve"> = '$_</w:t>
      </w:r>
      <w:proofErr w:type="gramStart"/>
      <w:r>
        <w:t>SESSION[</w:t>
      </w:r>
      <w:proofErr w:type="spellStart"/>
      <w:proofErr w:type="gramEnd"/>
      <w:r>
        <w:t>userID</w:t>
      </w:r>
      <w:proofErr w:type="spellEnd"/>
      <w:r>
        <w:t>]'";</w:t>
      </w:r>
    </w:p>
    <w:p w14:paraId="200D78BA" w14:textId="77777777" w:rsidR="00882C54" w:rsidRDefault="00882C54" w:rsidP="00882C54">
      <w:pPr>
        <w:pStyle w:val="NoSpacing"/>
      </w:pPr>
      <w:r>
        <w:tab/>
      </w:r>
      <w:r>
        <w:tab/>
        <w:t xml:space="preserve">$result2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2);</w:t>
      </w:r>
    </w:p>
    <w:p w14:paraId="3FDD2E58" w14:textId="77777777" w:rsidR="00882C54" w:rsidRDefault="00882C54" w:rsidP="00882C54">
      <w:pPr>
        <w:pStyle w:val="NoSpacing"/>
      </w:pP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New password is set');&lt;/script&gt;";</w:t>
      </w:r>
    </w:p>
    <w:p w14:paraId="2347B758" w14:textId="77777777" w:rsidR="00882C54" w:rsidRDefault="00882C54" w:rsidP="00882C54">
      <w:pPr>
        <w:pStyle w:val="NoSpacing"/>
      </w:pPr>
      <w:r>
        <w:tab/>
      </w:r>
      <w:r>
        <w:tab/>
        <w:t xml:space="preserve">$sql3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</w:t>
      </w:r>
      <w:proofErr w:type="spellStart"/>
      <w:r>
        <w:t>link,"UPDATE</w:t>
      </w:r>
      <w:proofErr w:type="spellEnd"/>
      <w:r>
        <w:t xml:space="preserve"> user SET </w:t>
      </w:r>
      <w:proofErr w:type="spellStart"/>
      <w:r>
        <w:t>firstlogin</w:t>
      </w:r>
      <w:proofErr w:type="spellEnd"/>
      <w:r>
        <w:t xml:space="preserve">=1 WHERE </w:t>
      </w:r>
      <w:proofErr w:type="spellStart"/>
      <w:r>
        <w:t>uid</w:t>
      </w:r>
      <w:proofErr w:type="spellEnd"/>
      <w:r>
        <w:t xml:space="preserve"> = '$_SESSION[</w:t>
      </w:r>
      <w:proofErr w:type="spellStart"/>
      <w:r>
        <w:t>userID</w:t>
      </w:r>
      <w:proofErr w:type="spellEnd"/>
      <w:r>
        <w:t>]'");</w:t>
      </w:r>
    </w:p>
    <w:p w14:paraId="1151687D" w14:textId="77777777" w:rsidR="00882C54" w:rsidRDefault="00882C54" w:rsidP="00882C54">
      <w:pPr>
        <w:pStyle w:val="NoSpacing"/>
      </w:pPr>
      <w:r>
        <w:tab/>
      </w:r>
      <w:r>
        <w:tab/>
        <w:t>$_</w:t>
      </w:r>
      <w:proofErr w:type="gramStart"/>
      <w:r>
        <w:t>SESSION[</w:t>
      </w:r>
      <w:proofErr w:type="gramEnd"/>
      <w:r>
        <w:t>'</w:t>
      </w:r>
      <w:proofErr w:type="spellStart"/>
      <w:r>
        <w:t>firstlogin</w:t>
      </w:r>
      <w:proofErr w:type="spellEnd"/>
      <w:r>
        <w:t>'] = 1;</w:t>
      </w:r>
    </w:p>
    <w:p w14:paraId="7B223BC1" w14:textId="77777777" w:rsidR="00882C54" w:rsidRDefault="00882C54" w:rsidP="00882C54">
      <w:pPr>
        <w:pStyle w:val="NoSpacing"/>
      </w:pPr>
      <w:r>
        <w:t xml:space="preserve">        </w:t>
      </w:r>
      <w:proofErr w:type="gramStart"/>
      <w:r>
        <w:t>while(</w:t>
      </w:r>
      <w:proofErr w:type="gramEnd"/>
      <w:r>
        <w:t xml:space="preserve">$row = </w:t>
      </w:r>
      <w:proofErr w:type="spellStart"/>
      <w:r>
        <w:t>mysqli_fetch_assoc</w:t>
      </w:r>
      <w:proofErr w:type="spellEnd"/>
      <w:r>
        <w:t>($result3)){</w:t>
      </w:r>
    </w:p>
    <w:p w14:paraId="6B5B4BBA" w14:textId="77777777" w:rsidR="00882C54" w:rsidRDefault="00882C54" w:rsidP="00882C54">
      <w:pPr>
        <w:pStyle w:val="NoSpacing"/>
      </w:pPr>
      <w:r>
        <w:t xml:space="preserve">        </w:t>
      </w:r>
      <w:r>
        <w:tab/>
      </w:r>
      <w:proofErr w:type="gramStart"/>
      <w:r>
        <w:t>if(</w:t>
      </w:r>
      <w:proofErr w:type="gramEnd"/>
      <w:r>
        <w:t>!$row['</w:t>
      </w:r>
      <w:proofErr w:type="spellStart"/>
      <w:r>
        <w:t>firstlogin</w:t>
      </w:r>
      <w:proofErr w:type="spellEnd"/>
      <w:r>
        <w:t>']){</w:t>
      </w:r>
    </w:p>
    <w:p w14:paraId="28751F13" w14:textId="77777777" w:rsidR="00882C54" w:rsidRDefault="00882C54" w:rsidP="00882C54">
      <w:pPr>
        <w:pStyle w:val="NoSpacing"/>
      </w:pPr>
      <w:r>
        <w:tab/>
      </w: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'</w:t>
      </w:r>
      <w:proofErr w:type="spellStart"/>
      <w:r>
        <w:t>location:redirectFromManage.php</w:t>
      </w:r>
      <w:proofErr w:type="spellEnd"/>
      <w:r>
        <w:t>');</w:t>
      </w:r>
    </w:p>
    <w:p w14:paraId="3035E329" w14:textId="77777777" w:rsidR="00882C54" w:rsidRDefault="00882C54" w:rsidP="00882C54">
      <w:pPr>
        <w:pStyle w:val="NoSpacing"/>
      </w:pPr>
      <w:r>
        <w:t xml:space="preserve">        </w:t>
      </w:r>
      <w:r>
        <w:tab/>
        <w:t>}</w:t>
      </w:r>
    </w:p>
    <w:p w14:paraId="1E586BC5" w14:textId="77777777" w:rsidR="00882C54" w:rsidRDefault="00882C54" w:rsidP="00882C54">
      <w:pPr>
        <w:pStyle w:val="NoSpacing"/>
      </w:pPr>
      <w:r>
        <w:t xml:space="preserve">        }</w:t>
      </w:r>
      <w:r>
        <w:tab/>
      </w:r>
      <w:r>
        <w:tab/>
      </w:r>
    </w:p>
    <w:p w14:paraId="412B302B" w14:textId="77777777" w:rsidR="00882C54" w:rsidRDefault="00882C54" w:rsidP="00882C54">
      <w:pPr>
        <w:pStyle w:val="NoSpacing"/>
      </w:pPr>
      <w:r>
        <w:tab/>
      </w:r>
      <w:r>
        <w:tab/>
        <w:t>}</w:t>
      </w:r>
    </w:p>
    <w:p w14:paraId="30E3C607" w14:textId="77777777" w:rsidR="00882C54" w:rsidRDefault="00882C54" w:rsidP="00882C54">
      <w:pPr>
        <w:pStyle w:val="NoSpacing"/>
      </w:pPr>
      <w:r>
        <w:tab/>
        <w:t>}</w:t>
      </w:r>
    </w:p>
    <w:p w14:paraId="2D30BD4E" w14:textId="77777777" w:rsidR="00882C54" w:rsidRDefault="00882C54" w:rsidP="00882C54">
      <w:pPr>
        <w:pStyle w:val="NoSpacing"/>
      </w:pPr>
    </w:p>
    <w:p w14:paraId="41DB2D1B" w14:textId="77777777" w:rsidR="00882C54" w:rsidRDefault="00882C54" w:rsidP="00882C54">
      <w:pPr>
        <w:pStyle w:val="NoSpacing"/>
      </w:pPr>
      <w:r>
        <w:tab/>
      </w:r>
      <w:proofErr w:type="gramStart"/>
      <w:r>
        <w:t>require</w:t>
      </w:r>
      <w:proofErr w:type="gramEnd"/>
      <w:r>
        <w:t xml:space="preserve"> './html/managepassword.html';</w:t>
      </w:r>
    </w:p>
    <w:p w14:paraId="105E4180" w14:textId="77777777" w:rsidR="00882C54" w:rsidRDefault="00882C54" w:rsidP="00882C54">
      <w:pPr>
        <w:pStyle w:val="NoSpacing"/>
      </w:pPr>
    </w:p>
    <w:p w14:paraId="6A8A99EA" w14:textId="0B037311" w:rsidR="00451C34" w:rsidRDefault="00882C54" w:rsidP="00882C54">
      <w:pPr>
        <w:pStyle w:val="NoSpacing"/>
      </w:pPr>
      <w:r>
        <w:t xml:space="preserve"> ?&gt;</w:t>
      </w:r>
    </w:p>
    <w:p w14:paraId="3D262AD1" w14:textId="7C4575C7" w:rsidR="00451C34" w:rsidRDefault="00451C34" w:rsidP="00451C34"/>
    <w:p w14:paraId="0FC45C0A" w14:textId="015DB422" w:rsidR="00451C34" w:rsidRDefault="00451C34" w:rsidP="00451C34">
      <w:pPr>
        <w:rPr>
          <w:b/>
        </w:rPr>
      </w:pPr>
      <w:proofErr w:type="spellStart"/>
      <w:r>
        <w:rPr>
          <w:b/>
        </w:rPr>
        <w:t>redirectFormManage.php</w:t>
      </w:r>
      <w:proofErr w:type="spellEnd"/>
    </w:p>
    <w:p w14:paraId="75CBEF5C" w14:textId="77777777" w:rsidR="00451C34" w:rsidRDefault="00451C34" w:rsidP="00451C34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</w:p>
    <w:p w14:paraId="2BAA94AF" w14:textId="77777777" w:rsidR="00451C34" w:rsidRDefault="00451C34" w:rsidP="00451C34">
      <w:pPr>
        <w:pStyle w:val="NoSpacing"/>
      </w:pPr>
      <w:r>
        <w:tab/>
      </w:r>
      <w:proofErr w:type="spellStart"/>
      <w:r>
        <w:t>session_</w:t>
      </w:r>
      <w:proofErr w:type="gramStart"/>
      <w:r>
        <w:t>start</w:t>
      </w:r>
      <w:proofErr w:type="spellEnd"/>
      <w:r>
        <w:t>(</w:t>
      </w:r>
      <w:proofErr w:type="gramEnd"/>
      <w:r>
        <w:t>);</w:t>
      </w:r>
    </w:p>
    <w:p w14:paraId="4A16C594" w14:textId="77777777" w:rsidR="00451C34" w:rsidRDefault="00451C34" w:rsidP="00451C34">
      <w:pPr>
        <w:pStyle w:val="NoSpacing"/>
      </w:pPr>
      <w:r>
        <w:tab/>
      </w:r>
      <w:r>
        <w:tab/>
      </w:r>
      <w:proofErr w:type="gramStart"/>
      <w:r>
        <w:t>if(</w:t>
      </w:r>
      <w:proofErr w:type="gramEnd"/>
      <w:r>
        <w:t>$_SESSION['role']){</w:t>
      </w:r>
    </w:p>
    <w:p w14:paraId="66A6ADF5" w14:textId="77777777" w:rsidR="00451C34" w:rsidRDefault="00451C34" w:rsidP="00451C34">
      <w:pPr>
        <w:pStyle w:val="NoSpacing"/>
      </w:pP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'</w:t>
      </w:r>
      <w:proofErr w:type="spellStart"/>
      <w:r>
        <w:t>Location:user.php</w:t>
      </w:r>
      <w:proofErr w:type="spellEnd"/>
      <w:r>
        <w:t>');</w:t>
      </w:r>
    </w:p>
    <w:p w14:paraId="236C7F20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1455B06A" w14:textId="77777777" w:rsidR="00451C34" w:rsidRDefault="00451C34" w:rsidP="00451C34">
      <w:pPr>
        <w:pStyle w:val="NoSpacing"/>
      </w:pPr>
      <w:r>
        <w:tab/>
      </w:r>
      <w:r>
        <w:tab/>
      </w:r>
      <w:proofErr w:type="gramStart"/>
      <w:r>
        <w:t>else{</w:t>
      </w:r>
      <w:proofErr w:type="gramEnd"/>
    </w:p>
    <w:p w14:paraId="365D986B" w14:textId="77777777" w:rsidR="00451C34" w:rsidRDefault="00451C34" w:rsidP="00451C34">
      <w:pPr>
        <w:pStyle w:val="NoSpacing"/>
      </w:pPr>
      <w:r>
        <w:tab/>
      </w:r>
      <w:r>
        <w:tab/>
      </w:r>
      <w:r>
        <w:tab/>
      </w:r>
      <w:proofErr w:type="gramStart"/>
      <w:r>
        <w:t>header(</w:t>
      </w:r>
      <w:proofErr w:type="gramEnd"/>
      <w:r>
        <w:t>'</w:t>
      </w:r>
      <w:proofErr w:type="spellStart"/>
      <w:r>
        <w:t>Location:dashboard.php</w:t>
      </w:r>
      <w:proofErr w:type="spellEnd"/>
      <w:r>
        <w:t>');</w:t>
      </w:r>
    </w:p>
    <w:p w14:paraId="3FAD0668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02D42BC9" w14:textId="60B6CB67" w:rsidR="00451C34" w:rsidRDefault="00451C34" w:rsidP="00451C34">
      <w:pPr>
        <w:pStyle w:val="NoSpacing"/>
      </w:pPr>
      <w:r>
        <w:t>?&gt;</w:t>
      </w:r>
    </w:p>
    <w:p w14:paraId="705B3CCB" w14:textId="71408C53" w:rsidR="00451C34" w:rsidRDefault="00451C34" w:rsidP="00451C34"/>
    <w:p w14:paraId="4342D18A" w14:textId="00423FCA" w:rsidR="00451C34" w:rsidRDefault="00451C34" w:rsidP="00451C34">
      <w:pPr>
        <w:rPr>
          <w:b/>
        </w:rPr>
      </w:pPr>
      <w:proofErr w:type="spellStart"/>
      <w:r>
        <w:rPr>
          <w:b/>
        </w:rPr>
        <w:t>Request.php</w:t>
      </w:r>
      <w:proofErr w:type="spellEnd"/>
    </w:p>
    <w:p w14:paraId="363C2342" w14:textId="77777777" w:rsidR="009D137E" w:rsidRDefault="009D137E" w:rsidP="009D137E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3C217DE2" w14:textId="77777777" w:rsidR="009D137E" w:rsidRDefault="009D137E" w:rsidP="009D137E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User.php</w:t>
      </w:r>
      <w:proofErr w:type="spellEnd"/>
      <w:r>
        <w:t>';</w:t>
      </w:r>
    </w:p>
    <w:p w14:paraId="6BE717F2" w14:textId="77777777" w:rsidR="009D137E" w:rsidRDefault="009D137E" w:rsidP="009D137E">
      <w:pPr>
        <w:pStyle w:val="NoSpacing"/>
      </w:pPr>
      <w:r>
        <w:tab/>
      </w:r>
    </w:p>
    <w:p w14:paraId="1B8E9EBF" w14:textId="77777777" w:rsidR="009D137E" w:rsidRDefault="009D137E" w:rsidP="009D137E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496CB45E" w14:textId="77777777" w:rsidR="009D137E" w:rsidRDefault="009D137E" w:rsidP="009D137E">
      <w:pPr>
        <w:pStyle w:val="NoSpacing"/>
      </w:pPr>
      <w:r>
        <w:tab/>
        <w:t>$</w:t>
      </w:r>
      <w:proofErr w:type="spellStart"/>
      <w:r>
        <w:t>sql</w:t>
      </w:r>
      <w:proofErr w:type="spellEnd"/>
      <w:r>
        <w:t xml:space="preserve"> = "SELECT * FROM item WHERE status=1";</w:t>
      </w:r>
    </w:p>
    <w:p w14:paraId="6A504FB7" w14:textId="77777777" w:rsidR="009D137E" w:rsidRDefault="009D137E" w:rsidP="009D137E">
      <w:pPr>
        <w:pStyle w:val="NoSpacing"/>
      </w:pPr>
      <w:r>
        <w:tab/>
        <w:t xml:space="preserve">$result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260F09F5" w14:textId="77777777" w:rsidR="009D137E" w:rsidRDefault="009D137E" w:rsidP="009D137E">
      <w:pPr>
        <w:pStyle w:val="NoSpacing"/>
      </w:pPr>
      <w:r>
        <w:tab/>
        <w:t>$sql1 = "SELECT * FROM measure";</w:t>
      </w:r>
    </w:p>
    <w:p w14:paraId="29FDB3C1" w14:textId="77777777" w:rsidR="009D137E" w:rsidRDefault="009D137E" w:rsidP="009D137E">
      <w:pPr>
        <w:pStyle w:val="NoSpacing"/>
      </w:pPr>
      <w:r>
        <w:tab/>
        <w:t xml:space="preserve">$result1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sql1);</w:t>
      </w:r>
    </w:p>
    <w:p w14:paraId="04E5ABFD" w14:textId="77777777" w:rsidR="009D137E" w:rsidRDefault="009D137E" w:rsidP="009D137E">
      <w:pPr>
        <w:pStyle w:val="NoSpacing"/>
      </w:pPr>
    </w:p>
    <w:p w14:paraId="7A03B736" w14:textId="77777777" w:rsidR="009D137E" w:rsidRDefault="009D137E" w:rsidP="009D137E">
      <w:pPr>
        <w:pStyle w:val="NoSpacing"/>
      </w:pP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request'])){</w:t>
      </w:r>
    </w:p>
    <w:p w14:paraId="7B989C8F" w14:textId="77777777" w:rsidR="009D137E" w:rsidRDefault="009D137E" w:rsidP="009D137E">
      <w:pPr>
        <w:pStyle w:val="NoSpacing"/>
      </w:pPr>
      <w:r>
        <w:tab/>
      </w:r>
      <w:r>
        <w:tab/>
        <w:t>$</w:t>
      </w:r>
      <w:proofErr w:type="spellStart"/>
      <w:r>
        <w:t>itemName</w:t>
      </w:r>
      <w:proofErr w:type="spellEnd"/>
      <w:r>
        <w:t xml:space="preserve"> = $_</w:t>
      </w:r>
      <w:proofErr w:type="gramStart"/>
      <w:r>
        <w:t>POST[</w:t>
      </w:r>
      <w:proofErr w:type="gramEnd"/>
      <w:r>
        <w:t>'</w:t>
      </w:r>
      <w:proofErr w:type="spellStart"/>
      <w:r>
        <w:t>itemName</w:t>
      </w:r>
      <w:proofErr w:type="spellEnd"/>
      <w:r>
        <w:t>'];</w:t>
      </w:r>
    </w:p>
    <w:p w14:paraId="28BB033A" w14:textId="77777777" w:rsidR="009D137E" w:rsidRDefault="009D137E" w:rsidP="009D137E">
      <w:pPr>
        <w:pStyle w:val="NoSpacing"/>
      </w:pPr>
      <w:r>
        <w:tab/>
      </w:r>
      <w:r>
        <w:tab/>
        <w:t>$quantity = $_</w:t>
      </w:r>
      <w:proofErr w:type="gramStart"/>
      <w:r>
        <w:t>POST[</w:t>
      </w:r>
      <w:proofErr w:type="gramEnd"/>
      <w:r>
        <w:t>'quantity'];</w:t>
      </w:r>
    </w:p>
    <w:p w14:paraId="2977837D" w14:textId="77777777" w:rsidR="009D137E" w:rsidRDefault="009D137E" w:rsidP="009D137E">
      <w:pPr>
        <w:pStyle w:val="NoSpacing"/>
      </w:pPr>
      <w:r>
        <w:tab/>
      </w:r>
      <w:r>
        <w:tab/>
        <w:t>$purpose = $_</w:t>
      </w:r>
      <w:proofErr w:type="gramStart"/>
      <w:r>
        <w:t>POST[</w:t>
      </w:r>
      <w:proofErr w:type="gramEnd"/>
      <w:r>
        <w:t>'purpose'];</w:t>
      </w:r>
    </w:p>
    <w:p w14:paraId="68FC2DD2" w14:textId="77777777" w:rsidR="009D137E" w:rsidRDefault="009D137E" w:rsidP="009D137E">
      <w:pPr>
        <w:pStyle w:val="NoSpacing"/>
      </w:pPr>
      <w:r>
        <w:tab/>
      </w:r>
      <w:r>
        <w:tab/>
        <w:t xml:space="preserve">$purpose = </w:t>
      </w:r>
      <w:proofErr w:type="spellStart"/>
      <w:r>
        <w:t>mysqli_real_escape_</w:t>
      </w:r>
      <w:proofErr w:type="gramStart"/>
      <w:r>
        <w:t>string</w:t>
      </w:r>
      <w:proofErr w:type="spellEnd"/>
      <w:r>
        <w:t>(</w:t>
      </w:r>
      <w:proofErr w:type="gramEnd"/>
      <w:r>
        <w:t>$</w:t>
      </w:r>
      <w:proofErr w:type="spellStart"/>
      <w:r>
        <w:t>link,$purpose</w:t>
      </w:r>
      <w:proofErr w:type="spellEnd"/>
      <w:r>
        <w:t>);</w:t>
      </w:r>
    </w:p>
    <w:p w14:paraId="2D76C235" w14:textId="77777777" w:rsidR="009D137E" w:rsidRDefault="009D137E" w:rsidP="009D137E">
      <w:pPr>
        <w:pStyle w:val="NoSpacing"/>
      </w:pPr>
      <w:r>
        <w:tab/>
      </w:r>
      <w:r>
        <w:tab/>
        <w:t xml:space="preserve">$purpose = </w:t>
      </w:r>
      <w:proofErr w:type="spellStart"/>
      <w:proofErr w:type="gramStart"/>
      <w:r>
        <w:t>htmlentities</w:t>
      </w:r>
      <w:proofErr w:type="spellEnd"/>
      <w:r>
        <w:t>(</w:t>
      </w:r>
      <w:proofErr w:type="gramEnd"/>
      <w:r>
        <w:t>$purpose, ENT_QUOTES, "UTF-8");</w:t>
      </w:r>
    </w:p>
    <w:p w14:paraId="40053AD4" w14:textId="77777777" w:rsidR="009D137E" w:rsidRDefault="009D137E" w:rsidP="009D137E">
      <w:pPr>
        <w:pStyle w:val="NoSpacing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monthly'])){</w:t>
      </w:r>
    </w:p>
    <w:p w14:paraId="23AEAD1C" w14:textId="77777777" w:rsidR="009D137E" w:rsidRDefault="009D137E" w:rsidP="009D137E">
      <w:pPr>
        <w:pStyle w:val="NoSpacing"/>
      </w:pPr>
      <w:r>
        <w:tab/>
      </w:r>
      <w:r>
        <w:tab/>
      </w:r>
      <w:r>
        <w:tab/>
        <w:t>$monthly = $_</w:t>
      </w:r>
      <w:proofErr w:type="gramStart"/>
      <w:r>
        <w:t>POST[</w:t>
      </w:r>
      <w:proofErr w:type="gramEnd"/>
      <w:r>
        <w:t>'monthly'];</w:t>
      </w:r>
    </w:p>
    <w:p w14:paraId="7F33D9B1" w14:textId="77777777" w:rsidR="009D137E" w:rsidRDefault="009D137E" w:rsidP="009D137E">
      <w:pPr>
        <w:pStyle w:val="NoSpacing"/>
      </w:pPr>
      <w:r>
        <w:tab/>
      </w:r>
      <w:r>
        <w:tab/>
        <w:t>}</w:t>
      </w:r>
    </w:p>
    <w:p w14:paraId="0333694B" w14:textId="77777777" w:rsidR="009D137E" w:rsidRDefault="009D137E" w:rsidP="009D137E">
      <w:pPr>
        <w:pStyle w:val="NoSpacing"/>
      </w:pPr>
      <w:r>
        <w:tab/>
      </w:r>
      <w:r>
        <w:tab/>
        <w:t>$</w:t>
      </w:r>
      <w:proofErr w:type="spellStart"/>
      <w:r>
        <w:t>uid</w:t>
      </w:r>
      <w:proofErr w:type="spellEnd"/>
      <w:r>
        <w:t xml:space="preserve"> = $_</w:t>
      </w:r>
      <w:proofErr w:type="gramStart"/>
      <w:r>
        <w:t>SESSION[</w:t>
      </w:r>
      <w:proofErr w:type="gramEnd"/>
      <w:r>
        <w:t>'</w:t>
      </w:r>
      <w:proofErr w:type="spellStart"/>
      <w:r>
        <w:t>userID</w:t>
      </w:r>
      <w:proofErr w:type="spellEnd"/>
      <w:r>
        <w:t>'];</w:t>
      </w:r>
    </w:p>
    <w:p w14:paraId="665B1DD0" w14:textId="77777777" w:rsidR="009D137E" w:rsidRDefault="009D137E" w:rsidP="009D137E">
      <w:pPr>
        <w:pStyle w:val="NoSpacing"/>
      </w:pPr>
    </w:p>
    <w:p w14:paraId="50939DEA" w14:textId="77777777" w:rsidR="009D137E" w:rsidRDefault="009D137E" w:rsidP="009D137E">
      <w:pPr>
        <w:pStyle w:val="NoSpacing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set</w:t>
      </w:r>
      <w:proofErr w:type="spellEnd"/>
      <w:r>
        <w:t>($_POST['monthly'])){</w:t>
      </w:r>
    </w:p>
    <w:p w14:paraId="4A1DF352" w14:textId="77777777" w:rsidR="009D137E" w:rsidRDefault="009D137E" w:rsidP="009D137E">
      <w:pPr>
        <w:pStyle w:val="NoSpacing"/>
      </w:pPr>
      <w:r>
        <w:lastRenderedPageBreak/>
        <w:tab/>
      </w:r>
      <w:r>
        <w:tab/>
      </w:r>
      <w:r>
        <w:tab/>
        <w:t xml:space="preserve">$date = </w:t>
      </w:r>
      <w:proofErr w:type="gramStart"/>
      <w:r>
        <w:t>date(</w:t>
      </w:r>
      <w:proofErr w:type="gramEnd"/>
      <w:r>
        <w:t xml:space="preserve">'Y-m-d', </w:t>
      </w:r>
      <w:proofErr w:type="spellStart"/>
      <w:r>
        <w:t>strtotime</w:t>
      </w:r>
      <w:proofErr w:type="spellEnd"/>
      <w:r>
        <w:t>('first day of next month'));</w:t>
      </w:r>
    </w:p>
    <w:p w14:paraId="7A0C7E68" w14:textId="77777777" w:rsidR="009D137E" w:rsidRDefault="009D137E" w:rsidP="009D137E">
      <w:pPr>
        <w:pStyle w:val="NoSpacing"/>
      </w:pPr>
      <w:r>
        <w:tab/>
      </w:r>
      <w:r>
        <w:tab/>
      </w:r>
      <w:r>
        <w:tab/>
        <w:t>$sql2 = "INSERT INTO request VALUES (null,'$uid','$itemName','$quantity','$purpose','$date','Pending'</w:t>
      </w:r>
      <w:proofErr w:type="gramStart"/>
      <w:r>
        <w:t>,1</w:t>
      </w:r>
      <w:proofErr w:type="gramEnd"/>
      <w:r>
        <w:t>)";</w:t>
      </w:r>
    </w:p>
    <w:p w14:paraId="4C5A5205" w14:textId="77777777" w:rsidR="009D137E" w:rsidRDefault="009D137E" w:rsidP="009D137E">
      <w:pPr>
        <w:pStyle w:val="NoSpacing"/>
      </w:pPr>
      <w:r>
        <w:tab/>
      </w:r>
      <w:r>
        <w:tab/>
      </w:r>
      <w:r>
        <w:tab/>
      </w:r>
      <w:proofErr w:type="gramStart"/>
      <w:r>
        <w:t>if</w:t>
      </w:r>
      <w:proofErr w:type="gramEnd"/>
      <w:r>
        <w:t xml:space="preserve"> ($result2 = </w:t>
      </w:r>
      <w:proofErr w:type="spellStart"/>
      <w:r>
        <w:t>mysqli_query</w:t>
      </w:r>
      <w:proofErr w:type="spellEnd"/>
      <w:r>
        <w:t>($link,$sql2)){</w:t>
      </w:r>
    </w:p>
    <w:p w14:paraId="40095592" w14:textId="77777777" w:rsidR="009D137E" w:rsidRDefault="009D137E" w:rsidP="009D137E">
      <w:pPr>
        <w:pStyle w:val="NoSpacing"/>
      </w:pPr>
      <w:r>
        <w:tab/>
      </w: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Request has been sent');&lt;/script&gt;";</w:t>
      </w:r>
    </w:p>
    <w:p w14:paraId="41248E04" w14:textId="77777777" w:rsidR="009D137E" w:rsidRDefault="009D137E" w:rsidP="009D137E">
      <w:pPr>
        <w:pStyle w:val="NoSpacing"/>
      </w:pPr>
      <w:r>
        <w:tab/>
      </w: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Your request should be valid on the beginning of next month');&lt;/script&gt;";</w:t>
      </w:r>
    </w:p>
    <w:p w14:paraId="32691056" w14:textId="77777777" w:rsidR="009D137E" w:rsidRDefault="009D137E" w:rsidP="009D137E">
      <w:pPr>
        <w:pStyle w:val="NoSpacing"/>
      </w:pPr>
      <w:r>
        <w:tab/>
      </w:r>
      <w:r>
        <w:tab/>
      </w:r>
      <w:r>
        <w:tab/>
        <w:t>}</w:t>
      </w:r>
    </w:p>
    <w:p w14:paraId="03A487C4" w14:textId="77777777" w:rsidR="009D137E" w:rsidRDefault="009D137E" w:rsidP="009D137E">
      <w:pPr>
        <w:pStyle w:val="NoSpacing"/>
      </w:pPr>
      <w:r>
        <w:tab/>
      </w:r>
      <w:r>
        <w:tab/>
        <w:t>}</w:t>
      </w:r>
    </w:p>
    <w:p w14:paraId="59F9197B" w14:textId="77777777" w:rsidR="009D137E" w:rsidRDefault="009D137E" w:rsidP="009D137E">
      <w:pPr>
        <w:pStyle w:val="NoSpacing"/>
      </w:pPr>
      <w:r>
        <w:tab/>
      </w:r>
      <w:r>
        <w:tab/>
      </w:r>
      <w:proofErr w:type="gramStart"/>
      <w:r>
        <w:t>else{</w:t>
      </w:r>
      <w:proofErr w:type="gramEnd"/>
    </w:p>
    <w:p w14:paraId="44537520" w14:textId="77777777" w:rsidR="009D137E" w:rsidRDefault="009D137E" w:rsidP="009D137E">
      <w:pPr>
        <w:pStyle w:val="NoSpacing"/>
      </w:pPr>
      <w:r>
        <w:tab/>
      </w:r>
      <w:r>
        <w:tab/>
      </w:r>
      <w:r>
        <w:tab/>
        <w:t>$sql2 = "INSERT INTO request VALUES (null,'$uid','$itemName','$quantity','$purpose'</w:t>
      </w:r>
      <w:proofErr w:type="gramStart"/>
      <w:r>
        <w:t>,now</w:t>
      </w:r>
      <w:proofErr w:type="gramEnd"/>
      <w:r>
        <w:t>(),'Pending',0)";</w:t>
      </w:r>
    </w:p>
    <w:p w14:paraId="50C1269D" w14:textId="77777777" w:rsidR="009D137E" w:rsidRDefault="009D137E" w:rsidP="009D137E">
      <w:pPr>
        <w:pStyle w:val="NoSpacing"/>
      </w:pPr>
      <w:r>
        <w:tab/>
      </w:r>
      <w:r>
        <w:tab/>
      </w:r>
      <w:r>
        <w:tab/>
      </w:r>
      <w:proofErr w:type="gramStart"/>
      <w:r>
        <w:t>if</w:t>
      </w:r>
      <w:proofErr w:type="gramEnd"/>
      <w:r>
        <w:t xml:space="preserve"> ($result2 = </w:t>
      </w:r>
      <w:proofErr w:type="spellStart"/>
      <w:r>
        <w:t>mysqli_query</w:t>
      </w:r>
      <w:proofErr w:type="spellEnd"/>
      <w:r>
        <w:t>($link,$sql2)){</w:t>
      </w:r>
    </w:p>
    <w:p w14:paraId="1CF334A5" w14:textId="77777777" w:rsidR="009D137E" w:rsidRDefault="009D137E" w:rsidP="009D137E">
      <w:pPr>
        <w:pStyle w:val="NoSpacing"/>
      </w:pPr>
      <w:r>
        <w:tab/>
      </w:r>
      <w:r>
        <w:tab/>
      </w:r>
      <w:r>
        <w:tab/>
      </w:r>
      <w:r>
        <w:tab/>
      </w:r>
      <w:proofErr w:type="gramStart"/>
      <w:r>
        <w:t>echo</w:t>
      </w:r>
      <w:proofErr w:type="gramEnd"/>
      <w:r>
        <w:t xml:space="preserve"> "&lt;script&gt;alert('Request has been sent');&lt;/script&gt;";</w:t>
      </w:r>
    </w:p>
    <w:p w14:paraId="39376F17" w14:textId="77777777" w:rsidR="009D137E" w:rsidRDefault="009D137E" w:rsidP="009D137E">
      <w:pPr>
        <w:pStyle w:val="NoSpacing"/>
      </w:pPr>
      <w:r>
        <w:tab/>
      </w:r>
      <w:r>
        <w:tab/>
      </w:r>
      <w:r>
        <w:tab/>
        <w:t>}</w:t>
      </w:r>
    </w:p>
    <w:p w14:paraId="1EAD9455" w14:textId="77777777" w:rsidR="009D137E" w:rsidRDefault="009D137E" w:rsidP="009D137E">
      <w:pPr>
        <w:pStyle w:val="NoSpacing"/>
      </w:pPr>
      <w:r>
        <w:tab/>
      </w:r>
      <w:r>
        <w:tab/>
        <w:t>}</w:t>
      </w:r>
    </w:p>
    <w:p w14:paraId="04204598" w14:textId="77777777" w:rsidR="009D137E" w:rsidRDefault="009D137E" w:rsidP="009D137E">
      <w:pPr>
        <w:pStyle w:val="NoSpacing"/>
      </w:pPr>
    </w:p>
    <w:p w14:paraId="651A7AFC" w14:textId="77777777" w:rsidR="009D137E" w:rsidRDefault="009D137E" w:rsidP="009D137E">
      <w:pPr>
        <w:pStyle w:val="NoSpacing"/>
      </w:pPr>
      <w:r>
        <w:tab/>
        <w:t>}</w:t>
      </w:r>
    </w:p>
    <w:p w14:paraId="43ECFA2D" w14:textId="77777777" w:rsidR="009D137E" w:rsidRDefault="009D137E" w:rsidP="009D137E">
      <w:pPr>
        <w:pStyle w:val="NoSpacing"/>
      </w:pPr>
    </w:p>
    <w:p w14:paraId="75466803" w14:textId="77777777" w:rsidR="009D137E" w:rsidRDefault="009D137E" w:rsidP="009D137E">
      <w:pPr>
        <w:pStyle w:val="NoSpacing"/>
      </w:pPr>
      <w:r>
        <w:tab/>
      </w:r>
      <w:proofErr w:type="gramStart"/>
      <w:r>
        <w:t>require</w:t>
      </w:r>
      <w:proofErr w:type="gramEnd"/>
      <w:r>
        <w:t xml:space="preserve"> './html/request.html';</w:t>
      </w:r>
    </w:p>
    <w:p w14:paraId="76AB94EF" w14:textId="291128DD" w:rsidR="00451C34" w:rsidRDefault="009D137E" w:rsidP="009D137E">
      <w:pPr>
        <w:pStyle w:val="NoSpacing"/>
      </w:pPr>
      <w:r>
        <w:t xml:space="preserve"> ?&gt;</w:t>
      </w:r>
    </w:p>
    <w:p w14:paraId="431B5F7B" w14:textId="2ED51E50" w:rsidR="009751DD" w:rsidRDefault="009751DD" w:rsidP="00451C34">
      <w:pPr>
        <w:rPr>
          <w:b/>
        </w:rPr>
      </w:pPr>
    </w:p>
    <w:p w14:paraId="40F8BBB4" w14:textId="57118E01" w:rsidR="00C5015B" w:rsidRDefault="007310D8" w:rsidP="00451C34">
      <w:pPr>
        <w:rPr>
          <w:b/>
        </w:rPr>
      </w:pPr>
      <w:proofErr w:type="spellStart"/>
      <w:r>
        <w:rPr>
          <w:b/>
        </w:rPr>
        <w:t>sorequestAdmin.php</w:t>
      </w:r>
      <w:proofErr w:type="spellEnd"/>
    </w:p>
    <w:p w14:paraId="7EA327BA" w14:textId="77777777" w:rsidR="007310D8" w:rsidRPr="007310D8" w:rsidRDefault="007310D8" w:rsidP="007310D8">
      <w:pPr>
        <w:pStyle w:val="NoSpacing"/>
      </w:pPr>
      <w:proofErr w:type="gramStart"/>
      <w:r w:rsidRPr="007310D8">
        <w:t>&lt;?</w:t>
      </w:r>
      <w:proofErr w:type="spellStart"/>
      <w:r w:rsidRPr="007310D8">
        <w:t>php</w:t>
      </w:r>
      <w:proofErr w:type="spellEnd"/>
      <w:proofErr w:type="gramEnd"/>
    </w:p>
    <w:p w14:paraId="543819D5" w14:textId="77777777" w:rsidR="007310D8" w:rsidRPr="007310D8" w:rsidRDefault="007310D8" w:rsidP="007310D8">
      <w:pPr>
        <w:pStyle w:val="NoSpacing"/>
      </w:pPr>
      <w:r w:rsidRPr="007310D8">
        <w:tab/>
      </w:r>
      <w:proofErr w:type="gramStart"/>
      <w:r w:rsidRPr="007310D8">
        <w:t>include</w:t>
      </w:r>
      <w:proofErr w:type="gramEnd"/>
      <w:r w:rsidRPr="007310D8">
        <w:t xml:space="preserve"> '</w:t>
      </w:r>
      <w:proofErr w:type="spellStart"/>
      <w:r w:rsidRPr="007310D8">
        <w:t>verficationEP.php</w:t>
      </w:r>
      <w:proofErr w:type="spellEnd"/>
      <w:r w:rsidRPr="007310D8">
        <w:t>';</w:t>
      </w:r>
    </w:p>
    <w:p w14:paraId="0743E59C" w14:textId="77777777" w:rsidR="007310D8" w:rsidRPr="007310D8" w:rsidRDefault="007310D8" w:rsidP="007310D8">
      <w:pPr>
        <w:pStyle w:val="NoSpacing"/>
      </w:pPr>
      <w:r w:rsidRPr="007310D8">
        <w:tab/>
      </w:r>
    </w:p>
    <w:p w14:paraId="52CC545B" w14:textId="77777777" w:rsidR="007310D8" w:rsidRPr="007310D8" w:rsidRDefault="007310D8" w:rsidP="007310D8">
      <w:pPr>
        <w:pStyle w:val="NoSpacing"/>
      </w:pPr>
      <w:r w:rsidRPr="007310D8">
        <w:tab/>
        <w:t>$</w:t>
      </w:r>
      <w:proofErr w:type="spellStart"/>
      <w:r w:rsidRPr="007310D8">
        <w:t>uid</w:t>
      </w:r>
      <w:proofErr w:type="spellEnd"/>
      <w:r w:rsidRPr="007310D8">
        <w:t xml:space="preserve"> = $_</w:t>
      </w:r>
      <w:proofErr w:type="gramStart"/>
      <w:r w:rsidRPr="007310D8">
        <w:t>SESSION[</w:t>
      </w:r>
      <w:proofErr w:type="gramEnd"/>
      <w:r w:rsidRPr="007310D8">
        <w:t>'</w:t>
      </w:r>
      <w:proofErr w:type="spellStart"/>
      <w:r w:rsidRPr="007310D8">
        <w:t>userID</w:t>
      </w:r>
      <w:proofErr w:type="spellEnd"/>
      <w:r w:rsidRPr="007310D8">
        <w:t>'];</w:t>
      </w:r>
    </w:p>
    <w:p w14:paraId="03CD1A3A" w14:textId="77777777" w:rsidR="007310D8" w:rsidRPr="007310D8" w:rsidRDefault="007310D8" w:rsidP="007310D8">
      <w:pPr>
        <w:pStyle w:val="NoSpacing"/>
      </w:pPr>
    </w:p>
    <w:p w14:paraId="6E73DD83" w14:textId="77777777" w:rsidR="007310D8" w:rsidRPr="007310D8" w:rsidRDefault="007310D8" w:rsidP="007310D8">
      <w:pPr>
        <w:pStyle w:val="NoSpacing"/>
      </w:pPr>
      <w:r w:rsidRPr="007310D8">
        <w:tab/>
      </w:r>
      <w:proofErr w:type="spellStart"/>
      <w:r w:rsidRPr="007310D8">
        <w:t>require_once</w:t>
      </w:r>
      <w:proofErr w:type="spellEnd"/>
      <w:r w:rsidRPr="007310D8">
        <w:t xml:space="preserve"> '</w:t>
      </w:r>
      <w:proofErr w:type="spellStart"/>
      <w:r w:rsidRPr="007310D8">
        <w:t>conn.php</w:t>
      </w:r>
      <w:proofErr w:type="spellEnd"/>
      <w:r w:rsidRPr="007310D8">
        <w:t>';</w:t>
      </w:r>
    </w:p>
    <w:p w14:paraId="6E05DE80" w14:textId="77777777" w:rsidR="007310D8" w:rsidRPr="007310D8" w:rsidRDefault="007310D8" w:rsidP="007310D8">
      <w:pPr>
        <w:pStyle w:val="NoSpacing"/>
      </w:pPr>
    </w:p>
    <w:p w14:paraId="7235D4B3" w14:textId="77777777" w:rsidR="007310D8" w:rsidRPr="007310D8" w:rsidRDefault="007310D8" w:rsidP="007310D8">
      <w:pPr>
        <w:pStyle w:val="NoSpacing"/>
      </w:pPr>
      <w:r w:rsidRPr="007310D8">
        <w:tab/>
        <w:t>$</w:t>
      </w:r>
      <w:proofErr w:type="spellStart"/>
      <w:r w:rsidRPr="007310D8">
        <w:t>sql</w:t>
      </w:r>
      <w:proofErr w:type="spellEnd"/>
      <w:r w:rsidRPr="007310D8">
        <w:t xml:space="preserve"> = "SELECT * FROM </w:t>
      </w:r>
      <w:proofErr w:type="spellStart"/>
      <w:r w:rsidRPr="007310D8">
        <w:t>requestsout</w:t>
      </w:r>
      <w:proofErr w:type="spellEnd"/>
      <w:r w:rsidRPr="007310D8">
        <w:t xml:space="preserve"> </w:t>
      </w:r>
    </w:p>
    <w:p w14:paraId="162DCF24" w14:textId="77777777" w:rsidR="007310D8" w:rsidRPr="007310D8" w:rsidRDefault="007310D8" w:rsidP="007310D8">
      <w:pPr>
        <w:pStyle w:val="NoSpacing"/>
      </w:pPr>
      <w:r w:rsidRPr="007310D8">
        <w:tab/>
      </w:r>
      <w:r w:rsidRPr="007310D8">
        <w:tab/>
      </w:r>
      <w:r w:rsidRPr="007310D8">
        <w:tab/>
        <w:t xml:space="preserve">JOIN item ON </w:t>
      </w:r>
      <w:proofErr w:type="spellStart"/>
      <w:r w:rsidRPr="007310D8">
        <w:t>requestsout.iid</w:t>
      </w:r>
      <w:proofErr w:type="spellEnd"/>
      <w:r w:rsidRPr="007310D8">
        <w:t>=</w:t>
      </w:r>
      <w:proofErr w:type="spellStart"/>
      <w:r w:rsidRPr="007310D8">
        <w:t>item.iid</w:t>
      </w:r>
      <w:proofErr w:type="spellEnd"/>
      <w:r w:rsidRPr="007310D8">
        <w:t xml:space="preserve"> </w:t>
      </w:r>
    </w:p>
    <w:p w14:paraId="76705225" w14:textId="77777777" w:rsidR="007310D8" w:rsidRPr="007310D8" w:rsidRDefault="007310D8" w:rsidP="007310D8">
      <w:pPr>
        <w:pStyle w:val="NoSpacing"/>
      </w:pPr>
      <w:r w:rsidRPr="007310D8">
        <w:tab/>
      </w:r>
      <w:r w:rsidRPr="007310D8">
        <w:tab/>
      </w:r>
      <w:r w:rsidRPr="007310D8">
        <w:tab/>
        <w:t>JOIN measure ON item.mid=measure.mid</w:t>
      </w:r>
    </w:p>
    <w:p w14:paraId="4E0C4CE0" w14:textId="77777777" w:rsidR="007310D8" w:rsidRPr="007310D8" w:rsidRDefault="007310D8" w:rsidP="007310D8">
      <w:pPr>
        <w:pStyle w:val="NoSpacing"/>
      </w:pPr>
      <w:r w:rsidRPr="007310D8">
        <w:tab/>
      </w:r>
      <w:r w:rsidRPr="007310D8">
        <w:tab/>
      </w:r>
      <w:r w:rsidRPr="007310D8">
        <w:tab/>
        <w:t xml:space="preserve">JOIN user ON </w:t>
      </w:r>
      <w:proofErr w:type="spellStart"/>
      <w:r w:rsidRPr="007310D8">
        <w:t>requestsout.uid</w:t>
      </w:r>
      <w:proofErr w:type="spellEnd"/>
      <w:r w:rsidRPr="007310D8">
        <w:t>=</w:t>
      </w:r>
      <w:proofErr w:type="spellStart"/>
      <w:r w:rsidRPr="007310D8">
        <w:t>user.uid</w:t>
      </w:r>
      <w:proofErr w:type="spellEnd"/>
      <w:r w:rsidRPr="007310D8">
        <w:t>";</w:t>
      </w:r>
    </w:p>
    <w:p w14:paraId="48EE1BE5" w14:textId="77777777" w:rsidR="007310D8" w:rsidRPr="007310D8" w:rsidRDefault="007310D8" w:rsidP="007310D8">
      <w:pPr>
        <w:pStyle w:val="NoSpacing"/>
      </w:pPr>
      <w:r w:rsidRPr="007310D8">
        <w:tab/>
        <w:t xml:space="preserve">$result = </w:t>
      </w:r>
      <w:proofErr w:type="spellStart"/>
      <w:r w:rsidRPr="007310D8">
        <w:t>mysqli_</w:t>
      </w:r>
      <w:proofErr w:type="gramStart"/>
      <w:r w:rsidRPr="007310D8">
        <w:t>query</w:t>
      </w:r>
      <w:proofErr w:type="spellEnd"/>
      <w:r w:rsidRPr="007310D8">
        <w:t>(</w:t>
      </w:r>
      <w:proofErr w:type="gramEnd"/>
      <w:r w:rsidRPr="007310D8">
        <w:t>$link,$</w:t>
      </w:r>
      <w:proofErr w:type="spellStart"/>
      <w:r w:rsidRPr="007310D8">
        <w:t>sql</w:t>
      </w:r>
      <w:proofErr w:type="spellEnd"/>
      <w:r w:rsidRPr="007310D8">
        <w:t>);</w:t>
      </w:r>
    </w:p>
    <w:p w14:paraId="71B0F6F5" w14:textId="77777777" w:rsidR="007310D8" w:rsidRPr="007310D8" w:rsidRDefault="007310D8" w:rsidP="007310D8">
      <w:pPr>
        <w:pStyle w:val="NoSpacing"/>
      </w:pPr>
    </w:p>
    <w:p w14:paraId="2CFEFBE2" w14:textId="77777777" w:rsidR="007310D8" w:rsidRPr="007310D8" w:rsidRDefault="007310D8" w:rsidP="007310D8">
      <w:pPr>
        <w:pStyle w:val="NoSpacing"/>
      </w:pPr>
      <w:r w:rsidRPr="007310D8">
        <w:tab/>
      </w:r>
      <w:proofErr w:type="gramStart"/>
      <w:r w:rsidRPr="007310D8">
        <w:t>require</w:t>
      </w:r>
      <w:proofErr w:type="gramEnd"/>
      <w:r w:rsidRPr="007310D8">
        <w:t xml:space="preserve"> './html/sorequestAdmin.html';</w:t>
      </w:r>
    </w:p>
    <w:p w14:paraId="5781A75C" w14:textId="4D11CFB6" w:rsidR="007310D8" w:rsidRPr="007310D8" w:rsidRDefault="007310D8" w:rsidP="007310D8">
      <w:pPr>
        <w:pStyle w:val="NoSpacing"/>
      </w:pPr>
      <w:r w:rsidRPr="007310D8">
        <w:t xml:space="preserve"> ?&gt;</w:t>
      </w:r>
    </w:p>
    <w:p w14:paraId="09ED92FF" w14:textId="4D7781E7" w:rsidR="007310D8" w:rsidRDefault="007310D8" w:rsidP="00451C34">
      <w:pPr>
        <w:rPr>
          <w:b/>
        </w:rPr>
      </w:pPr>
    </w:p>
    <w:p w14:paraId="7CBF64DD" w14:textId="249DE843" w:rsidR="00803A4D" w:rsidRDefault="00803A4D" w:rsidP="00451C34">
      <w:pPr>
        <w:rPr>
          <w:b/>
        </w:rPr>
      </w:pPr>
      <w:proofErr w:type="spellStart"/>
      <w:r>
        <w:rPr>
          <w:b/>
        </w:rPr>
        <w:t>requestStockOut.php</w:t>
      </w:r>
      <w:proofErr w:type="spellEnd"/>
    </w:p>
    <w:p w14:paraId="3F17CCAA" w14:textId="77777777" w:rsidR="00803A4D" w:rsidRPr="00803A4D" w:rsidRDefault="00803A4D" w:rsidP="00803A4D">
      <w:pPr>
        <w:pStyle w:val="NoSpacing"/>
      </w:pPr>
      <w:proofErr w:type="gramStart"/>
      <w:r w:rsidRPr="00803A4D">
        <w:t>&lt;?</w:t>
      </w:r>
      <w:proofErr w:type="spellStart"/>
      <w:r w:rsidRPr="00803A4D">
        <w:t>php</w:t>
      </w:r>
      <w:proofErr w:type="spellEnd"/>
      <w:proofErr w:type="gramEnd"/>
      <w:r w:rsidRPr="00803A4D">
        <w:t xml:space="preserve"> </w:t>
      </w:r>
    </w:p>
    <w:p w14:paraId="0F1371D9" w14:textId="77777777" w:rsidR="00803A4D" w:rsidRPr="00803A4D" w:rsidRDefault="00803A4D" w:rsidP="00803A4D">
      <w:pPr>
        <w:pStyle w:val="NoSpacing"/>
      </w:pPr>
      <w:r w:rsidRPr="00803A4D">
        <w:tab/>
      </w:r>
      <w:proofErr w:type="gramStart"/>
      <w:r w:rsidRPr="00803A4D">
        <w:t>include</w:t>
      </w:r>
      <w:proofErr w:type="gramEnd"/>
      <w:r w:rsidRPr="00803A4D">
        <w:t xml:space="preserve"> '</w:t>
      </w:r>
      <w:proofErr w:type="spellStart"/>
      <w:r w:rsidRPr="00803A4D">
        <w:t>verficationEPUser.php</w:t>
      </w:r>
      <w:proofErr w:type="spellEnd"/>
      <w:r w:rsidRPr="00803A4D">
        <w:t>';</w:t>
      </w:r>
    </w:p>
    <w:p w14:paraId="78034E5F" w14:textId="77777777" w:rsidR="00803A4D" w:rsidRPr="00803A4D" w:rsidRDefault="00803A4D" w:rsidP="00803A4D">
      <w:pPr>
        <w:pStyle w:val="NoSpacing"/>
      </w:pPr>
      <w:r w:rsidRPr="00803A4D">
        <w:tab/>
      </w:r>
    </w:p>
    <w:p w14:paraId="31E289B9" w14:textId="77777777" w:rsidR="00803A4D" w:rsidRPr="00803A4D" w:rsidRDefault="00803A4D" w:rsidP="00803A4D">
      <w:pPr>
        <w:pStyle w:val="NoSpacing"/>
      </w:pPr>
      <w:r w:rsidRPr="00803A4D">
        <w:tab/>
      </w:r>
      <w:proofErr w:type="spellStart"/>
      <w:r w:rsidRPr="00803A4D">
        <w:t>require_once</w:t>
      </w:r>
      <w:proofErr w:type="spellEnd"/>
      <w:r w:rsidRPr="00803A4D">
        <w:t xml:space="preserve"> '</w:t>
      </w:r>
      <w:proofErr w:type="spellStart"/>
      <w:r w:rsidRPr="00803A4D">
        <w:t>conn.php</w:t>
      </w:r>
      <w:proofErr w:type="spellEnd"/>
      <w:r w:rsidRPr="00803A4D">
        <w:t>';</w:t>
      </w:r>
    </w:p>
    <w:p w14:paraId="5ACA57BF" w14:textId="77777777" w:rsidR="00803A4D" w:rsidRPr="00803A4D" w:rsidRDefault="00803A4D" w:rsidP="00803A4D">
      <w:pPr>
        <w:pStyle w:val="NoSpacing"/>
      </w:pPr>
      <w:r w:rsidRPr="00803A4D">
        <w:tab/>
        <w:t>$</w:t>
      </w:r>
      <w:proofErr w:type="spellStart"/>
      <w:r w:rsidRPr="00803A4D">
        <w:t>sql</w:t>
      </w:r>
      <w:proofErr w:type="spellEnd"/>
      <w:r w:rsidRPr="00803A4D">
        <w:t xml:space="preserve"> = "SELECT * FROM item WHERE status=1";</w:t>
      </w:r>
    </w:p>
    <w:p w14:paraId="1F95168D" w14:textId="77777777" w:rsidR="00803A4D" w:rsidRPr="00803A4D" w:rsidRDefault="00803A4D" w:rsidP="00803A4D">
      <w:pPr>
        <w:pStyle w:val="NoSpacing"/>
      </w:pPr>
      <w:r w:rsidRPr="00803A4D">
        <w:tab/>
        <w:t xml:space="preserve">$result = </w:t>
      </w:r>
      <w:proofErr w:type="spellStart"/>
      <w:r w:rsidRPr="00803A4D">
        <w:t>mysqli_</w:t>
      </w:r>
      <w:proofErr w:type="gramStart"/>
      <w:r w:rsidRPr="00803A4D">
        <w:t>query</w:t>
      </w:r>
      <w:proofErr w:type="spellEnd"/>
      <w:r w:rsidRPr="00803A4D">
        <w:t>(</w:t>
      </w:r>
      <w:proofErr w:type="gramEnd"/>
      <w:r w:rsidRPr="00803A4D">
        <w:t>$link,$</w:t>
      </w:r>
      <w:proofErr w:type="spellStart"/>
      <w:r w:rsidRPr="00803A4D">
        <w:t>sql</w:t>
      </w:r>
      <w:proofErr w:type="spellEnd"/>
      <w:r w:rsidRPr="00803A4D">
        <w:t>);</w:t>
      </w:r>
    </w:p>
    <w:p w14:paraId="358EE2BC" w14:textId="77777777" w:rsidR="00803A4D" w:rsidRPr="00803A4D" w:rsidRDefault="00803A4D" w:rsidP="00803A4D">
      <w:pPr>
        <w:pStyle w:val="NoSpacing"/>
      </w:pPr>
      <w:r w:rsidRPr="00803A4D">
        <w:tab/>
        <w:t>$sql1 = "SELECT * FROM measure";</w:t>
      </w:r>
    </w:p>
    <w:p w14:paraId="459D1306" w14:textId="77777777" w:rsidR="00803A4D" w:rsidRPr="00803A4D" w:rsidRDefault="00803A4D" w:rsidP="00803A4D">
      <w:pPr>
        <w:pStyle w:val="NoSpacing"/>
      </w:pPr>
      <w:r w:rsidRPr="00803A4D">
        <w:tab/>
        <w:t xml:space="preserve">$result1 = </w:t>
      </w:r>
      <w:proofErr w:type="spellStart"/>
      <w:r w:rsidRPr="00803A4D">
        <w:t>mysqli_</w:t>
      </w:r>
      <w:proofErr w:type="gramStart"/>
      <w:r w:rsidRPr="00803A4D">
        <w:t>query</w:t>
      </w:r>
      <w:proofErr w:type="spellEnd"/>
      <w:r w:rsidRPr="00803A4D">
        <w:t>(</w:t>
      </w:r>
      <w:proofErr w:type="gramEnd"/>
      <w:r w:rsidRPr="00803A4D">
        <w:t>$link,$sql1);</w:t>
      </w:r>
    </w:p>
    <w:p w14:paraId="35EFA705" w14:textId="77777777" w:rsidR="00803A4D" w:rsidRPr="00803A4D" w:rsidRDefault="00803A4D" w:rsidP="00803A4D">
      <w:pPr>
        <w:pStyle w:val="NoSpacing"/>
      </w:pPr>
    </w:p>
    <w:p w14:paraId="45E73C7D" w14:textId="77777777" w:rsidR="00803A4D" w:rsidRPr="00803A4D" w:rsidRDefault="00803A4D" w:rsidP="00803A4D">
      <w:pPr>
        <w:pStyle w:val="NoSpacing"/>
      </w:pPr>
      <w:r w:rsidRPr="00803A4D">
        <w:tab/>
      </w:r>
      <w:proofErr w:type="gramStart"/>
      <w:r w:rsidRPr="00803A4D">
        <w:t>if(</w:t>
      </w:r>
      <w:proofErr w:type="spellStart"/>
      <w:proofErr w:type="gramEnd"/>
      <w:r w:rsidRPr="00803A4D">
        <w:t>isset</w:t>
      </w:r>
      <w:proofErr w:type="spellEnd"/>
      <w:r w:rsidRPr="00803A4D">
        <w:t>($_POST['request'])){</w:t>
      </w:r>
    </w:p>
    <w:p w14:paraId="530860CC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>$</w:t>
      </w:r>
      <w:proofErr w:type="spellStart"/>
      <w:r w:rsidRPr="00803A4D">
        <w:t>itemName</w:t>
      </w:r>
      <w:proofErr w:type="spellEnd"/>
      <w:r w:rsidRPr="00803A4D">
        <w:t xml:space="preserve"> = $_</w:t>
      </w:r>
      <w:proofErr w:type="gramStart"/>
      <w:r w:rsidRPr="00803A4D">
        <w:t>POST[</w:t>
      </w:r>
      <w:proofErr w:type="gramEnd"/>
      <w:r w:rsidRPr="00803A4D">
        <w:t>'</w:t>
      </w:r>
      <w:proofErr w:type="spellStart"/>
      <w:r w:rsidRPr="00803A4D">
        <w:t>itemName</w:t>
      </w:r>
      <w:proofErr w:type="spellEnd"/>
      <w:r w:rsidRPr="00803A4D">
        <w:t>'];</w:t>
      </w:r>
    </w:p>
    <w:p w14:paraId="037666B4" w14:textId="77777777" w:rsidR="00803A4D" w:rsidRPr="00803A4D" w:rsidRDefault="00803A4D" w:rsidP="00803A4D">
      <w:pPr>
        <w:pStyle w:val="NoSpacing"/>
      </w:pPr>
      <w:r w:rsidRPr="00803A4D">
        <w:lastRenderedPageBreak/>
        <w:tab/>
      </w:r>
      <w:r w:rsidRPr="00803A4D">
        <w:tab/>
        <w:t>$quantity = $_</w:t>
      </w:r>
      <w:proofErr w:type="gramStart"/>
      <w:r w:rsidRPr="00803A4D">
        <w:t>POST[</w:t>
      </w:r>
      <w:proofErr w:type="gramEnd"/>
      <w:r w:rsidRPr="00803A4D">
        <w:t>'quantity'];</w:t>
      </w:r>
    </w:p>
    <w:p w14:paraId="704EACC7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>$purpose = $_</w:t>
      </w:r>
      <w:proofErr w:type="gramStart"/>
      <w:r w:rsidRPr="00803A4D">
        <w:t>POST[</w:t>
      </w:r>
      <w:proofErr w:type="gramEnd"/>
      <w:r w:rsidRPr="00803A4D">
        <w:t>'purpose'];</w:t>
      </w:r>
    </w:p>
    <w:p w14:paraId="154740A3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 xml:space="preserve">$purpose = </w:t>
      </w:r>
      <w:proofErr w:type="spellStart"/>
      <w:r w:rsidRPr="00803A4D">
        <w:t>mysqli_real_escape_</w:t>
      </w:r>
      <w:proofErr w:type="gramStart"/>
      <w:r w:rsidRPr="00803A4D">
        <w:t>string</w:t>
      </w:r>
      <w:proofErr w:type="spellEnd"/>
      <w:r w:rsidRPr="00803A4D">
        <w:t>(</w:t>
      </w:r>
      <w:proofErr w:type="gramEnd"/>
      <w:r w:rsidRPr="00803A4D">
        <w:t>$</w:t>
      </w:r>
      <w:proofErr w:type="spellStart"/>
      <w:r w:rsidRPr="00803A4D">
        <w:t>link,$purpose</w:t>
      </w:r>
      <w:proofErr w:type="spellEnd"/>
      <w:r w:rsidRPr="00803A4D">
        <w:t>);</w:t>
      </w:r>
    </w:p>
    <w:p w14:paraId="698767E2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 xml:space="preserve">$purpose = </w:t>
      </w:r>
      <w:proofErr w:type="spellStart"/>
      <w:proofErr w:type="gramStart"/>
      <w:r w:rsidRPr="00803A4D">
        <w:t>htmlentities</w:t>
      </w:r>
      <w:proofErr w:type="spellEnd"/>
      <w:r w:rsidRPr="00803A4D">
        <w:t>(</w:t>
      </w:r>
      <w:proofErr w:type="gramEnd"/>
      <w:r w:rsidRPr="00803A4D">
        <w:t>$purpose, ENT_QUOTES, "UTF-8");</w:t>
      </w:r>
    </w:p>
    <w:p w14:paraId="0AA92B90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>$</w:t>
      </w:r>
      <w:proofErr w:type="spellStart"/>
      <w:r w:rsidRPr="00803A4D">
        <w:t>uid</w:t>
      </w:r>
      <w:proofErr w:type="spellEnd"/>
      <w:r w:rsidRPr="00803A4D">
        <w:t xml:space="preserve"> = $_</w:t>
      </w:r>
      <w:proofErr w:type="gramStart"/>
      <w:r w:rsidRPr="00803A4D">
        <w:t>SESSION[</w:t>
      </w:r>
      <w:proofErr w:type="gramEnd"/>
      <w:r w:rsidRPr="00803A4D">
        <w:t>'</w:t>
      </w:r>
      <w:proofErr w:type="spellStart"/>
      <w:r w:rsidRPr="00803A4D">
        <w:t>userID</w:t>
      </w:r>
      <w:proofErr w:type="spellEnd"/>
      <w:r w:rsidRPr="00803A4D">
        <w:t>'];</w:t>
      </w:r>
    </w:p>
    <w:p w14:paraId="16F8DA5A" w14:textId="77777777" w:rsidR="00803A4D" w:rsidRPr="00803A4D" w:rsidRDefault="00803A4D" w:rsidP="00803A4D">
      <w:pPr>
        <w:pStyle w:val="NoSpacing"/>
      </w:pPr>
    </w:p>
    <w:p w14:paraId="63DD7A85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 xml:space="preserve">$sql2 = "INSERT INTO </w:t>
      </w:r>
      <w:proofErr w:type="spellStart"/>
      <w:r w:rsidRPr="00803A4D">
        <w:t>requestsout</w:t>
      </w:r>
      <w:proofErr w:type="spellEnd"/>
      <w:r w:rsidRPr="00803A4D">
        <w:t xml:space="preserve"> VALUES (null,'$uid','$itemName','$quantity','$quantity','$purpose'</w:t>
      </w:r>
      <w:proofErr w:type="gramStart"/>
      <w:r w:rsidRPr="00803A4D">
        <w:t>,now</w:t>
      </w:r>
      <w:proofErr w:type="gramEnd"/>
      <w:r w:rsidRPr="00803A4D">
        <w:t>(),'Pending')";</w:t>
      </w:r>
    </w:p>
    <w:p w14:paraId="42B239A0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</w:r>
      <w:proofErr w:type="gramStart"/>
      <w:r w:rsidRPr="00803A4D">
        <w:t>if</w:t>
      </w:r>
      <w:proofErr w:type="gramEnd"/>
      <w:r w:rsidRPr="00803A4D">
        <w:t xml:space="preserve"> ($result2 = </w:t>
      </w:r>
      <w:proofErr w:type="spellStart"/>
      <w:r w:rsidRPr="00803A4D">
        <w:t>mysqli_query</w:t>
      </w:r>
      <w:proofErr w:type="spellEnd"/>
      <w:r w:rsidRPr="00803A4D">
        <w:t>($link,$sql2)){</w:t>
      </w:r>
    </w:p>
    <w:p w14:paraId="4A598BE3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</w:r>
      <w:r w:rsidRPr="00803A4D">
        <w:tab/>
      </w:r>
      <w:proofErr w:type="gramStart"/>
      <w:r w:rsidRPr="00803A4D">
        <w:t>echo</w:t>
      </w:r>
      <w:proofErr w:type="gramEnd"/>
      <w:r w:rsidRPr="00803A4D">
        <w:t xml:space="preserve"> "&lt;script&gt;alert('Request has been sent');&lt;/script&gt;";</w:t>
      </w:r>
    </w:p>
    <w:p w14:paraId="6858585B" w14:textId="77777777" w:rsidR="00803A4D" w:rsidRPr="00803A4D" w:rsidRDefault="00803A4D" w:rsidP="00803A4D">
      <w:pPr>
        <w:pStyle w:val="NoSpacing"/>
      </w:pPr>
      <w:r w:rsidRPr="00803A4D">
        <w:tab/>
      </w:r>
      <w:r w:rsidRPr="00803A4D">
        <w:tab/>
        <w:t>}</w:t>
      </w:r>
    </w:p>
    <w:p w14:paraId="2042938C" w14:textId="77777777" w:rsidR="00803A4D" w:rsidRPr="00803A4D" w:rsidRDefault="00803A4D" w:rsidP="00803A4D">
      <w:pPr>
        <w:pStyle w:val="NoSpacing"/>
      </w:pPr>
    </w:p>
    <w:p w14:paraId="35231855" w14:textId="77777777" w:rsidR="00803A4D" w:rsidRPr="00803A4D" w:rsidRDefault="00803A4D" w:rsidP="00803A4D">
      <w:pPr>
        <w:pStyle w:val="NoSpacing"/>
      </w:pPr>
      <w:r w:rsidRPr="00803A4D">
        <w:tab/>
        <w:t>}</w:t>
      </w:r>
    </w:p>
    <w:p w14:paraId="1E6950BE" w14:textId="77777777" w:rsidR="00803A4D" w:rsidRPr="00803A4D" w:rsidRDefault="00803A4D" w:rsidP="00803A4D">
      <w:pPr>
        <w:pStyle w:val="NoSpacing"/>
      </w:pPr>
    </w:p>
    <w:p w14:paraId="494B5706" w14:textId="77777777" w:rsidR="00803A4D" w:rsidRPr="00803A4D" w:rsidRDefault="00803A4D" w:rsidP="00803A4D">
      <w:pPr>
        <w:pStyle w:val="NoSpacing"/>
      </w:pPr>
      <w:r w:rsidRPr="00803A4D">
        <w:tab/>
      </w:r>
      <w:proofErr w:type="gramStart"/>
      <w:r w:rsidRPr="00803A4D">
        <w:t>require</w:t>
      </w:r>
      <w:proofErr w:type="gramEnd"/>
      <w:r w:rsidRPr="00803A4D">
        <w:t xml:space="preserve"> './html/requestStockOut.html';</w:t>
      </w:r>
    </w:p>
    <w:p w14:paraId="58E41DB7" w14:textId="6A565E63" w:rsidR="00803A4D" w:rsidRPr="00803A4D" w:rsidRDefault="00803A4D" w:rsidP="00803A4D">
      <w:pPr>
        <w:pStyle w:val="NoSpacing"/>
      </w:pPr>
      <w:r w:rsidRPr="00803A4D">
        <w:t xml:space="preserve"> ?&gt;</w:t>
      </w:r>
    </w:p>
    <w:p w14:paraId="78F051E0" w14:textId="11818A00" w:rsidR="00803A4D" w:rsidRDefault="00803A4D" w:rsidP="00451C34">
      <w:pPr>
        <w:rPr>
          <w:b/>
        </w:rPr>
      </w:pPr>
    </w:p>
    <w:p w14:paraId="3197E07E" w14:textId="6C77EFFC" w:rsidR="00B20ED7" w:rsidRDefault="00B20ED7" w:rsidP="00451C34">
      <w:pPr>
        <w:rPr>
          <w:b/>
        </w:rPr>
      </w:pPr>
      <w:proofErr w:type="spellStart"/>
      <w:r>
        <w:rPr>
          <w:b/>
        </w:rPr>
        <w:t>itemStockOut.php</w:t>
      </w:r>
      <w:proofErr w:type="spellEnd"/>
    </w:p>
    <w:p w14:paraId="6D93263B" w14:textId="77777777" w:rsidR="00B20ED7" w:rsidRPr="00B20ED7" w:rsidRDefault="00B20ED7" w:rsidP="00B20ED7">
      <w:pPr>
        <w:pStyle w:val="NoSpacing"/>
      </w:pPr>
      <w:proofErr w:type="gramStart"/>
      <w:r w:rsidRPr="00B20ED7">
        <w:t>&lt;?</w:t>
      </w:r>
      <w:proofErr w:type="spellStart"/>
      <w:r w:rsidRPr="00B20ED7">
        <w:t>php</w:t>
      </w:r>
      <w:proofErr w:type="spellEnd"/>
      <w:proofErr w:type="gramEnd"/>
      <w:r w:rsidRPr="00B20ED7">
        <w:t xml:space="preserve"> </w:t>
      </w:r>
    </w:p>
    <w:p w14:paraId="412E8D96" w14:textId="77777777" w:rsidR="00B20ED7" w:rsidRPr="00B20ED7" w:rsidRDefault="00B20ED7" w:rsidP="00B20ED7">
      <w:pPr>
        <w:pStyle w:val="NoSpacing"/>
      </w:pPr>
      <w:r w:rsidRPr="00B20ED7">
        <w:tab/>
      </w:r>
      <w:proofErr w:type="gramStart"/>
      <w:r w:rsidRPr="00B20ED7">
        <w:t>include</w:t>
      </w:r>
      <w:proofErr w:type="gramEnd"/>
      <w:r w:rsidRPr="00B20ED7">
        <w:t xml:space="preserve"> '</w:t>
      </w:r>
      <w:proofErr w:type="spellStart"/>
      <w:r w:rsidRPr="00B20ED7">
        <w:t>verficationEPUser.php</w:t>
      </w:r>
      <w:proofErr w:type="spellEnd"/>
      <w:r w:rsidRPr="00B20ED7">
        <w:t>';</w:t>
      </w:r>
    </w:p>
    <w:p w14:paraId="31FA798D" w14:textId="77777777" w:rsidR="00B20ED7" w:rsidRPr="00B20ED7" w:rsidRDefault="00B20ED7" w:rsidP="00B20ED7">
      <w:pPr>
        <w:pStyle w:val="NoSpacing"/>
      </w:pPr>
      <w:r w:rsidRPr="00B20ED7">
        <w:tab/>
      </w:r>
    </w:p>
    <w:p w14:paraId="7115E9B1" w14:textId="77777777" w:rsidR="00B20ED7" w:rsidRPr="00B20ED7" w:rsidRDefault="00B20ED7" w:rsidP="00B20ED7">
      <w:pPr>
        <w:pStyle w:val="NoSpacing"/>
      </w:pPr>
      <w:r w:rsidRPr="00B20ED7">
        <w:tab/>
      </w:r>
      <w:proofErr w:type="spellStart"/>
      <w:r w:rsidRPr="00B20ED7">
        <w:t>require_once</w:t>
      </w:r>
      <w:proofErr w:type="spellEnd"/>
      <w:r w:rsidRPr="00B20ED7">
        <w:t xml:space="preserve"> '</w:t>
      </w:r>
      <w:proofErr w:type="spellStart"/>
      <w:r w:rsidRPr="00B20ED7">
        <w:t>conn.php</w:t>
      </w:r>
      <w:proofErr w:type="spellEnd"/>
      <w:r w:rsidRPr="00B20ED7">
        <w:t>';</w:t>
      </w:r>
    </w:p>
    <w:p w14:paraId="70B31279" w14:textId="77777777" w:rsidR="00B20ED7" w:rsidRPr="00B20ED7" w:rsidRDefault="00B20ED7" w:rsidP="00B20ED7">
      <w:pPr>
        <w:pStyle w:val="NoSpacing"/>
      </w:pPr>
      <w:r w:rsidRPr="00B20ED7">
        <w:tab/>
        <w:t>$</w:t>
      </w:r>
      <w:proofErr w:type="spellStart"/>
      <w:r w:rsidRPr="00B20ED7">
        <w:t>uid</w:t>
      </w:r>
      <w:proofErr w:type="spellEnd"/>
      <w:r w:rsidRPr="00B20ED7">
        <w:t xml:space="preserve"> = $_</w:t>
      </w:r>
      <w:proofErr w:type="gramStart"/>
      <w:r w:rsidRPr="00B20ED7">
        <w:t>SESSION[</w:t>
      </w:r>
      <w:proofErr w:type="gramEnd"/>
      <w:r w:rsidRPr="00B20ED7">
        <w:t>'</w:t>
      </w:r>
      <w:proofErr w:type="spellStart"/>
      <w:r w:rsidRPr="00B20ED7">
        <w:t>userID</w:t>
      </w:r>
      <w:proofErr w:type="spellEnd"/>
      <w:r w:rsidRPr="00B20ED7">
        <w:t>'];</w:t>
      </w:r>
    </w:p>
    <w:p w14:paraId="20D8B0CF" w14:textId="77777777" w:rsidR="00B20ED7" w:rsidRPr="00B20ED7" w:rsidRDefault="00B20ED7" w:rsidP="00B20ED7">
      <w:pPr>
        <w:pStyle w:val="NoSpacing"/>
      </w:pPr>
      <w:r w:rsidRPr="00B20ED7">
        <w:tab/>
        <w:t>$</w:t>
      </w:r>
      <w:proofErr w:type="spellStart"/>
      <w:r w:rsidRPr="00B20ED7">
        <w:t>sql</w:t>
      </w:r>
      <w:proofErr w:type="spellEnd"/>
      <w:r w:rsidRPr="00B20ED7">
        <w:t xml:space="preserve"> = "SELECT * FROM </w:t>
      </w:r>
      <w:proofErr w:type="spellStart"/>
      <w:r w:rsidRPr="00B20ED7">
        <w:t>requestsout</w:t>
      </w:r>
      <w:proofErr w:type="spellEnd"/>
      <w:r w:rsidRPr="00B20ED7">
        <w:t xml:space="preserve"> JOIN item ON </w:t>
      </w:r>
      <w:proofErr w:type="spellStart"/>
      <w:r w:rsidRPr="00B20ED7">
        <w:t>requestsout.iid</w:t>
      </w:r>
      <w:proofErr w:type="spellEnd"/>
      <w:r w:rsidRPr="00B20ED7">
        <w:t>=</w:t>
      </w:r>
      <w:proofErr w:type="spellStart"/>
      <w:r w:rsidRPr="00B20ED7">
        <w:t>item.iid</w:t>
      </w:r>
      <w:proofErr w:type="spellEnd"/>
      <w:r w:rsidRPr="00B20ED7">
        <w:t xml:space="preserve"> JOIN measure ON item.mid=</w:t>
      </w:r>
      <w:proofErr w:type="gramStart"/>
      <w:r w:rsidRPr="00B20ED7">
        <w:t>measure.mid  WHERE</w:t>
      </w:r>
      <w:proofErr w:type="gramEnd"/>
      <w:r w:rsidRPr="00B20ED7">
        <w:t xml:space="preserve"> </w:t>
      </w:r>
      <w:proofErr w:type="spellStart"/>
      <w:r w:rsidRPr="00B20ED7">
        <w:t>uid</w:t>
      </w:r>
      <w:proofErr w:type="spellEnd"/>
      <w:r w:rsidRPr="00B20ED7">
        <w:t>='$</w:t>
      </w:r>
      <w:proofErr w:type="spellStart"/>
      <w:r w:rsidRPr="00B20ED7">
        <w:t>uid</w:t>
      </w:r>
      <w:proofErr w:type="spellEnd"/>
      <w:r w:rsidRPr="00B20ED7">
        <w:t>'";</w:t>
      </w:r>
    </w:p>
    <w:p w14:paraId="3403AAA0" w14:textId="77777777" w:rsidR="00B20ED7" w:rsidRPr="00B20ED7" w:rsidRDefault="00B20ED7" w:rsidP="00B20ED7">
      <w:pPr>
        <w:pStyle w:val="NoSpacing"/>
      </w:pPr>
      <w:r w:rsidRPr="00B20ED7">
        <w:tab/>
        <w:t xml:space="preserve">$result = </w:t>
      </w:r>
      <w:proofErr w:type="spellStart"/>
      <w:r w:rsidRPr="00B20ED7">
        <w:t>mysqli_</w:t>
      </w:r>
      <w:proofErr w:type="gramStart"/>
      <w:r w:rsidRPr="00B20ED7">
        <w:t>query</w:t>
      </w:r>
      <w:proofErr w:type="spellEnd"/>
      <w:r w:rsidRPr="00B20ED7">
        <w:t>(</w:t>
      </w:r>
      <w:proofErr w:type="gramEnd"/>
      <w:r w:rsidRPr="00B20ED7">
        <w:t>$link,$</w:t>
      </w:r>
      <w:proofErr w:type="spellStart"/>
      <w:r w:rsidRPr="00B20ED7">
        <w:t>sql</w:t>
      </w:r>
      <w:proofErr w:type="spellEnd"/>
      <w:r w:rsidRPr="00B20ED7">
        <w:t>);</w:t>
      </w:r>
    </w:p>
    <w:p w14:paraId="0BB58329" w14:textId="77777777" w:rsidR="00B20ED7" w:rsidRPr="00B20ED7" w:rsidRDefault="00B20ED7" w:rsidP="00B20ED7">
      <w:pPr>
        <w:pStyle w:val="NoSpacing"/>
      </w:pPr>
    </w:p>
    <w:p w14:paraId="4D7576DD" w14:textId="77777777" w:rsidR="00B20ED7" w:rsidRPr="00B20ED7" w:rsidRDefault="00B20ED7" w:rsidP="00B20ED7">
      <w:pPr>
        <w:pStyle w:val="NoSpacing"/>
      </w:pPr>
      <w:r w:rsidRPr="00B20ED7">
        <w:tab/>
      </w:r>
      <w:proofErr w:type="gramStart"/>
      <w:r w:rsidRPr="00B20ED7">
        <w:t>require</w:t>
      </w:r>
      <w:proofErr w:type="gramEnd"/>
      <w:r w:rsidRPr="00B20ED7">
        <w:t xml:space="preserve"> './html/itemStockOut.html';</w:t>
      </w:r>
    </w:p>
    <w:p w14:paraId="503E8F1B" w14:textId="2E5DD441" w:rsidR="00B20ED7" w:rsidRPr="00B20ED7" w:rsidRDefault="00B20ED7" w:rsidP="00B20ED7">
      <w:pPr>
        <w:pStyle w:val="NoSpacing"/>
      </w:pPr>
      <w:r w:rsidRPr="00B20ED7">
        <w:t xml:space="preserve"> ?&gt;</w:t>
      </w:r>
    </w:p>
    <w:p w14:paraId="2A902D83" w14:textId="77777777" w:rsidR="00376A61" w:rsidRDefault="00376A61" w:rsidP="00451C34">
      <w:pPr>
        <w:rPr>
          <w:b/>
        </w:rPr>
      </w:pPr>
    </w:p>
    <w:p w14:paraId="39D876D7" w14:textId="4B3E27F8" w:rsidR="00880EBB" w:rsidRDefault="00880EBB" w:rsidP="00451C34">
      <w:pPr>
        <w:rPr>
          <w:b/>
        </w:rPr>
      </w:pPr>
      <w:proofErr w:type="spellStart"/>
      <w:r>
        <w:rPr>
          <w:b/>
        </w:rPr>
        <w:t>stockOutReport.php</w:t>
      </w:r>
      <w:proofErr w:type="spellEnd"/>
    </w:p>
    <w:p w14:paraId="39299689" w14:textId="77777777" w:rsidR="00880EBB" w:rsidRPr="00880EBB" w:rsidRDefault="00880EBB" w:rsidP="00880EBB">
      <w:pPr>
        <w:pStyle w:val="NoSpacing"/>
      </w:pPr>
      <w:proofErr w:type="gramStart"/>
      <w:r w:rsidRPr="00880EBB">
        <w:t>&lt;?</w:t>
      </w:r>
      <w:proofErr w:type="spellStart"/>
      <w:r w:rsidRPr="00880EBB">
        <w:t>php</w:t>
      </w:r>
      <w:proofErr w:type="spellEnd"/>
      <w:proofErr w:type="gramEnd"/>
    </w:p>
    <w:p w14:paraId="0B80E1C9" w14:textId="77777777" w:rsidR="00880EBB" w:rsidRPr="00880EBB" w:rsidRDefault="00880EBB" w:rsidP="00880EBB">
      <w:pPr>
        <w:pStyle w:val="NoSpacing"/>
      </w:pPr>
      <w:r w:rsidRPr="00880EBB">
        <w:tab/>
      </w:r>
      <w:proofErr w:type="gramStart"/>
      <w:r w:rsidRPr="00880EBB">
        <w:t>include</w:t>
      </w:r>
      <w:proofErr w:type="gramEnd"/>
      <w:r w:rsidRPr="00880EBB">
        <w:t xml:space="preserve"> '</w:t>
      </w:r>
      <w:proofErr w:type="spellStart"/>
      <w:r w:rsidRPr="00880EBB">
        <w:t>verficationEP.php</w:t>
      </w:r>
      <w:proofErr w:type="spellEnd"/>
      <w:r w:rsidRPr="00880EBB">
        <w:t>';</w:t>
      </w:r>
    </w:p>
    <w:p w14:paraId="6A629197" w14:textId="77777777" w:rsidR="00880EBB" w:rsidRPr="00880EBB" w:rsidRDefault="00880EBB" w:rsidP="00880EBB">
      <w:pPr>
        <w:pStyle w:val="NoSpacing"/>
      </w:pPr>
      <w:r w:rsidRPr="00880EBB">
        <w:tab/>
      </w:r>
    </w:p>
    <w:p w14:paraId="62784930" w14:textId="77777777" w:rsidR="00880EBB" w:rsidRPr="00880EBB" w:rsidRDefault="00880EBB" w:rsidP="00880EBB">
      <w:pPr>
        <w:pStyle w:val="NoSpacing"/>
      </w:pPr>
      <w:r w:rsidRPr="00880EBB">
        <w:tab/>
      </w:r>
      <w:proofErr w:type="spellStart"/>
      <w:r w:rsidRPr="00880EBB">
        <w:t>require_once</w:t>
      </w:r>
      <w:proofErr w:type="spellEnd"/>
      <w:r w:rsidRPr="00880EBB">
        <w:t xml:space="preserve"> '</w:t>
      </w:r>
      <w:proofErr w:type="spellStart"/>
      <w:r w:rsidRPr="00880EBB">
        <w:t>conn.php</w:t>
      </w:r>
      <w:proofErr w:type="spellEnd"/>
      <w:r w:rsidRPr="00880EBB">
        <w:t>';</w:t>
      </w:r>
    </w:p>
    <w:p w14:paraId="3B9C8F87" w14:textId="77777777" w:rsidR="00880EBB" w:rsidRPr="00880EBB" w:rsidRDefault="00880EBB" w:rsidP="00880EBB">
      <w:pPr>
        <w:pStyle w:val="NoSpacing"/>
      </w:pPr>
      <w:r w:rsidRPr="00880EBB">
        <w:tab/>
        <w:t>$</w:t>
      </w:r>
      <w:proofErr w:type="spellStart"/>
      <w:r w:rsidRPr="00880EBB">
        <w:t>sql</w:t>
      </w:r>
      <w:proofErr w:type="spellEnd"/>
      <w:r w:rsidRPr="00880EBB">
        <w:t xml:space="preserve"> = "SELECT * FROM </w:t>
      </w:r>
      <w:proofErr w:type="spellStart"/>
      <w:r w:rsidRPr="00880EBB">
        <w:t>soreport</w:t>
      </w:r>
      <w:proofErr w:type="gramStart"/>
      <w:r w:rsidRPr="00880EBB">
        <w:t>,user,requestsout,measure,item</w:t>
      </w:r>
      <w:proofErr w:type="spellEnd"/>
      <w:proofErr w:type="gramEnd"/>
      <w:r w:rsidRPr="00880EBB">
        <w:t xml:space="preserve"> WHERE </w:t>
      </w:r>
      <w:proofErr w:type="spellStart"/>
      <w:r w:rsidRPr="00880EBB">
        <w:t>requestsout.sorid</w:t>
      </w:r>
      <w:proofErr w:type="spellEnd"/>
      <w:r w:rsidRPr="00880EBB">
        <w:t>=</w:t>
      </w:r>
      <w:proofErr w:type="spellStart"/>
      <w:r w:rsidRPr="00880EBB">
        <w:t>soreport.sorid</w:t>
      </w:r>
      <w:proofErr w:type="spellEnd"/>
      <w:r w:rsidRPr="00880EBB">
        <w:t xml:space="preserve"> AND measure.mid=item.mid AND </w:t>
      </w:r>
      <w:proofErr w:type="spellStart"/>
      <w:r w:rsidRPr="00880EBB">
        <w:t>user.uid</w:t>
      </w:r>
      <w:proofErr w:type="spellEnd"/>
      <w:r w:rsidRPr="00880EBB">
        <w:t>=</w:t>
      </w:r>
      <w:proofErr w:type="spellStart"/>
      <w:r w:rsidRPr="00880EBB">
        <w:t>requestsout.uid</w:t>
      </w:r>
      <w:proofErr w:type="spellEnd"/>
      <w:r w:rsidRPr="00880EBB">
        <w:t xml:space="preserve"> AND </w:t>
      </w:r>
      <w:proofErr w:type="spellStart"/>
      <w:r w:rsidRPr="00880EBB">
        <w:t>item.iid</w:t>
      </w:r>
      <w:proofErr w:type="spellEnd"/>
      <w:r w:rsidRPr="00880EBB">
        <w:t>=</w:t>
      </w:r>
      <w:proofErr w:type="spellStart"/>
      <w:r w:rsidRPr="00880EBB">
        <w:t>requestsout.iid</w:t>
      </w:r>
      <w:proofErr w:type="spellEnd"/>
      <w:r w:rsidRPr="00880EBB">
        <w:t xml:space="preserve"> ORDER BY </w:t>
      </w:r>
      <w:proofErr w:type="spellStart"/>
      <w:r w:rsidRPr="00880EBB">
        <w:t>iname</w:t>
      </w:r>
      <w:proofErr w:type="spellEnd"/>
      <w:r w:rsidRPr="00880EBB">
        <w:t>";</w:t>
      </w:r>
    </w:p>
    <w:p w14:paraId="003B06C3" w14:textId="77777777" w:rsidR="00880EBB" w:rsidRPr="00880EBB" w:rsidRDefault="00880EBB" w:rsidP="00880EBB">
      <w:pPr>
        <w:pStyle w:val="NoSpacing"/>
      </w:pPr>
      <w:r w:rsidRPr="00880EBB">
        <w:tab/>
        <w:t xml:space="preserve">$result = </w:t>
      </w:r>
      <w:proofErr w:type="spellStart"/>
      <w:r w:rsidRPr="00880EBB">
        <w:t>mysqli_</w:t>
      </w:r>
      <w:proofErr w:type="gramStart"/>
      <w:r w:rsidRPr="00880EBB">
        <w:t>query</w:t>
      </w:r>
      <w:proofErr w:type="spellEnd"/>
      <w:r w:rsidRPr="00880EBB">
        <w:t>(</w:t>
      </w:r>
      <w:proofErr w:type="gramEnd"/>
      <w:r w:rsidRPr="00880EBB">
        <w:t>$link,$</w:t>
      </w:r>
      <w:proofErr w:type="spellStart"/>
      <w:r w:rsidRPr="00880EBB">
        <w:t>sql</w:t>
      </w:r>
      <w:proofErr w:type="spellEnd"/>
      <w:r w:rsidRPr="00880EBB">
        <w:t>);</w:t>
      </w:r>
    </w:p>
    <w:p w14:paraId="737F1CB6" w14:textId="77777777" w:rsidR="00880EBB" w:rsidRPr="00880EBB" w:rsidRDefault="00880EBB" w:rsidP="00880EBB">
      <w:pPr>
        <w:pStyle w:val="NoSpacing"/>
      </w:pPr>
    </w:p>
    <w:p w14:paraId="6E7D62F5" w14:textId="77777777" w:rsidR="00880EBB" w:rsidRPr="00880EBB" w:rsidRDefault="00880EBB" w:rsidP="00880EBB">
      <w:pPr>
        <w:pStyle w:val="NoSpacing"/>
      </w:pPr>
    </w:p>
    <w:p w14:paraId="5B4A4E5C" w14:textId="77777777" w:rsidR="00880EBB" w:rsidRPr="00880EBB" w:rsidRDefault="00880EBB" w:rsidP="00880EBB">
      <w:pPr>
        <w:pStyle w:val="NoSpacing"/>
      </w:pPr>
      <w:r w:rsidRPr="00880EBB">
        <w:tab/>
        <w:t xml:space="preserve">$sql1 = "SELECT SUM(quantity) As </w:t>
      </w:r>
      <w:proofErr w:type="spellStart"/>
      <w:r w:rsidRPr="00880EBB">
        <w:t>total,iname,mname</w:t>
      </w:r>
      <w:proofErr w:type="spellEnd"/>
      <w:r w:rsidRPr="00880EBB">
        <w:t xml:space="preserve"> FROM (SELECT DISTINCT </w:t>
      </w:r>
      <w:proofErr w:type="spellStart"/>
      <w:r w:rsidRPr="00880EBB">
        <w:t>sid</w:t>
      </w:r>
      <w:proofErr w:type="spellEnd"/>
      <w:r w:rsidRPr="00880EBB">
        <w:t xml:space="preserve">, </w:t>
      </w:r>
      <w:proofErr w:type="spellStart"/>
      <w:r w:rsidRPr="00880EBB">
        <w:t>iname,quantity,mname,expire</w:t>
      </w:r>
      <w:proofErr w:type="spellEnd"/>
      <w:r w:rsidRPr="00880EBB">
        <w:t xml:space="preserve"> FROM </w:t>
      </w:r>
      <w:proofErr w:type="spellStart"/>
      <w:r w:rsidRPr="00880EBB">
        <w:t>stock,item,requestsout,soreport,measure</w:t>
      </w:r>
      <w:proofErr w:type="spellEnd"/>
      <w:r w:rsidRPr="00880EBB">
        <w:t xml:space="preserve"> WHERE </w:t>
      </w:r>
      <w:proofErr w:type="spellStart"/>
      <w:r w:rsidRPr="00880EBB">
        <w:t>requestsout.sorid</w:t>
      </w:r>
      <w:proofErr w:type="spellEnd"/>
      <w:r w:rsidRPr="00880EBB">
        <w:t>=</w:t>
      </w:r>
      <w:proofErr w:type="spellStart"/>
      <w:r w:rsidRPr="00880EBB">
        <w:t>soreport.sorid</w:t>
      </w:r>
      <w:proofErr w:type="spellEnd"/>
      <w:r w:rsidRPr="00880EBB">
        <w:t xml:space="preserve"> AND measure.mid=item.mid AND </w:t>
      </w:r>
      <w:proofErr w:type="spellStart"/>
      <w:r w:rsidRPr="00880EBB">
        <w:t>item.iid</w:t>
      </w:r>
      <w:proofErr w:type="spellEnd"/>
      <w:r w:rsidRPr="00880EBB">
        <w:t>=</w:t>
      </w:r>
      <w:proofErr w:type="spellStart"/>
      <w:r w:rsidRPr="00880EBB">
        <w:t>requestsout.iid</w:t>
      </w:r>
      <w:proofErr w:type="spellEnd"/>
      <w:r w:rsidRPr="00880EBB">
        <w:t xml:space="preserve"> AND </w:t>
      </w:r>
      <w:proofErr w:type="spellStart"/>
      <w:r w:rsidRPr="00880EBB">
        <w:t>requestsout.iid</w:t>
      </w:r>
      <w:proofErr w:type="spellEnd"/>
      <w:r w:rsidRPr="00880EBB">
        <w:t>=</w:t>
      </w:r>
      <w:proofErr w:type="spellStart"/>
      <w:r w:rsidRPr="00880EBB">
        <w:t>stock.iid</w:t>
      </w:r>
      <w:proofErr w:type="spellEnd"/>
      <w:r w:rsidRPr="00880EBB">
        <w:t xml:space="preserve"> AND expire&gt;now()) As t GROUP BY </w:t>
      </w:r>
      <w:proofErr w:type="spellStart"/>
      <w:r w:rsidRPr="00880EBB">
        <w:t>iname</w:t>
      </w:r>
      <w:proofErr w:type="spellEnd"/>
      <w:r w:rsidRPr="00880EBB">
        <w:t>";</w:t>
      </w:r>
    </w:p>
    <w:p w14:paraId="4CACF4EA" w14:textId="77777777" w:rsidR="00880EBB" w:rsidRPr="00880EBB" w:rsidRDefault="00880EBB" w:rsidP="00880EBB">
      <w:pPr>
        <w:pStyle w:val="NoSpacing"/>
      </w:pPr>
      <w:r w:rsidRPr="00880EBB">
        <w:tab/>
        <w:t xml:space="preserve">$result1 = </w:t>
      </w:r>
      <w:proofErr w:type="spellStart"/>
      <w:r w:rsidRPr="00880EBB">
        <w:t>mysqli_</w:t>
      </w:r>
      <w:proofErr w:type="gramStart"/>
      <w:r w:rsidRPr="00880EBB">
        <w:t>query</w:t>
      </w:r>
      <w:proofErr w:type="spellEnd"/>
      <w:r w:rsidRPr="00880EBB">
        <w:t>(</w:t>
      </w:r>
      <w:proofErr w:type="gramEnd"/>
      <w:r w:rsidRPr="00880EBB">
        <w:t>$link,$sql1);</w:t>
      </w:r>
    </w:p>
    <w:p w14:paraId="223C9884" w14:textId="77777777" w:rsidR="00880EBB" w:rsidRPr="00880EBB" w:rsidRDefault="00880EBB" w:rsidP="00880EBB">
      <w:pPr>
        <w:pStyle w:val="NoSpacing"/>
      </w:pPr>
    </w:p>
    <w:p w14:paraId="09B3BBD3" w14:textId="77777777" w:rsidR="00880EBB" w:rsidRPr="00880EBB" w:rsidRDefault="00880EBB" w:rsidP="00880EBB">
      <w:pPr>
        <w:pStyle w:val="NoSpacing"/>
      </w:pPr>
    </w:p>
    <w:p w14:paraId="4F394626" w14:textId="77777777" w:rsidR="00880EBB" w:rsidRPr="00880EBB" w:rsidRDefault="00880EBB" w:rsidP="00880EBB">
      <w:pPr>
        <w:pStyle w:val="NoSpacing"/>
      </w:pPr>
      <w:r w:rsidRPr="00880EBB">
        <w:tab/>
      </w:r>
      <w:proofErr w:type="gramStart"/>
      <w:r w:rsidRPr="00880EBB">
        <w:t>if(</w:t>
      </w:r>
      <w:proofErr w:type="spellStart"/>
      <w:proofErr w:type="gramEnd"/>
      <w:r w:rsidRPr="00880EBB">
        <w:t>isset</w:t>
      </w:r>
      <w:proofErr w:type="spellEnd"/>
      <w:r w:rsidRPr="00880EBB">
        <w:t>($_POST['search'])){</w:t>
      </w:r>
    </w:p>
    <w:p w14:paraId="6344F7FE" w14:textId="77777777" w:rsidR="00880EBB" w:rsidRPr="00880EBB" w:rsidRDefault="00880EBB" w:rsidP="00880EBB">
      <w:pPr>
        <w:pStyle w:val="NoSpacing"/>
      </w:pPr>
      <w:r w:rsidRPr="00880EBB">
        <w:lastRenderedPageBreak/>
        <w:tab/>
      </w:r>
      <w:r w:rsidRPr="00880EBB">
        <w:tab/>
        <w:t>$date = $_</w:t>
      </w:r>
      <w:proofErr w:type="gramStart"/>
      <w:r w:rsidRPr="00880EBB">
        <w:t>POST[</w:t>
      </w:r>
      <w:proofErr w:type="gramEnd"/>
      <w:r w:rsidRPr="00880EBB">
        <w:t>'date'];</w:t>
      </w:r>
    </w:p>
    <w:p w14:paraId="67EAC375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>$</w:t>
      </w:r>
      <w:proofErr w:type="spellStart"/>
      <w:r w:rsidRPr="00880EBB">
        <w:t>quan</w:t>
      </w:r>
      <w:proofErr w:type="spellEnd"/>
      <w:r w:rsidRPr="00880EBB">
        <w:t xml:space="preserve"> = $_</w:t>
      </w:r>
      <w:proofErr w:type="gramStart"/>
      <w:r w:rsidRPr="00880EBB">
        <w:t>POST[</w:t>
      </w:r>
      <w:proofErr w:type="gramEnd"/>
      <w:r w:rsidRPr="00880EBB">
        <w:t>'</w:t>
      </w:r>
      <w:proofErr w:type="spellStart"/>
      <w:r w:rsidRPr="00880EBB">
        <w:t>quan</w:t>
      </w:r>
      <w:proofErr w:type="spellEnd"/>
      <w:r w:rsidRPr="00880EBB">
        <w:t>'];</w:t>
      </w:r>
    </w:p>
    <w:p w14:paraId="345946D5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>$item = $_</w:t>
      </w:r>
      <w:proofErr w:type="gramStart"/>
      <w:r w:rsidRPr="00880EBB">
        <w:t>POST[</w:t>
      </w:r>
      <w:proofErr w:type="gramEnd"/>
      <w:r w:rsidRPr="00880EBB">
        <w:t>'item'];</w:t>
      </w:r>
    </w:p>
    <w:p w14:paraId="5FFF1F5C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 xml:space="preserve">$item = </w:t>
      </w:r>
      <w:proofErr w:type="spellStart"/>
      <w:r w:rsidRPr="00880EBB">
        <w:t>mysqli_real_escape_</w:t>
      </w:r>
      <w:proofErr w:type="gramStart"/>
      <w:r w:rsidRPr="00880EBB">
        <w:t>string</w:t>
      </w:r>
      <w:proofErr w:type="spellEnd"/>
      <w:r w:rsidRPr="00880EBB">
        <w:t>(</w:t>
      </w:r>
      <w:proofErr w:type="gramEnd"/>
      <w:r w:rsidRPr="00880EBB">
        <w:t>$</w:t>
      </w:r>
      <w:proofErr w:type="spellStart"/>
      <w:r w:rsidRPr="00880EBB">
        <w:t>link,$item</w:t>
      </w:r>
      <w:proofErr w:type="spellEnd"/>
      <w:r w:rsidRPr="00880EBB">
        <w:t>);</w:t>
      </w:r>
    </w:p>
    <w:p w14:paraId="5962FF49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 xml:space="preserve">$item = </w:t>
      </w:r>
      <w:proofErr w:type="spellStart"/>
      <w:proofErr w:type="gramStart"/>
      <w:r w:rsidRPr="00880EBB">
        <w:t>htmlentities</w:t>
      </w:r>
      <w:proofErr w:type="spellEnd"/>
      <w:r w:rsidRPr="00880EBB">
        <w:t>(</w:t>
      </w:r>
      <w:proofErr w:type="gramEnd"/>
      <w:r w:rsidRPr="00880EBB">
        <w:t>$item, ENT_QUOTES, "UTF-8");</w:t>
      </w:r>
    </w:p>
    <w:p w14:paraId="45E87ED1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 xml:space="preserve">$date = </w:t>
      </w:r>
      <w:proofErr w:type="gramStart"/>
      <w:r w:rsidRPr="00880EBB">
        <w:t>date(</w:t>
      </w:r>
      <w:proofErr w:type="gramEnd"/>
      <w:r w:rsidRPr="00880EBB">
        <w:t xml:space="preserve">"Y-m-d", </w:t>
      </w:r>
      <w:proofErr w:type="spellStart"/>
      <w:r w:rsidRPr="00880EBB">
        <w:t>strtotime</w:t>
      </w:r>
      <w:proofErr w:type="spellEnd"/>
      <w:r w:rsidRPr="00880EBB">
        <w:t>($date));</w:t>
      </w:r>
    </w:p>
    <w:p w14:paraId="0355F5F7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>(($</w:t>
      </w:r>
      <w:proofErr w:type="spellStart"/>
      <w:r w:rsidRPr="00880EBB">
        <w:t>quan</w:t>
      </w:r>
      <w:proofErr w:type="spellEnd"/>
      <w:r w:rsidRPr="00880EBB">
        <w:t>=="HL")? $</w:t>
      </w:r>
      <w:proofErr w:type="spellStart"/>
      <w:r w:rsidRPr="00880EBB">
        <w:t>quan</w:t>
      </w:r>
      <w:proofErr w:type="spellEnd"/>
      <w:r w:rsidRPr="00880EBB">
        <w:t>="DESC":$</w:t>
      </w:r>
      <w:proofErr w:type="spellStart"/>
      <w:r w:rsidRPr="00880EBB">
        <w:t>quan</w:t>
      </w:r>
      <w:proofErr w:type="spellEnd"/>
      <w:r w:rsidRPr="00880EBB">
        <w:t>="ASC");</w:t>
      </w:r>
    </w:p>
    <w:p w14:paraId="13C9B6A3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 xml:space="preserve">$sql2 = "SELECT * FROM </w:t>
      </w:r>
      <w:proofErr w:type="spellStart"/>
      <w:r w:rsidRPr="00880EBB">
        <w:t>soreport</w:t>
      </w:r>
      <w:proofErr w:type="gramStart"/>
      <w:r w:rsidRPr="00880EBB">
        <w:t>,user,requestsout,measure,item</w:t>
      </w:r>
      <w:proofErr w:type="spellEnd"/>
      <w:proofErr w:type="gramEnd"/>
      <w:r w:rsidRPr="00880EBB">
        <w:t xml:space="preserve"> WHERE </w:t>
      </w:r>
      <w:proofErr w:type="spellStart"/>
      <w:r w:rsidRPr="00880EBB">
        <w:t>requestsout.sorid</w:t>
      </w:r>
      <w:proofErr w:type="spellEnd"/>
      <w:r w:rsidRPr="00880EBB">
        <w:t>=</w:t>
      </w:r>
      <w:proofErr w:type="spellStart"/>
      <w:r w:rsidRPr="00880EBB">
        <w:t>soreport.sorid</w:t>
      </w:r>
      <w:proofErr w:type="spellEnd"/>
      <w:r w:rsidRPr="00880EBB">
        <w:t xml:space="preserve"> AND measure.mid=item.mid AND </w:t>
      </w:r>
      <w:proofErr w:type="spellStart"/>
      <w:r w:rsidRPr="00880EBB">
        <w:t>user.uid</w:t>
      </w:r>
      <w:proofErr w:type="spellEnd"/>
      <w:r w:rsidRPr="00880EBB">
        <w:t>=</w:t>
      </w:r>
      <w:proofErr w:type="spellStart"/>
      <w:r w:rsidRPr="00880EBB">
        <w:t>requestsout.uid</w:t>
      </w:r>
      <w:proofErr w:type="spellEnd"/>
      <w:r w:rsidRPr="00880EBB">
        <w:t xml:space="preserve"> AND </w:t>
      </w:r>
      <w:proofErr w:type="spellStart"/>
      <w:r w:rsidRPr="00880EBB">
        <w:t>item.iid</w:t>
      </w:r>
      <w:proofErr w:type="spellEnd"/>
      <w:r w:rsidRPr="00880EBB">
        <w:t>=</w:t>
      </w:r>
      <w:proofErr w:type="spellStart"/>
      <w:r w:rsidRPr="00880EBB">
        <w:t>requestsout.iid</w:t>
      </w:r>
      <w:proofErr w:type="spellEnd"/>
      <w:r w:rsidRPr="00880EBB">
        <w:t xml:space="preserve"> AND </w:t>
      </w:r>
      <w:proofErr w:type="spellStart"/>
      <w:r w:rsidRPr="00880EBB">
        <w:t>item.iname</w:t>
      </w:r>
      <w:proofErr w:type="spellEnd"/>
      <w:r w:rsidRPr="00880EBB">
        <w:t xml:space="preserve"> LIKE '%$item%' AND </w:t>
      </w:r>
      <w:proofErr w:type="spellStart"/>
      <w:r w:rsidRPr="00880EBB">
        <w:t>stockoutDate</w:t>
      </w:r>
      <w:proofErr w:type="spellEnd"/>
      <w:r w:rsidRPr="00880EBB">
        <w:t xml:space="preserve">='$date' ORDER BY </w:t>
      </w:r>
      <w:proofErr w:type="spellStart"/>
      <w:r w:rsidRPr="00880EBB">
        <w:t>stockoutQuan</w:t>
      </w:r>
      <w:proofErr w:type="spellEnd"/>
      <w:r w:rsidRPr="00880EBB">
        <w:t xml:space="preserve"> $</w:t>
      </w:r>
      <w:proofErr w:type="spellStart"/>
      <w:r w:rsidRPr="00880EBB">
        <w:t>quan</w:t>
      </w:r>
      <w:proofErr w:type="spellEnd"/>
      <w:r w:rsidRPr="00880EBB">
        <w:t>";</w:t>
      </w:r>
    </w:p>
    <w:p w14:paraId="3C703DA4" w14:textId="77777777" w:rsidR="00880EBB" w:rsidRPr="00880EBB" w:rsidRDefault="00880EBB" w:rsidP="00880EBB">
      <w:pPr>
        <w:pStyle w:val="NoSpacing"/>
      </w:pPr>
      <w:r w:rsidRPr="00880EBB">
        <w:tab/>
      </w:r>
      <w:r w:rsidRPr="00880EBB">
        <w:tab/>
        <w:t xml:space="preserve">$result2 = </w:t>
      </w:r>
      <w:proofErr w:type="spellStart"/>
      <w:r w:rsidRPr="00880EBB">
        <w:t>mysqli_</w:t>
      </w:r>
      <w:proofErr w:type="gramStart"/>
      <w:r w:rsidRPr="00880EBB">
        <w:t>query</w:t>
      </w:r>
      <w:proofErr w:type="spellEnd"/>
      <w:r w:rsidRPr="00880EBB">
        <w:t>(</w:t>
      </w:r>
      <w:proofErr w:type="gramEnd"/>
      <w:r w:rsidRPr="00880EBB">
        <w:t>$link,$sql2);</w:t>
      </w:r>
    </w:p>
    <w:p w14:paraId="38F99FC9" w14:textId="77777777" w:rsidR="00880EBB" w:rsidRPr="00880EBB" w:rsidRDefault="00880EBB" w:rsidP="00880EBB">
      <w:pPr>
        <w:pStyle w:val="NoSpacing"/>
      </w:pPr>
      <w:r w:rsidRPr="00880EBB">
        <w:tab/>
        <w:t>}</w:t>
      </w:r>
    </w:p>
    <w:p w14:paraId="5B73A860" w14:textId="77777777" w:rsidR="00880EBB" w:rsidRPr="00880EBB" w:rsidRDefault="00880EBB" w:rsidP="00880EBB">
      <w:pPr>
        <w:pStyle w:val="NoSpacing"/>
      </w:pPr>
    </w:p>
    <w:p w14:paraId="7F0F5A37" w14:textId="77777777" w:rsidR="00880EBB" w:rsidRPr="00880EBB" w:rsidRDefault="00880EBB" w:rsidP="00880EBB">
      <w:pPr>
        <w:pStyle w:val="NoSpacing"/>
      </w:pPr>
    </w:p>
    <w:p w14:paraId="0B04ED0A" w14:textId="77777777" w:rsidR="00880EBB" w:rsidRPr="00880EBB" w:rsidRDefault="00880EBB" w:rsidP="00880EBB">
      <w:pPr>
        <w:pStyle w:val="NoSpacing"/>
      </w:pPr>
      <w:r w:rsidRPr="00880EBB">
        <w:tab/>
      </w:r>
      <w:proofErr w:type="gramStart"/>
      <w:r w:rsidRPr="00880EBB">
        <w:t>require</w:t>
      </w:r>
      <w:proofErr w:type="gramEnd"/>
      <w:r w:rsidRPr="00880EBB">
        <w:t xml:space="preserve"> './html/stockOutReport.html';</w:t>
      </w:r>
    </w:p>
    <w:p w14:paraId="4974D03F" w14:textId="57065240" w:rsidR="00880EBB" w:rsidRPr="00880EBB" w:rsidRDefault="00880EBB" w:rsidP="00880EBB">
      <w:pPr>
        <w:pStyle w:val="NoSpacing"/>
      </w:pPr>
      <w:r w:rsidRPr="00880EBB">
        <w:t xml:space="preserve"> ?&gt;</w:t>
      </w:r>
    </w:p>
    <w:p w14:paraId="2357AC69" w14:textId="77777777" w:rsidR="00FB2262" w:rsidRDefault="00FB2262" w:rsidP="00451C34">
      <w:pPr>
        <w:rPr>
          <w:b/>
        </w:rPr>
      </w:pPr>
    </w:p>
    <w:p w14:paraId="7BA92EE1" w14:textId="5B032963" w:rsidR="00451C34" w:rsidRDefault="00451C34" w:rsidP="00451C34">
      <w:pPr>
        <w:rPr>
          <w:b/>
        </w:rPr>
      </w:pPr>
      <w:proofErr w:type="spellStart"/>
      <w:r>
        <w:rPr>
          <w:b/>
        </w:rPr>
        <w:t>Item.php</w:t>
      </w:r>
      <w:proofErr w:type="spellEnd"/>
    </w:p>
    <w:p w14:paraId="67B2FB9F" w14:textId="77777777" w:rsidR="005B5A08" w:rsidRPr="005B5A08" w:rsidRDefault="005B5A08" w:rsidP="005B5A08">
      <w:pPr>
        <w:pStyle w:val="NoSpacing"/>
      </w:pPr>
      <w:proofErr w:type="gramStart"/>
      <w:r w:rsidRPr="005B5A08">
        <w:t>&lt;?</w:t>
      </w:r>
      <w:proofErr w:type="spellStart"/>
      <w:r w:rsidRPr="005B5A08">
        <w:t>php</w:t>
      </w:r>
      <w:proofErr w:type="spellEnd"/>
      <w:proofErr w:type="gramEnd"/>
      <w:r w:rsidRPr="005B5A08">
        <w:t xml:space="preserve"> </w:t>
      </w:r>
    </w:p>
    <w:p w14:paraId="586BF0FB" w14:textId="77777777" w:rsidR="005B5A08" w:rsidRPr="005B5A08" w:rsidRDefault="005B5A08" w:rsidP="005B5A08">
      <w:pPr>
        <w:pStyle w:val="NoSpacing"/>
      </w:pPr>
      <w:r w:rsidRPr="005B5A08">
        <w:tab/>
      </w:r>
      <w:proofErr w:type="gramStart"/>
      <w:r w:rsidRPr="005B5A08">
        <w:t>include</w:t>
      </w:r>
      <w:proofErr w:type="gramEnd"/>
      <w:r w:rsidRPr="005B5A08">
        <w:t xml:space="preserve"> '</w:t>
      </w:r>
      <w:proofErr w:type="spellStart"/>
      <w:r w:rsidRPr="005B5A08">
        <w:t>verficationEPUser.php</w:t>
      </w:r>
      <w:proofErr w:type="spellEnd"/>
      <w:r w:rsidRPr="005B5A08">
        <w:t>';</w:t>
      </w:r>
    </w:p>
    <w:p w14:paraId="4008AE71" w14:textId="77777777" w:rsidR="005B5A08" w:rsidRPr="005B5A08" w:rsidRDefault="005B5A08" w:rsidP="005B5A08">
      <w:pPr>
        <w:pStyle w:val="NoSpacing"/>
      </w:pPr>
    </w:p>
    <w:p w14:paraId="2818F60D" w14:textId="77777777" w:rsidR="005B5A08" w:rsidRPr="005B5A08" w:rsidRDefault="005B5A08" w:rsidP="005B5A08">
      <w:pPr>
        <w:pStyle w:val="NoSpacing"/>
      </w:pPr>
      <w:r w:rsidRPr="005B5A08">
        <w:tab/>
      </w:r>
      <w:proofErr w:type="spellStart"/>
      <w:r w:rsidRPr="005B5A08">
        <w:t>require_once</w:t>
      </w:r>
      <w:proofErr w:type="spellEnd"/>
      <w:r w:rsidRPr="005B5A08">
        <w:t xml:space="preserve"> '</w:t>
      </w:r>
      <w:proofErr w:type="spellStart"/>
      <w:r w:rsidRPr="005B5A08">
        <w:t>conn.php</w:t>
      </w:r>
      <w:proofErr w:type="spellEnd"/>
      <w:r w:rsidRPr="005B5A08">
        <w:t>';</w:t>
      </w:r>
    </w:p>
    <w:p w14:paraId="60A411C2" w14:textId="77777777" w:rsidR="005B5A08" w:rsidRPr="005B5A08" w:rsidRDefault="005B5A08" w:rsidP="005B5A08">
      <w:pPr>
        <w:pStyle w:val="NoSpacing"/>
      </w:pPr>
      <w:r w:rsidRPr="005B5A08">
        <w:tab/>
        <w:t>$</w:t>
      </w:r>
      <w:proofErr w:type="spellStart"/>
      <w:r w:rsidRPr="005B5A08">
        <w:t>uid</w:t>
      </w:r>
      <w:proofErr w:type="spellEnd"/>
      <w:r w:rsidRPr="005B5A08">
        <w:t xml:space="preserve"> = $_</w:t>
      </w:r>
      <w:proofErr w:type="gramStart"/>
      <w:r w:rsidRPr="005B5A08">
        <w:t>SESSION[</w:t>
      </w:r>
      <w:proofErr w:type="gramEnd"/>
      <w:r w:rsidRPr="005B5A08">
        <w:t>'</w:t>
      </w:r>
      <w:proofErr w:type="spellStart"/>
      <w:r w:rsidRPr="005B5A08">
        <w:t>userID</w:t>
      </w:r>
      <w:proofErr w:type="spellEnd"/>
      <w:r w:rsidRPr="005B5A08">
        <w:t>'];</w:t>
      </w:r>
    </w:p>
    <w:p w14:paraId="114A32CB" w14:textId="77777777" w:rsidR="005B5A08" w:rsidRPr="005B5A08" w:rsidRDefault="005B5A08" w:rsidP="005B5A08">
      <w:pPr>
        <w:pStyle w:val="NoSpacing"/>
      </w:pPr>
      <w:r w:rsidRPr="005B5A08">
        <w:tab/>
        <w:t>$</w:t>
      </w:r>
      <w:proofErr w:type="spellStart"/>
      <w:r w:rsidRPr="005B5A08">
        <w:t>sql</w:t>
      </w:r>
      <w:proofErr w:type="spellEnd"/>
      <w:r w:rsidRPr="005B5A08">
        <w:t xml:space="preserve"> = "SELECT * FROM request JOIN item ON </w:t>
      </w:r>
      <w:proofErr w:type="spellStart"/>
      <w:r w:rsidRPr="005B5A08">
        <w:t>request.iid</w:t>
      </w:r>
      <w:proofErr w:type="spellEnd"/>
      <w:r w:rsidRPr="005B5A08">
        <w:t>=</w:t>
      </w:r>
      <w:proofErr w:type="spellStart"/>
      <w:r w:rsidRPr="005B5A08">
        <w:t>item.iid</w:t>
      </w:r>
      <w:proofErr w:type="spellEnd"/>
      <w:r w:rsidRPr="005B5A08">
        <w:t xml:space="preserve"> JOIN measure ON item.mid=measure.mid WHERE monthly=0 AND </w:t>
      </w:r>
      <w:proofErr w:type="spellStart"/>
      <w:r w:rsidRPr="005B5A08">
        <w:t>uid</w:t>
      </w:r>
      <w:proofErr w:type="spellEnd"/>
      <w:r w:rsidRPr="005B5A08">
        <w:t>='$</w:t>
      </w:r>
      <w:proofErr w:type="spellStart"/>
      <w:r w:rsidRPr="005B5A08">
        <w:t>uid</w:t>
      </w:r>
      <w:proofErr w:type="spellEnd"/>
      <w:r w:rsidRPr="005B5A08">
        <w:t>'";</w:t>
      </w:r>
    </w:p>
    <w:p w14:paraId="668B5E20" w14:textId="77777777" w:rsidR="005B5A08" w:rsidRPr="005B5A08" w:rsidRDefault="005B5A08" w:rsidP="005B5A08">
      <w:pPr>
        <w:pStyle w:val="NoSpacing"/>
      </w:pPr>
      <w:r w:rsidRPr="005B5A08">
        <w:tab/>
        <w:t xml:space="preserve">$result = </w:t>
      </w:r>
      <w:proofErr w:type="spellStart"/>
      <w:r w:rsidRPr="005B5A08">
        <w:t>mysqli_</w:t>
      </w:r>
      <w:proofErr w:type="gramStart"/>
      <w:r w:rsidRPr="005B5A08">
        <w:t>query</w:t>
      </w:r>
      <w:proofErr w:type="spellEnd"/>
      <w:r w:rsidRPr="005B5A08">
        <w:t>(</w:t>
      </w:r>
      <w:proofErr w:type="gramEnd"/>
      <w:r w:rsidRPr="005B5A08">
        <w:t>$link,$</w:t>
      </w:r>
      <w:proofErr w:type="spellStart"/>
      <w:r w:rsidRPr="005B5A08">
        <w:t>sql</w:t>
      </w:r>
      <w:proofErr w:type="spellEnd"/>
      <w:r w:rsidRPr="005B5A08">
        <w:t>);</w:t>
      </w:r>
    </w:p>
    <w:p w14:paraId="0BA6DD4D" w14:textId="77777777" w:rsidR="005B5A08" w:rsidRPr="005B5A08" w:rsidRDefault="005B5A08" w:rsidP="005B5A08">
      <w:pPr>
        <w:pStyle w:val="NoSpacing"/>
      </w:pPr>
      <w:r w:rsidRPr="005B5A08">
        <w:tab/>
        <w:t xml:space="preserve">$sql1 = "SELECT * FROM request JOIN item ON </w:t>
      </w:r>
      <w:proofErr w:type="spellStart"/>
      <w:r w:rsidRPr="005B5A08">
        <w:t>request.iid</w:t>
      </w:r>
      <w:proofErr w:type="spellEnd"/>
      <w:r w:rsidRPr="005B5A08">
        <w:t>=</w:t>
      </w:r>
      <w:proofErr w:type="spellStart"/>
      <w:r w:rsidRPr="005B5A08">
        <w:t>item.iid</w:t>
      </w:r>
      <w:proofErr w:type="spellEnd"/>
      <w:r w:rsidRPr="005B5A08">
        <w:t xml:space="preserve"> JOIN measure ON item.mid=measure.mid WHERE monthly=1 AND </w:t>
      </w:r>
      <w:proofErr w:type="spellStart"/>
      <w:r w:rsidRPr="005B5A08">
        <w:t>uid</w:t>
      </w:r>
      <w:proofErr w:type="spellEnd"/>
      <w:r w:rsidRPr="005B5A08">
        <w:t>='$</w:t>
      </w:r>
      <w:proofErr w:type="spellStart"/>
      <w:r w:rsidRPr="005B5A08">
        <w:t>uid</w:t>
      </w:r>
      <w:proofErr w:type="spellEnd"/>
      <w:r w:rsidRPr="005B5A08">
        <w:t>'";</w:t>
      </w:r>
    </w:p>
    <w:p w14:paraId="1B848720" w14:textId="77777777" w:rsidR="005B5A08" w:rsidRPr="005B5A08" w:rsidRDefault="005B5A08" w:rsidP="005B5A08">
      <w:pPr>
        <w:pStyle w:val="NoSpacing"/>
      </w:pPr>
      <w:r w:rsidRPr="005B5A08">
        <w:tab/>
        <w:t xml:space="preserve">$result1 = </w:t>
      </w:r>
      <w:proofErr w:type="spellStart"/>
      <w:r w:rsidRPr="005B5A08">
        <w:t>mysqli_</w:t>
      </w:r>
      <w:proofErr w:type="gramStart"/>
      <w:r w:rsidRPr="005B5A08">
        <w:t>query</w:t>
      </w:r>
      <w:proofErr w:type="spellEnd"/>
      <w:r w:rsidRPr="005B5A08">
        <w:t>(</w:t>
      </w:r>
      <w:proofErr w:type="gramEnd"/>
      <w:r w:rsidRPr="005B5A08">
        <w:t>$link,$sql1);</w:t>
      </w:r>
    </w:p>
    <w:p w14:paraId="46409A49" w14:textId="77777777" w:rsidR="005B5A08" w:rsidRPr="005B5A08" w:rsidRDefault="005B5A08" w:rsidP="005B5A08">
      <w:pPr>
        <w:pStyle w:val="NoSpacing"/>
      </w:pPr>
    </w:p>
    <w:p w14:paraId="376BBD2F" w14:textId="77777777" w:rsidR="005B5A08" w:rsidRPr="005B5A08" w:rsidRDefault="005B5A08" w:rsidP="005B5A08">
      <w:pPr>
        <w:pStyle w:val="NoSpacing"/>
      </w:pPr>
      <w:r w:rsidRPr="005B5A08">
        <w:tab/>
      </w:r>
      <w:proofErr w:type="gramStart"/>
      <w:r w:rsidRPr="005B5A08">
        <w:t>require</w:t>
      </w:r>
      <w:proofErr w:type="gramEnd"/>
      <w:r w:rsidRPr="005B5A08">
        <w:t xml:space="preserve"> './html/item.html';</w:t>
      </w:r>
    </w:p>
    <w:p w14:paraId="430A14EB" w14:textId="3B4585AC" w:rsidR="00451C34" w:rsidRDefault="005B5A08" w:rsidP="005B5A08">
      <w:pPr>
        <w:pStyle w:val="NoSpacing"/>
      </w:pPr>
      <w:r w:rsidRPr="005B5A08">
        <w:t xml:space="preserve"> ?&gt;</w:t>
      </w:r>
    </w:p>
    <w:p w14:paraId="4BDFC34F" w14:textId="77777777" w:rsidR="007A495C" w:rsidRDefault="007A495C" w:rsidP="00451C34">
      <w:pPr>
        <w:rPr>
          <w:b/>
        </w:rPr>
      </w:pPr>
    </w:p>
    <w:p w14:paraId="4C000B68" w14:textId="0259D8D3" w:rsidR="00451C34" w:rsidRDefault="00451C34" w:rsidP="00451C34">
      <w:pPr>
        <w:rPr>
          <w:b/>
        </w:rPr>
      </w:pPr>
      <w:proofErr w:type="spellStart"/>
      <w:r>
        <w:rPr>
          <w:b/>
        </w:rPr>
        <w:t>LowstockItem.php</w:t>
      </w:r>
      <w:proofErr w:type="spellEnd"/>
    </w:p>
    <w:p w14:paraId="57235C98" w14:textId="77777777" w:rsidR="00FA6C3F" w:rsidRDefault="00FA6C3F" w:rsidP="00FA6C3F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</w:p>
    <w:p w14:paraId="02A418FA" w14:textId="77777777" w:rsidR="00FA6C3F" w:rsidRDefault="00FA6C3F" w:rsidP="00FA6C3F">
      <w:pPr>
        <w:pStyle w:val="NoSpacing"/>
      </w:pPr>
      <w:r>
        <w:tab/>
      </w:r>
      <w:proofErr w:type="gramStart"/>
      <w:r>
        <w:t>include</w:t>
      </w:r>
      <w:proofErr w:type="gramEnd"/>
      <w:r>
        <w:t xml:space="preserve"> '</w:t>
      </w:r>
      <w:proofErr w:type="spellStart"/>
      <w:r>
        <w:t>verficationEP.php</w:t>
      </w:r>
      <w:proofErr w:type="spellEnd"/>
      <w:r>
        <w:t>';</w:t>
      </w:r>
    </w:p>
    <w:p w14:paraId="6C5ED58E" w14:textId="77777777" w:rsidR="00FA6C3F" w:rsidRDefault="00FA6C3F" w:rsidP="00FA6C3F">
      <w:pPr>
        <w:pStyle w:val="NoSpacing"/>
      </w:pPr>
      <w:r>
        <w:tab/>
      </w:r>
    </w:p>
    <w:p w14:paraId="0D33A546" w14:textId="77777777" w:rsidR="00FA6C3F" w:rsidRDefault="00FA6C3F" w:rsidP="00FA6C3F">
      <w:pPr>
        <w:pStyle w:val="NoSpacing"/>
      </w:pPr>
      <w:r>
        <w:tab/>
      </w:r>
      <w:proofErr w:type="spellStart"/>
      <w:r>
        <w:t>require_once</w:t>
      </w:r>
      <w:proofErr w:type="spellEnd"/>
      <w:r>
        <w:t xml:space="preserve"> '</w:t>
      </w:r>
      <w:proofErr w:type="spellStart"/>
      <w:r>
        <w:t>conn.php</w:t>
      </w:r>
      <w:proofErr w:type="spellEnd"/>
      <w:r>
        <w:t>';</w:t>
      </w:r>
    </w:p>
    <w:p w14:paraId="11581C37" w14:textId="77777777" w:rsidR="00FA6C3F" w:rsidRDefault="00FA6C3F" w:rsidP="00FA6C3F">
      <w:pPr>
        <w:pStyle w:val="NoSpacing"/>
      </w:pPr>
      <w:r>
        <w:tab/>
        <w:t>$</w:t>
      </w:r>
      <w:proofErr w:type="spellStart"/>
      <w:r>
        <w:t>sql</w:t>
      </w:r>
      <w:proofErr w:type="spellEnd"/>
      <w:r>
        <w:t xml:space="preserve"> = "SELECT *, </w:t>
      </w:r>
      <w:proofErr w:type="gramStart"/>
      <w:r>
        <w:t>SUM(</w:t>
      </w:r>
      <w:proofErr w:type="gramEnd"/>
      <w:r>
        <w:t xml:space="preserve">quantity) AS sum FROM </w:t>
      </w:r>
      <w:proofErr w:type="spellStart"/>
      <w:r>
        <w:t>item,category,stock,measure</w:t>
      </w:r>
      <w:proofErr w:type="spellEnd"/>
      <w:r>
        <w:t xml:space="preserve"> WHERE </w:t>
      </w:r>
      <w:proofErr w:type="spellStart"/>
      <w:r>
        <w:t>item.iid</w:t>
      </w:r>
      <w:proofErr w:type="spellEnd"/>
      <w:r>
        <w:t>=</w:t>
      </w:r>
      <w:proofErr w:type="spellStart"/>
      <w:r>
        <w:t>stock.iid</w:t>
      </w:r>
      <w:proofErr w:type="spellEnd"/>
      <w:r>
        <w:t xml:space="preserve"> AND </w:t>
      </w:r>
      <w:proofErr w:type="spellStart"/>
      <w:r>
        <w:t>item.cid</w:t>
      </w:r>
      <w:proofErr w:type="spellEnd"/>
      <w:r>
        <w:t>=</w:t>
      </w:r>
      <w:proofErr w:type="spellStart"/>
      <w:r>
        <w:t>category.cid</w:t>
      </w:r>
      <w:proofErr w:type="spellEnd"/>
      <w:r>
        <w:t xml:space="preserve"> AND item.mid=measure.mid AND expire&gt;now() GROUP BY </w:t>
      </w:r>
      <w:proofErr w:type="spellStart"/>
      <w:r>
        <w:t>iname</w:t>
      </w:r>
      <w:proofErr w:type="spellEnd"/>
      <w:r>
        <w:t>";</w:t>
      </w:r>
    </w:p>
    <w:p w14:paraId="7C3F1CC7" w14:textId="77777777" w:rsidR="00FA6C3F" w:rsidRDefault="00FA6C3F" w:rsidP="00FA6C3F">
      <w:pPr>
        <w:pStyle w:val="NoSpacing"/>
      </w:pPr>
      <w:r>
        <w:tab/>
        <w:t xml:space="preserve">$result = </w:t>
      </w:r>
      <w:proofErr w:type="spellStart"/>
      <w:r>
        <w:t>mysqli_</w:t>
      </w:r>
      <w:proofErr w:type="gramStart"/>
      <w:r>
        <w:t>query</w:t>
      </w:r>
      <w:proofErr w:type="spellEnd"/>
      <w:r>
        <w:t>(</w:t>
      </w:r>
      <w:proofErr w:type="gramEnd"/>
      <w:r>
        <w:t>$link,$</w:t>
      </w:r>
      <w:proofErr w:type="spellStart"/>
      <w:r>
        <w:t>sql</w:t>
      </w:r>
      <w:proofErr w:type="spellEnd"/>
      <w:r>
        <w:t>);</w:t>
      </w:r>
    </w:p>
    <w:p w14:paraId="1C400458" w14:textId="77777777" w:rsidR="00FA6C3F" w:rsidRDefault="00FA6C3F" w:rsidP="00FA6C3F">
      <w:pPr>
        <w:pStyle w:val="NoSpacing"/>
      </w:pPr>
    </w:p>
    <w:p w14:paraId="5EF355CB" w14:textId="77777777" w:rsidR="00FA6C3F" w:rsidRDefault="00FA6C3F" w:rsidP="00FA6C3F">
      <w:pPr>
        <w:pStyle w:val="NoSpacing"/>
      </w:pPr>
      <w:r>
        <w:tab/>
      </w:r>
      <w:proofErr w:type="gramStart"/>
      <w:r>
        <w:t>require</w:t>
      </w:r>
      <w:proofErr w:type="gramEnd"/>
      <w:r>
        <w:t xml:space="preserve"> './html/lowStockItem.html';</w:t>
      </w:r>
    </w:p>
    <w:p w14:paraId="033E2A96" w14:textId="382F44EF" w:rsidR="00451C34" w:rsidRDefault="00FA6C3F" w:rsidP="00FA6C3F">
      <w:pPr>
        <w:pStyle w:val="NoSpacing"/>
      </w:pPr>
      <w:r>
        <w:t xml:space="preserve"> ?&gt;</w:t>
      </w:r>
    </w:p>
    <w:p w14:paraId="31D01557" w14:textId="77777777" w:rsidR="009A218D" w:rsidRDefault="009A218D">
      <w:pPr>
        <w:rPr>
          <w:b/>
        </w:rPr>
      </w:pPr>
      <w:r>
        <w:rPr>
          <w:b/>
        </w:rPr>
        <w:br w:type="page"/>
      </w:r>
    </w:p>
    <w:p w14:paraId="740B6AB3" w14:textId="5B178EDA" w:rsidR="00451C34" w:rsidRDefault="00451C34" w:rsidP="00451C34">
      <w:pPr>
        <w:rPr>
          <w:b/>
        </w:rPr>
      </w:pPr>
      <w:proofErr w:type="spellStart"/>
      <w:r>
        <w:rPr>
          <w:b/>
        </w:rPr>
        <w:lastRenderedPageBreak/>
        <w:t>Logout.php</w:t>
      </w:r>
      <w:proofErr w:type="spellEnd"/>
    </w:p>
    <w:p w14:paraId="51374B4D" w14:textId="77777777" w:rsidR="001F4BFA" w:rsidRPr="001F4BFA" w:rsidRDefault="001F4BFA" w:rsidP="001F4BFA">
      <w:pPr>
        <w:pStyle w:val="NoSpacing"/>
      </w:pPr>
      <w:proofErr w:type="gramStart"/>
      <w:r w:rsidRPr="001F4BFA">
        <w:t>&lt;?</w:t>
      </w:r>
      <w:proofErr w:type="spellStart"/>
      <w:r w:rsidRPr="001F4BFA">
        <w:t>php</w:t>
      </w:r>
      <w:proofErr w:type="spellEnd"/>
      <w:proofErr w:type="gramEnd"/>
    </w:p>
    <w:p w14:paraId="5150A343" w14:textId="77777777" w:rsidR="001F4BFA" w:rsidRPr="001F4BFA" w:rsidRDefault="001F4BFA" w:rsidP="001F4BFA">
      <w:pPr>
        <w:pStyle w:val="NoSpacing"/>
      </w:pPr>
      <w:r w:rsidRPr="001F4BFA">
        <w:tab/>
      </w:r>
      <w:proofErr w:type="spellStart"/>
      <w:r w:rsidRPr="001F4BFA">
        <w:t>session_</w:t>
      </w:r>
      <w:proofErr w:type="gramStart"/>
      <w:r w:rsidRPr="001F4BFA">
        <w:t>start</w:t>
      </w:r>
      <w:proofErr w:type="spellEnd"/>
      <w:r w:rsidRPr="001F4BFA">
        <w:t>(</w:t>
      </w:r>
      <w:proofErr w:type="gramEnd"/>
      <w:r w:rsidRPr="001F4BFA">
        <w:t>) ;</w:t>
      </w:r>
    </w:p>
    <w:p w14:paraId="1D941676" w14:textId="77777777" w:rsidR="001F4BFA" w:rsidRPr="001F4BFA" w:rsidRDefault="001F4BFA" w:rsidP="001F4BFA">
      <w:pPr>
        <w:pStyle w:val="NoSpacing"/>
      </w:pPr>
      <w:r w:rsidRPr="001F4BFA">
        <w:tab/>
        <w:t>$id = $_</w:t>
      </w:r>
      <w:proofErr w:type="gramStart"/>
      <w:r w:rsidRPr="001F4BFA">
        <w:t>SESSION[</w:t>
      </w:r>
      <w:proofErr w:type="gramEnd"/>
      <w:r w:rsidRPr="001F4BFA">
        <w:t>'</w:t>
      </w:r>
      <w:proofErr w:type="spellStart"/>
      <w:r w:rsidRPr="001F4BFA">
        <w:t>userID</w:t>
      </w:r>
      <w:proofErr w:type="spellEnd"/>
      <w:r w:rsidRPr="001F4BFA">
        <w:t>'];</w:t>
      </w:r>
    </w:p>
    <w:p w14:paraId="552E6D88" w14:textId="77777777" w:rsidR="001F4BFA" w:rsidRPr="001F4BFA" w:rsidRDefault="001F4BFA" w:rsidP="001F4BFA">
      <w:pPr>
        <w:pStyle w:val="NoSpacing"/>
      </w:pPr>
      <w:r w:rsidRPr="001F4BFA">
        <w:tab/>
      </w:r>
      <w:proofErr w:type="spellStart"/>
      <w:r w:rsidRPr="001F4BFA">
        <w:t>require_once</w:t>
      </w:r>
      <w:proofErr w:type="spellEnd"/>
      <w:r w:rsidRPr="001F4BFA">
        <w:t xml:space="preserve"> '</w:t>
      </w:r>
      <w:proofErr w:type="spellStart"/>
      <w:r w:rsidRPr="001F4BFA">
        <w:t>conn.php</w:t>
      </w:r>
      <w:proofErr w:type="spellEnd"/>
      <w:r w:rsidRPr="001F4BFA">
        <w:t>';</w:t>
      </w:r>
    </w:p>
    <w:p w14:paraId="712CCAE0" w14:textId="77777777" w:rsidR="001F4BFA" w:rsidRPr="001F4BFA" w:rsidRDefault="001F4BFA" w:rsidP="001F4BFA">
      <w:pPr>
        <w:pStyle w:val="NoSpacing"/>
      </w:pPr>
      <w:r w:rsidRPr="001F4BFA">
        <w:tab/>
        <w:t>$</w:t>
      </w:r>
      <w:proofErr w:type="spellStart"/>
      <w:r w:rsidRPr="001F4BFA">
        <w:t>loginrecord</w:t>
      </w:r>
      <w:proofErr w:type="spellEnd"/>
      <w:r w:rsidRPr="001F4BFA">
        <w:t xml:space="preserve"> = </w:t>
      </w:r>
      <w:proofErr w:type="spellStart"/>
      <w:r w:rsidRPr="001F4BFA">
        <w:t>mysqli_</w:t>
      </w:r>
      <w:proofErr w:type="gramStart"/>
      <w:r w:rsidRPr="001F4BFA">
        <w:t>query</w:t>
      </w:r>
      <w:proofErr w:type="spellEnd"/>
      <w:r w:rsidRPr="001F4BFA">
        <w:t>(</w:t>
      </w:r>
      <w:proofErr w:type="gramEnd"/>
      <w:r w:rsidRPr="001F4BFA">
        <w:t>$</w:t>
      </w:r>
      <w:proofErr w:type="spellStart"/>
      <w:r w:rsidRPr="001F4BFA">
        <w:t>link,"UPDATE</w:t>
      </w:r>
      <w:proofErr w:type="spellEnd"/>
      <w:r w:rsidRPr="001F4BFA">
        <w:t xml:space="preserve"> user SET `</w:t>
      </w:r>
      <w:proofErr w:type="spellStart"/>
      <w:r w:rsidRPr="001F4BFA">
        <w:t>lastlogin</w:t>
      </w:r>
      <w:proofErr w:type="spellEnd"/>
      <w:r w:rsidRPr="001F4BFA">
        <w:t>`=NOW() WHERE `</w:t>
      </w:r>
      <w:proofErr w:type="spellStart"/>
      <w:r w:rsidRPr="001F4BFA">
        <w:t>uid</w:t>
      </w:r>
      <w:proofErr w:type="spellEnd"/>
      <w:r w:rsidRPr="001F4BFA">
        <w:t>`='$id'");</w:t>
      </w:r>
    </w:p>
    <w:p w14:paraId="5E6FF6B9" w14:textId="77777777" w:rsidR="001F4BFA" w:rsidRPr="001F4BFA" w:rsidRDefault="001F4BFA" w:rsidP="001F4BFA">
      <w:pPr>
        <w:pStyle w:val="NoSpacing"/>
      </w:pPr>
      <w:r w:rsidRPr="001F4BFA">
        <w:tab/>
      </w:r>
      <w:proofErr w:type="spellStart"/>
      <w:r w:rsidRPr="001F4BFA">
        <w:t>session_</w:t>
      </w:r>
      <w:proofErr w:type="gramStart"/>
      <w:r w:rsidRPr="001F4BFA">
        <w:t>destroy</w:t>
      </w:r>
      <w:proofErr w:type="spellEnd"/>
      <w:r w:rsidRPr="001F4BFA">
        <w:t>(</w:t>
      </w:r>
      <w:proofErr w:type="gramEnd"/>
      <w:r w:rsidRPr="001F4BFA">
        <w:t>) ;</w:t>
      </w:r>
    </w:p>
    <w:p w14:paraId="08590116" w14:textId="77777777" w:rsidR="001F4BFA" w:rsidRPr="001F4BFA" w:rsidRDefault="001F4BFA" w:rsidP="001F4BFA">
      <w:pPr>
        <w:pStyle w:val="NoSpacing"/>
      </w:pPr>
      <w:r w:rsidRPr="001F4BFA">
        <w:tab/>
      </w:r>
      <w:proofErr w:type="gramStart"/>
      <w:r w:rsidRPr="001F4BFA">
        <w:t>header(</w:t>
      </w:r>
      <w:proofErr w:type="gramEnd"/>
      <w:r w:rsidRPr="001F4BFA">
        <w:t>'</w:t>
      </w:r>
      <w:proofErr w:type="spellStart"/>
      <w:r w:rsidRPr="001F4BFA">
        <w:t>Location:index.php</w:t>
      </w:r>
      <w:proofErr w:type="spellEnd"/>
      <w:r w:rsidRPr="001F4BFA">
        <w:t>');</w:t>
      </w:r>
    </w:p>
    <w:p w14:paraId="4CC92564" w14:textId="598B4F5B" w:rsidR="00451C34" w:rsidRDefault="001F4BFA" w:rsidP="001F4BFA">
      <w:pPr>
        <w:pStyle w:val="NoSpacing"/>
      </w:pPr>
      <w:r w:rsidRPr="001F4BFA">
        <w:t>?&gt;</w:t>
      </w:r>
    </w:p>
    <w:p w14:paraId="618FCC83" w14:textId="53E4C38E" w:rsidR="001F4BFA" w:rsidRDefault="001F4BFA" w:rsidP="00451C34">
      <w:pPr>
        <w:rPr>
          <w:b/>
        </w:rPr>
      </w:pPr>
    </w:p>
    <w:p w14:paraId="0A2EF7FB" w14:textId="19D970F0" w:rsidR="00AF301C" w:rsidRDefault="00AF301C" w:rsidP="00451C34">
      <w:pPr>
        <w:rPr>
          <w:b/>
        </w:rPr>
      </w:pPr>
      <w:proofErr w:type="spellStart"/>
      <w:r>
        <w:rPr>
          <w:b/>
        </w:rPr>
        <w:t>verficationEP.php</w:t>
      </w:r>
      <w:proofErr w:type="spellEnd"/>
    </w:p>
    <w:p w14:paraId="3CD02861" w14:textId="77777777" w:rsidR="00AF301C" w:rsidRPr="00AF301C" w:rsidRDefault="00AF301C" w:rsidP="00AF301C">
      <w:pPr>
        <w:pStyle w:val="NoSpacing"/>
      </w:pPr>
      <w:proofErr w:type="gramStart"/>
      <w:r w:rsidRPr="00AF301C">
        <w:t>&lt;?</w:t>
      </w:r>
      <w:proofErr w:type="spellStart"/>
      <w:r w:rsidRPr="00AF301C">
        <w:t>php</w:t>
      </w:r>
      <w:proofErr w:type="spellEnd"/>
      <w:proofErr w:type="gramEnd"/>
      <w:r w:rsidRPr="00AF301C">
        <w:t xml:space="preserve"> </w:t>
      </w:r>
    </w:p>
    <w:p w14:paraId="18A9EC94" w14:textId="77777777" w:rsidR="00AF301C" w:rsidRPr="00AF301C" w:rsidRDefault="00AF301C" w:rsidP="00AF301C">
      <w:pPr>
        <w:pStyle w:val="NoSpacing"/>
      </w:pPr>
      <w:r w:rsidRPr="00AF301C">
        <w:tab/>
      </w:r>
      <w:proofErr w:type="spellStart"/>
      <w:r w:rsidRPr="00AF301C">
        <w:t>session_</w:t>
      </w:r>
      <w:proofErr w:type="gramStart"/>
      <w:r w:rsidRPr="00AF301C">
        <w:t>start</w:t>
      </w:r>
      <w:proofErr w:type="spellEnd"/>
      <w:r w:rsidRPr="00AF301C">
        <w:t>(</w:t>
      </w:r>
      <w:proofErr w:type="gramEnd"/>
      <w:r w:rsidRPr="00AF301C">
        <w:t>);</w:t>
      </w:r>
    </w:p>
    <w:p w14:paraId="49E5AD5A" w14:textId="77777777" w:rsidR="00AF301C" w:rsidRPr="00AF301C" w:rsidRDefault="00AF301C" w:rsidP="00AF301C">
      <w:pPr>
        <w:pStyle w:val="NoSpacing"/>
      </w:pPr>
      <w:r w:rsidRPr="00AF301C">
        <w:tab/>
      </w:r>
      <w:proofErr w:type="gramStart"/>
      <w:r w:rsidRPr="00AF301C">
        <w:t>if(</w:t>
      </w:r>
      <w:proofErr w:type="gramEnd"/>
      <w:r w:rsidRPr="00AF301C">
        <w:t>!</w:t>
      </w:r>
      <w:proofErr w:type="spellStart"/>
      <w:r w:rsidRPr="00AF301C">
        <w:t>isset</w:t>
      </w:r>
      <w:proofErr w:type="spellEnd"/>
      <w:r w:rsidRPr="00AF301C">
        <w:t>($_SESSION['</w:t>
      </w:r>
      <w:proofErr w:type="spellStart"/>
      <w:r w:rsidRPr="00AF301C">
        <w:t>islogin</w:t>
      </w:r>
      <w:proofErr w:type="spellEnd"/>
      <w:r w:rsidRPr="00AF301C">
        <w:t>'])){</w:t>
      </w:r>
    </w:p>
    <w:p w14:paraId="0B382965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  <w:t>$_</w:t>
      </w:r>
      <w:proofErr w:type="gramStart"/>
      <w:r w:rsidRPr="00AF301C">
        <w:t>SESSION[</w:t>
      </w:r>
      <w:proofErr w:type="gramEnd"/>
      <w:r w:rsidRPr="00AF301C">
        <w:t>'</w:t>
      </w:r>
      <w:proofErr w:type="spellStart"/>
      <w:r w:rsidRPr="00AF301C">
        <w:t>kickOut</w:t>
      </w:r>
      <w:proofErr w:type="spellEnd"/>
      <w:r w:rsidRPr="00AF301C">
        <w:t>'] = "kick";</w:t>
      </w:r>
    </w:p>
    <w:p w14:paraId="0498B70D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</w:r>
      <w:proofErr w:type="gramStart"/>
      <w:r w:rsidRPr="00AF301C">
        <w:t>header(</w:t>
      </w:r>
      <w:proofErr w:type="gramEnd"/>
      <w:r w:rsidRPr="00AF301C">
        <w:t>'</w:t>
      </w:r>
      <w:proofErr w:type="spellStart"/>
      <w:r w:rsidRPr="00AF301C">
        <w:t>Location:index.php</w:t>
      </w:r>
      <w:proofErr w:type="spellEnd"/>
      <w:r w:rsidRPr="00AF301C">
        <w:t>');</w:t>
      </w:r>
    </w:p>
    <w:p w14:paraId="71B31967" w14:textId="77777777" w:rsidR="00AF301C" w:rsidRPr="00AF301C" w:rsidRDefault="00AF301C" w:rsidP="00AF301C">
      <w:pPr>
        <w:pStyle w:val="NoSpacing"/>
      </w:pPr>
      <w:r w:rsidRPr="00AF301C">
        <w:tab/>
        <w:t xml:space="preserve">} </w:t>
      </w:r>
    </w:p>
    <w:p w14:paraId="7EE280A5" w14:textId="77777777" w:rsidR="00AF301C" w:rsidRPr="00AF301C" w:rsidRDefault="00AF301C" w:rsidP="00AF301C">
      <w:pPr>
        <w:pStyle w:val="NoSpacing"/>
      </w:pPr>
    </w:p>
    <w:p w14:paraId="526E4070" w14:textId="77777777" w:rsidR="00AF301C" w:rsidRPr="00AF301C" w:rsidRDefault="00AF301C" w:rsidP="00AF301C">
      <w:pPr>
        <w:pStyle w:val="NoSpacing"/>
      </w:pPr>
      <w:r w:rsidRPr="00AF301C">
        <w:tab/>
      </w:r>
      <w:proofErr w:type="gramStart"/>
      <w:r w:rsidRPr="00AF301C">
        <w:t>if(</w:t>
      </w:r>
      <w:proofErr w:type="gramEnd"/>
      <w:r w:rsidRPr="00AF301C">
        <w:t>$_SESSION['role']!=0){</w:t>
      </w:r>
    </w:p>
    <w:p w14:paraId="6AAAE453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</w:r>
      <w:proofErr w:type="gramStart"/>
      <w:r w:rsidRPr="00AF301C">
        <w:t>echo</w:t>
      </w:r>
      <w:proofErr w:type="gramEnd"/>
      <w:r w:rsidRPr="00AF301C">
        <w:t xml:space="preserve"> "&lt;script&gt;alert('Access Denied. You are not authorized to access to that page.')&lt;/script&gt;";</w:t>
      </w:r>
    </w:p>
    <w:p w14:paraId="3906239D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</w:r>
      <w:proofErr w:type="gramStart"/>
      <w:r w:rsidRPr="00AF301C">
        <w:t>header(</w:t>
      </w:r>
      <w:proofErr w:type="gramEnd"/>
      <w:r w:rsidRPr="00AF301C">
        <w:t>"refresh:0.001;url=</w:t>
      </w:r>
      <w:proofErr w:type="spellStart"/>
      <w:r w:rsidRPr="00AF301C">
        <w:t>user.php</w:t>
      </w:r>
      <w:proofErr w:type="spellEnd"/>
      <w:r w:rsidRPr="00AF301C">
        <w:t>");</w:t>
      </w:r>
    </w:p>
    <w:p w14:paraId="3B91013F" w14:textId="77777777" w:rsidR="00AF301C" w:rsidRPr="00AF301C" w:rsidRDefault="00AF301C" w:rsidP="00AF301C">
      <w:pPr>
        <w:pStyle w:val="NoSpacing"/>
      </w:pPr>
      <w:r w:rsidRPr="00AF301C">
        <w:tab/>
        <w:t xml:space="preserve">} </w:t>
      </w:r>
    </w:p>
    <w:p w14:paraId="44E9A51A" w14:textId="77777777" w:rsidR="00AF301C" w:rsidRPr="00AF301C" w:rsidRDefault="00AF301C" w:rsidP="00AF301C">
      <w:pPr>
        <w:pStyle w:val="NoSpacing"/>
      </w:pPr>
    </w:p>
    <w:p w14:paraId="526FC0C5" w14:textId="77777777" w:rsidR="00AF301C" w:rsidRPr="00AF301C" w:rsidRDefault="00AF301C" w:rsidP="00AF301C">
      <w:pPr>
        <w:pStyle w:val="NoSpacing"/>
      </w:pPr>
      <w:r w:rsidRPr="00AF301C">
        <w:tab/>
      </w:r>
      <w:proofErr w:type="gramStart"/>
      <w:r w:rsidRPr="00AF301C">
        <w:t>if(</w:t>
      </w:r>
      <w:proofErr w:type="gramEnd"/>
      <w:r w:rsidRPr="00AF301C">
        <w:t>$_SESSION['</w:t>
      </w:r>
      <w:proofErr w:type="spellStart"/>
      <w:r w:rsidRPr="00AF301C">
        <w:t>firstlogin</w:t>
      </w:r>
      <w:proofErr w:type="spellEnd"/>
      <w:r w:rsidRPr="00AF301C">
        <w:t>']==0){</w:t>
      </w:r>
    </w:p>
    <w:p w14:paraId="244315BE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  <w:t>$_</w:t>
      </w:r>
      <w:proofErr w:type="gramStart"/>
      <w:r w:rsidRPr="00AF301C">
        <w:t>SESSION[</w:t>
      </w:r>
      <w:proofErr w:type="gramEnd"/>
      <w:r w:rsidRPr="00AF301C">
        <w:t>'</w:t>
      </w:r>
      <w:proofErr w:type="spellStart"/>
      <w:r w:rsidRPr="00AF301C">
        <w:t>kickOut</w:t>
      </w:r>
      <w:proofErr w:type="spellEnd"/>
      <w:r w:rsidRPr="00AF301C">
        <w:t>'] = "kick";</w:t>
      </w:r>
    </w:p>
    <w:p w14:paraId="3CA5DB23" w14:textId="77777777" w:rsidR="00AF301C" w:rsidRPr="00AF301C" w:rsidRDefault="00AF301C" w:rsidP="00AF301C">
      <w:pPr>
        <w:pStyle w:val="NoSpacing"/>
      </w:pPr>
      <w:r w:rsidRPr="00AF301C">
        <w:tab/>
      </w:r>
      <w:r w:rsidRPr="00AF301C">
        <w:tab/>
      </w:r>
      <w:proofErr w:type="gramStart"/>
      <w:r w:rsidRPr="00AF301C">
        <w:t>header(</w:t>
      </w:r>
      <w:proofErr w:type="gramEnd"/>
      <w:r w:rsidRPr="00AF301C">
        <w:t>'</w:t>
      </w:r>
      <w:proofErr w:type="spellStart"/>
      <w:r w:rsidRPr="00AF301C">
        <w:t>Location:manage.php</w:t>
      </w:r>
      <w:proofErr w:type="spellEnd"/>
      <w:r w:rsidRPr="00AF301C">
        <w:t>');</w:t>
      </w:r>
    </w:p>
    <w:p w14:paraId="41D4A1A2" w14:textId="77777777" w:rsidR="00AF301C" w:rsidRPr="00AF301C" w:rsidRDefault="00AF301C" w:rsidP="00AF301C">
      <w:pPr>
        <w:pStyle w:val="NoSpacing"/>
      </w:pPr>
      <w:r w:rsidRPr="00AF301C">
        <w:tab/>
        <w:t xml:space="preserve">} </w:t>
      </w:r>
    </w:p>
    <w:p w14:paraId="1BB7B80F" w14:textId="1549AE7A" w:rsidR="00AF301C" w:rsidRPr="00AF301C" w:rsidRDefault="00AF301C" w:rsidP="00AF301C">
      <w:pPr>
        <w:pStyle w:val="NoSpacing"/>
      </w:pPr>
      <w:r w:rsidRPr="00AF301C">
        <w:t>?&gt;</w:t>
      </w:r>
    </w:p>
    <w:p w14:paraId="7FB8B15A" w14:textId="77777777" w:rsidR="00AF301C" w:rsidRDefault="00AF301C" w:rsidP="00451C34">
      <w:pPr>
        <w:rPr>
          <w:b/>
        </w:rPr>
      </w:pPr>
    </w:p>
    <w:p w14:paraId="53EC6DE9" w14:textId="46B74401" w:rsidR="00451C34" w:rsidRDefault="00451C34" w:rsidP="00451C34">
      <w:pPr>
        <w:rPr>
          <w:b/>
        </w:rPr>
      </w:pPr>
      <w:proofErr w:type="spellStart"/>
      <w:r>
        <w:rPr>
          <w:b/>
        </w:rPr>
        <w:t>expiredStock.php</w:t>
      </w:r>
      <w:proofErr w:type="spellEnd"/>
    </w:p>
    <w:p w14:paraId="62EE4DD2" w14:textId="77777777" w:rsidR="005E42F0" w:rsidRPr="005E42F0" w:rsidRDefault="005E42F0" w:rsidP="005E42F0">
      <w:pPr>
        <w:pStyle w:val="NoSpacing"/>
      </w:pPr>
      <w:proofErr w:type="gramStart"/>
      <w:r w:rsidRPr="005E42F0">
        <w:t>&lt;?</w:t>
      </w:r>
      <w:proofErr w:type="spellStart"/>
      <w:r w:rsidRPr="005E42F0">
        <w:t>php</w:t>
      </w:r>
      <w:proofErr w:type="spellEnd"/>
      <w:proofErr w:type="gramEnd"/>
    </w:p>
    <w:p w14:paraId="6B2C68DF" w14:textId="77777777" w:rsidR="005E42F0" w:rsidRPr="005E42F0" w:rsidRDefault="005E42F0" w:rsidP="005E42F0">
      <w:pPr>
        <w:pStyle w:val="NoSpacing"/>
      </w:pPr>
      <w:r w:rsidRPr="005E42F0">
        <w:tab/>
      </w:r>
      <w:proofErr w:type="gramStart"/>
      <w:r w:rsidRPr="005E42F0">
        <w:t>include</w:t>
      </w:r>
      <w:proofErr w:type="gramEnd"/>
      <w:r w:rsidRPr="005E42F0">
        <w:t xml:space="preserve"> '</w:t>
      </w:r>
      <w:proofErr w:type="spellStart"/>
      <w:r w:rsidRPr="005E42F0">
        <w:t>verficationEP.php</w:t>
      </w:r>
      <w:proofErr w:type="spellEnd"/>
      <w:r w:rsidRPr="005E42F0">
        <w:t>';</w:t>
      </w:r>
    </w:p>
    <w:p w14:paraId="21C02F52" w14:textId="77777777" w:rsidR="005E42F0" w:rsidRPr="005E42F0" w:rsidRDefault="005E42F0" w:rsidP="005E42F0">
      <w:pPr>
        <w:pStyle w:val="NoSpacing"/>
      </w:pPr>
      <w:r w:rsidRPr="005E42F0">
        <w:tab/>
      </w:r>
    </w:p>
    <w:p w14:paraId="64E41D73" w14:textId="77777777" w:rsidR="005E42F0" w:rsidRPr="005E42F0" w:rsidRDefault="005E42F0" w:rsidP="005E42F0">
      <w:pPr>
        <w:pStyle w:val="NoSpacing"/>
      </w:pPr>
      <w:r w:rsidRPr="005E42F0">
        <w:tab/>
      </w:r>
      <w:proofErr w:type="spellStart"/>
      <w:r w:rsidRPr="005E42F0">
        <w:t>require_once</w:t>
      </w:r>
      <w:proofErr w:type="spellEnd"/>
      <w:r w:rsidRPr="005E42F0">
        <w:t xml:space="preserve"> '</w:t>
      </w:r>
      <w:proofErr w:type="spellStart"/>
      <w:r w:rsidRPr="005E42F0">
        <w:t>conn.php</w:t>
      </w:r>
      <w:proofErr w:type="spellEnd"/>
      <w:r w:rsidRPr="005E42F0">
        <w:t>';</w:t>
      </w:r>
    </w:p>
    <w:p w14:paraId="1E4ABB9E" w14:textId="77777777" w:rsidR="005E42F0" w:rsidRPr="005E42F0" w:rsidRDefault="005E42F0" w:rsidP="005E42F0">
      <w:pPr>
        <w:pStyle w:val="NoSpacing"/>
      </w:pPr>
    </w:p>
    <w:p w14:paraId="340C5306" w14:textId="77777777" w:rsidR="005E42F0" w:rsidRPr="005E42F0" w:rsidRDefault="005E42F0" w:rsidP="005E42F0">
      <w:pPr>
        <w:pStyle w:val="NoSpacing"/>
      </w:pPr>
      <w:r w:rsidRPr="005E42F0">
        <w:tab/>
        <w:t xml:space="preserve">$sql1 = "SELECT * FROM </w:t>
      </w:r>
      <w:proofErr w:type="spellStart"/>
      <w:r w:rsidRPr="005E42F0">
        <w:t>item</w:t>
      </w:r>
      <w:proofErr w:type="gramStart"/>
      <w:r w:rsidRPr="005E42F0">
        <w:t>,category,stock,measure</w:t>
      </w:r>
      <w:proofErr w:type="spellEnd"/>
      <w:proofErr w:type="gramEnd"/>
      <w:r w:rsidRPr="005E42F0">
        <w:t xml:space="preserve"> WHERE </w:t>
      </w:r>
      <w:proofErr w:type="spellStart"/>
      <w:r w:rsidRPr="005E42F0">
        <w:t>item.iid</w:t>
      </w:r>
      <w:proofErr w:type="spellEnd"/>
      <w:r w:rsidRPr="005E42F0">
        <w:t>=</w:t>
      </w:r>
      <w:proofErr w:type="spellStart"/>
      <w:r w:rsidRPr="005E42F0">
        <w:t>stock.iid</w:t>
      </w:r>
      <w:proofErr w:type="spellEnd"/>
      <w:r w:rsidRPr="005E42F0">
        <w:t xml:space="preserve"> AND </w:t>
      </w:r>
      <w:proofErr w:type="spellStart"/>
      <w:r w:rsidRPr="005E42F0">
        <w:t>item.cid</w:t>
      </w:r>
      <w:proofErr w:type="spellEnd"/>
      <w:r w:rsidRPr="005E42F0">
        <w:t>=</w:t>
      </w:r>
      <w:proofErr w:type="spellStart"/>
      <w:r w:rsidRPr="005E42F0">
        <w:t>category.cid</w:t>
      </w:r>
      <w:proofErr w:type="spellEnd"/>
      <w:r w:rsidRPr="005E42F0">
        <w:t xml:space="preserve"> AND item.mid=measure.mid AND expire &lt;= CURDATE()";</w:t>
      </w:r>
    </w:p>
    <w:p w14:paraId="57D9D09D" w14:textId="77777777" w:rsidR="005E42F0" w:rsidRPr="005E42F0" w:rsidRDefault="005E42F0" w:rsidP="005E42F0">
      <w:pPr>
        <w:pStyle w:val="NoSpacing"/>
      </w:pPr>
      <w:r w:rsidRPr="005E42F0">
        <w:tab/>
        <w:t xml:space="preserve">$result1 = </w:t>
      </w:r>
      <w:proofErr w:type="spellStart"/>
      <w:r w:rsidRPr="005E42F0">
        <w:t>mysqli_</w:t>
      </w:r>
      <w:proofErr w:type="gramStart"/>
      <w:r w:rsidRPr="005E42F0">
        <w:t>query</w:t>
      </w:r>
      <w:proofErr w:type="spellEnd"/>
      <w:r w:rsidRPr="005E42F0">
        <w:t>(</w:t>
      </w:r>
      <w:proofErr w:type="gramEnd"/>
      <w:r w:rsidRPr="005E42F0">
        <w:t>$link,$sql1);</w:t>
      </w:r>
    </w:p>
    <w:p w14:paraId="5A250328" w14:textId="77777777" w:rsidR="005E42F0" w:rsidRPr="005E42F0" w:rsidRDefault="005E42F0" w:rsidP="005E42F0">
      <w:pPr>
        <w:pStyle w:val="NoSpacing"/>
      </w:pPr>
    </w:p>
    <w:p w14:paraId="58F6F37D" w14:textId="77777777" w:rsidR="005E42F0" w:rsidRPr="005E42F0" w:rsidRDefault="005E42F0" w:rsidP="005E42F0">
      <w:pPr>
        <w:pStyle w:val="NoSpacing"/>
      </w:pPr>
      <w:r w:rsidRPr="005E42F0">
        <w:tab/>
      </w:r>
      <w:proofErr w:type="gramStart"/>
      <w:r w:rsidRPr="005E42F0">
        <w:t>if(</w:t>
      </w:r>
      <w:proofErr w:type="spellStart"/>
      <w:proofErr w:type="gramEnd"/>
      <w:r w:rsidRPr="005E42F0">
        <w:t>isset</w:t>
      </w:r>
      <w:proofErr w:type="spellEnd"/>
      <w:r w:rsidRPr="005E42F0">
        <w:t>($_GET['</w:t>
      </w:r>
      <w:proofErr w:type="spellStart"/>
      <w:r w:rsidRPr="005E42F0">
        <w:t>sid</w:t>
      </w:r>
      <w:proofErr w:type="spellEnd"/>
      <w:r w:rsidRPr="005E42F0">
        <w:t>'])){</w:t>
      </w:r>
    </w:p>
    <w:p w14:paraId="14E7FA13" w14:textId="77777777" w:rsidR="005E42F0" w:rsidRPr="005E42F0" w:rsidRDefault="005E42F0" w:rsidP="005E42F0">
      <w:pPr>
        <w:pStyle w:val="NoSpacing"/>
      </w:pPr>
      <w:r w:rsidRPr="005E42F0">
        <w:tab/>
      </w:r>
      <w:r w:rsidRPr="005E42F0">
        <w:tab/>
        <w:t>$</w:t>
      </w:r>
      <w:proofErr w:type="spellStart"/>
      <w:r w:rsidRPr="005E42F0">
        <w:t>sid</w:t>
      </w:r>
      <w:proofErr w:type="spellEnd"/>
      <w:r w:rsidRPr="005E42F0">
        <w:t>=$_</w:t>
      </w:r>
      <w:proofErr w:type="gramStart"/>
      <w:r w:rsidRPr="005E42F0">
        <w:t>GET[</w:t>
      </w:r>
      <w:proofErr w:type="gramEnd"/>
      <w:r w:rsidRPr="005E42F0">
        <w:t>'</w:t>
      </w:r>
      <w:proofErr w:type="spellStart"/>
      <w:r w:rsidRPr="005E42F0">
        <w:t>sid</w:t>
      </w:r>
      <w:proofErr w:type="spellEnd"/>
      <w:r w:rsidRPr="005E42F0">
        <w:t>'];</w:t>
      </w:r>
    </w:p>
    <w:p w14:paraId="22716174" w14:textId="77777777" w:rsidR="005E42F0" w:rsidRPr="005E42F0" w:rsidRDefault="005E42F0" w:rsidP="005E42F0">
      <w:pPr>
        <w:pStyle w:val="NoSpacing"/>
      </w:pPr>
      <w:r w:rsidRPr="005E42F0">
        <w:tab/>
      </w:r>
      <w:r w:rsidRPr="005E42F0">
        <w:tab/>
        <w:t xml:space="preserve">$sql2 = "UPDATE stock SET </w:t>
      </w:r>
      <w:proofErr w:type="spellStart"/>
      <w:r w:rsidRPr="005E42F0">
        <w:t>sStatus</w:t>
      </w:r>
      <w:proofErr w:type="spellEnd"/>
      <w:r w:rsidRPr="005E42F0">
        <w:t xml:space="preserve">=0 WHERE </w:t>
      </w:r>
      <w:proofErr w:type="spellStart"/>
      <w:proofErr w:type="gramStart"/>
      <w:r w:rsidRPr="005E42F0">
        <w:t>sid</w:t>
      </w:r>
      <w:proofErr w:type="spellEnd"/>
      <w:proofErr w:type="gramEnd"/>
      <w:r w:rsidRPr="005E42F0">
        <w:t>='$</w:t>
      </w:r>
      <w:proofErr w:type="spellStart"/>
      <w:r w:rsidRPr="005E42F0">
        <w:t>sid</w:t>
      </w:r>
      <w:proofErr w:type="spellEnd"/>
      <w:r w:rsidRPr="005E42F0">
        <w:t>'";</w:t>
      </w:r>
    </w:p>
    <w:p w14:paraId="72B45B9B" w14:textId="77777777" w:rsidR="005E42F0" w:rsidRPr="005E42F0" w:rsidRDefault="005E42F0" w:rsidP="005E42F0">
      <w:pPr>
        <w:pStyle w:val="NoSpacing"/>
      </w:pPr>
      <w:r w:rsidRPr="005E42F0">
        <w:tab/>
      </w:r>
      <w:r w:rsidRPr="005E42F0">
        <w:tab/>
        <w:t xml:space="preserve">$result2 = </w:t>
      </w:r>
      <w:proofErr w:type="spellStart"/>
      <w:r w:rsidRPr="005E42F0">
        <w:t>mysqli_</w:t>
      </w:r>
      <w:proofErr w:type="gramStart"/>
      <w:r w:rsidRPr="005E42F0">
        <w:t>query</w:t>
      </w:r>
      <w:proofErr w:type="spellEnd"/>
      <w:r w:rsidRPr="005E42F0">
        <w:t>(</w:t>
      </w:r>
      <w:proofErr w:type="gramEnd"/>
      <w:r w:rsidRPr="005E42F0">
        <w:t>$link,$sql2);</w:t>
      </w:r>
    </w:p>
    <w:p w14:paraId="0C2B398E" w14:textId="77777777" w:rsidR="005E42F0" w:rsidRPr="005E42F0" w:rsidRDefault="005E42F0" w:rsidP="005E42F0">
      <w:pPr>
        <w:pStyle w:val="NoSpacing"/>
      </w:pPr>
      <w:r w:rsidRPr="005E42F0">
        <w:tab/>
      </w:r>
      <w:r w:rsidRPr="005E42F0">
        <w:tab/>
      </w:r>
      <w:proofErr w:type="gramStart"/>
      <w:r w:rsidRPr="005E42F0">
        <w:t>header(</w:t>
      </w:r>
      <w:proofErr w:type="gramEnd"/>
      <w:r w:rsidRPr="005E42F0">
        <w:t>"</w:t>
      </w:r>
      <w:proofErr w:type="spellStart"/>
      <w:r w:rsidRPr="005E42F0">
        <w:t>Location:expiredStock.php</w:t>
      </w:r>
      <w:proofErr w:type="spellEnd"/>
      <w:r w:rsidRPr="005E42F0">
        <w:t>");</w:t>
      </w:r>
    </w:p>
    <w:p w14:paraId="714BB3F5" w14:textId="77777777" w:rsidR="005E42F0" w:rsidRPr="005E42F0" w:rsidRDefault="005E42F0" w:rsidP="005E42F0">
      <w:pPr>
        <w:pStyle w:val="NoSpacing"/>
      </w:pPr>
      <w:r w:rsidRPr="005E42F0">
        <w:tab/>
        <w:t>}</w:t>
      </w:r>
    </w:p>
    <w:p w14:paraId="0043A0C3" w14:textId="77777777" w:rsidR="005E42F0" w:rsidRPr="005E42F0" w:rsidRDefault="005E42F0" w:rsidP="005E42F0">
      <w:pPr>
        <w:pStyle w:val="NoSpacing"/>
      </w:pPr>
    </w:p>
    <w:p w14:paraId="3D7B1BE7" w14:textId="77777777" w:rsidR="005E42F0" w:rsidRPr="005E42F0" w:rsidRDefault="005E42F0" w:rsidP="005E42F0">
      <w:pPr>
        <w:pStyle w:val="NoSpacing"/>
      </w:pPr>
      <w:r w:rsidRPr="005E42F0">
        <w:tab/>
      </w:r>
      <w:proofErr w:type="gramStart"/>
      <w:r w:rsidRPr="005E42F0">
        <w:t>require</w:t>
      </w:r>
      <w:proofErr w:type="gramEnd"/>
      <w:r w:rsidRPr="005E42F0">
        <w:t xml:space="preserve"> './html/expiredStock.html';</w:t>
      </w:r>
    </w:p>
    <w:p w14:paraId="128580B0" w14:textId="36EA3633" w:rsidR="00451C34" w:rsidRDefault="005E42F0" w:rsidP="005E42F0">
      <w:pPr>
        <w:pStyle w:val="NoSpacing"/>
      </w:pPr>
      <w:r w:rsidRPr="005E42F0">
        <w:t xml:space="preserve"> ?&gt;</w:t>
      </w:r>
    </w:p>
    <w:p w14:paraId="48C3DD18" w14:textId="77777777" w:rsidR="00DB61B1" w:rsidRDefault="00DB61B1" w:rsidP="00451C34">
      <w:pPr>
        <w:rPr>
          <w:b/>
        </w:rPr>
      </w:pPr>
    </w:p>
    <w:p w14:paraId="5E9A84E1" w14:textId="126BB322" w:rsidR="00451C34" w:rsidRDefault="00451C34" w:rsidP="00451C34">
      <w:pPr>
        <w:rPr>
          <w:b/>
        </w:rPr>
      </w:pPr>
      <w:proofErr w:type="spellStart"/>
      <w:r>
        <w:rPr>
          <w:b/>
        </w:rPr>
        <w:lastRenderedPageBreak/>
        <w:t>Conn.php</w:t>
      </w:r>
      <w:proofErr w:type="spellEnd"/>
    </w:p>
    <w:p w14:paraId="5002530C" w14:textId="77777777" w:rsidR="00451C34" w:rsidRDefault="00451C34" w:rsidP="00451C34">
      <w:pPr>
        <w:pStyle w:val="NoSpacing"/>
      </w:pPr>
      <w:proofErr w:type="gramStart"/>
      <w:r>
        <w:t>&lt;?</w:t>
      </w:r>
      <w:proofErr w:type="spellStart"/>
      <w:r>
        <w:t>php</w:t>
      </w:r>
      <w:proofErr w:type="spellEnd"/>
      <w:proofErr w:type="gramEnd"/>
      <w:r>
        <w:t xml:space="preserve"> </w:t>
      </w:r>
    </w:p>
    <w:p w14:paraId="0438C230" w14:textId="77777777" w:rsidR="00451C34" w:rsidRDefault="00451C34" w:rsidP="00451C34">
      <w:pPr>
        <w:pStyle w:val="NoSpacing"/>
      </w:pPr>
      <w:r>
        <w:tab/>
        <w:t xml:space="preserve">$link = </w:t>
      </w:r>
      <w:proofErr w:type="spellStart"/>
      <w:r>
        <w:t>mysqli_</w:t>
      </w:r>
      <w:proofErr w:type="gramStart"/>
      <w:r>
        <w:t>connect</w:t>
      </w:r>
      <w:proofErr w:type="spellEnd"/>
      <w:r>
        <w:t>(</w:t>
      </w:r>
      <w:proofErr w:type="gramEnd"/>
      <w:r>
        <w:t>'localhost','root','','poip2');</w:t>
      </w:r>
    </w:p>
    <w:p w14:paraId="107E6237" w14:textId="77777777" w:rsidR="00451C34" w:rsidRDefault="00451C34" w:rsidP="00451C34">
      <w:pPr>
        <w:pStyle w:val="NoSpacing"/>
      </w:pPr>
      <w:r>
        <w:tab/>
      </w:r>
      <w:proofErr w:type="gramStart"/>
      <w:r>
        <w:t>if(</w:t>
      </w:r>
      <w:proofErr w:type="gramEnd"/>
      <w:r>
        <w:t>!$link)</w:t>
      </w:r>
    </w:p>
    <w:p w14:paraId="5B8A82FD" w14:textId="77777777" w:rsidR="00451C34" w:rsidRDefault="00451C34" w:rsidP="00451C34">
      <w:pPr>
        <w:pStyle w:val="NoSpacing"/>
      </w:pPr>
      <w:r>
        <w:tab/>
      </w:r>
      <w:r>
        <w:tab/>
      </w:r>
      <w:proofErr w:type="gramStart"/>
      <w:r>
        <w:t>die(</w:t>
      </w:r>
      <w:proofErr w:type="gramEnd"/>
      <w:r>
        <w:t>'connection Error').</w:t>
      </w:r>
      <w:proofErr w:type="spellStart"/>
      <w:r>
        <w:t>mysqli_connect_error</w:t>
      </w:r>
      <w:proofErr w:type="spellEnd"/>
      <w:r>
        <w:t>();</w:t>
      </w:r>
    </w:p>
    <w:p w14:paraId="646B73E4" w14:textId="72EB64B1" w:rsidR="00451C34" w:rsidRDefault="00451C34" w:rsidP="00451C34">
      <w:pPr>
        <w:pStyle w:val="NoSpacing"/>
      </w:pPr>
      <w:r>
        <w:t xml:space="preserve"> ?&gt;</w:t>
      </w:r>
    </w:p>
    <w:p w14:paraId="4B82C1DA" w14:textId="7253A33B" w:rsidR="00451C34" w:rsidRDefault="00451C34" w:rsidP="00451C34"/>
    <w:p w14:paraId="0DAA02E0" w14:textId="4E3D0957" w:rsidR="00451C34" w:rsidRDefault="00451C34" w:rsidP="00451C34"/>
    <w:p w14:paraId="169C30C4" w14:textId="010780BC" w:rsidR="00451C34" w:rsidRDefault="00451C34" w:rsidP="00451C34"/>
    <w:p w14:paraId="17E2623F" w14:textId="62DFDC55" w:rsidR="00451C34" w:rsidRDefault="00451C34" w:rsidP="00451C34"/>
    <w:p w14:paraId="41149F3A" w14:textId="4F2D5D45" w:rsidR="00451C34" w:rsidRDefault="00451C34" w:rsidP="00451C34"/>
    <w:p w14:paraId="26C41E01" w14:textId="77777777" w:rsidR="00480299" w:rsidRDefault="00480299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A5FFACF" w14:textId="5421F07D" w:rsidR="00451C34" w:rsidRDefault="001506C8" w:rsidP="00451C34">
      <w:pPr>
        <w:rPr>
          <w:b/>
          <w:u w:val="single"/>
        </w:rPr>
      </w:pPr>
      <w:r w:rsidRPr="00AB5D2C">
        <w:rPr>
          <w:b/>
          <w:u w:val="single"/>
        </w:rPr>
        <w:lastRenderedPageBreak/>
        <w:t>System Wireframe</w:t>
      </w:r>
    </w:p>
    <w:p w14:paraId="3513D4D6" w14:textId="7570311B" w:rsidR="00A555F5" w:rsidRPr="00A555F5" w:rsidRDefault="00A555F5" w:rsidP="00451C34">
      <w:pPr>
        <w:rPr>
          <w:b/>
        </w:rPr>
      </w:pPr>
      <w:r w:rsidRPr="00A555F5">
        <w:rPr>
          <w:b/>
        </w:rPr>
        <w:t>Login Page</w:t>
      </w:r>
    </w:p>
    <w:p w14:paraId="3B9D0571" w14:textId="77777777" w:rsidR="00692D68" w:rsidRDefault="00A555F5">
      <w:pPr>
        <w:rPr>
          <w:b/>
          <w:u w:val="single"/>
        </w:rPr>
      </w:pPr>
      <w:r w:rsidRPr="00A555F5">
        <w:rPr>
          <w:noProof/>
          <w:lang w:val="en-MY"/>
        </w:rPr>
        <w:drawing>
          <wp:inline distT="0" distB="0" distL="0" distR="0" wp14:anchorId="5CC9980B" wp14:editId="3CECB07B">
            <wp:extent cx="5276215" cy="2838176"/>
            <wp:effectExtent l="0" t="0" r="635" b="635"/>
            <wp:docPr id="8" name="Picture 8" descr="C:\Users\Wayne Ng\AppData\Local\Temp\fla1F69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yne Ng\AppData\Local\Temp\fla1F69.tmp\Snapsho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83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17D3D" w14:textId="77777777" w:rsidR="00692D68" w:rsidRDefault="00692D68">
      <w:pPr>
        <w:rPr>
          <w:b/>
        </w:rPr>
      </w:pPr>
      <w:r w:rsidRPr="00692D68">
        <w:rPr>
          <w:b/>
        </w:rPr>
        <w:t>Admin Page</w:t>
      </w:r>
    </w:p>
    <w:p w14:paraId="70C676A2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drawing>
          <wp:inline distT="0" distB="0" distL="0" distR="0" wp14:anchorId="1B69C4D0" wp14:editId="177AD656">
            <wp:extent cx="5276215" cy="2944449"/>
            <wp:effectExtent l="0" t="0" r="635" b="8890"/>
            <wp:docPr id="13" name="Picture 13" descr="C:\Users\Wayne Ng\AppData\Local\Temp\fla389A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yne Ng\AppData\Local\Temp\fla389A.tmp\Snapsho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EAD6" w14:textId="77777777" w:rsidR="00E03B87" w:rsidRDefault="00E03B87">
      <w:pPr>
        <w:rPr>
          <w:b/>
        </w:rPr>
      </w:pPr>
      <w:r>
        <w:rPr>
          <w:b/>
        </w:rPr>
        <w:br w:type="page"/>
      </w:r>
    </w:p>
    <w:p w14:paraId="25840726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lastRenderedPageBreak/>
        <w:drawing>
          <wp:inline distT="0" distB="0" distL="0" distR="0" wp14:anchorId="1F140120" wp14:editId="156CF26C">
            <wp:extent cx="5276215" cy="2944449"/>
            <wp:effectExtent l="0" t="0" r="635" b="8890"/>
            <wp:docPr id="14" name="Picture 14" descr="C:\Users\Wayne Ng\AppData\Local\Temp\fla81D9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yne Ng\AppData\Local\Temp\fla81D9.tmp\Snapshot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9CFB8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drawing>
          <wp:inline distT="0" distB="0" distL="0" distR="0" wp14:anchorId="3BCA3673" wp14:editId="48CA45CF">
            <wp:extent cx="5276215" cy="2944449"/>
            <wp:effectExtent l="0" t="0" r="635" b="8890"/>
            <wp:docPr id="15" name="Picture 15" descr="C:\Users\Wayne Ng\AppData\Local\Temp\fla9468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yne Ng\AppData\Local\Temp\fla9468.tmp\Snapsho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2F17A" w14:textId="77777777" w:rsidR="00E03B87" w:rsidRDefault="00E03B87">
      <w:pPr>
        <w:rPr>
          <w:b/>
        </w:rPr>
      </w:pPr>
      <w:r>
        <w:rPr>
          <w:b/>
        </w:rPr>
        <w:br w:type="page"/>
      </w:r>
    </w:p>
    <w:p w14:paraId="1AF74DC7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lastRenderedPageBreak/>
        <w:drawing>
          <wp:inline distT="0" distB="0" distL="0" distR="0" wp14:anchorId="4377E96F" wp14:editId="315FEBF7">
            <wp:extent cx="5276215" cy="2944449"/>
            <wp:effectExtent l="0" t="0" r="635" b="8890"/>
            <wp:docPr id="17" name="Picture 17" descr="C:\Users\Wayne Ng\AppData\Local\Temp\flaC4A2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yne Ng\AppData\Local\Temp\flaC4A2.tmp\Snapshot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9812C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drawing>
          <wp:inline distT="0" distB="0" distL="0" distR="0" wp14:anchorId="50F5B3EA" wp14:editId="130EA28D">
            <wp:extent cx="5276215" cy="2944449"/>
            <wp:effectExtent l="0" t="0" r="635" b="8890"/>
            <wp:docPr id="18" name="Picture 18" descr="C:\Users\Wayne Ng\AppData\Local\Temp\flaDE84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yne Ng\AppData\Local\Temp\flaDE84.tmp\Snapshot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3577" w14:textId="77777777" w:rsidR="00E03B87" w:rsidRDefault="00E03B87">
      <w:pPr>
        <w:rPr>
          <w:b/>
        </w:rPr>
      </w:pPr>
      <w:r>
        <w:rPr>
          <w:b/>
        </w:rPr>
        <w:br w:type="page"/>
      </w:r>
    </w:p>
    <w:p w14:paraId="046754AF" w14:textId="77777777" w:rsidR="006867E4" w:rsidRDefault="00E03B87">
      <w:pPr>
        <w:rPr>
          <w:rStyle w:val="Normal"/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E03B87">
        <w:rPr>
          <w:b/>
          <w:noProof/>
          <w:lang w:val="en-MY"/>
        </w:rPr>
        <w:lastRenderedPageBreak/>
        <w:drawing>
          <wp:inline distT="0" distB="0" distL="0" distR="0" wp14:anchorId="207C446B" wp14:editId="2FC9DA6F">
            <wp:extent cx="5276215" cy="2944449"/>
            <wp:effectExtent l="0" t="0" r="635" b="8890"/>
            <wp:docPr id="19" name="Picture 19" descr="C:\Users\Wayne Ng\AppData\Local\Temp\flaFAA8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yne Ng\AppData\Local\Temp\flaFAA8.tmp\Snapsho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3B87">
        <w:rPr>
          <w:rStyle w:val="Normal"/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03B87">
        <w:rPr>
          <w:b/>
          <w:noProof/>
          <w:lang w:val="en-MY"/>
        </w:rPr>
        <w:drawing>
          <wp:inline distT="0" distB="0" distL="0" distR="0" wp14:anchorId="118E35C0" wp14:editId="554C60AE">
            <wp:extent cx="5276215" cy="2950398"/>
            <wp:effectExtent l="0" t="0" r="635" b="2540"/>
            <wp:docPr id="20" name="Picture 20" descr="C:\Users\Wayne Ng\AppData\Local\Temp\flaBA1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yne Ng\AppData\Local\Temp\flaBA1.tmp\Snapshot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50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867E4" w:rsidRPr="006867E4">
        <w:rPr>
          <w:rStyle w:val="Normal"/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6867E4" w:rsidRPr="006867E4">
        <w:rPr>
          <w:rStyle w:val="Normal"/>
          <w:rFonts w:eastAsia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MY"/>
        </w:rPr>
        <w:lastRenderedPageBreak/>
        <w:drawing>
          <wp:inline distT="0" distB="0" distL="0" distR="0" wp14:anchorId="627DE5BE" wp14:editId="43D50056">
            <wp:extent cx="5276215" cy="2944449"/>
            <wp:effectExtent l="0" t="0" r="635" b="8890"/>
            <wp:docPr id="56" name="Picture 56" descr="C:\Users\Wayne Ng\AppData\Local\Temp\flaE8B9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ayne Ng\AppData\Local\Temp\flaE8B9.tmp\Snapshot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9BE12" w14:textId="3BDF6660" w:rsidR="00E03B87" w:rsidRPr="006867E4" w:rsidRDefault="00E03B87">
      <w:pPr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E03B87">
        <w:rPr>
          <w:b/>
          <w:noProof/>
          <w:lang w:val="en-MY"/>
        </w:rPr>
        <w:drawing>
          <wp:inline distT="0" distB="0" distL="0" distR="0" wp14:anchorId="522187C0" wp14:editId="341BE652">
            <wp:extent cx="5276215" cy="2944449"/>
            <wp:effectExtent l="0" t="0" r="635" b="8890"/>
            <wp:docPr id="24" name="Picture 24" descr="C:\Users\Wayne Ng\AppData\Local\Temp\fla266D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yne Ng\AppData\Local\Temp\fla266D.tmp\Snapshot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DE4A5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lastRenderedPageBreak/>
        <w:drawing>
          <wp:inline distT="0" distB="0" distL="0" distR="0" wp14:anchorId="316A7271" wp14:editId="431DB7AD">
            <wp:extent cx="5276215" cy="2927944"/>
            <wp:effectExtent l="0" t="0" r="635" b="6350"/>
            <wp:docPr id="25" name="Picture 25" descr="C:\Users\Wayne Ng\AppData\Local\Temp\fla38CD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yne Ng\AppData\Local\Temp\fla38CD.tmp\Snapshot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2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E44E3" w14:textId="77777777" w:rsidR="00E03B87" w:rsidRDefault="00E03B87">
      <w:pPr>
        <w:rPr>
          <w:b/>
        </w:rPr>
      </w:pPr>
      <w:r w:rsidRPr="00E03B87">
        <w:rPr>
          <w:b/>
          <w:noProof/>
          <w:lang w:val="en-MY"/>
        </w:rPr>
        <w:drawing>
          <wp:inline distT="0" distB="0" distL="0" distR="0" wp14:anchorId="69879A94" wp14:editId="3D3980CF">
            <wp:extent cx="5276215" cy="2944449"/>
            <wp:effectExtent l="0" t="0" r="635" b="8890"/>
            <wp:docPr id="26" name="Picture 26" descr="C:\Users\Wayne Ng\AppData\Local\Temp\fla5213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yne Ng\AppData\Local\Temp\fla5213.tmp\Snapshot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3E19B" w14:textId="62F1C2C6" w:rsidR="00E03B87" w:rsidRDefault="00E03B87">
      <w:pPr>
        <w:rPr>
          <w:b/>
        </w:rPr>
      </w:pPr>
      <w:r w:rsidRPr="00E03B87">
        <w:rPr>
          <w:b/>
          <w:noProof/>
          <w:lang w:val="en-MY"/>
        </w:rPr>
        <w:lastRenderedPageBreak/>
        <w:drawing>
          <wp:inline distT="0" distB="0" distL="0" distR="0" wp14:anchorId="0F8F6D9B" wp14:editId="4D000C08">
            <wp:extent cx="5276215" cy="2944449"/>
            <wp:effectExtent l="0" t="0" r="635" b="8890"/>
            <wp:docPr id="32" name="Picture 32" descr="C:\Users\Wayne Ng\AppData\Local\Temp\fla626F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Wayne Ng\AppData\Local\Temp\fla626F.tmp\Snapshot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2BC4F" w14:textId="77777777" w:rsidR="001C527A" w:rsidRDefault="00E03B87">
      <w:pPr>
        <w:rPr>
          <w:b/>
        </w:rPr>
      </w:pPr>
      <w:r w:rsidRPr="00E03B87">
        <w:rPr>
          <w:b/>
          <w:noProof/>
          <w:lang w:val="en-MY"/>
        </w:rPr>
        <w:drawing>
          <wp:inline distT="0" distB="0" distL="0" distR="0" wp14:anchorId="4BBC97C8" wp14:editId="6C388700">
            <wp:extent cx="5276215" cy="2944449"/>
            <wp:effectExtent l="0" t="0" r="635" b="8890"/>
            <wp:docPr id="54" name="Picture 54" descr="C:\Users\Wayne Ng\AppData\Local\Temp\flaE7D0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yne Ng\AppData\Local\Temp\flaE7D0.tmp\Snapshot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9296B" w14:textId="77777777" w:rsidR="001C527A" w:rsidRDefault="001C527A">
      <w:pPr>
        <w:rPr>
          <w:b/>
        </w:rPr>
      </w:pPr>
      <w:r>
        <w:rPr>
          <w:b/>
        </w:rPr>
        <w:br w:type="page"/>
      </w:r>
    </w:p>
    <w:p w14:paraId="7F6257A0" w14:textId="51222B1D" w:rsidR="000E60EF" w:rsidRDefault="001C527A">
      <w:pPr>
        <w:rPr>
          <w:b/>
        </w:rPr>
      </w:pPr>
      <w:r w:rsidRPr="001C527A">
        <w:rPr>
          <w:b/>
          <w:noProof/>
          <w:lang w:val="en-MY"/>
        </w:rPr>
        <w:lastRenderedPageBreak/>
        <w:drawing>
          <wp:inline distT="0" distB="0" distL="0" distR="0" wp14:anchorId="1B2478ED" wp14:editId="5483A52B">
            <wp:extent cx="5276215" cy="2944449"/>
            <wp:effectExtent l="0" t="0" r="635" b="8890"/>
            <wp:docPr id="57" name="Picture 57" descr="C:\Users\Wayne Ng\AppData\Local\Temp\fla8435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Wayne Ng\AppData\Local\Temp\fla8435.tmp\Snapshot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60EF" w:rsidRPr="00692D68">
        <w:rPr>
          <w:b/>
        </w:rPr>
        <w:br w:type="page"/>
      </w:r>
    </w:p>
    <w:p w14:paraId="3CE50F69" w14:textId="77777777" w:rsidR="00D86710" w:rsidRDefault="00D86710">
      <w:pPr>
        <w:rPr>
          <w:b/>
        </w:rPr>
      </w:pPr>
      <w:r>
        <w:rPr>
          <w:b/>
        </w:rPr>
        <w:lastRenderedPageBreak/>
        <w:t>User Page</w:t>
      </w:r>
    </w:p>
    <w:p w14:paraId="13D7F0E2" w14:textId="77777777" w:rsidR="00884022" w:rsidRDefault="00884022">
      <w:pPr>
        <w:rPr>
          <w:b/>
        </w:rPr>
      </w:pPr>
      <w:r w:rsidRPr="00884022">
        <w:rPr>
          <w:b/>
          <w:noProof/>
          <w:lang w:val="en-MY"/>
        </w:rPr>
        <w:drawing>
          <wp:inline distT="0" distB="0" distL="0" distR="0" wp14:anchorId="2D193CF0" wp14:editId="14AA3BEB">
            <wp:extent cx="5276215" cy="2949646"/>
            <wp:effectExtent l="0" t="0" r="635" b="3175"/>
            <wp:docPr id="71" name="Picture 71" descr="C:\Users\Wayne Ng\AppData\Local\Temp\fla4977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Wayne Ng\AppData\Local\Temp\fla4977.tmp\Snapshot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848D8" w14:textId="77777777" w:rsidR="005534EB" w:rsidRDefault="005534EB">
      <w:pPr>
        <w:rPr>
          <w:b/>
        </w:rPr>
      </w:pPr>
      <w:r w:rsidRPr="005534EB">
        <w:rPr>
          <w:b/>
          <w:noProof/>
          <w:lang w:val="en-MY"/>
        </w:rPr>
        <w:drawing>
          <wp:inline distT="0" distB="0" distL="0" distR="0" wp14:anchorId="2295BE93" wp14:editId="0C7F49AB">
            <wp:extent cx="5276215" cy="2949646"/>
            <wp:effectExtent l="0" t="0" r="635" b="3175"/>
            <wp:docPr id="72" name="Picture 72" descr="C:\Users\Wayne Ng\AppData\Local\Temp\fla7E15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Wayne Ng\AppData\Local\Temp\fla7E15.tmp\Snapshot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8B3D2" w14:textId="77777777" w:rsidR="005534EB" w:rsidRDefault="005534EB">
      <w:pPr>
        <w:rPr>
          <w:b/>
        </w:rPr>
      </w:pPr>
      <w:r>
        <w:rPr>
          <w:b/>
        </w:rPr>
        <w:br w:type="page"/>
      </w:r>
    </w:p>
    <w:p w14:paraId="2C978BD6" w14:textId="77777777" w:rsidR="005534EB" w:rsidRDefault="005534EB">
      <w:pPr>
        <w:rPr>
          <w:b/>
        </w:rPr>
      </w:pPr>
      <w:r w:rsidRPr="005534EB">
        <w:rPr>
          <w:b/>
          <w:noProof/>
          <w:lang w:val="en-MY"/>
        </w:rPr>
        <w:lastRenderedPageBreak/>
        <w:drawing>
          <wp:inline distT="0" distB="0" distL="0" distR="0" wp14:anchorId="4B75680E" wp14:editId="193327E6">
            <wp:extent cx="5276215" cy="2949646"/>
            <wp:effectExtent l="0" t="0" r="635" b="3175"/>
            <wp:docPr id="73" name="Picture 73" descr="C:\Users\Wayne Ng\AppData\Local\Temp\fla9F4A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Wayne Ng\AppData\Local\Temp\fla9F4A.tmp\Snapshot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88A80" w14:textId="77777777" w:rsidR="00612EBE" w:rsidRDefault="00612EBE">
      <w:pPr>
        <w:rPr>
          <w:b/>
        </w:rPr>
      </w:pPr>
      <w:r w:rsidRPr="00612EBE">
        <w:rPr>
          <w:b/>
          <w:noProof/>
          <w:lang w:val="en-MY"/>
        </w:rPr>
        <w:drawing>
          <wp:inline distT="0" distB="0" distL="0" distR="0" wp14:anchorId="1A4054E8" wp14:editId="2F96F7E1">
            <wp:extent cx="5276215" cy="2949646"/>
            <wp:effectExtent l="0" t="0" r="635" b="3175"/>
            <wp:docPr id="74" name="Picture 74" descr="C:\Users\Wayne Ng\AppData\Local\Temp\flaB505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Wayne Ng\AppData\Local\Temp\flaB505.tmp\Snapshot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9E214" w14:textId="77777777" w:rsidR="00612EBE" w:rsidRDefault="00612EBE">
      <w:pPr>
        <w:rPr>
          <w:b/>
        </w:rPr>
      </w:pPr>
      <w:r>
        <w:rPr>
          <w:b/>
        </w:rPr>
        <w:br w:type="page"/>
      </w:r>
    </w:p>
    <w:p w14:paraId="095DD0D2" w14:textId="00497409" w:rsidR="00D86710" w:rsidRDefault="00612EBE">
      <w:pPr>
        <w:rPr>
          <w:b/>
        </w:rPr>
      </w:pPr>
      <w:r w:rsidRPr="00612EBE">
        <w:rPr>
          <w:b/>
          <w:noProof/>
          <w:lang w:val="en-MY"/>
        </w:rPr>
        <w:lastRenderedPageBreak/>
        <w:drawing>
          <wp:inline distT="0" distB="0" distL="0" distR="0" wp14:anchorId="735E9EBA" wp14:editId="6D87EC3C">
            <wp:extent cx="5276215" cy="2949646"/>
            <wp:effectExtent l="0" t="0" r="635" b="3175"/>
            <wp:docPr id="75" name="Picture 75" descr="C:\Users\Wayne Ng\AppData\Local\Temp\flaCAD0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Wayne Ng\AppData\Local\Temp\flaCAD0.tmp\Snapshot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94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9B8AE" w14:textId="69AF690C" w:rsidR="00692D68" w:rsidRDefault="004B488D">
      <w:pPr>
        <w:rPr>
          <w:b/>
        </w:rPr>
      </w:pPr>
      <w:r>
        <w:rPr>
          <w:b/>
        </w:rPr>
        <w:t>Manage Account</w:t>
      </w:r>
    </w:p>
    <w:p w14:paraId="3F65E9BD" w14:textId="12DF9FA4" w:rsidR="004B488D" w:rsidRPr="00692D68" w:rsidRDefault="00046723">
      <w:pPr>
        <w:rPr>
          <w:b/>
        </w:rPr>
      </w:pPr>
      <w:r w:rsidRPr="00046723">
        <w:rPr>
          <w:b/>
          <w:noProof/>
          <w:lang w:val="en-MY"/>
        </w:rPr>
        <w:drawing>
          <wp:inline distT="0" distB="0" distL="0" distR="0" wp14:anchorId="00B01685" wp14:editId="74F0497D">
            <wp:extent cx="5276215" cy="2813382"/>
            <wp:effectExtent l="0" t="0" r="635" b="6350"/>
            <wp:docPr id="55" name="Picture 55" descr="C:\Users\Wayne Ng\AppData\Local\Temp\fla4A44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ayne Ng\AppData\Local\Temp\fla4A44.tmp\Snapsho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2813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3F08" w14:textId="77777777" w:rsidR="001506C8" w:rsidRDefault="001506C8" w:rsidP="00451C34">
      <w:pPr>
        <w:rPr>
          <w:b/>
          <w:u w:val="single"/>
        </w:rPr>
      </w:pPr>
    </w:p>
    <w:p w14:paraId="0DED1ABF" w14:textId="5416214B" w:rsidR="001506C8" w:rsidRDefault="001506C8" w:rsidP="00451C34">
      <w:pPr>
        <w:rPr>
          <w:b/>
          <w:u w:val="single"/>
        </w:rPr>
      </w:pPr>
    </w:p>
    <w:p w14:paraId="2ABF9BE1" w14:textId="1FAB8728" w:rsidR="00451C34" w:rsidRDefault="00451C34" w:rsidP="00451C34"/>
    <w:p w14:paraId="10CBA188" w14:textId="219150F0" w:rsidR="00D76CCE" w:rsidRDefault="00D76CCE" w:rsidP="00451C34">
      <w:r>
        <w:t xml:space="preserve"> </w:t>
      </w:r>
    </w:p>
    <w:p w14:paraId="58879CE9" w14:textId="77777777" w:rsidR="00D76CCE" w:rsidRDefault="00D76CCE">
      <w:r>
        <w:br w:type="page"/>
      </w:r>
    </w:p>
    <w:p w14:paraId="76FFF140" w14:textId="784B7907" w:rsidR="00D76CCE" w:rsidRPr="00AB5D2C" w:rsidRDefault="00D76CCE" w:rsidP="00D76CCE">
      <w:pPr>
        <w:rPr>
          <w:b/>
          <w:u w:val="single"/>
        </w:rPr>
      </w:pPr>
      <w:r w:rsidRPr="00AB5D2C">
        <w:rPr>
          <w:b/>
          <w:u w:val="single"/>
        </w:rPr>
        <w:lastRenderedPageBreak/>
        <w:t>Interface Design</w:t>
      </w:r>
    </w:p>
    <w:p w14:paraId="69387736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b/>
        </w:rPr>
        <w:t>Login Page</w:t>
      </w:r>
    </w:p>
    <w:p w14:paraId="36425106" w14:textId="77777777" w:rsidR="00BC3F95" w:rsidRPr="00F703C4" w:rsidRDefault="00BC3F95" w:rsidP="00BC3F95">
      <w:pPr>
        <w:spacing w:after="0"/>
        <w:ind w:left="720" w:hanging="720"/>
        <w:rPr>
          <w:b/>
          <w:u w:val="single"/>
        </w:rPr>
      </w:pPr>
      <w:r>
        <w:rPr>
          <w:noProof/>
          <w:lang w:val="en-MY"/>
        </w:rPr>
        <w:drawing>
          <wp:inline distT="0" distB="0" distL="0" distR="0" wp14:anchorId="7E5357A4" wp14:editId="5E5635AC">
            <wp:extent cx="5276215" cy="2429510"/>
            <wp:effectExtent l="0" t="0" r="635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B1711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b/>
        </w:rPr>
        <w:t>Admin Page</w:t>
      </w:r>
    </w:p>
    <w:p w14:paraId="7520B061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2C55F482" wp14:editId="7891DDB7">
            <wp:extent cx="5276215" cy="2429510"/>
            <wp:effectExtent l="0" t="0" r="635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B64D7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0EF3A20E" wp14:editId="339CAE35">
            <wp:extent cx="5276215" cy="2429510"/>
            <wp:effectExtent l="0" t="0" r="63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83949" w14:textId="77777777" w:rsidR="00BC3F95" w:rsidRDefault="00BC3F95" w:rsidP="00BC3F95">
      <w:pPr>
        <w:spacing w:after="0"/>
        <w:ind w:left="720" w:hanging="720"/>
        <w:rPr>
          <w:b/>
        </w:rPr>
      </w:pPr>
    </w:p>
    <w:p w14:paraId="20BA93AB" w14:textId="77777777" w:rsidR="00BC3F95" w:rsidRDefault="00BC3F95" w:rsidP="00BC3F95">
      <w:pPr>
        <w:spacing w:after="0"/>
        <w:ind w:left="720" w:hanging="720"/>
        <w:rPr>
          <w:b/>
        </w:rPr>
      </w:pPr>
    </w:p>
    <w:p w14:paraId="30BFD220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CD3E6CC" wp14:editId="0849D4CA">
            <wp:extent cx="5276215" cy="2429510"/>
            <wp:effectExtent l="0" t="0" r="635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E8A5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374F119" wp14:editId="085209E7">
            <wp:extent cx="5276215" cy="2429510"/>
            <wp:effectExtent l="0" t="0" r="635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5E5AC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E5290C6" wp14:editId="5088DC10">
            <wp:extent cx="5276215" cy="2429510"/>
            <wp:effectExtent l="0" t="0" r="635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C843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2D6F2D60" wp14:editId="1D2C945E">
            <wp:extent cx="5276215" cy="2429510"/>
            <wp:effectExtent l="0" t="0" r="63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75E79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244A17B" wp14:editId="2DF3C287">
            <wp:extent cx="5276215" cy="2429510"/>
            <wp:effectExtent l="0" t="0" r="635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02146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7B7A7C85" wp14:editId="25080576">
            <wp:extent cx="5276215" cy="2429510"/>
            <wp:effectExtent l="0" t="0" r="635" b="889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941B1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3FC63F2F" wp14:editId="3372B435">
            <wp:extent cx="5276215" cy="2429510"/>
            <wp:effectExtent l="0" t="0" r="635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CCCF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2782FB1" wp14:editId="67CA7C5B">
            <wp:extent cx="5276215" cy="2429510"/>
            <wp:effectExtent l="0" t="0" r="63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132B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E118DD7" wp14:editId="627B68B0">
            <wp:extent cx="5276215" cy="2429510"/>
            <wp:effectExtent l="0" t="0" r="635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316A9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336C243F" wp14:editId="56B74579">
            <wp:extent cx="5276215" cy="2429510"/>
            <wp:effectExtent l="0" t="0" r="635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3A86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FF122D3" wp14:editId="70D1D9C2">
            <wp:extent cx="5276215" cy="2429510"/>
            <wp:effectExtent l="0" t="0" r="63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6D416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D9BD0E7" wp14:editId="1DA9F746">
            <wp:extent cx="5276215" cy="2429510"/>
            <wp:effectExtent l="0" t="0" r="635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32CAD" w14:textId="77777777" w:rsidR="00BC3F95" w:rsidRDefault="00BC3F95" w:rsidP="00BC3F95">
      <w:pPr>
        <w:rPr>
          <w:b/>
        </w:rPr>
      </w:pPr>
    </w:p>
    <w:p w14:paraId="0C55DD24" w14:textId="77777777" w:rsidR="00BC3F95" w:rsidRDefault="00BC3F95" w:rsidP="00BC3F95">
      <w:pPr>
        <w:spacing w:after="0"/>
        <w:ind w:left="720" w:hanging="720"/>
        <w:rPr>
          <w:b/>
        </w:rPr>
      </w:pPr>
    </w:p>
    <w:p w14:paraId="55115DF5" w14:textId="77777777" w:rsidR="00BC3F95" w:rsidRDefault="00BC3F95" w:rsidP="00BC3F95">
      <w:pPr>
        <w:spacing w:after="0"/>
        <w:ind w:left="720" w:hanging="720"/>
        <w:rPr>
          <w:b/>
        </w:rPr>
      </w:pPr>
    </w:p>
    <w:p w14:paraId="164E5C78" w14:textId="77777777" w:rsidR="00BC3F95" w:rsidRDefault="00BC3F95" w:rsidP="00BC3F95">
      <w:pPr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User Page</w:t>
      </w:r>
    </w:p>
    <w:p w14:paraId="573E209D" w14:textId="77777777" w:rsidR="00BC3F95" w:rsidRDefault="00BC3F95" w:rsidP="00BC3F95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1C800B9A" wp14:editId="7749DE3F">
            <wp:extent cx="5276215" cy="2429510"/>
            <wp:effectExtent l="0" t="0" r="635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609A5" w14:textId="77777777" w:rsidR="00BC3F95" w:rsidRDefault="00BC3F95" w:rsidP="00BC3F95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67E005C7" wp14:editId="184A9CE8">
            <wp:extent cx="5276215" cy="2429510"/>
            <wp:effectExtent l="0" t="0" r="635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B3EB" w14:textId="77777777" w:rsidR="00BC3F95" w:rsidRDefault="00BC3F95" w:rsidP="00BC3F95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01721C32" wp14:editId="11B04837">
            <wp:extent cx="5276215" cy="2429510"/>
            <wp:effectExtent l="0" t="0" r="635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F01F5" w14:textId="77777777" w:rsidR="00BC3F95" w:rsidRDefault="00BC3F95" w:rsidP="00BC3F95">
      <w:pPr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32CF133D" wp14:editId="4D21E569">
            <wp:extent cx="5276215" cy="2429510"/>
            <wp:effectExtent l="0" t="0" r="635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793BF" w14:textId="77777777" w:rsidR="00BC3F95" w:rsidRDefault="00BC3F95" w:rsidP="00BC3F95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63E0FDC7" wp14:editId="4974AF48">
            <wp:extent cx="5276215" cy="2429510"/>
            <wp:effectExtent l="0" t="0" r="635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C3A1" w14:textId="77777777" w:rsidR="00AB3756" w:rsidRDefault="00AB3756">
      <w:pPr>
        <w:rPr>
          <w:b/>
        </w:rPr>
      </w:pPr>
      <w:r>
        <w:rPr>
          <w:b/>
        </w:rPr>
        <w:br w:type="page"/>
      </w:r>
    </w:p>
    <w:p w14:paraId="49EAF031" w14:textId="65A57AD9" w:rsidR="00BC3F95" w:rsidRDefault="00BC3F95" w:rsidP="00BC3F95">
      <w:pPr>
        <w:rPr>
          <w:b/>
        </w:rPr>
      </w:pPr>
      <w:r>
        <w:rPr>
          <w:b/>
        </w:rPr>
        <w:lastRenderedPageBreak/>
        <w:t>Manage Account</w:t>
      </w:r>
    </w:p>
    <w:p w14:paraId="550D67C8" w14:textId="77777777" w:rsidR="00BC3F95" w:rsidRDefault="00BC3F95" w:rsidP="00BC3F95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C060C07" wp14:editId="6F08593C">
            <wp:extent cx="5276215" cy="2429510"/>
            <wp:effectExtent l="0" t="0" r="635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769AC" w14:textId="77777777" w:rsidR="00AB5D2C" w:rsidRDefault="00AB5D2C" w:rsidP="00451C34"/>
    <w:p w14:paraId="2CA38197" w14:textId="77777777" w:rsidR="0050020F" w:rsidRDefault="0050020F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2B7597D4" w14:textId="546468C7" w:rsidR="00AB5D2C" w:rsidRDefault="00AB5D2C" w:rsidP="00451C34">
      <w:pPr>
        <w:rPr>
          <w:b/>
          <w:u w:val="single"/>
        </w:rPr>
      </w:pPr>
      <w:r w:rsidRPr="00AB5D2C">
        <w:rPr>
          <w:b/>
          <w:u w:val="single"/>
        </w:rPr>
        <w:lastRenderedPageBreak/>
        <w:t xml:space="preserve">Database </w:t>
      </w:r>
      <w:r w:rsidR="003163C9" w:rsidRPr="00AB5D2C">
        <w:rPr>
          <w:b/>
          <w:u w:val="single"/>
        </w:rPr>
        <w:t>Design</w:t>
      </w:r>
    </w:p>
    <w:p w14:paraId="6F143B60" w14:textId="60DFF7EF" w:rsidR="00AB5D2C" w:rsidRDefault="00AB5D2C" w:rsidP="00AB5D2C">
      <w:pPr>
        <w:ind w:left="720" w:hanging="720"/>
        <w:rPr>
          <w:b/>
        </w:rPr>
      </w:pPr>
      <w:r>
        <w:rPr>
          <w:b/>
        </w:rPr>
        <w:t>Table: category</w:t>
      </w:r>
    </w:p>
    <w:p w14:paraId="2AAE6AE4" w14:textId="4601D10E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760C0EB" wp14:editId="75A13F2E">
            <wp:extent cx="5276215" cy="434975"/>
            <wp:effectExtent l="0" t="0" r="63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DDFA" w14:textId="269844BE" w:rsidR="00AB5D2C" w:rsidRDefault="00AB5D2C" w:rsidP="00AB5D2C">
      <w:pPr>
        <w:ind w:left="720" w:hanging="720"/>
        <w:rPr>
          <w:b/>
        </w:rPr>
      </w:pPr>
      <w:r>
        <w:rPr>
          <w:b/>
        </w:rPr>
        <w:t>Table: Item</w:t>
      </w:r>
    </w:p>
    <w:p w14:paraId="3A92061D" w14:textId="6D624A93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44982B2" wp14:editId="646E0FD5">
            <wp:extent cx="5276215" cy="765175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CE54" w14:textId="1B579EA4" w:rsidR="00AB5D2C" w:rsidRDefault="00AB5D2C" w:rsidP="00AB5D2C">
      <w:pPr>
        <w:ind w:left="720" w:hanging="720"/>
        <w:rPr>
          <w:b/>
        </w:rPr>
      </w:pPr>
      <w:r>
        <w:rPr>
          <w:b/>
        </w:rPr>
        <w:t>Table: measure</w:t>
      </w:r>
    </w:p>
    <w:p w14:paraId="0B6DB47A" w14:textId="4D0DDA46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21B0FC0E" wp14:editId="2642002F">
            <wp:extent cx="5276215" cy="40386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890C" w14:textId="12CF6FDD" w:rsidR="00AB5D2C" w:rsidRDefault="00AB5D2C" w:rsidP="00AB5D2C">
      <w:pPr>
        <w:ind w:left="720" w:hanging="720"/>
        <w:rPr>
          <w:b/>
        </w:rPr>
      </w:pPr>
      <w:r>
        <w:rPr>
          <w:b/>
        </w:rPr>
        <w:t>Table: Request</w:t>
      </w:r>
    </w:p>
    <w:p w14:paraId="3B032450" w14:textId="790B4939" w:rsidR="00AB5D2C" w:rsidRDefault="009B783A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104F6F5" wp14:editId="6FE34530">
            <wp:extent cx="5276215" cy="1229995"/>
            <wp:effectExtent l="0" t="0" r="63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2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E5C88" w14:textId="65FBD4F2" w:rsidR="00CC3B05" w:rsidRDefault="00CC3B05" w:rsidP="00CC3B05">
      <w:pPr>
        <w:ind w:left="720" w:hanging="720"/>
        <w:rPr>
          <w:b/>
        </w:rPr>
      </w:pPr>
      <w:r>
        <w:rPr>
          <w:b/>
        </w:rPr>
        <w:t xml:space="preserve">Table: </w:t>
      </w:r>
      <w:hyperlink r:id="rId59" w:history="1">
        <w:proofErr w:type="spellStart"/>
        <w:r w:rsidR="005033A9" w:rsidRPr="005033A9">
          <w:rPr>
            <w:b/>
          </w:rPr>
          <w:t>requestsout</w:t>
        </w:r>
        <w:proofErr w:type="spellEnd"/>
      </w:hyperlink>
    </w:p>
    <w:p w14:paraId="6D9B0A13" w14:textId="6A8F8A72" w:rsidR="00CC3B05" w:rsidRDefault="0085103B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FBF318D" wp14:editId="74AD23CC">
            <wp:extent cx="5276215" cy="1263015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46BE" w14:textId="1575C5D3" w:rsidR="00CC3B05" w:rsidRDefault="00CC3B05" w:rsidP="00CC3B05">
      <w:pPr>
        <w:ind w:left="720" w:hanging="720"/>
        <w:rPr>
          <w:b/>
        </w:rPr>
      </w:pPr>
      <w:r>
        <w:rPr>
          <w:b/>
        </w:rPr>
        <w:t xml:space="preserve">Table: </w:t>
      </w:r>
      <w:proofErr w:type="spellStart"/>
      <w:r w:rsidR="00891E21" w:rsidRPr="00891E21">
        <w:rPr>
          <w:b/>
        </w:rPr>
        <w:t>soreport</w:t>
      </w:r>
      <w:proofErr w:type="spellEnd"/>
    </w:p>
    <w:p w14:paraId="0C5540A2" w14:textId="6E211FA7" w:rsidR="00CC3B05" w:rsidRDefault="006B445A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07C83053" wp14:editId="564B1655">
            <wp:extent cx="5276215" cy="676275"/>
            <wp:effectExtent l="0" t="0" r="63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24E29" w14:textId="77777777" w:rsidR="00F1233D" w:rsidRDefault="00F1233D">
      <w:pPr>
        <w:rPr>
          <w:b/>
        </w:rPr>
      </w:pPr>
      <w:r>
        <w:rPr>
          <w:b/>
        </w:rPr>
        <w:br w:type="page"/>
      </w:r>
    </w:p>
    <w:p w14:paraId="29233517" w14:textId="0E8E3C0C" w:rsidR="00AB5D2C" w:rsidRDefault="00AB5D2C" w:rsidP="00AB5D2C">
      <w:pPr>
        <w:ind w:left="720" w:hanging="720"/>
        <w:rPr>
          <w:b/>
        </w:rPr>
      </w:pPr>
      <w:r>
        <w:rPr>
          <w:b/>
        </w:rPr>
        <w:lastRenderedPageBreak/>
        <w:t>Table: Stock</w:t>
      </w:r>
    </w:p>
    <w:p w14:paraId="20088E09" w14:textId="35AA50AC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C34F825" wp14:editId="3BBF519A">
            <wp:extent cx="5276215" cy="86614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9426" w14:textId="1BEF346E" w:rsidR="00AB5D2C" w:rsidRDefault="00AB5D2C" w:rsidP="00AB5D2C">
      <w:pPr>
        <w:ind w:left="720" w:hanging="720"/>
        <w:rPr>
          <w:b/>
        </w:rPr>
      </w:pPr>
      <w:r>
        <w:rPr>
          <w:b/>
        </w:rPr>
        <w:t>Table: user</w:t>
      </w:r>
    </w:p>
    <w:p w14:paraId="42BB1071" w14:textId="360130AF" w:rsidR="006831F2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6903A23" wp14:editId="5CC84839">
            <wp:extent cx="5276215" cy="1369695"/>
            <wp:effectExtent l="0" t="0" r="63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5855C" w14:textId="77777777" w:rsidR="006831F2" w:rsidRDefault="006831F2">
      <w:pPr>
        <w:rPr>
          <w:b/>
        </w:rPr>
      </w:pPr>
      <w:r>
        <w:rPr>
          <w:b/>
        </w:rPr>
        <w:br w:type="page"/>
      </w:r>
    </w:p>
    <w:p w14:paraId="21C5A2BF" w14:textId="47A7F131" w:rsidR="00A56F11" w:rsidRDefault="006831F2" w:rsidP="00F703C4">
      <w:pPr>
        <w:spacing w:after="0"/>
        <w:ind w:left="720" w:hanging="720"/>
        <w:rPr>
          <w:b/>
          <w:u w:val="single"/>
        </w:rPr>
      </w:pPr>
      <w:r w:rsidRPr="00F703C4">
        <w:rPr>
          <w:b/>
          <w:u w:val="single"/>
        </w:rPr>
        <w:lastRenderedPageBreak/>
        <w:t xml:space="preserve">Screenshots of </w:t>
      </w:r>
      <w:r w:rsidR="0024006D">
        <w:rPr>
          <w:b/>
          <w:u w:val="single"/>
        </w:rPr>
        <w:t>Outputs</w:t>
      </w:r>
      <w:r w:rsidR="00765227">
        <w:rPr>
          <w:b/>
          <w:u w:val="single"/>
        </w:rPr>
        <w:t xml:space="preserve"> (Admin Page)</w:t>
      </w:r>
    </w:p>
    <w:p w14:paraId="63CF3915" w14:textId="77777777" w:rsidR="00A56F11" w:rsidRDefault="00A56F11">
      <w:pPr>
        <w:rPr>
          <w:b/>
        </w:rPr>
      </w:pPr>
      <w:r w:rsidRPr="00A56F11">
        <w:rPr>
          <w:b/>
        </w:rPr>
        <w:t xml:space="preserve">Receiving Notification </w:t>
      </w:r>
    </w:p>
    <w:p w14:paraId="73B2F069" w14:textId="77777777" w:rsidR="006942B5" w:rsidRDefault="00A56F11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327C0DC9" wp14:editId="7430F2D4">
            <wp:extent cx="5276215" cy="2429510"/>
            <wp:effectExtent l="0" t="0" r="635" b="889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03EE6" w14:textId="77777777" w:rsidR="006942B5" w:rsidRDefault="006942B5">
      <w:pPr>
        <w:rPr>
          <w:b/>
        </w:rPr>
      </w:pPr>
      <w:r>
        <w:rPr>
          <w:b/>
        </w:rPr>
        <w:t>Changing availability of expired stock to unavailable</w:t>
      </w:r>
    </w:p>
    <w:p w14:paraId="62090C85" w14:textId="77777777" w:rsidR="00C32480" w:rsidRDefault="00C32480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35118F92" wp14:editId="5DF601E1">
            <wp:extent cx="5276215" cy="2429510"/>
            <wp:effectExtent l="0" t="0" r="635" b="889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EEAC" w14:textId="671875D9" w:rsidR="00C32480" w:rsidRDefault="00C32480">
      <w:r w:rsidRPr="00C32480">
        <w:t>When clicking on red circle icon</w:t>
      </w:r>
      <w:r w:rsidR="004A2C56">
        <w:t xml:space="preserve">, admin </w:t>
      </w:r>
      <w:proofErr w:type="gramStart"/>
      <w:r w:rsidR="004A2C56">
        <w:t>will be prompted</w:t>
      </w:r>
      <w:proofErr w:type="gramEnd"/>
    </w:p>
    <w:p w14:paraId="27A7BB50" w14:textId="77777777" w:rsidR="00C21CAE" w:rsidRDefault="00C21CAE">
      <w:r>
        <w:rPr>
          <w:noProof/>
          <w:lang w:val="en-MY"/>
        </w:rPr>
        <w:drawing>
          <wp:inline distT="0" distB="0" distL="0" distR="0" wp14:anchorId="01EB82EF" wp14:editId="1380F329">
            <wp:extent cx="3391266" cy="1041991"/>
            <wp:effectExtent l="0" t="0" r="0" b="63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02914" cy="104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D738C" w14:textId="77777777" w:rsidR="00C21CAE" w:rsidRDefault="00C21CAE">
      <w:r>
        <w:br w:type="page"/>
      </w:r>
    </w:p>
    <w:p w14:paraId="7CEEF2F7" w14:textId="36213E12" w:rsidR="00363A1D" w:rsidRDefault="00E95F75">
      <w:r>
        <w:rPr>
          <w:noProof/>
          <w:lang w:val="en-MY"/>
        </w:rPr>
        <w:lastRenderedPageBreak/>
        <w:drawing>
          <wp:inline distT="0" distB="0" distL="0" distR="0" wp14:anchorId="152E0D65" wp14:editId="6429D41A">
            <wp:extent cx="5276215" cy="2429510"/>
            <wp:effectExtent l="0" t="0" r="635" b="889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B73E" w14:textId="77777777" w:rsidR="00363A1D" w:rsidRDefault="00363A1D">
      <w:pPr>
        <w:rPr>
          <w:b/>
        </w:rPr>
      </w:pPr>
      <w:r w:rsidRPr="00363A1D">
        <w:rPr>
          <w:b/>
        </w:rPr>
        <w:t xml:space="preserve">Viewing Stock </w:t>
      </w:r>
      <w:proofErr w:type="gramStart"/>
      <w:r w:rsidRPr="00363A1D">
        <w:rPr>
          <w:b/>
        </w:rPr>
        <w:t>Out</w:t>
      </w:r>
      <w:proofErr w:type="gramEnd"/>
      <w:r w:rsidRPr="00363A1D">
        <w:rPr>
          <w:b/>
        </w:rPr>
        <w:t xml:space="preserve"> Report</w:t>
      </w:r>
    </w:p>
    <w:p w14:paraId="10DCBAD2" w14:textId="44D7304A" w:rsidR="00A56F11" w:rsidRPr="00363A1D" w:rsidRDefault="007070C1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0E647298" wp14:editId="7A043222">
            <wp:extent cx="5276215" cy="2429510"/>
            <wp:effectExtent l="0" t="0" r="635" b="889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6F11" w:rsidRPr="00363A1D">
        <w:rPr>
          <w:b/>
        </w:rPr>
        <w:br w:type="page"/>
      </w:r>
    </w:p>
    <w:p w14:paraId="3FCFFC50" w14:textId="6DF3DBCA" w:rsidR="00CB7C46" w:rsidRDefault="0024006D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>Adding Item</w:t>
      </w:r>
    </w:p>
    <w:p w14:paraId="3F43D303" w14:textId="537FCE1A" w:rsidR="00A93F8F" w:rsidRPr="00D6458B" w:rsidRDefault="00A93F8F" w:rsidP="006427AB">
      <w:pPr>
        <w:spacing w:after="0"/>
        <w:ind w:left="720" w:hanging="720"/>
        <w:rPr>
          <w:b/>
          <w:i/>
        </w:rPr>
      </w:pPr>
      <w:r w:rsidRPr="00D6458B">
        <w:rPr>
          <w:b/>
          <w:i/>
        </w:rPr>
        <w:t>Input</w:t>
      </w:r>
    </w:p>
    <w:p w14:paraId="5A455BC2" w14:textId="122C143C" w:rsidR="008D0423" w:rsidRDefault="008D0423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001A058A" wp14:editId="3A5DA784">
            <wp:extent cx="5276215" cy="2429510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1053C" w14:textId="1D8323D7" w:rsidR="00A93F8F" w:rsidRPr="00D6458B" w:rsidRDefault="00A93F8F" w:rsidP="006427AB">
      <w:pPr>
        <w:spacing w:after="0"/>
        <w:ind w:left="720" w:hanging="720"/>
        <w:rPr>
          <w:b/>
          <w:i/>
        </w:rPr>
      </w:pPr>
      <w:r w:rsidRPr="00D6458B">
        <w:rPr>
          <w:b/>
          <w:i/>
        </w:rPr>
        <w:t>Output</w:t>
      </w:r>
    </w:p>
    <w:p w14:paraId="4B02A3B4" w14:textId="3E0188A4" w:rsidR="00A93F8F" w:rsidRDefault="008F151A" w:rsidP="006427AB">
      <w:pPr>
        <w:spacing w:after="0"/>
        <w:ind w:left="720" w:hanging="720"/>
        <w:rPr>
          <w:i/>
        </w:rPr>
      </w:pPr>
      <w:r>
        <w:rPr>
          <w:noProof/>
          <w:lang w:val="en-MY"/>
        </w:rPr>
        <w:drawing>
          <wp:inline distT="0" distB="0" distL="0" distR="0" wp14:anchorId="531B3A3B" wp14:editId="5F017360">
            <wp:extent cx="3024213" cy="930303"/>
            <wp:effectExtent l="0" t="0" r="5080" b="317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042176" cy="93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3C7A1" w14:textId="09A1F87F" w:rsidR="00AC6358" w:rsidRDefault="005777D5" w:rsidP="006427AB">
      <w:pPr>
        <w:spacing w:after="0"/>
        <w:ind w:left="720" w:hanging="720"/>
        <w:rPr>
          <w:i/>
        </w:rPr>
      </w:pPr>
      <w:r>
        <w:rPr>
          <w:noProof/>
          <w:lang w:val="en-MY"/>
        </w:rPr>
        <w:drawing>
          <wp:inline distT="0" distB="0" distL="0" distR="0" wp14:anchorId="013C2294" wp14:editId="1C4187F9">
            <wp:extent cx="5276215" cy="2429510"/>
            <wp:effectExtent l="0" t="0" r="635" b="88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6C5FA" w14:textId="77777777" w:rsidR="00AC6358" w:rsidRDefault="00AC6358">
      <w:pPr>
        <w:rPr>
          <w:i/>
        </w:rPr>
      </w:pPr>
      <w:r>
        <w:rPr>
          <w:i/>
        </w:rPr>
        <w:br w:type="page"/>
      </w:r>
    </w:p>
    <w:p w14:paraId="1EFDCCAE" w14:textId="004081A5" w:rsidR="008F151A" w:rsidRDefault="00AC6358" w:rsidP="006427AB">
      <w:pPr>
        <w:spacing w:after="0"/>
        <w:ind w:left="720" w:hanging="720"/>
        <w:rPr>
          <w:b/>
        </w:rPr>
      </w:pPr>
      <w:r w:rsidRPr="00AC6358">
        <w:rPr>
          <w:b/>
        </w:rPr>
        <w:lastRenderedPageBreak/>
        <w:t>Editing Item</w:t>
      </w:r>
    </w:p>
    <w:p w14:paraId="45BA3D74" w14:textId="5D288D36" w:rsidR="00AC6358" w:rsidRPr="000E3D04" w:rsidRDefault="00FC743E" w:rsidP="006427AB">
      <w:pPr>
        <w:spacing w:after="0"/>
        <w:ind w:left="720" w:hanging="720"/>
        <w:rPr>
          <w:b/>
          <w:i/>
        </w:rPr>
      </w:pPr>
      <w:r w:rsidRPr="000E3D04">
        <w:rPr>
          <w:b/>
          <w:i/>
        </w:rPr>
        <w:t>Input</w:t>
      </w:r>
    </w:p>
    <w:p w14:paraId="77BE3970" w14:textId="6E89F4DE" w:rsidR="00E621C7" w:rsidRPr="00CF50EF" w:rsidRDefault="00E621C7" w:rsidP="00F34812">
      <w:pPr>
        <w:spacing w:after="0"/>
      </w:pPr>
      <w:r w:rsidRPr="00CF50EF">
        <w:t>Changing from “Beaker 50 ml” to “Beaker 10 ml” and from “Available”</w:t>
      </w:r>
      <w:r w:rsidR="00F34812" w:rsidRPr="00CF50EF">
        <w:t xml:space="preserve"> to </w:t>
      </w:r>
      <w:r w:rsidRPr="00CF50EF">
        <w:t>“Unavailable”</w:t>
      </w:r>
    </w:p>
    <w:p w14:paraId="12CE6056" w14:textId="5D9CB968" w:rsidR="00FC743E" w:rsidRDefault="00E621C7" w:rsidP="006427AB">
      <w:pPr>
        <w:spacing w:after="0"/>
        <w:ind w:left="720" w:hanging="720"/>
        <w:rPr>
          <w:i/>
        </w:rPr>
      </w:pPr>
      <w:r>
        <w:rPr>
          <w:noProof/>
          <w:lang w:val="en-MY"/>
        </w:rPr>
        <w:drawing>
          <wp:inline distT="0" distB="0" distL="0" distR="0" wp14:anchorId="60BCFA0E" wp14:editId="3DAD8530">
            <wp:extent cx="5276215" cy="2429510"/>
            <wp:effectExtent l="0" t="0" r="635" b="889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A152" w14:textId="452A9F3B" w:rsidR="00520DD9" w:rsidRDefault="00520DD9" w:rsidP="006427AB">
      <w:pPr>
        <w:spacing w:after="0"/>
        <w:ind w:left="720" w:hanging="720"/>
        <w:rPr>
          <w:b/>
          <w:i/>
        </w:rPr>
      </w:pPr>
      <w:r w:rsidRPr="00520DD9">
        <w:rPr>
          <w:b/>
          <w:i/>
        </w:rPr>
        <w:t>Output</w:t>
      </w:r>
    </w:p>
    <w:p w14:paraId="0F2B6DE8" w14:textId="1842280A" w:rsidR="00520DD9" w:rsidRDefault="006B5A33" w:rsidP="006427AB">
      <w:pPr>
        <w:spacing w:after="0"/>
        <w:ind w:left="720" w:hanging="720"/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4E6BAD0E" wp14:editId="7226FC46">
            <wp:extent cx="3188473" cy="974309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08836" cy="980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6D961" w14:textId="1A57B7E7" w:rsidR="00832712" w:rsidRDefault="005F5EF0" w:rsidP="006427AB">
      <w:pPr>
        <w:spacing w:after="0"/>
        <w:ind w:left="720" w:hanging="720"/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5618E28A" wp14:editId="161B208B">
            <wp:extent cx="5276215" cy="2429510"/>
            <wp:effectExtent l="0" t="0" r="635" b="889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6C640" w14:textId="77777777" w:rsidR="00832712" w:rsidRDefault="00832712">
      <w:pPr>
        <w:rPr>
          <w:b/>
          <w:i/>
        </w:rPr>
      </w:pPr>
      <w:r>
        <w:rPr>
          <w:b/>
          <w:i/>
        </w:rPr>
        <w:br w:type="page"/>
      </w:r>
    </w:p>
    <w:p w14:paraId="31F4E090" w14:textId="3456E1D5" w:rsidR="00D94507" w:rsidRDefault="00832712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 xml:space="preserve">Deleting </w:t>
      </w:r>
      <w:r w:rsidRPr="00AC6358">
        <w:rPr>
          <w:b/>
        </w:rPr>
        <w:t>Item</w:t>
      </w:r>
    </w:p>
    <w:p w14:paraId="04226A52" w14:textId="76AE08F2" w:rsidR="00832712" w:rsidRPr="0045635C" w:rsidRDefault="0045635C" w:rsidP="006427AB">
      <w:pPr>
        <w:spacing w:after="0"/>
        <w:ind w:left="720" w:hanging="720"/>
      </w:pPr>
      <w:r w:rsidRPr="0045635C">
        <w:t>When delete icon is clicked</w:t>
      </w:r>
      <w:r w:rsidR="00694E21">
        <w:t xml:space="preserve"> (from the item list)</w:t>
      </w:r>
    </w:p>
    <w:p w14:paraId="420AA96D" w14:textId="16F9F90D" w:rsidR="00832712" w:rsidRDefault="00256DEE">
      <w:pPr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758D34CF" wp14:editId="2DE84CB4">
            <wp:extent cx="4115494" cy="1275907"/>
            <wp:effectExtent l="0" t="0" r="0" b="63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116113" cy="1276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3495F" w14:textId="0E367A67" w:rsidR="00D94507" w:rsidRDefault="001679C1">
      <w:pPr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7FB64445" wp14:editId="7940AB8D">
            <wp:extent cx="4082903" cy="1236812"/>
            <wp:effectExtent l="0" t="0" r="0" b="190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12535" cy="124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4507">
        <w:rPr>
          <w:b/>
          <w:i/>
        </w:rPr>
        <w:br w:type="page"/>
      </w:r>
    </w:p>
    <w:p w14:paraId="4D633D69" w14:textId="3511F84B" w:rsidR="006B5A33" w:rsidRDefault="00D94507" w:rsidP="006427AB">
      <w:pPr>
        <w:spacing w:after="0"/>
        <w:ind w:left="720" w:hanging="720"/>
        <w:rPr>
          <w:b/>
        </w:rPr>
      </w:pPr>
      <w:r w:rsidRPr="00D94507">
        <w:rPr>
          <w:b/>
        </w:rPr>
        <w:lastRenderedPageBreak/>
        <w:t>Stocking Up</w:t>
      </w:r>
    </w:p>
    <w:p w14:paraId="0D6F36A8" w14:textId="31A0E738" w:rsidR="00D94507" w:rsidRDefault="00426BC5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 xml:space="preserve">Input </w:t>
      </w:r>
    </w:p>
    <w:p w14:paraId="04D32B36" w14:textId="7DC55DE6" w:rsidR="00426BC5" w:rsidRPr="00426BC5" w:rsidRDefault="002F4BB3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7B0499A" wp14:editId="1BF6D0E7">
            <wp:extent cx="5276215" cy="2429510"/>
            <wp:effectExtent l="0" t="0" r="635" b="889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A8F86" w14:textId="3B2128EF" w:rsidR="00426BC5" w:rsidRDefault="00426BC5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Output</w:t>
      </w:r>
    </w:p>
    <w:p w14:paraId="022C3284" w14:textId="1BBC72FE" w:rsidR="00183A56" w:rsidRDefault="00183A56" w:rsidP="006427AB">
      <w:pPr>
        <w:spacing w:after="0"/>
        <w:ind w:left="720" w:hanging="720"/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41AFE22A" wp14:editId="5CDA4F20">
            <wp:extent cx="3749223" cy="1176793"/>
            <wp:effectExtent l="0" t="0" r="3810" b="444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779069" cy="1186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3C70" w14:textId="648953D0" w:rsidR="00AB773D" w:rsidRDefault="004A28F2" w:rsidP="006427AB">
      <w:pPr>
        <w:spacing w:after="0"/>
        <w:ind w:left="720" w:hanging="720"/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52790D55" wp14:editId="3D9D6769">
            <wp:extent cx="5276215" cy="2429510"/>
            <wp:effectExtent l="0" t="0" r="635" b="889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12FED" w14:textId="77777777" w:rsidR="00AB773D" w:rsidRDefault="00AB773D">
      <w:pPr>
        <w:rPr>
          <w:b/>
          <w:i/>
        </w:rPr>
      </w:pPr>
      <w:r>
        <w:rPr>
          <w:b/>
          <w:i/>
        </w:rPr>
        <w:br w:type="page"/>
      </w:r>
    </w:p>
    <w:p w14:paraId="25D481EE" w14:textId="53489F28" w:rsidR="00346194" w:rsidRDefault="00AB773D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>Stocking Out</w:t>
      </w:r>
    </w:p>
    <w:p w14:paraId="240E948E" w14:textId="06BCA355" w:rsidR="00AB773D" w:rsidRDefault="00AB773D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Input</w:t>
      </w:r>
      <w:r w:rsidR="002C1FFE">
        <w:rPr>
          <w:b/>
          <w:i/>
        </w:rPr>
        <w:t xml:space="preserve"> from User Side</w:t>
      </w:r>
    </w:p>
    <w:p w14:paraId="052FD9A0" w14:textId="085BA2F0" w:rsidR="00AB773D" w:rsidRPr="00E154EB" w:rsidRDefault="002C1FFE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E868C28" wp14:editId="3C9B2463">
            <wp:extent cx="5276215" cy="2429510"/>
            <wp:effectExtent l="0" t="0" r="635" b="889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ED96C" w14:textId="57A50620" w:rsidR="00AB773D" w:rsidRDefault="00AB773D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Output</w:t>
      </w:r>
    </w:p>
    <w:p w14:paraId="21DA8D0B" w14:textId="0098FC04" w:rsidR="00D16F8F" w:rsidRPr="00295AC5" w:rsidRDefault="00444E8E" w:rsidP="00295AC5">
      <w:pPr>
        <w:spacing w:after="0"/>
        <w:ind w:left="720" w:hanging="720"/>
      </w:pPr>
      <w:r w:rsidRPr="00444E8E">
        <w:t>Admin Side</w:t>
      </w:r>
    </w:p>
    <w:p w14:paraId="1BDB2558" w14:textId="1132AAF7" w:rsidR="00895F26" w:rsidRDefault="00895F26">
      <w:pPr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7D68D6AD" wp14:editId="37297F83">
            <wp:extent cx="5276215" cy="2429510"/>
            <wp:effectExtent l="0" t="0" r="635" b="889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585CB" w14:textId="77E90BC8" w:rsidR="00895F26" w:rsidRDefault="000C4971">
      <w:pPr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4275F2C3" wp14:editId="6D9180D1">
            <wp:extent cx="3381154" cy="1046615"/>
            <wp:effectExtent l="0" t="0" r="0" b="127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388595" cy="104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DE71" w14:textId="17C95550" w:rsidR="00346194" w:rsidRDefault="00346194">
      <w:pPr>
        <w:rPr>
          <w:b/>
          <w:i/>
        </w:rPr>
      </w:pPr>
      <w:r>
        <w:rPr>
          <w:b/>
          <w:i/>
        </w:rPr>
        <w:br w:type="page"/>
      </w:r>
    </w:p>
    <w:p w14:paraId="7268C9DB" w14:textId="44E5A423" w:rsidR="00183A56" w:rsidRDefault="00346194" w:rsidP="006427AB">
      <w:pPr>
        <w:spacing w:after="0"/>
        <w:ind w:left="720" w:hanging="720"/>
        <w:rPr>
          <w:b/>
        </w:rPr>
      </w:pPr>
      <w:r w:rsidRPr="00346194">
        <w:rPr>
          <w:b/>
        </w:rPr>
        <w:lastRenderedPageBreak/>
        <w:t>Sorting Result</w:t>
      </w:r>
    </w:p>
    <w:p w14:paraId="38D6BD90" w14:textId="7565D549" w:rsidR="00346194" w:rsidRDefault="00346194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Input</w:t>
      </w:r>
    </w:p>
    <w:p w14:paraId="5EB43CE4" w14:textId="4333E02F" w:rsidR="00346194" w:rsidRPr="00833850" w:rsidRDefault="00921722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82C5121" wp14:editId="06DBD8E3">
            <wp:extent cx="5276215" cy="2429510"/>
            <wp:effectExtent l="0" t="0" r="635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E0361" w14:textId="6B13C381" w:rsidR="00346194" w:rsidRPr="00346194" w:rsidRDefault="00346194" w:rsidP="006427AB">
      <w:pPr>
        <w:spacing w:after="0"/>
        <w:ind w:left="720" w:hanging="720"/>
        <w:rPr>
          <w:b/>
        </w:rPr>
      </w:pPr>
      <w:r>
        <w:rPr>
          <w:b/>
          <w:i/>
        </w:rPr>
        <w:t>Output</w:t>
      </w:r>
    </w:p>
    <w:p w14:paraId="0D6C43F7" w14:textId="7CFE1174" w:rsidR="0093455D" w:rsidRDefault="000259DB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93108CF" wp14:editId="1D61ADFD">
            <wp:extent cx="5276215" cy="2429510"/>
            <wp:effectExtent l="0" t="0" r="635" b="889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09603" w14:textId="77777777" w:rsidR="0093455D" w:rsidRDefault="0093455D">
      <w:pPr>
        <w:rPr>
          <w:b/>
        </w:rPr>
      </w:pPr>
      <w:r>
        <w:rPr>
          <w:b/>
        </w:rPr>
        <w:br w:type="page"/>
      </w:r>
    </w:p>
    <w:p w14:paraId="472BF90C" w14:textId="364A1092" w:rsidR="008D0423" w:rsidRDefault="00221F56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 xml:space="preserve">Adding Admin </w:t>
      </w:r>
      <w:r w:rsidR="009515C6">
        <w:rPr>
          <w:b/>
        </w:rPr>
        <w:t>or</w:t>
      </w:r>
      <w:r>
        <w:rPr>
          <w:b/>
        </w:rPr>
        <w:t xml:space="preserve"> User</w:t>
      </w:r>
    </w:p>
    <w:p w14:paraId="1960A683" w14:textId="74A3E3E4" w:rsidR="00221F56" w:rsidRDefault="00221F56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Input</w:t>
      </w:r>
    </w:p>
    <w:p w14:paraId="4E6A97C4" w14:textId="623C6115" w:rsidR="00221F56" w:rsidRPr="00221F56" w:rsidRDefault="003F3FD0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1654802" wp14:editId="4710837E">
            <wp:extent cx="5276215" cy="2429510"/>
            <wp:effectExtent l="0" t="0" r="635" b="88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CB01" w14:textId="4383A8A7" w:rsidR="00221F56" w:rsidRPr="00221F56" w:rsidRDefault="00221F56" w:rsidP="006427AB">
      <w:pPr>
        <w:spacing w:after="0"/>
        <w:ind w:left="720" w:hanging="720"/>
        <w:rPr>
          <w:b/>
          <w:i/>
        </w:rPr>
      </w:pPr>
      <w:r>
        <w:rPr>
          <w:b/>
          <w:i/>
        </w:rPr>
        <w:t>Output</w:t>
      </w:r>
    </w:p>
    <w:p w14:paraId="3A7646D9" w14:textId="0EC47B56" w:rsidR="00221F56" w:rsidRDefault="003F3FD0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2E2A023" wp14:editId="394C946B">
            <wp:extent cx="3130640" cy="967563"/>
            <wp:effectExtent l="0" t="0" r="0" b="444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147904" cy="97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C3A68" w14:textId="785A474F" w:rsidR="003F3FD0" w:rsidRDefault="003F3FD0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787B6C0E" wp14:editId="69255DBC">
            <wp:extent cx="3115340" cy="969583"/>
            <wp:effectExtent l="0" t="0" r="0" b="25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144204" cy="978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A01B" w14:textId="5B093108" w:rsidR="00E92563" w:rsidRDefault="009D63E0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9999219" wp14:editId="2751339D">
            <wp:extent cx="5276215" cy="2258695"/>
            <wp:effectExtent l="0" t="0" r="635" b="825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AE1D7" w14:textId="77777777" w:rsidR="00E92563" w:rsidRDefault="00E92563">
      <w:pPr>
        <w:rPr>
          <w:b/>
        </w:rPr>
      </w:pPr>
      <w:r>
        <w:rPr>
          <w:b/>
        </w:rPr>
        <w:br w:type="page"/>
      </w:r>
    </w:p>
    <w:p w14:paraId="6762F977" w14:textId="658CD61C" w:rsidR="00066640" w:rsidRDefault="00573705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 xml:space="preserve">Viewing </w:t>
      </w:r>
      <w:r w:rsidR="00504317">
        <w:rPr>
          <w:b/>
        </w:rPr>
        <w:t>/</w:t>
      </w:r>
      <w:r>
        <w:rPr>
          <w:b/>
        </w:rPr>
        <w:t xml:space="preserve"> </w:t>
      </w:r>
      <w:r w:rsidR="00E92563">
        <w:rPr>
          <w:b/>
        </w:rPr>
        <w:t>Editing</w:t>
      </w:r>
      <w:r w:rsidR="0089779F">
        <w:rPr>
          <w:b/>
        </w:rPr>
        <w:t xml:space="preserve"> / Deleting</w:t>
      </w:r>
      <w:r w:rsidR="00E92563">
        <w:rPr>
          <w:b/>
        </w:rPr>
        <w:t xml:space="preserve"> </w:t>
      </w:r>
      <w:r w:rsidR="000A65D5">
        <w:rPr>
          <w:b/>
        </w:rPr>
        <w:t xml:space="preserve">Admin </w:t>
      </w:r>
      <w:r w:rsidR="00504317">
        <w:rPr>
          <w:b/>
        </w:rPr>
        <w:t>and</w:t>
      </w:r>
      <w:r w:rsidR="00E92563">
        <w:rPr>
          <w:b/>
        </w:rPr>
        <w:t xml:space="preserve"> User</w:t>
      </w:r>
    </w:p>
    <w:p w14:paraId="69729789" w14:textId="4659D5B3" w:rsidR="00034238" w:rsidRDefault="00FC6BB0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7F681428" wp14:editId="05EF71B9">
            <wp:extent cx="5276215" cy="2429510"/>
            <wp:effectExtent l="0" t="0" r="635" b="889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09CF" w14:textId="5CE86C21" w:rsidR="006909E0" w:rsidRPr="006909E0" w:rsidRDefault="006909E0" w:rsidP="006427AB">
      <w:pPr>
        <w:spacing w:after="0"/>
        <w:ind w:left="720" w:hanging="720"/>
        <w:rPr>
          <w:b/>
          <w:i/>
        </w:rPr>
      </w:pPr>
      <w:r w:rsidRPr="006909E0">
        <w:rPr>
          <w:b/>
          <w:i/>
        </w:rPr>
        <w:t>Edit function</w:t>
      </w:r>
    </w:p>
    <w:p w14:paraId="0C7FDC55" w14:textId="04E0B41A" w:rsidR="003F5E43" w:rsidRDefault="0089779F" w:rsidP="006427AB">
      <w:pPr>
        <w:spacing w:after="0"/>
        <w:ind w:left="720" w:hanging="720"/>
      </w:pPr>
      <w:r>
        <w:t>When clicking on edit</w:t>
      </w:r>
      <w:r w:rsidR="0029566B">
        <w:t xml:space="preserve"> icon</w:t>
      </w:r>
      <w:r w:rsidR="00F62D3C">
        <w:t xml:space="preserve">, admin </w:t>
      </w:r>
      <w:proofErr w:type="gramStart"/>
      <w:r w:rsidR="00F62D3C">
        <w:t>will be redirected</w:t>
      </w:r>
      <w:proofErr w:type="gramEnd"/>
      <w:r w:rsidR="00F62D3C">
        <w:t xml:space="preserve"> to edit page </w:t>
      </w:r>
    </w:p>
    <w:p w14:paraId="6DEE604F" w14:textId="66E42AE1" w:rsidR="0029566B" w:rsidRDefault="008D1621" w:rsidP="006427AB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75F4C4A4" wp14:editId="43AA57AE">
            <wp:extent cx="5276215" cy="2429510"/>
            <wp:effectExtent l="0" t="0" r="635" b="889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F90A" w14:textId="0BA8A695" w:rsidR="00D26D6F" w:rsidRDefault="00D26D6F" w:rsidP="006427AB">
      <w:pPr>
        <w:spacing w:after="0"/>
        <w:ind w:left="720" w:hanging="720"/>
      </w:pPr>
      <w:r>
        <w:t xml:space="preserve">When update button </w:t>
      </w:r>
      <w:proofErr w:type="gramStart"/>
      <w:r>
        <w:t>is clicked</w:t>
      </w:r>
      <w:proofErr w:type="gramEnd"/>
    </w:p>
    <w:p w14:paraId="600B6ABC" w14:textId="15768131" w:rsidR="00D26D6F" w:rsidRDefault="00D26D6F" w:rsidP="006427AB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4F4D0689" wp14:editId="6BA02A88">
            <wp:extent cx="3189887" cy="978196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23257" cy="98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7B9DF" w14:textId="7D33D4DC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4879F72E" w14:textId="6B5AD322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1662AFE6" w14:textId="745A4C26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472854E6" w14:textId="1A377DA6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5DDC1249" w14:textId="5F2FBDB7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458DF6D0" w14:textId="0093ED5C" w:rsidR="0084233E" w:rsidRDefault="0084233E" w:rsidP="006427AB">
      <w:pPr>
        <w:spacing w:after="0"/>
        <w:ind w:left="720" w:hanging="720"/>
        <w:rPr>
          <w:noProof/>
          <w:lang w:val="en-MY"/>
        </w:rPr>
      </w:pPr>
    </w:p>
    <w:p w14:paraId="46058783" w14:textId="76B4CD66" w:rsidR="0084233E" w:rsidRDefault="0084233E" w:rsidP="006427AB">
      <w:pPr>
        <w:spacing w:after="0"/>
        <w:ind w:left="720" w:hanging="720"/>
        <w:rPr>
          <w:noProof/>
          <w:lang w:val="en-MY"/>
        </w:rPr>
      </w:pPr>
      <w:r>
        <w:rPr>
          <w:noProof/>
          <w:lang w:val="en-MY"/>
        </w:rPr>
        <w:lastRenderedPageBreak/>
        <w:t>Email is changed as admin input</w:t>
      </w:r>
    </w:p>
    <w:p w14:paraId="7E46FD41" w14:textId="0BAECF59" w:rsidR="0084233E" w:rsidRDefault="0084233E" w:rsidP="006427AB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62BB15E5" wp14:editId="0F28066F">
            <wp:extent cx="5276215" cy="2429510"/>
            <wp:effectExtent l="0" t="0" r="635" b="889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6E4D" w14:textId="1C3B7C94" w:rsidR="009E4D5A" w:rsidRDefault="009E4D5A" w:rsidP="009E4D5A">
      <w:pPr>
        <w:spacing w:after="0"/>
        <w:ind w:left="720" w:hanging="720"/>
        <w:rPr>
          <w:b/>
          <w:i/>
        </w:rPr>
      </w:pPr>
      <w:r>
        <w:rPr>
          <w:b/>
          <w:i/>
        </w:rPr>
        <w:t>Delete</w:t>
      </w:r>
      <w:r w:rsidRPr="006909E0">
        <w:rPr>
          <w:b/>
          <w:i/>
        </w:rPr>
        <w:t xml:space="preserve"> function</w:t>
      </w:r>
    </w:p>
    <w:p w14:paraId="3126F543" w14:textId="492B9971" w:rsidR="009E4D5A" w:rsidRDefault="00DA1A67" w:rsidP="009E4D5A">
      <w:pPr>
        <w:spacing w:after="0"/>
        <w:ind w:left="720" w:hanging="720"/>
      </w:pPr>
      <w:r>
        <w:t xml:space="preserve">When cross icon </w:t>
      </w:r>
      <w:proofErr w:type="gramStart"/>
      <w:r>
        <w:t>is clicked</w:t>
      </w:r>
      <w:proofErr w:type="gramEnd"/>
      <w:r>
        <w:t xml:space="preserve"> </w:t>
      </w:r>
    </w:p>
    <w:p w14:paraId="28AA726C" w14:textId="2D1C73D5" w:rsidR="00DA1A67" w:rsidRDefault="004143F3" w:rsidP="009E4D5A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56BEE524" wp14:editId="05BF4F05">
            <wp:extent cx="2785731" cy="846548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796323" cy="84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48926" w14:textId="51FBB8F1" w:rsidR="004143F3" w:rsidRDefault="00C27694" w:rsidP="009E4D5A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220E735A" wp14:editId="329DE4B9">
            <wp:extent cx="2767297" cy="850605"/>
            <wp:effectExtent l="0" t="0" r="0" b="698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97646" cy="85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2E62B" w14:textId="23D7DD89" w:rsidR="00E62166" w:rsidRDefault="002F7161" w:rsidP="009E4D5A">
      <w:pPr>
        <w:spacing w:after="0"/>
        <w:ind w:left="720" w:hanging="720"/>
      </w:pPr>
      <w:r>
        <w:t>That u</w:t>
      </w:r>
      <w:r w:rsidR="005B4224">
        <w:t xml:space="preserve">ser </w:t>
      </w:r>
      <w:proofErr w:type="gramStart"/>
      <w:r w:rsidR="005B4224">
        <w:t>is removed</w:t>
      </w:r>
      <w:proofErr w:type="gramEnd"/>
      <w:r w:rsidR="005B4224">
        <w:t xml:space="preserve"> from the record</w:t>
      </w:r>
    </w:p>
    <w:p w14:paraId="0A0C943B" w14:textId="692A1827" w:rsidR="00C27694" w:rsidRPr="009E4D5A" w:rsidRDefault="00E62166" w:rsidP="009E4D5A">
      <w:pPr>
        <w:spacing w:after="0"/>
        <w:ind w:left="720" w:hanging="720"/>
      </w:pPr>
      <w:r>
        <w:rPr>
          <w:noProof/>
          <w:lang w:val="en-MY"/>
        </w:rPr>
        <w:drawing>
          <wp:inline distT="0" distB="0" distL="0" distR="0" wp14:anchorId="0EED7A6B" wp14:editId="72A6E623">
            <wp:extent cx="5276215" cy="2429510"/>
            <wp:effectExtent l="0" t="0" r="635" b="889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53743" w14:textId="77777777" w:rsidR="009E4D5A" w:rsidRDefault="009E4D5A" w:rsidP="006427AB">
      <w:pPr>
        <w:spacing w:after="0"/>
        <w:ind w:left="720" w:hanging="720"/>
      </w:pPr>
    </w:p>
    <w:p w14:paraId="5E42853D" w14:textId="77777777" w:rsidR="00680D0C" w:rsidRPr="0089779F" w:rsidRDefault="00680D0C" w:rsidP="006427AB">
      <w:pPr>
        <w:spacing w:after="0"/>
        <w:ind w:left="720" w:hanging="720"/>
      </w:pPr>
    </w:p>
    <w:p w14:paraId="4413BCBD" w14:textId="77777777" w:rsidR="00066640" w:rsidRDefault="00066640">
      <w:pPr>
        <w:rPr>
          <w:b/>
        </w:rPr>
      </w:pPr>
      <w:r>
        <w:rPr>
          <w:b/>
        </w:rPr>
        <w:br w:type="page"/>
      </w:r>
    </w:p>
    <w:p w14:paraId="4B8ECE98" w14:textId="16AFEF6E" w:rsidR="006B6FF5" w:rsidRDefault="00765227" w:rsidP="006B6FF5">
      <w:pPr>
        <w:spacing w:after="0"/>
        <w:ind w:left="720" w:hanging="720"/>
        <w:rPr>
          <w:b/>
          <w:u w:val="single"/>
        </w:rPr>
      </w:pPr>
      <w:r w:rsidRPr="00F703C4">
        <w:rPr>
          <w:b/>
          <w:u w:val="single"/>
        </w:rPr>
        <w:lastRenderedPageBreak/>
        <w:t xml:space="preserve">Screenshots of </w:t>
      </w:r>
      <w:r>
        <w:rPr>
          <w:b/>
          <w:u w:val="single"/>
        </w:rPr>
        <w:t>Outputs (</w:t>
      </w:r>
      <w:r>
        <w:rPr>
          <w:b/>
          <w:u w:val="single"/>
        </w:rPr>
        <w:t>User</w:t>
      </w:r>
      <w:r>
        <w:rPr>
          <w:b/>
          <w:u w:val="single"/>
        </w:rPr>
        <w:t xml:space="preserve"> Page)</w:t>
      </w:r>
    </w:p>
    <w:p w14:paraId="00C418D2" w14:textId="0A5DD931" w:rsidR="00C2426E" w:rsidRPr="00C2426E" w:rsidRDefault="00D13298" w:rsidP="00765227">
      <w:pPr>
        <w:spacing w:after="0"/>
        <w:rPr>
          <w:b/>
        </w:rPr>
      </w:pPr>
      <w:r>
        <w:rPr>
          <w:b/>
        </w:rPr>
        <w:t>Stock Up Urgent Request</w:t>
      </w:r>
    </w:p>
    <w:p w14:paraId="186E576A" w14:textId="67CB63E4" w:rsidR="009D7B8C" w:rsidRDefault="00C2426E" w:rsidP="00765227">
      <w:pPr>
        <w:spacing w:after="0"/>
        <w:rPr>
          <w:b/>
          <w:i/>
        </w:rPr>
      </w:pPr>
      <w:r>
        <w:rPr>
          <w:b/>
          <w:i/>
        </w:rPr>
        <w:t>Input</w:t>
      </w:r>
    </w:p>
    <w:p w14:paraId="13E195E4" w14:textId="039DD2AB" w:rsidR="00C2426E" w:rsidRPr="00C2426E" w:rsidRDefault="00D13298" w:rsidP="00765227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58A7A098" wp14:editId="2360BC92">
            <wp:extent cx="5082363" cy="2340248"/>
            <wp:effectExtent l="0" t="0" r="4445" b="31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086892" cy="234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55B8" w14:textId="3AFD1EA3" w:rsidR="00C2426E" w:rsidRDefault="00C2426E" w:rsidP="00765227">
      <w:pPr>
        <w:spacing w:after="0"/>
        <w:rPr>
          <w:b/>
          <w:i/>
        </w:rPr>
      </w:pPr>
      <w:r>
        <w:rPr>
          <w:b/>
          <w:i/>
        </w:rPr>
        <w:t>Output</w:t>
      </w:r>
    </w:p>
    <w:p w14:paraId="1B8D2C9B" w14:textId="77750A02" w:rsidR="00C04B22" w:rsidRDefault="00C04B22" w:rsidP="00765227">
      <w:pPr>
        <w:spacing w:after="0"/>
      </w:pPr>
      <w:r>
        <w:t>User side</w:t>
      </w:r>
    </w:p>
    <w:p w14:paraId="600DE363" w14:textId="62166F26" w:rsidR="00D13448" w:rsidRPr="00C04B22" w:rsidRDefault="00D13448" w:rsidP="00765227">
      <w:pPr>
        <w:spacing w:after="0"/>
      </w:pPr>
      <w:r>
        <w:rPr>
          <w:noProof/>
          <w:lang w:val="en-MY"/>
        </w:rPr>
        <w:drawing>
          <wp:inline distT="0" distB="0" distL="0" distR="0" wp14:anchorId="11B302D6" wp14:editId="389DACCB">
            <wp:extent cx="2990700" cy="925033"/>
            <wp:effectExtent l="0" t="0" r="635" b="889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999266" cy="92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2B32B" w14:textId="5D3F54B8" w:rsidR="00D13298" w:rsidRDefault="00F33D33" w:rsidP="00765227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7D74EB92" wp14:editId="52B52C73">
            <wp:extent cx="5114261" cy="2354936"/>
            <wp:effectExtent l="0" t="0" r="0" b="76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120679" cy="235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DD78E" w14:textId="77777777" w:rsidR="001A29EC" w:rsidRDefault="001A29EC">
      <w:r>
        <w:br w:type="page"/>
      </w:r>
    </w:p>
    <w:p w14:paraId="61A20596" w14:textId="0030E6AB" w:rsidR="00C04B22" w:rsidRPr="00C04B22" w:rsidRDefault="00C04B22" w:rsidP="00765227">
      <w:pPr>
        <w:spacing w:after="0"/>
      </w:pPr>
      <w:r w:rsidRPr="00C04B22">
        <w:lastRenderedPageBreak/>
        <w:t>Admin Side</w:t>
      </w:r>
    </w:p>
    <w:p w14:paraId="3CFF081C" w14:textId="77777777" w:rsidR="00E35342" w:rsidRDefault="00C04B22" w:rsidP="00E35342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462E2E91" wp14:editId="0F2DAD8F">
            <wp:extent cx="5149278" cy="237106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161032" cy="237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52AAB" w14:textId="77777777" w:rsidR="001A29EC" w:rsidRDefault="001A29EC" w:rsidP="003E3CBD">
      <w:pPr>
        <w:spacing w:after="0"/>
        <w:rPr>
          <w:b/>
        </w:rPr>
      </w:pPr>
    </w:p>
    <w:p w14:paraId="76E67144" w14:textId="77777777" w:rsidR="00CE6520" w:rsidRDefault="00CE6520">
      <w:pPr>
        <w:rPr>
          <w:b/>
        </w:rPr>
      </w:pPr>
      <w:r>
        <w:rPr>
          <w:b/>
        </w:rPr>
        <w:br w:type="page"/>
      </w:r>
    </w:p>
    <w:p w14:paraId="115D443A" w14:textId="04FCF242" w:rsidR="003E3CBD" w:rsidRDefault="003E3CBD" w:rsidP="003E3CBD">
      <w:pPr>
        <w:spacing w:after="0"/>
        <w:rPr>
          <w:b/>
        </w:rPr>
      </w:pPr>
      <w:r>
        <w:rPr>
          <w:b/>
        </w:rPr>
        <w:lastRenderedPageBreak/>
        <w:t xml:space="preserve">Stock </w:t>
      </w:r>
      <w:proofErr w:type="gramStart"/>
      <w:r>
        <w:rPr>
          <w:b/>
        </w:rPr>
        <w:t>Out</w:t>
      </w:r>
      <w:proofErr w:type="gramEnd"/>
      <w:r>
        <w:rPr>
          <w:b/>
        </w:rPr>
        <w:t xml:space="preserve"> Request</w:t>
      </w:r>
    </w:p>
    <w:p w14:paraId="510719A9" w14:textId="25FD8D96" w:rsidR="0033780D" w:rsidRPr="0033780D" w:rsidRDefault="0033780D" w:rsidP="003E3CBD">
      <w:pPr>
        <w:spacing w:after="0"/>
        <w:rPr>
          <w:b/>
          <w:i/>
        </w:rPr>
      </w:pPr>
      <w:r>
        <w:rPr>
          <w:b/>
          <w:i/>
        </w:rPr>
        <w:t>Input</w:t>
      </w:r>
    </w:p>
    <w:p w14:paraId="2DFA1681" w14:textId="77777777" w:rsidR="0033780D" w:rsidRDefault="00A27B6F">
      <w:pPr>
        <w:rPr>
          <w:b/>
        </w:rPr>
      </w:pPr>
      <w:r>
        <w:rPr>
          <w:noProof/>
          <w:lang w:val="en-MY"/>
        </w:rPr>
        <w:drawing>
          <wp:inline distT="0" distB="0" distL="0" distR="0" wp14:anchorId="03776F24" wp14:editId="44098B77">
            <wp:extent cx="5276215" cy="2429510"/>
            <wp:effectExtent l="0" t="0" r="635" b="889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D351" w14:textId="3F6EA37F" w:rsidR="0033780D" w:rsidRDefault="0033780D" w:rsidP="0033780D">
      <w:pPr>
        <w:spacing w:after="0"/>
        <w:rPr>
          <w:b/>
          <w:i/>
        </w:rPr>
      </w:pPr>
      <w:r>
        <w:rPr>
          <w:b/>
          <w:i/>
        </w:rPr>
        <w:t>Output</w:t>
      </w:r>
    </w:p>
    <w:p w14:paraId="12831D53" w14:textId="07AEB125" w:rsidR="008F5D6F" w:rsidRPr="008F5D6F" w:rsidRDefault="008F5D6F" w:rsidP="0033780D">
      <w:pPr>
        <w:spacing w:after="0"/>
      </w:pPr>
      <w:r w:rsidRPr="008F5D6F">
        <w:t>User Side</w:t>
      </w:r>
    </w:p>
    <w:p w14:paraId="4854C0F0" w14:textId="77777777" w:rsidR="00C70855" w:rsidRDefault="00625A8B" w:rsidP="0033780D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75B7536F" wp14:editId="200A9658">
            <wp:extent cx="3279743" cy="1010093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289560" cy="101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4D6A0" w14:textId="7A05C9D2" w:rsidR="008F5D6F" w:rsidRDefault="00A16312" w:rsidP="0033780D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417F52C9" wp14:editId="25D3D743">
            <wp:extent cx="5276215" cy="2429510"/>
            <wp:effectExtent l="0" t="0" r="635" b="889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C81D6" w14:textId="77777777" w:rsidR="008F5D6F" w:rsidRDefault="008F5D6F">
      <w:pPr>
        <w:rPr>
          <w:b/>
        </w:rPr>
      </w:pPr>
      <w:r>
        <w:rPr>
          <w:b/>
        </w:rPr>
        <w:br w:type="page"/>
      </w:r>
    </w:p>
    <w:p w14:paraId="5C426411" w14:textId="41575195" w:rsidR="009A6D88" w:rsidRPr="008F5D6F" w:rsidRDefault="008F5D6F" w:rsidP="0033780D">
      <w:pPr>
        <w:spacing w:after="0"/>
      </w:pPr>
      <w:r>
        <w:lastRenderedPageBreak/>
        <w:t>Admin</w:t>
      </w:r>
      <w:r w:rsidRPr="008F5D6F">
        <w:t xml:space="preserve"> Side</w:t>
      </w:r>
    </w:p>
    <w:p w14:paraId="1BAD99F7" w14:textId="7D98BD41" w:rsidR="00E35342" w:rsidRPr="0033780D" w:rsidRDefault="00171875" w:rsidP="0033780D">
      <w:pPr>
        <w:spacing w:after="0"/>
        <w:rPr>
          <w:b/>
          <w:i/>
        </w:rPr>
      </w:pPr>
      <w:r>
        <w:rPr>
          <w:noProof/>
          <w:lang w:val="en-MY"/>
        </w:rPr>
        <w:drawing>
          <wp:inline distT="0" distB="0" distL="0" distR="0" wp14:anchorId="67A152E2" wp14:editId="2643DE61">
            <wp:extent cx="5276215" cy="2429510"/>
            <wp:effectExtent l="0" t="0" r="635" b="889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5342">
        <w:rPr>
          <w:b/>
        </w:rPr>
        <w:br w:type="page"/>
      </w:r>
    </w:p>
    <w:p w14:paraId="17BBB937" w14:textId="22866C4D" w:rsidR="00E32D1F" w:rsidRDefault="00E32D1F" w:rsidP="00E35342">
      <w:pPr>
        <w:spacing w:after="0"/>
        <w:rPr>
          <w:b/>
        </w:rPr>
      </w:pPr>
      <w:r>
        <w:rPr>
          <w:b/>
        </w:rPr>
        <w:lastRenderedPageBreak/>
        <w:t xml:space="preserve">Changing Password </w:t>
      </w:r>
    </w:p>
    <w:p w14:paraId="19F5982C" w14:textId="3FB4D650" w:rsidR="00E32D1F" w:rsidRPr="00781EC7" w:rsidRDefault="00781EC7" w:rsidP="00E35342">
      <w:pPr>
        <w:spacing w:after="0"/>
        <w:rPr>
          <w:b/>
          <w:i/>
          <w:noProof/>
          <w:lang w:val="en-MY"/>
        </w:rPr>
      </w:pPr>
      <w:r w:rsidRPr="00781EC7">
        <w:rPr>
          <w:b/>
          <w:i/>
          <w:noProof/>
          <w:lang w:val="en-MY"/>
        </w:rPr>
        <w:t>Input</w:t>
      </w:r>
    </w:p>
    <w:p w14:paraId="178E986D" w14:textId="236086A7" w:rsidR="00781EC7" w:rsidRDefault="00781EC7" w:rsidP="00E35342">
      <w:pPr>
        <w:spacing w:after="0"/>
        <w:rPr>
          <w:i/>
          <w:noProof/>
          <w:lang w:val="en-MY"/>
        </w:rPr>
      </w:pPr>
      <w:r>
        <w:rPr>
          <w:noProof/>
          <w:lang w:val="en-MY"/>
        </w:rPr>
        <w:drawing>
          <wp:inline distT="0" distB="0" distL="0" distR="0" wp14:anchorId="491A8810" wp14:editId="05909B1A">
            <wp:extent cx="5276215" cy="2429510"/>
            <wp:effectExtent l="0" t="0" r="635" b="889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0675" w14:textId="4AADABA6" w:rsidR="00781EC7" w:rsidRPr="00781EC7" w:rsidRDefault="00781EC7" w:rsidP="00E35342">
      <w:pPr>
        <w:spacing w:after="0"/>
        <w:rPr>
          <w:b/>
          <w:i/>
        </w:rPr>
      </w:pPr>
      <w:r w:rsidRPr="00781EC7">
        <w:rPr>
          <w:b/>
          <w:i/>
          <w:noProof/>
          <w:lang w:val="en-MY"/>
        </w:rPr>
        <w:t>Output</w:t>
      </w:r>
    </w:p>
    <w:p w14:paraId="2BFE961B" w14:textId="26C6420B" w:rsidR="00252D1A" w:rsidRDefault="00781EC7" w:rsidP="00E35342">
      <w:pPr>
        <w:spacing w:after="0"/>
        <w:rPr>
          <w:b/>
        </w:rPr>
      </w:pPr>
      <w:r>
        <w:rPr>
          <w:noProof/>
          <w:lang w:val="en-MY"/>
        </w:rPr>
        <w:drawing>
          <wp:inline distT="0" distB="0" distL="0" distR="0" wp14:anchorId="5D836C23" wp14:editId="772B5AF4">
            <wp:extent cx="3188581" cy="993913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229246" cy="1006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 w:rsidR="00252D1A">
        <w:rPr>
          <w:b/>
        </w:rPr>
        <w:br w:type="page"/>
      </w:r>
    </w:p>
    <w:p w14:paraId="4A0AFC0A" w14:textId="36E53C01" w:rsidR="00D25A17" w:rsidRDefault="00252D1A" w:rsidP="00252D1A">
      <w:pPr>
        <w:spacing w:after="0"/>
        <w:rPr>
          <w:b/>
          <w:u w:val="single"/>
        </w:rPr>
      </w:pPr>
      <w:r>
        <w:rPr>
          <w:b/>
          <w:u w:val="single"/>
        </w:rPr>
        <w:lastRenderedPageBreak/>
        <w:t>PART B</w:t>
      </w:r>
    </w:p>
    <w:p w14:paraId="4EAE0F30" w14:textId="1277C44F" w:rsidR="000972DB" w:rsidRPr="009171A6" w:rsidRDefault="009171A6" w:rsidP="00EA016A">
      <w:pPr>
        <w:spacing w:after="0"/>
        <w:rPr>
          <w:b/>
        </w:rPr>
      </w:pPr>
      <w:r w:rsidRPr="009171A6">
        <w:rPr>
          <w:b/>
          <w:u w:val="single"/>
        </w:rPr>
        <w:t>Presentation Slides</w:t>
      </w:r>
    </w:p>
    <w:p w14:paraId="514D0832" w14:textId="17B2B9AF" w:rsidR="009171A6" w:rsidRPr="007C4BBC" w:rsidRDefault="006E527F" w:rsidP="006427AB">
      <w:pPr>
        <w:spacing w:after="0"/>
      </w:pPr>
      <w:r>
        <w:rPr>
          <w:noProof/>
        </w:rPr>
        <w:pict w14:anchorId="077504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.1pt;margin-top:3.1pt;width:415.1pt;height:595.15pt;z-index:251667456;mso-position-horizontal-relative:text;mso-position-vertical-relative:text;mso-width-relative:page;mso-height-relative:page">
            <v:imagedata r:id="rId105" o:title="0001" cropbottom="2446f" cropleft="4357f" cropright="4231f"/>
            <w10:wrap type="square"/>
          </v:shape>
        </w:pict>
      </w:r>
    </w:p>
    <w:p w14:paraId="734ABF3D" w14:textId="10FD1981" w:rsidR="00FE158D" w:rsidRDefault="00FE158D">
      <w:pPr>
        <w:rPr>
          <w:b/>
        </w:rPr>
      </w:pPr>
      <w:r>
        <w:rPr>
          <w:b/>
        </w:rPr>
        <w:br w:type="page"/>
      </w:r>
    </w:p>
    <w:p w14:paraId="326777D2" w14:textId="41EB9878" w:rsidR="006831F2" w:rsidRDefault="00474BDF" w:rsidP="00AB5D2C">
      <w:pPr>
        <w:ind w:left="720" w:hanging="720"/>
        <w:rPr>
          <w:b/>
        </w:rPr>
      </w:pPr>
      <w:r>
        <w:rPr>
          <w:noProof/>
        </w:rPr>
        <w:lastRenderedPageBreak/>
        <w:pict w14:anchorId="0D26D1A7">
          <v:shape id="_x0000_s1030" type="#_x0000_t75" style="position:absolute;left:0;text-align:left;margin-left:.4pt;margin-top:19.45pt;width:415.25pt;height:584.65pt;z-index:-251646976;mso-position-horizontal-relative:text;mso-position-vertical-relative:text;mso-width-relative:page;mso-height-relative:page" wrapcoords="-39 0 -39 21570 21600 21570 21600 0 -39 0">
            <v:imagedata r:id="rId106" o:title="0002" cropbottom="3786f" cropleft="4356f" cropright="4498f"/>
            <w10:wrap type="square"/>
          </v:shape>
        </w:pict>
      </w:r>
    </w:p>
    <w:p w14:paraId="533F6480" w14:textId="3F232267" w:rsidR="005E1B74" w:rsidRDefault="00C85E08" w:rsidP="00AB5D2C">
      <w:pPr>
        <w:ind w:left="720" w:hanging="720"/>
        <w:rPr>
          <w:b/>
        </w:rPr>
      </w:pPr>
      <w:r w:rsidRPr="00C85E08">
        <w:rPr>
          <w:noProof/>
          <w:lang w:val="en-MY"/>
        </w:rPr>
        <w:t xml:space="preserve"> </w:t>
      </w:r>
    </w:p>
    <w:p w14:paraId="117776E0" w14:textId="0ED3304C" w:rsidR="00AB5D2C" w:rsidRDefault="00AB5D2C" w:rsidP="00AB5D2C">
      <w:pPr>
        <w:ind w:left="720" w:hanging="720"/>
        <w:rPr>
          <w:b/>
        </w:rPr>
      </w:pPr>
    </w:p>
    <w:p w14:paraId="4BF550DA" w14:textId="141A9789" w:rsidR="002A2B80" w:rsidRPr="002A2B80" w:rsidRDefault="002A2B80" w:rsidP="002A2B80"/>
    <w:p w14:paraId="0AFE32C9" w14:textId="29A56BF8" w:rsidR="00201F77" w:rsidRDefault="00C6155E">
      <w:r>
        <w:rPr>
          <w:noProof/>
        </w:rPr>
        <w:lastRenderedPageBreak/>
        <w:pict w14:anchorId="3FA650CF">
          <v:shape id="_x0000_s1031" type="#_x0000_t75" style="position:absolute;left:0;text-align:left;margin-left:.4pt;margin-top:46.2pt;width:415.25pt;height:533.8pt;z-index:251671552;mso-position-horizontal-relative:text;mso-position-vertical-relative:text;mso-width-relative:page;mso-height-relative:page">
            <v:imagedata r:id="rId107" o:title="0003" cropbottom="8896f" cropleft="4230f" cropright="4364f"/>
            <w10:wrap type="square"/>
          </v:shape>
        </w:pict>
      </w:r>
    </w:p>
    <w:p w14:paraId="292FDB3B" w14:textId="7926B9A7" w:rsidR="00660D7C" w:rsidRDefault="00660D7C">
      <w:r>
        <w:br w:type="page"/>
      </w:r>
    </w:p>
    <w:sdt>
      <w:sdtPr>
        <w:rPr>
          <w:b/>
          <w:u w:val="single"/>
        </w:rPr>
        <w:id w:val="1647311914"/>
        <w:docPartObj>
          <w:docPartGallery w:val="Bibliographies"/>
          <w:docPartUnique/>
        </w:docPartObj>
      </w:sdtPr>
      <w:sdtEndPr>
        <w:rPr>
          <w:rFonts w:ascii="Times New Roman" w:eastAsia="楷体" w:hAnsi="Times New Roman" w:cstheme="minorBidi"/>
          <w:b w:val="0"/>
          <w:color w:val="auto"/>
          <w:sz w:val="24"/>
          <w:szCs w:val="22"/>
          <w:u w:val="none"/>
        </w:rPr>
      </w:sdtEndPr>
      <w:sdtContent>
        <w:p w14:paraId="21DFEBDC" w14:textId="390933E0" w:rsidR="002C3B44" w:rsidRPr="0012643B" w:rsidRDefault="002C3B44" w:rsidP="0012643B">
          <w:pPr>
            <w:pStyle w:val="Heading1"/>
            <w:jc w:val="left"/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  <w:u w:val="single"/>
            </w:rPr>
          </w:pPr>
          <w:r w:rsidRPr="0012643B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  <w:u w:val="single"/>
            </w:rPr>
            <w:t>References</w:t>
          </w:r>
        </w:p>
        <w:sdt>
          <w:sdtPr>
            <w:rPr>
              <w:rFonts w:cs="Times New Roman"/>
              <w:color w:val="000000" w:themeColor="text1"/>
              <w:szCs w:val="24"/>
            </w:rPr>
            <w:id w:val="-573587230"/>
            <w:bibliography/>
          </w:sdtPr>
          <w:sdtContent>
            <w:p w14:paraId="0922AF96" w14:textId="77777777" w:rsidR="0012643B" w:rsidRDefault="002C3B44" w:rsidP="0012643B">
              <w:pPr>
                <w:pStyle w:val="Bibliography"/>
                <w:jc w:val="left"/>
                <w:rPr>
                  <w:noProof/>
                  <w:szCs w:val="24"/>
                </w:rPr>
              </w:pPr>
              <w:r w:rsidRPr="002C3B44">
                <w:rPr>
                  <w:rFonts w:cs="Times New Roman"/>
                  <w:color w:val="000000" w:themeColor="text1"/>
                  <w:szCs w:val="24"/>
                </w:rPr>
                <w:fldChar w:fldCharType="begin"/>
              </w:r>
              <w:r w:rsidRPr="002C3B44">
                <w:rPr>
                  <w:rFonts w:cs="Times New Roman"/>
                  <w:color w:val="000000" w:themeColor="text1"/>
                  <w:szCs w:val="24"/>
                </w:rPr>
                <w:instrText xml:space="preserve"> BIBLIOGRAPHY </w:instrText>
              </w:r>
              <w:r w:rsidRPr="002C3B44">
                <w:rPr>
                  <w:rFonts w:cs="Times New Roman"/>
                  <w:color w:val="000000" w:themeColor="text1"/>
                  <w:szCs w:val="24"/>
                </w:rPr>
                <w:fldChar w:fldCharType="separate"/>
              </w:r>
              <w:r w:rsidR="0012643B">
                <w:rPr>
                  <w:noProof/>
                </w:rPr>
                <w:t xml:space="preserve">Anon., 2012. </w:t>
              </w:r>
              <w:r w:rsidR="0012643B">
                <w:rPr>
                  <w:i/>
                  <w:iCs/>
                  <w:noProof/>
                </w:rPr>
                <w:t xml:space="preserve">Counting no of rows returned by a select query. </w:t>
              </w:r>
              <w:r w:rsidR="0012643B">
                <w:rPr>
                  <w:noProof/>
                </w:rPr>
                <w:t xml:space="preserve">[Online] </w:t>
              </w:r>
              <w:r w:rsidR="0012643B">
                <w:rPr>
                  <w:noProof/>
                </w:rPr>
                <w:br/>
                <w:t xml:space="preserve">Available at: </w:t>
              </w:r>
              <w:r w:rsidR="0012643B">
                <w:rPr>
                  <w:noProof/>
                  <w:u w:val="single"/>
                </w:rPr>
                <w:t>https://stackoverflow.com/questions/9945755/counting-no-of-rows-returned-by-a-select-query</w:t>
              </w:r>
              <w:r w:rsidR="0012643B">
                <w:rPr>
                  <w:noProof/>
                </w:rPr>
                <w:br/>
                <w:t>[Accessed 1 April 2018].</w:t>
              </w:r>
            </w:p>
            <w:p w14:paraId="12B6D115" w14:textId="77777777" w:rsidR="0012643B" w:rsidRDefault="0012643B" w:rsidP="0012643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htmlentiti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php.net/manual/en/function.htmlentities.php</w:t>
              </w:r>
              <w:r>
                <w:rPr>
                  <w:noProof/>
                </w:rPr>
                <w:br/>
                <w:t>[Accessed 15 April 2018].</w:t>
              </w:r>
            </w:p>
            <w:p w14:paraId="0A7FBFF7" w14:textId="77777777" w:rsidR="0012643B" w:rsidRDefault="0012643B" w:rsidP="0012643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mysqli::real_escape_strin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php.net/manual/en/mysqli.real-escape-string.php</w:t>
              </w:r>
              <w:r>
                <w:rPr>
                  <w:noProof/>
                </w:rPr>
                <w:br/>
                <w:t>[Accessed 15 April 2018].</w:t>
              </w:r>
            </w:p>
            <w:p w14:paraId="61F41615" w14:textId="77777777" w:rsidR="0012643B" w:rsidRDefault="0012643B" w:rsidP="0012643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password_has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php.net/manual/en/function.password-hash.php</w:t>
              </w:r>
              <w:r>
                <w:rPr>
                  <w:noProof/>
                </w:rPr>
                <w:br/>
                <w:t>[Accessed 29 March 2018].</w:t>
              </w:r>
            </w:p>
            <w:p w14:paraId="6C001C09" w14:textId="77777777" w:rsidR="0012643B" w:rsidRDefault="0012643B" w:rsidP="0012643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PHP 5 Date and Tim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3schools.com/php/php_date.asp</w:t>
              </w:r>
              <w:r>
                <w:rPr>
                  <w:noProof/>
                </w:rPr>
                <w:br/>
                <w:t>[Accessed 10 April 2018].</w:t>
              </w:r>
            </w:p>
            <w:p w14:paraId="26682D2B" w14:textId="03FDC207" w:rsidR="002C3B44" w:rsidRDefault="002C3B44" w:rsidP="0012643B">
              <w:pPr>
                <w:jc w:val="left"/>
              </w:pPr>
              <w:r w:rsidRPr="002C3B44">
                <w:rPr>
                  <w:rFonts w:cs="Times New Roman"/>
                  <w:b/>
                  <w:bCs/>
                  <w:noProof/>
                  <w:color w:val="000000" w:themeColor="text1"/>
                  <w:szCs w:val="24"/>
                </w:rPr>
                <w:fldChar w:fldCharType="end"/>
              </w:r>
            </w:p>
          </w:sdtContent>
        </w:sdt>
      </w:sdtContent>
    </w:sdt>
    <w:p w14:paraId="5DAD2F78" w14:textId="2A44358D" w:rsidR="00451C34" w:rsidRPr="00451C34" w:rsidRDefault="00451C34" w:rsidP="005E1B74">
      <w:bookmarkStart w:id="0" w:name="_GoBack"/>
      <w:bookmarkEnd w:id="0"/>
    </w:p>
    <w:sectPr w:rsidR="00451C34" w:rsidRPr="00451C34" w:rsidSect="002E34C2">
      <w:footerReference w:type="default" r:id="rId108"/>
      <w:pgSz w:w="11909" w:h="16834" w:code="9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739A8" w14:textId="77777777" w:rsidR="000315A6" w:rsidRDefault="000315A6" w:rsidP="00EF45BD">
      <w:pPr>
        <w:spacing w:after="0" w:line="240" w:lineRule="auto"/>
      </w:pPr>
      <w:r>
        <w:separator/>
      </w:r>
    </w:p>
  </w:endnote>
  <w:endnote w:type="continuationSeparator" w:id="0">
    <w:p w14:paraId="176C3D46" w14:textId="77777777" w:rsidR="000315A6" w:rsidRDefault="000315A6" w:rsidP="00EF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F8E8A" w14:textId="77777777" w:rsidR="005901F4" w:rsidRPr="004252CB" w:rsidRDefault="005901F4" w:rsidP="00CA4654">
    <w:pPr>
      <w:pStyle w:val="Footer"/>
      <w:pBdr>
        <w:top w:val="thinThickSmallGap" w:sz="24" w:space="1" w:color="622423"/>
      </w:pBdr>
      <w:tabs>
        <w:tab w:val="right" w:pos="9638"/>
      </w:tabs>
      <w:rPr>
        <w:szCs w:val="24"/>
      </w:rPr>
    </w:pPr>
    <w:r>
      <w:rPr>
        <w:szCs w:val="24"/>
      </w:rPr>
      <w:t xml:space="preserve">Prepared by: </w:t>
    </w:r>
    <w:proofErr w:type="spellStart"/>
    <w:r>
      <w:rPr>
        <w:szCs w:val="24"/>
      </w:rPr>
      <w:t>Ang</w:t>
    </w:r>
    <w:proofErr w:type="spellEnd"/>
    <w:r>
      <w:rPr>
        <w:szCs w:val="24"/>
      </w:rPr>
      <w:t xml:space="preserve"> Jian Xiang</w:t>
    </w:r>
    <w:r w:rsidRPr="004252CB">
      <w:rPr>
        <w:szCs w:val="24"/>
      </w:rPr>
      <w:tab/>
    </w:r>
  </w:p>
  <w:p w14:paraId="632C429C" w14:textId="77777777" w:rsidR="005901F4" w:rsidRPr="003F0527" w:rsidRDefault="005901F4" w:rsidP="00CA46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B2535A" w14:textId="52E9C34A" w:rsidR="002E34C2" w:rsidRDefault="002E34C2">
    <w:pPr>
      <w:pStyle w:val="Footer"/>
      <w:jc w:val="right"/>
    </w:pPr>
  </w:p>
  <w:p w14:paraId="7E20E5B2" w14:textId="77777777" w:rsidR="00EF45BD" w:rsidRDefault="00EF45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7361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D4B549" w14:textId="3C20D013" w:rsidR="0010043A" w:rsidRDefault="001004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6CDB">
          <w:rPr>
            <w:noProof/>
          </w:rPr>
          <w:t>57</w:t>
        </w:r>
        <w:r>
          <w:rPr>
            <w:noProof/>
          </w:rPr>
          <w:fldChar w:fldCharType="end"/>
        </w:r>
      </w:p>
    </w:sdtContent>
  </w:sdt>
  <w:p w14:paraId="4A3B80CB" w14:textId="77777777" w:rsidR="0010043A" w:rsidRDefault="001004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AC1B4" w14:textId="77777777" w:rsidR="000315A6" w:rsidRDefault="000315A6" w:rsidP="00EF45BD">
      <w:pPr>
        <w:spacing w:after="0" w:line="240" w:lineRule="auto"/>
      </w:pPr>
      <w:r>
        <w:separator/>
      </w:r>
    </w:p>
  </w:footnote>
  <w:footnote w:type="continuationSeparator" w:id="0">
    <w:p w14:paraId="563F8A4E" w14:textId="77777777" w:rsidR="000315A6" w:rsidRDefault="000315A6" w:rsidP="00EF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920EA" w14:textId="77777777" w:rsidR="005901F4" w:rsidRPr="00CB72A0" w:rsidRDefault="005901F4" w:rsidP="0070354B">
    <w:pPr>
      <w:pStyle w:val="Header"/>
      <w:pBdr>
        <w:bottom w:val="thickThinSmallGap" w:sz="24" w:space="1" w:color="622423"/>
      </w:pBdr>
      <w:rPr>
        <w:rFonts w:ascii="Cambria" w:eastAsia="宋体" w:hAnsi="Cambria"/>
        <w:b/>
        <w:sz w:val="28"/>
        <w:szCs w:val="28"/>
      </w:rPr>
    </w:pPr>
    <w:r>
      <w:rPr>
        <w:noProof/>
        <w:szCs w:val="24"/>
        <w:lang w:val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E02EEA" wp14:editId="6A748C9D">
              <wp:simplePos x="0" y="0"/>
              <wp:positionH relativeFrom="column">
                <wp:posOffset>1609725</wp:posOffset>
              </wp:positionH>
              <wp:positionV relativeFrom="paragraph">
                <wp:posOffset>59690</wp:posOffset>
              </wp:positionV>
              <wp:extent cx="4632960" cy="771525"/>
              <wp:effectExtent l="0" t="2540" r="0" b="0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32960" cy="771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4F9A8" w14:textId="77777777" w:rsidR="005901F4" w:rsidRDefault="005901F4" w:rsidP="0070354B">
                          <w:pPr>
                            <w:spacing w:after="0"/>
                            <w:rPr>
                              <w:b/>
                              <w:caps/>
                              <w:szCs w:val="24"/>
                            </w:rPr>
                          </w:pPr>
                          <w:r>
                            <w:rPr>
                              <w:b/>
                              <w:caps/>
                              <w:szCs w:val="24"/>
                            </w:rPr>
                            <w:t>DIIT</w:t>
                          </w:r>
                        </w:p>
                        <w:p w14:paraId="74AA8E60" w14:textId="77777777" w:rsidR="005901F4" w:rsidRPr="00122D81" w:rsidRDefault="005901F4" w:rsidP="0070354B">
                          <w:pPr>
                            <w:spacing w:after="0"/>
                            <w:rPr>
                              <w:b/>
                              <w:szCs w:val="24"/>
                            </w:rPr>
                          </w:pPr>
                          <w:r>
                            <w:rPr>
                              <w:b/>
                              <w:caps/>
                              <w:szCs w:val="24"/>
                            </w:rPr>
                            <w:t>principles of internet programming</w:t>
                          </w:r>
                        </w:p>
                        <w:p w14:paraId="4E24EBBD" w14:textId="77777777" w:rsidR="005901F4" w:rsidRPr="00C23C9D" w:rsidRDefault="005901F4" w:rsidP="0070354B">
                          <w:pPr>
                            <w:spacing w:after="0"/>
                            <w:rPr>
                              <w:b/>
                              <w:szCs w:val="24"/>
                            </w:rPr>
                          </w:pPr>
                          <w:r>
                            <w:rPr>
                              <w:b/>
                              <w:szCs w:val="24"/>
                            </w:rPr>
                            <w:t>Assignment 2</w:t>
                          </w:r>
                        </w:p>
                        <w:p w14:paraId="79749D07" w14:textId="77777777" w:rsidR="005901F4" w:rsidRPr="00907109" w:rsidRDefault="005901F4" w:rsidP="0070354B">
                          <w:pPr>
                            <w:spacing w:after="0"/>
                            <w:rPr>
                              <w:b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E02EEA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7" type="#_x0000_t202" style="position:absolute;left:0;text-align:left;margin-left:126.75pt;margin-top:4.7pt;width:364.8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" stroked="f">
              <v:textbox>
                <w:txbxContent>
                  <w:p w14:paraId="59C4F9A8" w14:textId="77777777" w:rsidR="005901F4" w:rsidRDefault="005901F4" w:rsidP="0070354B">
                    <w:pPr>
                      <w:spacing w:after="0"/>
                      <w:rPr>
                        <w:b/>
                        <w:caps/>
                        <w:szCs w:val="24"/>
                      </w:rPr>
                    </w:pPr>
                    <w:r>
                      <w:rPr>
                        <w:b/>
                        <w:caps/>
                        <w:szCs w:val="24"/>
                      </w:rPr>
                      <w:t>DIIT</w:t>
                    </w:r>
                  </w:p>
                  <w:p w14:paraId="74AA8E60" w14:textId="77777777" w:rsidR="005901F4" w:rsidRPr="00122D81" w:rsidRDefault="005901F4" w:rsidP="0070354B">
                    <w:pPr>
                      <w:spacing w:after="0"/>
                      <w:rPr>
                        <w:b/>
                        <w:szCs w:val="24"/>
                      </w:rPr>
                    </w:pPr>
                    <w:r>
                      <w:rPr>
                        <w:b/>
                        <w:caps/>
                        <w:szCs w:val="24"/>
                      </w:rPr>
                      <w:t>principles of internet programming</w:t>
                    </w:r>
                  </w:p>
                  <w:p w14:paraId="4E24EBBD" w14:textId="77777777" w:rsidR="005901F4" w:rsidRPr="00C23C9D" w:rsidRDefault="005901F4" w:rsidP="0070354B">
                    <w:pPr>
                      <w:spacing w:after="0"/>
                      <w:rPr>
                        <w:b/>
                        <w:szCs w:val="24"/>
                      </w:rPr>
                    </w:pPr>
                    <w:r>
                      <w:rPr>
                        <w:b/>
                        <w:szCs w:val="24"/>
                      </w:rPr>
                      <w:t>Assignment 2</w:t>
                    </w:r>
                  </w:p>
                  <w:p w14:paraId="79749D07" w14:textId="77777777" w:rsidR="005901F4" w:rsidRPr="00907109" w:rsidRDefault="005901F4" w:rsidP="0070354B">
                    <w:pPr>
                      <w:spacing w:after="0"/>
                      <w:rPr>
                        <w:b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Cs w:val="24"/>
        <w:lang w:val="en-MY"/>
      </w:rPr>
      <w:drawing>
        <wp:inline distT="0" distB="0" distL="0" distR="0" wp14:anchorId="1443596D" wp14:editId="76CA5DC5">
          <wp:extent cx="1468120" cy="895350"/>
          <wp:effectExtent l="0" t="0" r="0" b="0"/>
          <wp:docPr id="12" name="Picture 12" descr="SEGi PG2 1401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Gi PG2 1401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42" t="17236" r="7936" b="12715"/>
                  <a:stretch>
                    <a:fillRect/>
                  </a:stretch>
                </pic:blipFill>
                <pic:spPr bwMode="auto">
                  <a:xfrm>
                    <a:off x="0" y="0"/>
                    <a:ext cx="146812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Cs w:val="24"/>
      </w:rPr>
      <w:t xml:space="preserve">           </w:t>
    </w:r>
  </w:p>
  <w:p w14:paraId="1E305ECB" w14:textId="77777777" w:rsidR="005901F4" w:rsidRDefault="005901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E228C" w14:textId="77777777" w:rsidR="005901F4" w:rsidRDefault="005901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13965"/>
    <w:multiLevelType w:val="hybridMultilevel"/>
    <w:tmpl w:val="FF564CB0"/>
    <w:lvl w:ilvl="0" w:tplc="4409000F">
      <w:start w:val="1"/>
      <w:numFmt w:val="decimal"/>
      <w:lvlText w:val="%1."/>
      <w:lvlJc w:val="left"/>
      <w:pPr>
        <w:ind w:left="502" w:hanging="360"/>
      </w:p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163F1860"/>
    <w:multiLevelType w:val="hybridMultilevel"/>
    <w:tmpl w:val="C3D2008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C0612"/>
    <w:multiLevelType w:val="hybridMultilevel"/>
    <w:tmpl w:val="FF564CB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F27A4"/>
    <w:multiLevelType w:val="hybridMultilevel"/>
    <w:tmpl w:val="00D43D2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FC0B67"/>
    <w:multiLevelType w:val="hybridMultilevel"/>
    <w:tmpl w:val="1186C698"/>
    <w:lvl w:ilvl="0" w:tplc="2FE84552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9E56647"/>
    <w:multiLevelType w:val="hybridMultilevel"/>
    <w:tmpl w:val="C3D2008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7D663C"/>
    <w:multiLevelType w:val="hybridMultilevel"/>
    <w:tmpl w:val="41D26A78"/>
    <w:lvl w:ilvl="0" w:tplc="619040C0">
      <w:start w:val="4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sDAwsjQyMzcyMTZX0lEKTi0uzszPAykwqwUA4D0EFywAAAA="/>
  </w:docVars>
  <w:rsids>
    <w:rsidRoot w:val="00BA1B21"/>
    <w:rsid w:val="000259DB"/>
    <w:rsid w:val="000315A6"/>
    <w:rsid w:val="00034238"/>
    <w:rsid w:val="000416DD"/>
    <w:rsid w:val="00046723"/>
    <w:rsid w:val="00057257"/>
    <w:rsid w:val="000650C2"/>
    <w:rsid w:val="00066640"/>
    <w:rsid w:val="00077217"/>
    <w:rsid w:val="00081EE4"/>
    <w:rsid w:val="000972DB"/>
    <w:rsid w:val="000A65D5"/>
    <w:rsid w:val="000C4971"/>
    <w:rsid w:val="000C64CA"/>
    <w:rsid w:val="000E00B9"/>
    <w:rsid w:val="000E3D04"/>
    <w:rsid w:val="000E40F9"/>
    <w:rsid w:val="000E60EF"/>
    <w:rsid w:val="000F02BA"/>
    <w:rsid w:val="000F0841"/>
    <w:rsid w:val="0010043A"/>
    <w:rsid w:val="00121857"/>
    <w:rsid w:val="00125591"/>
    <w:rsid w:val="0012643B"/>
    <w:rsid w:val="001313AF"/>
    <w:rsid w:val="00133008"/>
    <w:rsid w:val="001506C8"/>
    <w:rsid w:val="0015249C"/>
    <w:rsid w:val="0015660F"/>
    <w:rsid w:val="001679C1"/>
    <w:rsid w:val="00171875"/>
    <w:rsid w:val="00183A56"/>
    <w:rsid w:val="0019349F"/>
    <w:rsid w:val="00193B42"/>
    <w:rsid w:val="001A29EC"/>
    <w:rsid w:val="001A42D5"/>
    <w:rsid w:val="001C527A"/>
    <w:rsid w:val="001F4BFA"/>
    <w:rsid w:val="001F6CC6"/>
    <w:rsid w:val="00201F77"/>
    <w:rsid w:val="00221F56"/>
    <w:rsid w:val="00222243"/>
    <w:rsid w:val="00231967"/>
    <w:rsid w:val="0024006D"/>
    <w:rsid w:val="00252D1A"/>
    <w:rsid w:val="00256DEE"/>
    <w:rsid w:val="00261354"/>
    <w:rsid w:val="002668CC"/>
    <w:rsid w:val="00286811"/>
    <w:rsid w:val="0028768E"/>
    <w:rsid w:val="0029566B"/>
    <w:rsid w:val="00295AC5"/>
    <w:rsid w:val="002A2B80"/>
    <w:rsid w:val="002B1502"/>
    <w:rsid w:val="002C1FFE"/>
    <w:rsid w:val="002C3B44"/>
    <w:rsid w:val="002E34C2"/>
    <w:rsid w:val="002F0DD6"/>
    <w:rsid w:val="002F4BB3"/>
    <w:rsid w:val="002F7161"/>
    <w:rsid w:val="00306793"/>
    <w:rsid w:val="0030681E"/>
    <w:rsid w:val="003163C9"/>
    <w:rsid w:val="00332289"/>
    <w:rsid w:val="003347E8"/>
    <w:rsid w:val="00335C77"/>
    <w:rsid w:val="0033780D"/>
    <w:rsid w:val="00343BA7"/>
    <w:rsid w:val="00346194"/>
    <w:rsid w:val="00350C0C"/>
    <w:rsid w:val="00354598"/>
    <w:rsid w:val="003552E6"/>
    <w:rsid w:val="00363A1D"/>
    <w:rsid w:val="00370749"/>
    <w:rsid w:val="00373F1D"/>
    <w:rsid w:val="00376A61"/>
    <w:rsid w:val="00380097"/>
    <w:rsid w:val="00387698"/>
    <w:rsid w:val="003B6CDB"/>
    <w:rsid w:val="003D2A8B"/>
    <w:rsid w:val="003E3CBD"/>
    <w:rsid w:val="003F3FD0"/>
    <w:rsid w:val="003F5E43"/>
    <w:rsid w:val="00413B4C"/>
    <w:rsid w:val="004143F3"/>
    <w:rsid w:val="00426BC5"/>
    <w:rsid w:val="00444E8E"/>
    <w:rsid w:val="00451C34"/>
    <w:rsid w:val="0045635C"/>
    <w:rsid w:val="00464DAB"/>
    <w:rsid w:val="00474BDF"/>
    <w:rsid w:val="00480299"/>
    <w:rsid w:val="0048061C"/>
    <w:rsid w:val="00494912"/>
    <w:rsid w:val="004A28F2"/>
    <w:rsid w:val="004A2C56"/>
    <w:rsid w:val="004B488D"/>
    <w:rsid w:val="004B589F"/>
    <w:rsid w:val="004C2466"/>
    <w:rsid w:val="004D31BE"/>
    <w:rsid w:val="0050020F"/>
    <w:rsid w:val="005033A9"/>
    <w:rsid w:val="00504317"/>
    <w:rsid w:val="00504605"/>
    <w:rsid w:val="00520B59"/>
    <w:rsid w:val="00520DD9"/>
    <w:rsid w:val="00536D05"/>
    <w:rsid w:val="005534EB"/>
    <w:rsid w:val="00573705"/>
    <w:rsid w:val="005777D5"/>
    <w:rsid w:val="005901F4"/>
    <w:rsid w:val="005A037E"/>
    <w:rsid w:val="005B4224"/>
    <w:rsid w:val="005B5A08"/>
    <w:rsid w:val="005C2DE3"/>
    <w:rsid w:val="005C7F8B"/>
    <w:rsid w:val="005D7613"/>
    <w:rsid w:val="005E1B74"/>
    <w:rsid w:val="005E42F0"/>
    <w:rsid w:val="005E4458"/>
    <w:rsid w:val="005F5EF0"/>
    <w:rsid w:val="00602DD0"/>
    <w:rsid w:val="00612EBE"/>
    <w:rsid w:val="00615A0A"/>
    <w:rsid w:val="00625A8B"/>
    <w:rsid w:val="00635E33"/>
    <w:rsid w:val="006427AB"/>
    <w:rsid w:val="0064610A"/>
    <w:rsid w:val="00660D7C"/>
    <w:rsid w:val="006638FB"/>
    <w:rsid w:val="00664DC1"/>
    <w:rsid w:val="00674889"/>
    <w:rsid w:val="00680D0C"/>
    <w:rsid w:val="006831F2"/>
    <w:rsid w:val="00684BAF"/>
    <w:rsid w:val="006867E4"/>
    <w:rsid w:val="006909E0"/>
    <w:rsid w:val="00692D68"/>
    <w:rsid w:val="006942B5"/>
    <w:rsid w:val="00694E21"/>
    <w:rsid w:val="00696623"/>
    <w:rsid w:val="006B109B"/>
    <w:rsid w:val="006B28F4"/>
    <w:rsid w:val="006B445A"/>
    <w:rsid w:val="006B50D6"/>
    <w:rsid w:val="006B5A33"/>
    <w:rsid w:val="006B6FF5"/>
    <w:rsid w:val="006E527F"/>
    <w:rsid w:val="007070C1"/>
    <w:rsid w:val="007310D8"/>
    <w:rsid w:val="007322C7"/>
    <w:rsid w:val="007526DA"/>
    <w:rsid w:val="00754189"/>
    <w:rsid w:val="00761542"/>
    <w:rsid w:val="00762BBE"/>
    <w:rsid w:val="00765227"/>
    <w:rsid w:val="007714C8"/>
    <w:rsid w:val="007718F1"/>
    <w:rsid w:val="00781EC7"/>
    <w:rsid w:val="007908C6"/>
    <w:rsid w:val="00791D85"/>
    <w:rsid w:val="007A495C"/>
    <w:rsid w:val="007C4BBC"/>
    <w:rsid w:val="007D3A07"/>
    <w:rsid w:val="007D4C4E"/>
    <w:rsid w:val="007F3D74"/>
    <w:rsid w:val="008019BA"/>
    <w:rsid w:val="00803536"/>
    <w:rsid w:val="00803A4D"/>
    <w:rsid w:val="00832712"/>
    <w:rsid w:val="00833850"/>
    <w:rsid w:val="0084233E"/>
    <w:rsid w:val="0085103B"/>
    <w:rsid w:val="00851435"/>
    <w:rsid w:val="00867B74"/>
    <w:rsid w:val="00880EBB"/>
    <w:rsid w:val="00882C54"/>
    <w:rsid w:val="00884022"/>
    <w:rsid w:val="00891E21"/>
    <w:rsid w:val="00895F26"/>
    <w:rsid w:val="0089779F"/>
    <w:rsid w:val="008A2193"/>
    <w:rsid w:val="008C05D6"/>
    <w:rsid w:val="008D0423"/>
    <w:rsid w:val="008D1621"/>
    <w:rsid w:val="008E73CE"/>
    <w:rsid w:val="008F151A"/>
    <w:rsid w:val="008F47A3"/>
    <w:rsid w:val="008F5D6F"/>
    <w:rsid w:val="009171A6"/>
    <w:rsid w:val="00921722"/>
    <w:rsid w:val="0093455D"/>
    <w:rsid w:val="00936630"/>
    <w:rsid w:val="00936DA6"/>
    <w:rsid w:val="00940507"/>
    <w:rsid w:val="009451DF"/>
    <w:rsid w:val="009515C6"/>
    <w:rsid w:val="00960E08"/>
    <w:rsid w:val="009619BE"/>
    <w:rsid w:val="0096560D"/>
    <w:rsid w:val="009751DD"/>
    <w:rsid w:val="009811A0"/>
    <w:rsid w:val="009846F4"/>
    <w:rsid w:val="009A218D"/>
    <w:rsid w:val="009A35B9"/>
    <w:rsid w:val="009A6D88"/>
    <w:rsid w:val="009B497C"/>
    <w:rsid w:val="009B59D2"/>
    <w:rsid w:val="009B783A"/>
    <w:rsid w:val="009D137E"/>
    <w:rsid w:val="009D217C"/>
    <w:rsid w:val="009D63E0"/>
    <w:rsid w:val="009D7B8C"/>
    <w:rsid w:val="009E4D5A"/>
    <w:rsid w:val="009F0507"/>
    <w:rsid w:val="009F0931"/>
    <w:rsid w:val="009F78CB"/>
    <w:rsid w:val="00A0442E"/>
    <w:rsid w:val="00A12949"/>
    <w:rsid w:val="00A16312"/>
    <w:rsid w:val="00A20C55"/>
    <w:rsid w:val="00A27B6F"/>
    <w:rsid w:val="00A555F5"/>
    <w:rsid w:val="00A566ED"/>
    <w:rsid w:val="00A56F11"/>
    <w:rsid w:val="00A93F8F"/>
    <w:rsid w:val="00AA0986"/>
    <w:rsid w:val="00AA4D8F"/>
    <w:rsid w:val="00AA5C85"/>
    <w:rsid w:val="00AB1372"/>
    <w:rsid w:val="00AB3756"/>
    <w:rsid w:val="00AB5D2C"/>
    <w:rsid w:val="00AB773D"/>
    <w:rsid w:val="00AC6358"/>
    <w:rsid w:val="00AF1DF7"/>
    <w:rsid w:val="00AF301C"/>
    <w:rsid w:val="00AF4002"/>
    <w:rsid w:val="00B003DC"/>
    <w:rsid w:val="00B20ED7"/>
    <w:rsid w:val="00B2799E"/>
    <w:rsid w:val="00B46058"/>
    <w:rsid w:val="00B5119B"/>
    <w:rsid w:val="00B969C5"/>
    <w:rsid w:val="00B97ABE"/>
    <w:rsid w:val="00BA12AD"/>
    <w:rsid w:val="00BA1B21"/>
    <w:rsid w:val="00BC3F95"/>
    <w:rsid w:val="00BC4217"/>
    <w:rsid w:val="00BC5AB9"/>
    <w:rsid w:val="00BD5848"/>
    <w:rsid w:val="00BE347C"/>
    <w:rsid w:val="00C04B22"/>
    <w:rsid w:val="00C21CAE"/>
    <w:rsid w:val="00C2426E"/>
    <w:rsid w:val="00C27694"/>
    <w:rsid w:val="00C32480"/>
    <w:rsid w:val="00C46E13"/>
    <w:rsid w:val="00C5015B"/>
    <w:rsid w:val="00C60DD5"/>
    <w:rsid w:val="00C6155E"/>
    <w:rsid w:val="00C61B64"/>
    <w:rsid w:val="00C66510"/>
    <w:rsid w:val="00C70855"/>
    <w:rsid w:val="00C85E08"/>
    <w:rsid w:val="00CA5621"/>
    <w:rsid w:val="00CB3DF8"/>
    <w:rsid w:val="00CB7C46"/>
    <w:rsid w:val="00CC3B05"/>
    <w:rsid w:val="00CC525B"/>
    <w:rsid w:val="00CD4C14"/>
    <w:rsid w:val="00CD6760"/>
    <w:rsid w:val="00CE6520"/>
    <w:rsid w:val="00CF50EF"/>
    <w:rsid w:val="00D13298"/>
    <w:rsid w:val="00D13448"/>
    <w:rsid w:val="00D16F8F"/>
    <w:rsid w:val="00D25A17"/>
    <w:rsid w:val="00D26D6F"/>
    <w:rsid w:val="00D27986"/>
    <w:rsid w:val="00D4305C"/>
    <w:rsid w:val="00D45178"/>
    <w:rsid w:val="00D6458B"/>
    <w:rsid w:val="00D655AE"/>
    <w:rsid w:val="00D76CCE"/>
    <w:rsid w:val="00D86710"/>
    <w:rsid w:val="00D94507"/>
    <w:rsid w:val="00DA1A67"/>
    <w:rsid w:val="00DA1A6A"/>
    <w:rsid w:val="00DB61B1"/>
    <w:rsid w:val="00DC6F20"/>
    <w:rsid w:val="00DE69F2"/>
    <w:rsid w:val="00E03B87"/>
    <w:rsid w:val="00E154EB"/>
    <w:rsid w:val="00E27F72"/>
    <w:rsid w:val="00E32D1F"/>
    <w:rsid w:val="00E35342"/>
    <w:rsid w:val="00E62166"/>
    <w:rsid w:val="00E621C7"/>
    <w:rsid w:val="00E92563"/>
    <w:rsid w:val="00E95F75"/>
    <w:rsid w:val="00EA016A"/>
    <w:rsid w:val="00EA19ED"/>
    <w:rsid w:val="00EA514B"/>
    <w:rsid w:val="00EB2CE4"/>
    <w:rsid w:val="00EC12FE"/>
    <w:rsid w:val="00EF45BD"/>
    <w:rsid w:val="00F1233D"/>
    <w:rsid w:val="00F33D33"/>
    <w:rsid w:val="00F34812"/>
    <w:rsid w:val="00F431F8"/>
    <w:rsid w:val="00F52AF8"/>
    <w:rsid w:val="00F62D3C"/>
    <w:rsid w:val="00F64044"/>
    <w:rsid w:val="00F703C4"/>
    <w:rsid w:val="00FA2FBE"/>
    <w:rsid w:val="00FA5BC3"/>
    <w:rsid w:val="00FA6C3F"/>
    <w:rsid w:val="00FB2262"/>
    <w:rsid w:val="00FC36C2"/>
    <w:rsid w:val="00FC50B3"/>
    <w:rsid w:val="00FC6BB0"/>
    <w:rsid w:val="00FC743E"/>
    <w:rsid w:val="00FE1355"/>
    <w:rsid w:val="00FE158D"/>
    <w:rsid w:val="00FF0B89"/>
    <w:rsid w:val="00FF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77352"/>
  <w15:chartTrackingRefBased/>
  <w15:docId w15:val="{9908C682-C10A-4CDA-8887-377F78C3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楷体" w:hAnsi="Times New Roman" w:cstheme="minorBidi"/>
        <w:sz w:val="24"/>
        <w:szCs w:val="22"/>
        <w:lang w:val="en-US" w:eastAsia="zh-CN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5848"/>
  </w:style>
  <w:style w:type="paragraph" w:styleId="Heading1">
    <w:name w:val="heading 1"/>
    <w:basedOn w:val="Normal"/>
    <w:next w:val="Normal"/>
    <w:link w:val="Heading1Char"/>
    <w:uiPriority w:val="9"/>
    <w:qFormat/>
    <w:rsid w:val="00EF45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2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ource Code"/>
    <w:basedOn w:val="Normal"/>
    <w:uiPriority w:val="1"/>
    <w:qFormat/>
    <w:rsid w:val="00121857"/>
    <w:pPr>
      <w:shd w:val="clear" w:color="auto" w:fill="D9D9D9" w:themeFill="background1" w:themeFillShade="D9"/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A2B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5033A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45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5BD"/>
  </w:style>
  <w:style w:type="paragraph" w:styleId="Footer">
    <w:name w:val="footer"/>
    <w:basedOn w:val="Normal"/>
    <w:link w:val="FooterChar"/>
    <w:uiPriority w:val="99"/>
    <w:unhideWhenUsed/>
    <w:rsid w:val="00EF45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5BD"/>
  </w:style>
  <w:style w:type="character" w:customStyle="1" w:styleId="Heading1Char">
    <w:name w:val="Heading 1 Char"/>
    <w:basedOn w:val="DefaultParagraphFont"/>
    <w:link w:val="Heading1"/>
    <w:uiPriority w:val="9"/>
    <w:rsid w:val="00EF45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901F4"/>
    <w:pPr>
      <w:spacing w:after="0" w:line="240" w:lineRule="auto"/>
      <w:jc w:val="left"/>
    </w:pPr>
    <w:rPr>
      <w:rFonts w:ascii="Calibri" w:eastAsia="等线" w:hAnsi="Calibri"/>
      <w:sz w:val="22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42D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C3B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07" Type="http://schemas.openxmlformats.org/officeDocument/2006/relationships/image" Target="media/image96.jpeg"/><Relationship Id="rId11" Type="http://schemas.openxmlformats.org/officeDocument/2006/relationships/header" Target="header2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102" Type="http://schemas.openxmlformats.org/officeDocument/2006/relationships/image" Target="media/image91.png"/><Relationship Id="rId110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jpe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hyperlink" Target="http://localhost/phpmyadmin/sql.php?db=poip2&amp;table=requestsout" TargetMode="External"/><Relationship Id="rId67" Type="http://schemas.openxmlformats.org/officeDocument/2006/relationships/image" Target="media/image56.png"/><Relationship Id="rId103" Type="http://schemas.openxmlformats.org/officeDocument/2006/relationships/image" Target="media/image92.png"/><Relationship Id="rId108" Type="http://schemas.openxmlformats.org/officeDocument/2006/relationships/footer" Target="footer3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5.jpeg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fontTable" Target="fontTable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PHP18</b:Tag>
    <b:SourceType>InternetSite</b:SourceType>
    <b:Guid>{6B769CAD-FE03-4152-9421-C0EA2A566BE3}</b:Guid>
    <b:Title>PHP 5 Date and Time</b:Title>
    <b:YearAccessed>2018</b:YearAccessed>
    <b:MonthAccessed>April</b:MonthAccessed>
    <b:DayAccessed>10</b:DayAccessed>
    <b:URL>https://www.w3schools.com/php/php_date.asp</b:URL>
    <b:RefOrder>1</b:RefOrder>
  </b:Source>
  <b:Source>
    <b:Tag>pas18</b:Tag>
    <b:SourceType>InternetSite</b:SourceType>
    <b:Guid>{4A7E1ABF-968C-4D8D-9CD9-D8BCB10F975C}</b:Guid>
    <b:Title>password_hash</b:Title>
    <b:YearAccessed>2018</b:YearAccessed>
    <b:MonthAccessed>March</b:MonthAccessed>
    <b:DayAccessed>29</b:DayAccessed>
    <b:URL>http://php.net/manual/en/function.password-hash.php</b:URL>
    <b:RefOrder>2</b:RefOrder>
  </b:Source>
  <b:Source>
    <b:Tag>Cou12</b:Tag>
    <b:SourceType>InternetSite</b:SourceType>
    <b:Guid>{1502DE51-20FC-43C8-BC4D-D472A66353AB}</b:Guid>
    <b:Title>Counting no of rows returned by a select query</b:Title>
    <b:Year>2012</b:Year>
    <b:YearAccessed>2018</b:YearAccessed>
    <b:MonthAccessed>April</b:MonthAccessed>
    <b:DayAccessed>1</b:DayAccessed>
    <b:URL>https://stackoverflow.com/questions/9945755/counting-no-of-rows-returned-by-a-select-query</b:URL>
    <b:RefOrder>3</b:RefOrder>
  </b:Source>
  <b:Source>
    <b:Tag>mys18</b:Tag>
    <b:SourceType>InternetSite</b:SourceType>
    <b:Guid>{738253F9-B6E0-47E7-BDA4-50D20FD8041E}</b:Guid>
    <b:Title>mysqli::real_escape_string</b:Title>
    <b:YearAccessed>2018</b:YearAccessed>
    <b:MonthAccessed>April</b:MonthAccessed>
    <b:DayAccessed>15</b:DayAccessed>
    <b:URL>http://php.net/manual/en/mysqli.real-escape-string.php</b:URL>
    <b:RefOrder>4</b:RefOrder>
  </b:Source>
  <b:Source>
    <b:Tag>htm18</b:Tag>
    <b:SourceType>InternetSite</b:SourceType>
    <b:Guid>{B95071A4-B027-4438-8CC6-87DC4FB38AD4}</b:Guid>
    <b:Title>htmlentities</b:Title>
    <b:YearAccessed>2018</b:YearAccessed>
    <b:MonthAccessed>April</b:MonthAccessed>
    <b:DayAccessed>15</b:DayAccessed>
    <b:URL>http://php.net/manual/en/function.htmlentities.php</b:URL>
    <b:RefOrder>5</b:RefOrder>
  </b:Source>
</b:Sources>
</file>

<file path=customXml/itemProps1.xml><?xml version="1.0" encoding="utf-8"?>
<ds:datastoreItem xmlns:ds="http://schemas.openxmlformats.org/officeDocument/2006/customXml" ds:itemID="{533290E1-3891-436E-9A4A-780CACAE7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4220</Words>
  <Characters>2405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ChongHow</dc:creator>
  <cp:keywords/>
  <dc:description/>
  <cp:lastModifiedBy>Wayne Ng</cp:lastModifiedBy>
  <cp:revision>318</cp:revision>
  <dcterms:created xsi:type="dcterms:W3CDTF">2018-04-17T18:42:00Z</dcterms:created>
  <dcterms:modified xsi:type="dcterms:W3CDTF">2018-04-21T09:14:00Z</dcterms:modified>
</cp:coreProperties>
</file>